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5D87D" w14:textId="77777777" w:rsidR="003B470D" w:rsidRDefault="003B470D">
      <w:bookmarkStart w:id="0" w:name="_Hlk68084007"/>
      <w:bookmarkEnd w:id="0"/>
    </w:p>
    <w:p w14:paraId="4175D87E" w14:textId="77777777" w:rsidR="003B470D" w:rsidRDefault="003B470D"/>
    <w:p w14:paraId="4175D87F" w14:textId="77777777" w:rsidR="003B470D" w:rsidRDefault="003B470D"/>
    <w:p w14:paraId="4175D880" w14:textId="77777777" w:rsidR="003B470D" w:rsidRDefault="003B470D"/>
    <w:p w14:paraId="4175D881" w14:textId="77777777" w:rsidR="003B470D" w:rsidRDefault="003B470D"/>
    <w:sdt>
      <w:sdtPr>
        <w:rPr>
          <w:rFonts w:asciiTheme="majorHAnsi" w:eastAsiaTheme="majorEastAsia" w:hAnsiTheme="majorHAnsi" w:cstheme="majorBidi"/>
          <w:sz w:val="80"/>
          <w:szCs w:val="80"/>
          <w:lang w:val="en-MY" w:eastAsia="en-US"/>
        </w:rPr>
        <w:id w:val="761957626"/>
        <w:docPartObj>
          <w:docPartGallery w:val="Cover Pages"/>
          <w:docPartUnique/>
        </w:docPartObj>
      </w:sdtPr>
      <w:sdtEndPr>
        <w:rPr>
          <w:rFonts w:asciiTheme="minorHAnsi" w:eastAsiaTheme="minorHAnsi" w:hAnsiTheme="minorHAnsi" w:cstheme="minorBidi"/>
          <w:sz w:val="32"/>
          <w:szCs w:val="22"/>
        </w:rPr>
      </w:sdtEndPr>
      <w:sdtContent>
        <w:tbl>
          <w:tblPr>
            <w:tblW w:w="5000" w:type="pct"/>
            <w:jc w:val="center"/>
            <w:tblLook w:val="04A0" w:firstRow="1" w:lastRow="0" w:firstColumn="1" w:lastColumn="0" w:noHBand="0" w:noVBand="1"/>
          </w:tblPr>
          <w:tblGrid>
            <w:gridCol w:w="9242"/>
          </w:tblGrid>
          <w:tr w:rsidR="003B470D" w14:paraId="4175D883" w14:textId="77777777">
            <w:trPr>
              <w:trHeight w:val="1440"/>
              <w:jc w:val="center"/>
            </w:trPr>
            <w:sdt>
              <w:sdtPr>
                <w:rPr>
                  <w:rFonts w:asciiTheme="majorHAnsi" w:eastAsiaTheme="majorEastAsia" w:hAnsiTheme="majorHAnsi" w:cstheme="majorBidi"/>
                  <w:sz w:val="80"/>
                  <w:szCs w:val="80"/>
                  <w:lang w:val="en-MY" w:eastAsia="en-US"/>
                </w:rPr>
                <w:alias w:val="Title"/>
                <w:id w:val="15524250"/>
                <w:dataBinding w:prefixMappings="xmlns:ns0='http://schemas.openxmlformats.org/package/2006/metadata/core-properties' xmlns:ns1='http://purl.org/dc/elements/1.1/'" w:xpath="/ns0:coreProperties[1]/ns1:title[1]" w:storeItemID="{6C3C8BC8-F283-45AE-878A-BAB7291924A1}"/>
                <w:text/>
              </w:sdtPr>
              <w:sdtEndPr>
                <w:rPr>
                  <w:lang w:val="en-US" w:eastAsia="ja-JP"/>
                </w:rPr>
              </w:sdtEndPr>
              <w:sdtContent>
                <w:tc>
                  <w:tcPr>
                    <w:tcW w:w="5000" w:type="pct"/>
                    <w:tcBorders>
                      <w:bottom w:val="single" w:sz="4" w:space="0" w:color="4F81BD" w:themeColor="accent1"/>
                    </w:tcBorders>
                    <w:vAlign w:val="center"/>
                  </w:tcPr>
                  <w:p w14:paraId="4175D882" w14:textId="77777777" w:rsidR="003B470D" w:rsidRDefault="003B470D" w:rsidP="003B470D">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Creating Web Application</w:t>
                    </w:r>
                  </w:p>
                </w:tc>
              </w:sdtContent>
            </w:sdt>
          </w:tr>
          <w:tr w:rsidR="003B470D" w14:paraId="4175D887" w14:textId="77777777">
            <w:trPr>
              <w:trHeight w:val="720"/>
              <w:jc w:val="center"/>
            </w:trPr>
            <w:tc>
              <w:tcPr>
                <w:tcW w:w="5000" w:type="pct"/>
                <w:tcBorders>
                  <w:top w:val="single" w:sz="4" w:space="0" w:color="4F81BD" w:themeColor="accent1"/>
                </w:tcBorders>
                <w:vAlign w:val="center"/>
              </w:tcPr>
              <w:p w14:paraId="4175D884" w14:textId="77777777" w:rsidR="003B470D" w:rsidRPr="003B470D" w:rsidRDefault="003B470D" w:rsidP="003B470D">
                <w:pPr>
                  <w:pStyle w:val="NoSpacing"/>
                  <w:jc w:val="center"/>
                  <w:rPr>
                    <w:rFonts w:asciiTheme="majorHAnsi" w:eastAsiaTheme="majorEastAsia" w:hAnsiTheme="majorHAnsi" w:cstheme="majorBidi"/>
                    <w:sz w:val="72"/>
                    <w:szCs w:val="44"/>
                  </w:rPr>
                </w:pPr>
                <w:r w:rsidRPr="003B470D">
                  <w:rPr>
                    <w:rFonts w:asciiTheme="majorHAnsi" w:eastAsiaTheme="majorEastAsia" w:hAnsiTheme="majorHAnsi" w:cstheme="majorBidi"/>
                    <w:sz w:val="72"/>
                    <w:szCs w:val="44"/>
                  </w:rPr>
                  <w:t>COS10011</w:t>
                </w:r>
              </w:p>
              <w:p w14:paraId="4175D885" w14:textId="77777777" w:rsidR="003B470D" w:rsidRDefault="003B470D" w:rsidP="003B470D">
                <w:pPr>
                  <w:pStyle w:val="NoSpacing"/>
                  <w:jc w:val="center"/>
                  <w:rPr>
                    <w:rFonts w:asciiTheme="majorHAnsi" w:eastAsiaTheme="majorEastAsia" w:hAnsiTheme="majorHAnsi" w:cstheme="majorBidi"/>
                    <w:sz w:val="44"/>
                    <w:szCs w:val="44"/>
                  </w:rPr>
                </w:pPr>
              </w:p>
              <w:p w14:paraId="4175D886" w14:textId="77777777" w:rsidR="003B470D" w:rsidRDefault="003B470D" w:rsidP="003B470D">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Semester 1, 2021</w:t>
                </w:r>
              </w:p>
            </w:tc>
          </w:tr>
          <w:tr w:rsidR="003B470D" w14:paraId="4175D889" w14:textId="77777777">
            <w:trPr>
              <w:trHeight w:val="360"/>
              <w:jc w:val="center"/>
            </w:trPr>
            <w:tc>
              <w:tcPr>
                <w:tcW w:w="5000" w:type="pct"/>
                <w:vAlign w:val="center"/>
              </w:tcPr>
              <w:p w14:paraId="4175D888" w14:textId="77777777" w:rsidR="003B470D" w:rsidRDefault="003B470D">
                <w:pPr>
                  <w:pStyle w:val="NoSpacing"/>
                  <w:jc w:val="center"/>
                </w:pPr>
              </w:p>
            </w:tc>
          </w:tr>
          <w:tr w:rsidR="003B470D" w14:paraId="4175D88B" w14:textId="77777777">
            <w:trPr>
              <w:trHeight w:val="360"/>
              <w:jc w:val="center"/>
            </w:trPr>
            <w:tc>
              <w:tcPr>
                <w:tcW w:w="5000" w:type="pct"/>
                <w:vAlign w:val="center"/>
              </w:tcPr>
              <w:p w14:paraId="4175D88A" w14:textId="77777777" w:rsidR="003B470D" w:rsidRDefault="003B470D" w:rsidP="003B470D">
                <w:pPr>
                  <w:pStyle w:val="NoSpacing"/>
                  <w:jc w:val="center"/>
                  <w:rPr>
                    <w:b/>
                    <w:bCs/>
                  </w:rPr>
                </w:pPr>
              </w:p>
            </w:tc>
          </w:tr>
          <w:tr w:rsidR="003B470D" w14:paraId="4175D88D" w14:textId="77777777">
            <w:trPr>
              <w:trHeight w:val="360"/>
              <w:jc w:val="center"/>
            </w:trPr>
            <w:tc>
              <w:tcPr>
                <w:tcW w:w="5000" w:type="pct"/>
                <w:vAlign w:val="center"/>
              </w:tcPr>
              <w:p w14:paraId="4175D88C" w14:textId="77777777" w:rsidR="003B470D" w:rsidRDefault="003B470D">
                <w:pPr>
                  <w:pStyle w:val="NoSpacing"/>
                  <w:jc w:val="center"/>
                  <w:rPr>
                    <w:b/>
                    <w:bCs/>
                  </w:rPr>
                </w:pPr>
              </w:p>
            </w:tc>
          </w:tr>
        </w:tbl>
        <w:p w14:paraId="4175D88E" w14:textId="77777777" w:rsidR="003B470D" w:rsidRDefault="003B470D"/>
        <w:tbl>
          <w:tblPr>
            <w:tblStyle w:val="TableGrid"/>
            <w:tblW w:w="0" w:type="auto"/>
            <w:jc w:val="center"/>
            <w:tblLook w:val="04A0" w:firstRow="1" w:lastRow="0" w:firstColumn="1" w:lastColumn="0" w:noHBand="0" w:noVBand="1"/>
          </w:tblPr>
          <w:tblGrid>
            <w:gridCol w:w="3520"/>
            <w:gridCol w:w="3709"/>
          </w:tblGrid>
          <w:tr w:rsidR="003B470D" w14:paraId="4175D891" w14:textId="77777777" w:rsidTr="003B470D">
            <w:trPr>
              <w:jc w:val="center"/>
            </w:trPr>
            <w:tc>
              <w:tcPr>
                <w:tcW w:w="3520" w:type="dxa"/>
              </w:tcPr>
              <w:p w14:paraId="4175D88F" w14:textId="77777777" w:rsidR="003B470D" w:rsidRPr="003B470D" w:rsidRDefault="003B470D">
                <w:pPr>
                  <w:rPr>
                    <w:sz w:val="32"/>
                  </w:rPr>
                </w:pPr>
                <w:r w:rsidRPr="003B470D">
                  <w:rPr>
                    <w:sz w:val="32"/>
                  </w:rPr>
                  <w:t>Member Name</w:t>
                </w:r>
              </w:p>
            </w:tc>
            <w:tc>
              <w:tcPr>
                <w:tcW w:w="3709" w:type="dxa"/>
              </w:tcPr>
              <w:p w14:paraId="4175D890" w14:textId="77777777" w:rsidR="003B470D" w:rsidRPr="003B470D" w:rsidRDefault="003B470D">
                <w:pPr>
                  <w:rPr>
                    <w:sz w:val="32"/>
                  </w:rPr>
                </w:pPr>
                <w:r w:rsidRPr="003B470D">
                  <w:rPr>
                    <w:sz w:val="32"/>
                  </w:rPr>
                  <w:t>Member ID</w:t>
                </w:r>
              </w:p>
            </w:tc>
          </w:tr>
          <w:tr w:rsidR="003B470D" w14:paraId="4175D894" w14:textId="77777777" w:rsidTr="003B470D">
            <w:trPr>
              <w:jc w:val="center"/>
            </w:trPr>
            <w:tc>
              <w:tcPr>
                <w:tcW w:w="3520" w:type="dxa"/>
              </w:tcPr>
              <w:p w14:paraId="4175D892" w14:textId="35C1B3EF" w:rsidR="003B470D" w:rsidRPr="003B470D" w:rsidRDefault="00F94EDE">
                <w:pPr>
                  <w:rPr>
                    <w:sz w:val="32"/>
                  </w:rPr>
                </w:pPr>
                <w:r>
                  <w:rPr>
                    <w:sz w:val="32"/>
                  </w:rPr>
                  <w:t xml:space="preserve">Amirul Iman bin </w:t>
                </w:r>
                <w:proofErr w:type="spellStart"/>
                <w:r>
                  <w:rPr>
                    <w:sz w:val="32"/>
                  </w:rPr>
                  <w:t>Amran</w:t>
                </w:r>
                <w:proofErr w:type="spellEnd"/>
              </w:p>
            </w:tc>
            <w:tc>
              <w:tcPr>
                <w:tcW w:w="3709" w:type="dxa"/>
              </w:tcPr>
              <w:p w14:paraId="4175D893" w14:textId="4D7A90CF" w:rsidR="003B470D" w:rsidRPr="003B470D" w:rsidRDefault="00F94EDE">
                <w:pPr>
                  <w:rPr>
                    <w:sz w:val="32"/>
                  </w:rPr>
                </w:pPr>
                <w:r>
                  <w:rPr>
                    <w:sz w:val="32"/>
                  </w:rPr>
                  <w:t>101234444</w:t>
                </w:r>
              </w:p>
            </w:tc>
          </w:tr>
        </w:tbl>
        <w:p w14:paraId="4175D895" w14:textId="77777777" w:rsidR="003B470D" w:rsidRDefault="003B470D"/>
        <w:tbl>
          <w:tblPr>
            <w:tblpPr w:leftFromText="187" w:rightFromText="187" w:horzAnchor="margin" w:tblpXSpec="center" w:tblpYSpec="bottom"/>
            <w:tblW w:w="5000" w:type="pct"/>
            <w:tblLook w:val="04A0" w:firstRow="1" w:lastRow="0" w:firstColumn="1" w:lastColumn="0" w:noHBand="0" w:noVBand="1"/>
          </w:tblPr>
          <w:tblGrid>
            <w:gridCol w:w="9242"/>
          </w:tblGrid>
          <w:tr w:rsidR="003B470D" w14:paraId="4175D897" w14:textId="77777777">
            <w:tc>
              <w:tcPr>
                <w:tcW w:w="5000" w:type="pct"/>
              </w:tcPr>
              <w:p w14:paraId="4175D896" w14:textId="77777777" w:rsidR="003B470D" w:rsidRDefault="003B470D">
                <w:pPr>
                  <w:pStyle w:val="NoSpacing"/>
                </w:pPr>
              </w:p>
            </w:tc>
          </w:tr>
        </w:tbl>
        <w:p w14:paraId="4175D898" w14:textId="77777777" w:rsidR="003B470D" w:rsidRDefault="003B470D"/>
        <w:p w14:paraId="4175D899" w14:textId="77777777" w:rsidR="003B470D" w:rsidRDefault="003B470D">
          <w:pPr>
            <w:rPr>
              <w:sz w:val="32"/>
            </w:rPr>
          </w:pPr>
        </w:p>
        <w:p w14:paraId="4175D89A" w14:textId="77777777" w:rsidR="003B470D" w:rsidRDefault="003B470D">
          <w:pPr>
            <w:rPr>
              <w:sz w:val="32"/>
            </w:rPr>
          </w:pPr>
          <w:r>
            <w:rPr>
              <w:sz w:val="32"/>
            </w:rPr>
            <w:br w:type="page"/>
          </w:r>
        </w:p>
        <w:sdt>
          <w:sdtPr>
            <w:rPr>
              <w:rFonts w:asciiTheme="minorHAnsi" w:eastAsiaTheme="minorHAnsi" w:hAnsiTheme="minorHAnsi" w:cstheme="minorBidi"/>
              <w:color w:val="auto"/>
              <w:sz w:val="22"/>
              <w:szCs w:val="22"/>
              <w:lang w:val="en-MY"/>
            </w:rPr>
            <w:id w:val="839116939"/>
            <w:docPartObj>
              <w:docPartGallery w:val="Table of Contents"/>
              <w:docPartUnique/>
            </w:docPartObj>
          </w:sdtPr>
          <w:sdtEndPr>
            <w:rPr>
              <w:b/>
              <w:bCs/>
              <w:noProof/>
            </w:rPr>
          </w:sdtEndPr>
          <w:sdtContent>
            <w:p w14:paraId="480A036F" w14:textId="5B60509F" w:rsidR="004A4476" w:rsidRDefault="004A4476">
              <w:pPr>
                <w:pStyle w:val="TOCHeading"/>
              </w:pPr>
              <w:r>
                <w:t>Table of Contents</w:t>
              </w:r>
            </w:p>
            <w:p w14:paraId="5F08D1C8" w14:textId="01F705CE" w:rsidR="00763ED4" w:rsidRDefault="004A4476">
              <w:pPr>
                <w:pStyle w:val="TOC1"/>
                <w:tabs>
                  <w:tab w:val="right" w:leader="dot" w:pos="9016"/>
                </w:tabs>
                <w:rPr>
                  <w:rFonts w:eastAsiaTheme="minorEastAsia"/>
                  <w:noProof/>
                  <w:lang w:eastAsia="en-MY"/>
                </w:rPr>
              </w:pPr>
              <w:r>
                <w:fldChar w:fldCharType="begin"/>
              </w:r>
              <w:r>
                <w:instrText xml:space="preserve"> TOC \o "1-4" \h \z \u </w:instrText>
              </w:r>
              <w:r>
                <w:fldChar w:fldCharType="separate"/>
              </w:r>
              <w:hyperlink w:anchor="_Toc74937910" w:history="1">
                <w:r w:rsidR="00763ED4" w:rsidRPr="005536E2">
                  <w:rPr>
                    <w:rStyle w:val="Hyperlink"/>
                    <w:noProof/>
                  </w:rPr>
                  <w:t>Assignment 1</w:t>
                </w:r>
                <w:r w:rsidR="00763ED4">
                  <w:rPr>
                    <w:noProof/>
                    <w:webHidden/>
                  </w:rPr>
                  <w:tab/>
                </w:r>
                <w:r w:rsidR="00763ED4">
                  <w:rPr>
                    <w:noProof/>
                    <w:webHidden/>
                  </w:rPr>
                  <w:fldChar w:fldCharType="begin"/>
                </w:r>
                <w:r w:rsidR="00763ED4">
                  <w:rPr>
                    <w:noProof/>
                    <w:webHidden/>
                  </w:rPr>
                  <w:instrText xml:space="preserve"> PAGEREF _Toc74937910 \h </w:instrText>
                </w:r>
                <w:r w:rsidR="00763ED4">
                  <w:rPr>
                    <w:noProof/>
                    <w:webHidden/>
                  </w:rPr>
                </w:r>
                <w:r w:rsidR="00763ED4">
                  <w:rPr>
                    <w:noProof/>
                    <w:webHidden/>
                  </w:rPr>
                  <w:fldChar w:fldCharType="separate"/>
                </w:r>
                <w:r w:rsidR="00763ED4">
                  <w:rPr>
                    <w:noProof/>
                    <w:webHidden/>
                  </w:rPr>
                  <w:t>3</w:t>
                </w:r>
                <w:r w:rsidR="00763ED4">
                  <w:rPr>
                    <w:noProof/>
                    <w:webHidden/>
                  </w:rPr>
                  <w:fldChar w:fldCharType="end"/>
                </w:r>
              </w:hyperlink>
            </w:p>
            <w:p w14:paraId="7064DF7D" w14:textId="0A63F060" w:rsidR="00763ED4" w:rsidRDefault="008B3D2B">
              <w:pPr>
                <w:pStyle w:val="TOC2"/>
                <w:tabs>
                  <w:tab w:val="left" w:pos="880"/>
                  <w:tab w:val="right" w:leader="dot" w:pos="9016"/>
                </w:tabs>
                <w:rPr>
                  <w:rFonts w:eastAsiaTheme="minorEastAsia"/>
                  <w:noProof/>
                  <w:lang w:eastAsia="en-MY"/>
                </w:rPr>
              </w:pPr>
              <w:hyperlink w:anchor="_Toc74937911" w:history="1">
                <w:r w:rsidR="00763ED4" w:rsidRPr="005536E2">
                  <w:rPr>
                    <w:rStyle w:val="Hyperlink"/>
                    <w:noProof/>
                  </w:rPr>
                  <w:t>1.1</w:t>
                </w:r>
                <w:r w:rsidR="00763ED4">
                  <w:rPr>
                    <w:rFonts w:eastAsiaTheme="minorEastAsia"/>
                    <w:noProof/>
                    <w:lang w:eastAsia="en-MY"/>
                  </w:rPr>
                  <w:tab/>
                </w:r>
                <w:r w:rsidR="00763ED4" w:rsidRPr="005536E2">
                  <w:rPr>
                    <w:rStyle w:val="Hyperlink"/>
                    <w:noProof/>
                  </w:rPr>
                  <w:t>Introduction</w:t>
                </w:r>
                <w:r w:rsidR="00763ED4">
                  <w:rPr>
                    <w:noProof/>
                    <w:webHidden/>
                  </w:rPr>
                  <w:tab/>
                </w:r>
                <w:r w:rsidR="00763ED4">
                  <w:rPr>
                    <w:noProof/>
                    <w:webHidden/>
                  </w:rPr>
                  <w:fldChar w:fldCharType="begin"/>
                </w:r>
                <w:r w:rsidR="00763ED4">
                  <w:rPr>
                    <w:noProof/>
                    <w:webHidden/>
                  </w:rPr>
                  <w:instrText xml:space="preserve"> PAGEREF _Toc74937911 \h </w:instrText>
                </w:r>
                <w:r w:rsidR="00763ED4">
                  <w:rPr>
                    <w:noProof/>
                    <w:webHidden/>
                  </w:rPr>
                </w:r>
                <w:r w:rsidR="00763ED4">
                  <w:rPr>
                    <w:noProof/>
                    <w:webHidden/>
                  </w:rPr>
                  <w:fldChar w:fldCharType="separate"/>
                </w:r>
                <w:r w:rsidR="00763ED4">
                  <w:rPr>
                    <w:noProof/>
                    <w:webHidden/>
                  </w:rPr>
                  <w:t>3</w:t>
                </w:r>
                <w:r w:rsidR="00763ED4">
                  <w:rPr>
                    <w:noProof/>
                    <w:webHidden/>
                  </w:rPr>
                  <w:fldChar w:fldCharType="end"/>
                </w:r>
              </w:hyperlink>
            </w:p>
            <w:p w14:paraId="68DEA596" w14:textId="3BE9310F" w:rsidR="00763ED4" w:rsidRDefault="008B3D2B">
              <w:pPr>
                <w:pStyle w:val="TOC3"/>
                <w:tabs>
                  <w:tab w:val="right" w:leader="dot" w:pos="9016"/>
                </w:tabs>
                <w:rPr>
                  <w:rFonts w:eastAsiaTheme="minorEastAsia"/>
                  <w:noProof/>
                  <w:lang w:eastAsia="en-MY"/>
                </w:rPr>
              </w:pPr>
              <w:hyperlink w:anchor="_Toc74937912" w:history="1">
                <w:r w:rsidR="00763ED4" w:rsidRPr="005536E2">
                  <w:rPr>
                    <w:rStyle w:val="Hyperlink"/>
                    <w:noProof/>
                  </w:rPr>
                  <w:t>1.1.1 Background</w:t>
                </w:r>
                <w:r w:rsidR="00763ED4">
                  <w:rPr>
                    <w:noProof/>
                    <w:webHidden/>
                  </w:rPr>
                  <w:tab/>
                </w:r>
                <w:r w:rsidR="00763ED4">
                  <w:rPr>
                    <w:noProof/>
                    <w:webHidden/>
                  </w:rPr>
                  <w:fldChar w:fldCharType="begin"/>
                </w:r>
                <w:r w:rsidR="00763ED4">
                  <w:rPr>
                    <w:noProof/>
                    <w:webHidden/>
                  </w:rPr>
                  <w:instrText xml:space="preserve"> PAGEREF _Toc74937912 \h </w:instrText>
                </w:r>
                <w:r w:rsidR="00763ED4">
                  <w:rPr>
                    <w:noProof/>
                    <w:webHidden/>
                  </w:rPr>
                </w:r>
                <w:r w:rsidR="00763ED4">
                  <w:rPr>
                    <w:noProof/>
                    <w:webHidden/>
                  </w:rPr>
                  <w:fldChar w:fldCharType="separate"/>
                </w:r>
                <w:r w:rsidR="00763ED4">
                  <w:rPr>
                    <w:noProof/>
                    <w:webHidden/>
                  </w:rPr>
                  <w:t>3</w:t>
                </w:r>
                <w:r w:rsidR="00763ED4">
                  <w:rPr>
                    <w:noProof/>
                    <w:webHidden/>
                  </w:rPr>
                  <w:fldChar w:fldCharType="end"/>
                </w:r>
              </w:hyperlink>
            </w:p>
            <w:p w14:paraId="408349FA" w14:textId="4ACBF67D" w:rsidR="00763ED4" w:rsidRDefault="008B3D2B">
              <w:pPr>
                <w:pStyle w:val="TOC3"/>
                <w:tabs>
                  <w:tab w:val="right" w:leader="dot" w:pos="9016"/>
                </w:tabs>
                <w:rPr>
                  <w:rFonts w:eastAsiaTheme="minorEastAsia"/>
                  <w:noProof/>
                  <w:lang w:eastAsia="en-MY"/>
                </w:rPr>
              </w:pPr>
              <w:hyperlink w:anchor="_Toc74937913" w:history="1">
                <w:r w:rsidR="00763ED4" w:rsidRPr="005536E2">
                  <w:rPr>
                    <w:rStyle w:val="Hyperlink"/>
                    <w:noProof/>
                  </w:rPr>
                  <w:t>1.1.2 Objectives</w:t>
                </w:r>
                <w:r w:rsidR="00763ED4">
                  <w:rPr>
                    <w:noProof/>
                    <w:webHidden/>
                  </w:rPr>
                  <w:tab/>
                </w:r>
                <w:r w:rsidR="00763ED4">
                  <w:rPr>
                    <w:noProof/>
                    <w:webHidden/>
                  </w:rPr>
                  <w:fldChar w:fldCharType="begin"/>
                </w:r>
                <w:r w:rsidR="00763ED4">
                  <w:rPr>
                    <w:noProof/>
                    <w:webHidden/>
                  </w:rPr>
                  <w:instrText xml:space="preserve"> PAGEREF _Toc74937913 \h </w:instrText>
                </w:r>
                <w:r w:rsidR="00763ED4">
                  <w:rPr>
                    <w:noProof/>
                    <w:webHidden/>
                  </w:rPr>
                </w:r>
                <w:r w:rsidR="00763ED4">
                  <w:rPr>
                    <w:noProof/>
                    <w:webHidden/>
                  </w:rPr>
                  <w:fldChar w:fldCharType="separate"/>
                </w:r>
                <w:r w:rsidR="00763ED4">
                  <w:rPr>
                    <w:noProof/>
                    <w:webHidden/>
                  </w:rPr>
                  <w:t>3</w:t>
                </w:r>
                <w:r w:rsidR="00763ED4">
                  <w:rPr>
                    <w:noProof/>
                    <w:webHidden/>
                  </w:rPr>
                  <w:fldChar w:fldCharType="end"/>
                </w:r>
              </w:hyperlink>
            </w:p>
            <w:p w14:paraId="07B9D789" w14:textId="325E9605" w:rsidR="00763ED4" w:rsidRDefault="008B3D2B">
              <w:pPr>
                <w:pStyle w:val="TOC3"/>
                <w:tabs>
                  <w:tab w:val="right" w:leader="dot" w:pos="9016"/>
                </w:tabs>
                <w:rPr>
                  <w:rFonts w:eastAsiaTheme="minorEastAsia"/>
                  <w:noProof/>
                  <w:lang w:eastAsia="en-MY"/>
                </w:rPr>
              </w:pPr>
              <w:hyperlink w:anchor="_Toc74937914" w:history="1">
                <w:r w:rsidR="00763ED4" w:rsidRPr="005536E2">
                  <w:rPr>
                    <w:rStyle w:val="Hyperlink"/>
                    <w:noProof/>
                  </w:rPr>
                  <w:t>1.1.3 Scope of the website</w:t>
                </w:r>
                <w:r w:rsidR="00763ED4">
                  <w:rPr>
                    <w:noProof/>
                    <w:webHidden/>
                  </w:rPr>
                  <w:tab/>
                </w:r>
                <w:r w:rsidR="00763ED4">
                  <w:rPr>
                    <w:noProof/>
                    <w:webHidden/>
                  </w:rPr>
                  <w:fldChar w:fldCharType="begin"/>
                </w:r>
                <w:r w:rsidR="00763ED4">
                  <w:rPr>
                    <w:noProof/>
                    <w:webHidden/>
                  </w:rPr>
                  <w:instrText xml:space="preserve"> PAGEREF _Toc74937914 \h </w:instrText>
                </w:r>
                <w:r w:rsidR="00763ED4">
                  <w:rPr>
                    <w:noProof/>
                    <w:webHidden/>
                  </w:rPr>
                </w:r>
                <w:r w:rsidR="00763ED4">
                  <w:rPr>
                    <w:noProof/>
                    <w:webHidden/>
                  </w:rPr>
                  <w:fldChar w:fldCharType="separate"/>
                </w:r>
                <w:r w:rsidR="00763ED4">
                  <w:rPr>
                    <w:noProof/>
                    <w:webHidden/>
                  </w:rPr>
                  <w:t>3</w:t>
                </w:r>
                <w:r w:rsidR="00763ED4">
                  <w:rPr>
                    <w:noProof/>
                    <w:webHidden/>
                  </w:rPr>
                  <w:fldChar w:fldCharType="end"/>
                </w:r>
              </w:hyperlink>
            </w:p>
            <w:p w14:paraId="7F8E62D4" w14:textId="3AB91667" w:rsidR="00763ED4" w:rsidRDefault="008B3D2B">
              <w:pPr>
                <w:pStyle w:val="TOC3"/>
                <w:tabs>
                  <w:tab w:val="right" w:leader="dot" w:pos="9016"/>
                </w:tabs>
                <w:rPr>
                  <w:rFonts w:eastAsiaTheme="minorEastAsia"/>
                  <w:noProof/>
                  <w:lang w:eastAsia="en-MY"/>
                </w:rPr>
              </w:pPr>
              <w:hyperlink w:anchor="_Toc74937915" w:history="1">
                <w:r w:rsidR="00763ED4" w:rsidRPr="005536E2">
                  <w:rPr>
                    <w:rStyle w:val="Hyperlink"/>
                    <w:noProof/>
                  </w:rPr>
                  <w:t>1.1.4 Intended audience</w:t>
                </w:r>
                <w:r w:rsidR="00763ED4">
                  <w:rPr>
                    <w:noProof/>
                    <w:webHidden/>
                  </w:rPr>
                  <w:tab/>
                </w:r>
                <w:r w:rsidR="00763ED4">
                  <w:rPr>
                    <w:noProof/>
                    <w:webHidden/>
                  </w:rPr>
                  <w:fldChar w:fldCharType="begin"/>
                </w:r>
                <w:r w:rsidR="00763ED4">
                  <w:rPr>
                    <w:noProof/>
                    <w:webHidden/>
                  </w:rPr>
                  <w:instrText xml:space="preserve"> PAGEREF _Toc74937915 \h </w:instrText>
                </w:r>
                <w:r w:rsidR="00763ED4">
                  <w:rPr>
                    <w:noProof/>
                    <w:webHidden/>
                  </w:rPr>
                </w:r>
                <w:r w:rsidR="00763ED4">
                  <w:rPr>
                    <w:noProof/>
                    <w:webHidden/>
                  </w:rPr>
                  <w:fldChar w:fldCharType="separate"/>
                </w:r>
                <w:r w:rsidR="00763ED4">
                  <w:rPr>
                    <w:noProof/>
                    <w:webHidden/>
                  </w:rPr>
                  <w:t>3</w:t>
                </w:r>
                <w:r w:rsidR="00763ED4">
                  <w:rPr>
                    <w:noProof/>
                    <w:webHidden/>
                  </w:rPr>
                  <w:fldChar w:fldCharType="end"/>
                </w:r>
              </w:hyperlink>
            </w:p>
            <w:p w14:paraId="14726AD6" w14:textId="6E18C449" w:rsidR="00763ED4" w:rsidRDefault="008B3D2B">
              <w:pPr>
                <w:pStyle w:val="TOC2"/>
                <w:tabs>
                  <w:tab w:val="left" w:pos="880"/>
                  <w:tab w:val="right" w:leader="dot" w:pos="9016"/>
                </w:tabs>
                <w:rPr>
                  <w:rFonts w:eastAsiaTheme="minorEastAsia"/>
                  <w:noProof/>
                  <w:lang w:eastAsia="en-MY"/>
                </w:rPr>
              </w:pPr>
              <w:hyperlink w:anchor="_Toc74937916" w:history="1">
                <w:r w:rsidR="00763ED4" w:rsidRPr="005536E2">
                  <w:rPr>
                    <w:rStyle w:val="Hyperlink"/>
                    <w:noProof/>
                  </w:rPr>
                  <w:t>1.2</w:t>
                </w:r>
                <w:r w:rsidR="00763ED4">
                  <w:rPr>
                    <w:rFonts w:eastAsiaTheme="minorEastAsia"/>
                    <w:noProof/>
                    <w:lang w:eastAsia="en-MY"/>
                  </w:rPr>
                  <w:tab/>
                </w:r>
                <w:r w:rsidR="00763ED4" w:rsidRPr="005536E2">
                  <w:rPr>
                    <w:rStyle w:val="Hyperlink"/>
                    <w:noProof/>
                  </w:rPr>
                  <w:t>Webpage Design and Structure</w:t>
                </w:r>
                <w:r w:rsidR="00763ED4">
                  <w:rPr>
                    <w:noProof/>
                    <w:webHidden/>
                  </w:rPr>
                  <w:tab/>
                </w:r>
                <w:r w:rsidR="00763ED4">
                  <w:rPr>
                    <w:noProof/>
                    <w:webHidden/>
                  </w:rPr>
                  <w:fldChar w:fldCharType="begin"/>
                </w:r>
                <w:r w:rsidR="00763ED4">
                  <w:rPr>
                    <w:noProof/>
                    <w:webHidden/>
                  </w:rPr>
                  <w:instrText xml:space="preserve"> PAGEREF _Toc74937916 \h </w:instrText>
                </w:r>
                <w:r w:rsidR="00763ED4">
                  <w:rPr>
                    <w:noProof/>
                    <w:webHidden/>
                  </w:rPr>
                </w:r>
                <w:r w:rsidR="00763ED4">
                  <w:rPr>
                    <w:noProof/>
                    <w:webHidden/>
                  </w:rPr>
                  <w:fldChar w:fldCharType="separate"/>
                </w:r>
                <w:r w:rsidR="00763ED4">
                  <w:rPr>
                    <w:noProof/>
                    <w:webHidden/>
                  </w:rPr>
                  <w:t>4</w:t>
                </w:r>
                <w:r w:rsidR="00763ED4">
                  <w:rPr>
                    <w:noProof/>
                    <w:webHidden/>
                  </w:rPr>
                  <w:fldChar w:fldCharType="end"/>
                </w:r>
              </w:hyperlink>
            </w:p>
            <w:p w14:paraId="04794520" w14:textId="24A871B3" w:rsidR="00763ED4" w:rsidRDefault="008B3D2B">
              <w:pPr>
                <w:pStyle w:val="TOC3"/>
                <w:tabs>
                  <w:tab w:val="right" w:leader="dot" w:pos="9016"/>
                </w:tabs>
                <w:rPr>
                  <w:rFonts w:eastAsiaTheme="minorEastAsia"/>
                  <w:noProof/>
                  <w:lang w:eastAsia="en-MY"/>
                </w:rPr>
              </w:pPr>
              <w:hyperlink w:anchor="_Toc74937917" w:history="1">
                <w:r w:rsidR="00763ED4" w:rsidRPr="005536E2">
                  <w:rPr>
                    <w:rStyle w:val="Hyperlink"/>
                    <w:noProof/>
                  </w:rPr>
                  <w:t>1.2.1 Website Layout Mock-ups</w:t>
                </w:r>
                <w:r w:rsidR="00763ED4">
                  <w:rPr>
                    <w:noProof/>
                    <w:webHidden/>
                  </w:rPr>
                  <w:tab/>
                </w:r>
                <w:r w:rsidR="00763ED4">
                  <w:rPr>
                    <w:noProof/>
                    <w:webHidden/>
                  </w:rPr>
                  <w:fldChar w:fldCharType="begin"/>
                </w:r>
                <w:r w:rsidR="00763ED4">
                  <w:rPr>
                    <w:noProof/>
                    <w:webHidden/>
                  </w:rPr>
                  <w:instrText xml:space="preserve"> PAGEREF _Toc74937917 \h </w:instrText>
                </w:r>
                <w:r w:rsidR="00763ED4">
                  <w:rPr>
                    <w:noProof/>
                    <w:webHidden/>
                  </w:rPr>
                </w:r>
                <w:r w:rsidR="00763ED4">
                  <w:rPr>
                    <w:noProof/>
                    <w:webHidden/>
                  </w:rPr>
                  <w:fldChar w:fldCharType="separate"/>
                </w:r>
                <w:r w:rsidR="00763ED4">
                  <w:rPr>
                    <w:noProof/>
                    <w:webHidden/>
                  </w:rPr>
                  <w:t>4</w:t>
                </w:r>
                <w:r w:rsidR="00763ED4">
                  <w:rPr>
                    <w:noProof/>
                    <w:webHidden/>
                  </w:rPr>
                  <w:fldChar w:fldCharType="end"/>
                </w:r>
              </w:hyperlink>
            </w:p>
            <w:p w14:paraId="3B5D84A3" w14:textId="778F0970" w:rsidR="00763ED4" w:rsidRDefault="008B3D2B">
              <w:pPr>
                <w:pStyle w:val="TOC3"/>
                <w:tabs>
                  <w:tab w:val="right" w:leader="dot" w:pos="9016"/>
                </w:tabs>
                <w:rPr>
                  <w:rFonts w:eastAsiaTheme="minorEastAsia"/>
                  <w:noProof/>
                  <w:lang w:eastAsia="en-MY"/>
                </w:rPr>
              </w:pPr>
              <w:hyperlink w:anchor="_Toc74937918" w:history="1">
                <w:r w:rsidR="00763ED4" w:rsidRPr="005536E2">
                  <w:rPr>
                    <w:rStyle w:val="Hyperlink"/>
                    <w:noProof/>
                  </w:rPr>
                  <w:t>1.2.2 Website Structure</w:t>
                </w:r>
                <w:r w:rsidR="00763ED4">
                  <w:rPr>
                    <w:noProof/>
                    <w:webHidden/>
                  </w:rPr>
                  <w:tab/>
                </w:r>
                <w:r w:rsidR="00763ED4">
                  <w:rPr>
                    <w:noProof/>
                    <w:webHidden/>
                  </w:rPr>
                  <w:fldChar w:fldCharType="begin"/>
                </w:r>
                <w:r w:rsidR="00763ED4">
                  <w:rPr>
                    <w:noProof/>
                    <w:webHidden/>
                  </w:rPr>
                  <w:instrText xml:space="preserve"> PAGEREF _Toc74937918 \h </w:instrText>
                </w:r>
                <w:r w:rsidR="00763ED4">
                  <w:rPr>
                    <w:noProof/>
                    <w:webHidden/>
                  </w:rPr>
                </w:r>
                <w:r w:rsidR="00763ED4">
                  <w:rPr>
                    <w:noProof/>
                    <w:webHidden/>
                  </w:rPr>
                  <w:fldChar w:fldCharType="separate"/>
                </w:r>
                <w:r w:rsidR="00763ED4">
                  <w:rPr>
                    <w:noProof/>
                    <w:webHidden/>
                  </w:rPr>
                  <w:t>4</w:t>
                </w:r>
                <w:r w:rsidR="00763ED4">
                  <w:rPr>
                    <w:noProof/>
                    <w:webHidden/>
                  </w:rPr>
                  <w:fldChar w:fldCharType="end"/>
                </w:r>
              </w:hyperlink>
            </w:p>
            <w:p w14:paraId="0DB63AE8" w14:textId="23755A2F" w:rsidR="00763ED4" w:rsidRDefault="008B3D2B">
              <w:pPr>
                <w:pStyle w:val="TOC2"/>
                <w:tabs>
                  <w:tab w:val="right" w:leader="dot" w:pos="9016"/>
                </w:tabs>
                <w:rPr>
                  <w:rFonts w:eastAsiaTheme="minorEastAsia"/>
                  <w:noProof/>
                  <w:lang w:eastAsia="en-MY"/>
                </w:rPr>
              </w:pPr>
              <w:hyperlink w:anchor="_Toc74937919" w:history="1">
                <w:r w:rsidR="00763ED4" w:rsidRPr="005536E2">
                  <w:rPr>
                    <w:rStyle w:val="Hyperlink"/>
                    <w:noProof/>
                  </w:rPr>
                  <w:t>1.3 End Product</w:t>
                </w:r>
                <w:r w:rsidR="00763ED4">
                  <w:rPr>
                    <w:noProof/>
                    <w:webHidden/>
                  </w:rPr>
                  <w:tab/>
                </w:r>
                <w:r w:rsidR="00763ED4">
                  <w:rPr>
                    <w:noProof/>
                    <w:webHidden/>
                  </w:rPr>
                  <w:fldChar w:fldCharType="begin"/>
                </w:r>
                <w:r w:rsidR="00763ED4">
                  <w:rPr>
                    <w:noProof/>
                    <w:webHidden/>
                  </w:rPr>
                  <w:instrText xml:space="preserve"> PAGEREF _Toc74937919 \h </w:instrText>
                </w:r>
                <w:r w:rsidR="00763ED4">
                  <w:rPr>
                    <w:noProof/>
                    <w:webHidden/>
                  </w:rPr>
                </w:r>
                <w:r w:rsidR="00763ED4">
                  <w:rPr>
                    <w:noProof/>
                    <w:webHidden/>
                  </w:rPr>
                  <w:fldChar w:fldCharType="separate"/>
                </w:r>
                <w:r w:rsidR="00763ED4">
                  <w:rPr>
                    <w:noProof/>
                    <w:webHidden/>
                  </w:rPr>
                  <w:t>5</w:t>
                </w:r>
                <w:r w:rsidR="00763ED4">
                  <w:rPr>
                    <w:noProof/>
                    <w:webHidden/>
                  </w:rPr>
                  <w:fldChar w:fldCharType="end"/>
                </w:r>
              </w:hyperlink>
            </w:p>
            <w:p w14:paraId="22FE9A05" w14:textId="47B1434C" w:rsidR="00763ED4" w:rsidRDefault="008B3D2B">
              <w:pPr>
                <w:pStyle w:val="TOC3"/>
                <w:tabs>
                  <w:tab w:val="right" w:leader="dot" w:pos="9016"/>
                </w:tabs>
                <w:rPr>
                  <w:rFonts w:eastAsiaTheme="minorEastAsia"/>
                  <w:noProof/>
                  <w:lang w:eastAsia="en-MY"/>
                </w:rPr>
              </w:pPr>
              <w:hyperlink w:anchor="_Toc74937920" w:history="1">
                <w:r w:rsidR="00763ED4" w:rsidRPr="005536E2">
                  <w:rPr>
                    <w:rStyle w:val="Hyperlink"/>
                    <w:noProof/>
                  </w:rPr>
                  <w:t>1.3.1 Actual User Interface</w:t>
                </w:r>
                <w:r w:rsidR="00763ED4">
                  <w:rPr>
                    <w:noProof/>
                    <w:webHidden/>
                  </w:rPr>
                  <w:tab/>
                </w:r>
                <w:r w:rsidR="00763ED4">
                  <w:rPr>
                    <w:noProof/>
                    <w:webHidden/>
                  </w:rPr>
                  <w:fldChar w:fldCharType="begin"/>
                </w:r>
                <w:r w:rsidR="00763ED4">
                  <w:rPr>
                    <w:noProof/>
                    <w:webHidden/>
                  </w:rPr>
                  <w:instrText xml:space="preserve"> PAGEREF _Toc74937920 \h </w:instrText>
                </w:r>
                <w:r w:rsidR="00763ED4">
                  <w:rPr>
                    <w:noProof/>
                    <w:webHidden/>
                  </w:rPr>
                </w:r>
                <w:r w:rsidR="00763ED4">
                  <w:rPr>
                    <w:noProof/>
                    <w:webHidden/>
                  </w:rPr>
                  <w:fldChar w:fldCharType="separate"/>
                </w:r>
                <w:r w:rsidR="00763ED4">
                  <w:rPr>
                    <w:noProof/>
                    <w:webHidden/>
                  </w:rPr>
                  <w:t>5</w:t>
                </w:r>
                <w:r w:rsidR="00763ED4">
                  <w:rPr>
                    <w:noProof/>
                    <w:webHidden/>
                  </w:rPr>
                  <w:fldChar w:fldCharType="end"/>
                </w:r>
              </w:hyperlink>
            </w:p>
            <w:p w14:paraId="1C676D16" w14:textId="1AF83F30" w:rsidR="00763ED4" w:rsidRDefault="008B3D2B">
              <w:pPr>
                <w:pStyle w:val="TOC4"/>
                <w:tabs>
                  <w:tab w:val="right" w:leader="dot" w:pos="9016"/>
                </w:tabs>
                <w:rPr>
                  <w:rFonts w:eastAsiaTheme="minorEastAsia"/>
                  <w:noProof/>
                  <w:lang w:eastAsia="en-MY"/>
                </w:rPr>
              </w:pPr>
              <w:hyperlink w:anchor="_Toc74937921" w:history="1">
                <w:r w:rsidR="00763ED4" w:rsidRPr="005536E2">
                  <w:rPr>
                    <w:rStyle w:val="Hyperlink"/>
                    <w:noProof/>
                  </w:rPr>
                  <w:t>1.3.1.1 Index</w:t>
                </w:r>
                <w:r w:rsidR="00763ED4">
                  <w:rPr>
                    <w:noProof/>
                    <w:webHidden/>
                  </w:rPr>
                  <w:tab/>
                </w:r>
                <w:r w:rsidR="00763ED4">
                  <w:rPr>
                    <w:noProof/>
                    <w:webHidden/>
                  </w:rPr>
                  <w:fldChar w:fldCharType="begin"/>
                </w:r>
                <w:r w:rsidR="00763ED4">
                  <w:rPr>
                    <w:noProof/>
                    <w:webHidden/>
                  </w:rPr>
                  <w:instrText xml:space="preserve"> PAGEREF _Toc74937921 \h </w:instrText>
                </w:r>
                <w:r w:rsidR="00763ED4">
                  <w:rPr>
                    <w:noProof/>
                    <w:webHidden/>
                  </w:rPr>
                </w:r>
                <w:r w:rsidR="00763ED4">
                  <w:rPr>
                    <w:noProof/>
                    <w:webHidden/>
                  </w:rPr>
                  <w:fldChar w:fldCharType="separate"/>
                </w:r>
                <w:r w:rsidR="00763ED4">
                  <w:rPr>
                    <w:noProof/>
                    <w:webHidden/>
                  </w:rPr>
                  <w:t>5</w:t>
                </w:r>
                <w:r w:rsidR="00763ED4">
                  <w:rPr>
                    <w:noProof/>
                    <w:webHidden/>
                  </w:rPr>
                  <w:fldChar w:fldCharType="end"/>
                </w:r>
              </w:hyperlink>
            </w:p>
            <w:p w14:paraId="46D0B278" w14:textId="67A6BFAB" w:rsidR="00763ED4" w:rsidRDefault="008B3D2B">
              <w:pPr>
                <w:pStyle w:val="TOC4"/>
                <w:tabs>
                  <w:tab w:val="right" w:leader="dot" w:pos="9016"/>
                </w:tabs>
                <w:rPr>
                  <w:rFonts w:eastAsiaTheme="minorEastAsia"/>
                  <w:noProof/>
                  <w:lang w:eastAsia="en-MY"/>
                </w:rPr>
              </w:pPr>
              <w:hyperlink w:anchor="_Toc74937922" w:history="1">
                <w:r w:rsidR="00763ED4" w:rsidRPr="005536E2">
                  <w:rPr>
                    <w:rStyle w:val="Hyperlink"/>
                    <w:noProof/>
                  </w:rPr>
                  <w:t>1.3.1.2 Food Delivery</w:t>
                </w:r>
                <w:r w:rsidR="00763ED4">
                  <w:rPr>
                    <w:noProof/>
                    <w:webHidden/>
                  </w:rPr>
                  <w:tab/>
                </w:r>
                <w:r w:rsidR="00763ED4">
                  <w:rPr>
                    <w:noProof/>
                    <w:webHidden/>
                  </w:rPr>
                  <w:fldChar w:fldCharType="begin"/>
                </w:r>
                <w:r w:rsidR="00763ED4">
                  <w:rPr>
                    <w:noProof/>
                    <w:webHidden/>
                  </w:rPr>
                  <w:instrText xml:space="preserve"> PAGEREF _Toc74937922 \h </w:instrText>
                </w:r>
                <w:r w:rsidR="00763ED4">
                  <w:rPr>
                    <w:noProof/>
                    <w:webHidden/>
                  </w:rPr>
                </w:r>
                <w:r w:rsidR="00763ED4">
                  <w:rPr>
                    <w:noProof/>
                    <w:webHidden/>
                  </w:rPr>
                  <w:fldChar w:fldCharType="separate"/>
                </w:r>
                <w:r w:rsidR="00763ED4">
                  <w:rPr>
                    <w:noProof/>
                    <w:webHidden/>
                  </w:rPr>
                  <w:t>6</w:t>
                </w:r>
                <w:r w:rsidR="00763ED4">
                  <w:rPr>
                    <w:noProof/>
                    <w:webHidden/>
                  </w:rPr>
                  <w:fldChar w:fldCharType="end"/>
                </w:r>
              </w:hyperlink>
            </w:p>
            <w:p w14:paraId="4F5B7864" w14:textId="732BC0DE" w:rsidR="00763ED4" w:rsidRDefault="008B3D2B">
              <w:pPr>
                <w:pStyle w:val="TOC4"/>
                <w:tabs>
                  <w:tab w:val="right" w:leader="dot" w:pos="9016"/>
                </w:tabs>
                <w:rPr>
                  <w:rFonts w:eastAsiaTheme="minorEastAsia"/>
                  <w:noProof/>
                  <w:lang w:eastAsia="en-MY"/>
                </w:rPr>
              </w:pPr>
              <w:hyperlink w:anchor="_Toc74937923" w:history="1">
                <w:r w:rsidR="00763ED4" w:rsidRPr="005536E2">
                  <w:rPr>
                    <w:rStyle w:val="Hyperlink"/>
                    <w:noProof/>
                  </w:rPr>
                  <w:t>1.3.1.3 Recipes</w:t>
                </w:r>
                <w:r w:rsidR="00763ED4">
                  <w:rPr>
                    <w:noProof/>
                    <w:webHidden/>
                  </w:rPr>
                  <w:tab/>
                </w:r>
                <w:r w:rsidR="00763ED4">
                  <w:rPr>
                    <w:noProof/>
                    <w:webHidden/>
                  </w:rPr>
                  <w:fldChar w:fldCharType="begin"/>
                </w:r>
                <w:r w:rsidR="00763ED4">
                  <w:rPr>
                    <w:noProof/>
                    <w:webHidden/>
                  </w:rPr>
                  <w:instrText xml:space="preserve"> PAGEREF _Toc74937923 \h </w:instrText>
                </w:r>
                <w:r w:rsidR="00763ED4">
                  <w:rPr>
                    <w:noProof/>
                    <w:webHidden/>
                  </w:rPr>
                </w:r>
                <w:r w:rsidR="00763ED4">
                  <w:rPr>
                    <w:noProof/>
                    <w:webHidden/>
                  </w:rPr>
                  <w:fldChar w:fldCharType="separate"/>
                </w:r>
                <w:r w:rsidR="00763ED4">
                  <w:rPr>
                    <w:noProof/>
                    <w:webHidden/>
                  </w:rPr>
                  <w:t>7</w:t>
                </w:r>
                <w:r w:rsidR="00763ED4">
                  <w:rPr>
                    <w:noProof/>
                    <w:webHidden/>
                  </w:rPr>
                  <w:fldChar w:fldCharType="end"/>
                </w:r>
              </w:hyperlink>
            </w:p>
            <w:p w14:paraId="03266328" w14:textId="648BC537" w:rsidR="00763ED4" w:rsidRDefault="008B3D2B">
              <w:pPr>
                <w:pStyle w:val="TOC4"/>
                <w:tabs>
                  <w:tab w:val="right" w:leader="dot" w:pos="9016"/>
                </w:tabs>
                <w:rPr>
                  <w:rFonts w:eastAsiaTheme="minorEastAsia"/>
                  <w:noProof/>
                  <w:lang w:eastAsia="en-MY"/>
                </w:rPr>
              </w:pPr>
              <w:hyperlink w:anchor="_Toc74937924" w:history="1">
                <w:r w:rsidR="00763ED4" w:rsidRPr="005536E2">
                  <w:rPr>
                    <w:rStyle w:val="Hyperlink"/>
                    <w:noProof/>
                  </w:rPr>
                  <w:t>1.3.1.4 Booking</w:t>
                </w:r>
                <w:r w:rsidR="00763ED4">
                  <w:rPr>
                    <w:noProof/>
                    <w:webHidden/>
                  </w:rPr>
                  <w:tab/>
                </w:r>
                <w:r w:rsidR="00763ED4">
                  <w:rPr>
                    <w:noProof/>
                    <w:webHidden/>
                  </w:rPr>
                  <w:fldChar w:fldCharType="begin"/>
                </w:r>
                <w:r w:rsidR="00763ED4">
                  <w:rPr>
                    <w:noProof/>
                    <w:webHidden/>
                  </w:rPr>
                  <w:instrText xml:space="preserve"> PAGEREF _Toc74937924 \h </w:instrText>
                </w:r>
                <w:r w:rsidR="00763ED4">
                  <w:rPr>
                    <w:noProof/>
                    <w:webHidden/>
                  </w:rPr>
                </w:r>
                <w:r w:rsidR="00763ED4">
                  <w:rPr>
                    <w:noProof/>
                    <w:webHidden/>
                  </w:rPr>
                  <w:fldChar w:fldCharType="separate"/>
                </w:r>
                <w:r w:rsidR="00763ED4">
                  <w:rPr>
                    <w:noProof/>
                    <w:webHidden/>
                  </w:rPr>
                  <w:t>9</w:t>
                </w:r>
                <w:r w:rsidR="00763ED4">
                  <w:rPr>
                    <w:noProof/>
                    <w:webHidden/>
                  </w:rPr>
                  <w:fldChar w:fldCharType="end"/>
                </w:r>
              </w:hyperlink>
            </w:p>
            <w:p w14:paraId="72B6AC4D" w14:textId="3801A59D" w:rsidR="00763ED4" w:rsidRDefault="008B3D2B">
              <w:pPr>
                <w:pStyle w:val="TOC4"/>
                <w:tabs>
                  <w:tab w:val="right" w:leader="dot" w:pos="9016"/>
                </w:tabs>
                <w:rPr>
                  <w:rFonts w:eastAsiaTheme="minorEastAsia"/>
                  <w:noProof/>
                  <w:lang w:eastAsia="en-MY"/>
                </w:rPr>
              </w:pPr>
              <w:hyperlink w:anchor="_Toc74937925" w:history="1">
                <w:r w:rsidR="00763ED4" w:rsidRPr="005536E2">
                  <w:rPr>
                    <w:rStyle w:val="Hyperlink"/>
                    <w:noProof/>
                  </w:rPr>
                  <w:t>1.3.1.5 Jobs</w:t>
                </w:r>
                <w:r w:rsidR="00763ED4">
                  <w:rPr>
                    <w:noProof/>
                    <w:webHidden/>
                  </w:rPr>
                  <w:tab/>
                </w:r>
                <w:r w:rsidR="00763ED4">
                  <w:rPr>
                    <w:noProof/>
                    <w:webHidden/>
                  </w:rPr>
                  <w:fldChar w:fldCharType="begin"/>
                </w:r>
                <w:r w:rsidR="00763ED4">
                  <w:rPr>
                    <w:noProof/>
                    <w:webHidden/>
                  </w:rPr>
                  <w:instrText xml:space="preserve"> PAGEREF _Toc74937925 \h </w:instrText>
                </w:r>
                <w:r w:rsidR="00763ED4">
                  <w:rPr>
                    <w:noProof/>
                    <w:webHidden/>
                  </w:rPr>
                </w:r>
                <w:r w:rsidR="00763ED4">
                  <w:rPr>
                    <w:noProof/>
                    <w:webHidden/>
                  </w:rPr>
                  <w:fldChar w:fldCharType="separate"/>
                </w:r>
                <w:r w:rsidR="00763ED4">
                  <w:rPr>
                    <w:noProof/>
                    <w:webHidden/>
                  </w:rPr>
                  <w:t>10</w:t>
                </w:r>
                <w:r w:rsidR="00763ED4">
                  <w:rPr>
                    <w:noProof/>
                    <w:webHidden/>
                  </w:rPr>
                  <w:fldChar w:fldCharType="end"/>
                </w:r>
              </w:hyperlink>
            </w:p>
            <w:p w14:paraId="64FCFDB5" w14:textId="3DA431E3" w:rsidR="00763ED4" w:rsidRDefault="008B3D2B">
              <w:pPr>
                <w:pStyle w:val="TOC4"/>
                <w:tabs>
                  <w:tab w:val="right" w:leader="dot" w:pos="9016"/>
                </w:tabs>
                <w:rPr>
                  <w:rFonts w:eastAsiaTheme="minorEastAsia"/>
                  <w:noProof/>
                  <w:lang w:eastAsia="en-MY"/>
                </w:rPr>
              </w:pPr>
              <w:hyperlink w:anchor="_Toc74937926" w:history="1">
                <w:r w:rsidR="00763ED4" w:rsidRPr="005536E2">
                  <w:rPr>
                    <w:rStyle w:val="Hyperlink"/>
                    <w:noProof/>
                  </w:rPr>
                  <w:t>1.3.1.6 About Mangkuk</w:t>
                </w:r>
                <w:r w:rsidR="00763ED4">
                  <w:rPr>
                    <w:noProof/>
                    <w:webHidden/>
                  </w:rPr>
                  <w:tab/>
                </w:r>
                <w:r w:rsidR="00763ED4">
                  <w:rPr>
                    <w:noProof/>
                    <w:webHidden/>
                  </w:rPr>
                  <w:fldChar w:fldCharType="begin"/>
                </w:r>
                <w:r w:rsidR="00763ED4">
                  <w:rPr>
                    <w:noProof/>
                    <w:webHidden/>
                  </w:rPr>
                  <w:instrText xml:space="preserve"> PAGEREF _Toc74937926 \h </w:instrText>
                </w:r>
                <w:r w:rsidR="00763ED4">
                  <w:rPr>
                    <w:noProof/>
                    <w:webHidden/>
                  </w:rPr>
                </w:r>
                <w:r w:rsidR="00763ED4">
                  <w:rPr>
                    <w:noProof/>
                    <w:webHidden/>
                  </w:rPr>
                  <w:fldChar w:fldCharType="separate"/>
                </w:r>
                <w:r w:rsidR="00763ED4">
                  <w:rPr>
                    <w:noProof/>
                    <w:webHidden/>
                  </w:rPr>
                  <w:t>11</w:t>
                </w:r>
                <w:r w:rsidR="00763ED4">
                  <w:rPr>
                    <w:noProof/>
                    <w:webHidden/>
                  </w:rPr>
                  <w:fldChar w:fldCharType="end"/>
                </w:r>
              </w:hyperlink>
            </w:p>
            <w:p w14:paraId="589E03B6" w14:textId="163E11E2" w:rsidR="00763ED4" w:rsidRDefault="008B3D2B">
              <w:pPr>
                <w:pStyle w:val="TOC4"/>
                <w:tabs>
                  <w:tab w:val="right" w:leader="dot" w:pos="9016"/>
                </w:tabs>
                <w:rPr>
                  <w:rFonts w:eastAsiaTheme="minorEastAsia"/>
                  <w:noProof/>
                  <w:lang w:eastAsia="en-MY"/>
                </w:rPr>
              </w:pPr>
              <w:hyperlink w:anchor="_Toc74937927" w:history="1">
                <w:r w:rsidR="00763ED4" w:rsidRPr="005536E2">
                  <w:rPr>
                    <w:rStyle w:val="Hyperlink"/>
                    <w:noProof/>
                  </w:rPr>
                  <w:t>1.3.1.7 About me</w:t>
                </w:r>
                <w:r w:rsidR="00763ED4">
                  <w:rPr>
                    <w:noProof/>
                    <w:webHidden/>
                  </w:rPr>
                  <w:tab/>
                </w:r>
                <w:r w:rsidR="00763ED4">
                  <w:rPr>
                    <w:noProof/>
                    <w:webHidden/>
                  </w:rPr>
                  <w:fldChar w:fldCharType="begin"/>
                </w:r>
                <w:r w:rsidR="00763ED4">
                  <w:rPr>
                    <w:noProof/>
                    <w:webHidden/>
                  </w:rPr>
                  <w:instrText xml:space="preserve"> PAGEREF _Toc74937927 \h </w:instrText>
                </w:r>
                <w:r w:rsidR="00763ED4">
                  <w:rPr>
                    <w:noProof/>
                    <w:webHidden/>
                  </w:rPr>
                </w:r>
                <w:r w:rsidR="00763ED4">
                  <w:rPr>
                    <w:noProof/>
                    <w:webHidden/>
                  </w:rPr>
                  <w:fldChar w:fldCharType="separate"/>
                </w:r>
                <w:r w:rsidR="00763ED4">
                  <w:rPr>
                    <w:noProof/>
                    <w:webHidden/>
                  </w:rPr>
                  <w:t>12</w:t>
                </w:r>
                <w:r w:rsidR="00763ED4">
                  <w:rPr>
                    <w:noProof/>
                    <w:webHidden/>
                  </w:rPr>
                  <w:fldChar w:fldCharType="end"/>
                </w:r>
              </w:hyperlink>
            </w:p>
            <w:p w14:paraId="410139BB" w14:textId="782B86F3" w:rsidR="00763ED4" w:rsidRDefault="008B3D2B">
              <w:pPr>
                <w:pStyle w:val="TOC4"/>
                <w:tabs>
                  <w:tab w:val="right" w:leader="dot" w:pos="9016"/>
                </w:tabs>
                <w:rPr>
                  <w:rFonts w:eastAsiaTheme="minorEastAsia"/>
                  <w:noProof/>
                  <w:lang w:eastAsia="en-MY"/>
                </w:rPr>
              </w:pPr>
              <w:hyperlink w:anchor="_Toc74937928" w:history="1">
                <w:r w:rsidR="00763ED4" w:rsidRPr="005536E2">
                  <w:rPr>
                    <w:rStyle w:val="Hyperlink"/>
                    <w:noProof/>
                  </w:rPr>
                  <w:t>1.3.1.8 Enquiry</w:t>
                </w:r>
                <w:r w:rsidR="00763ED4">
                  <w:rPr>
                    <w:noProof/>
                    <w:webHidden/>
                  </w:rPr>
                  <w:tab/>
                </w:r>
                <w:r w:rsidR="00763ED4">
                  <w:rPr>
                    <w:noProof/>
                    <w:webHidden/>
                  </w:rPr>
                  <w:fldChar w:fldCharType="begin"/>
                </w:r>
                <w:r w:rsidR="00763ED4">
                  <w:rPr>
                    <w:noProof/>
                    <w:webHidden/>
                  </w:rPr>
                  <w:instrText xml:space="preserve"> PAGEREF _Toc74937928 \h </w:instrText>
                </w:r>
                <w:r w:rsidR="00763ED4">
                  <w:rPr>
                    <w:noProof/>
                    <w:webHidden/>
                  </w:rPr>
                </w:r>
                <w:r w:rsidR="00763ED4">
                  <w:rPr>
                    <w:noProof/>
                    <w:webHidden/>
                  </w:rPr>
                  <w:fldChar w:fldCharType="separate"/>
                </w:r>
                <w:r w:rsidR="00763ED4">
                  <w:rPr>
                    <w:noProof/>
                    <w:webHidden/>
                  </w:rPr>
                  <w:t>12</w:t>
                </w:r>
                <w:r w:rsidR="00763ED4">
                  <w:rPr>
                    <w:noProof/>
                    <w:webHidden/>
                  </w:rPr>
                  <w:fldChar w:fldCharType="end"/>
                </w:r>
              </w:hyperlink>
            </w:p>
            <w:p w14:paraId="671081E3" w14:textId="47869DAF" w:rsidR="00763ED4" w:rsidRDefault="008B3D2B">
              <w:pPr>
                <w:pStyle w:val="TOC4"/>
                <w:tabs>
                  <w:tab w:val="right" w:leader="dot" w:pos="9016"/>
                </w:tabs>
                <w:rPr>
                  <w:rFonts w:eastAsiaTheme="minorEastAsia"/>
                  <w:noProof/>
                  <w:lang w:eastAsia="en-MY"/>
                </w:rPr>
              </w:pPr>
              <w:hyperlink w:anchor="_Toc74937929" w:history="1">
                <w:r w:rsidR="00763ED4" w:rsidRPr="005536E2">
                  <w:rPr>
                    <w:rStyle w:val="Hyperlink"/>
                    <w:noProof/>
                  </w:rPr>
                  <w:t>1.3.1.9 Enhancement</w:t>
                </w:r>
                <w:r w:rsidR="00763ED4">
                  <w:rPr>
                    <w:noProof/>
                    <w:webHidden/>
                  </w:rPr>
                  <w:tab/>
                </w:r>
                <w:r w:rsidR="00763ED4">
                  <w:rPr>
                    <w:noProof/>
                    <w:webHidden/>
                  </w:rPr>
                  <w:fldChar w:fldCharType="begin"/>
                </w:r>
                <w:r w:rsidR="00763ED4">
                  <w:rPr>
                    <w:noProof/>
                    <w:webHidden/>
                  </w:rPr>
                  <w:instrText xml:space="preserve"> PAGEREF _Toc74937929 \h </w:instrText>
                </w:r>
                <w:r w:rsidR="00763ED4">
                  <w:rPr>
                    <w:noProof/>
                    <w:webHidden/>
                  </w:rPr>
                </w:r>
                <w:r w:rsidR="00763ED4">
                  <w:rPr>
                    <w:noProof/>
                    <w:webHidden/>
                  </w:rPr>
                  <w:fldChar w:fldCharType="separate"/>
                </w:r>
                <w:r w:rsidR="00763ED4">
                  <w:rPr>
                    <w:noProof/>
                    <w:webHidden/>
                  </w:rPr>
                  <w:t>13</w:t>
                </w:r>
                <w:r w:rsidR="00763ED4">
                  <w:rPr>
                    <w:noProof/>
                    <w:webHidden/>
                  </w:rPr>
                  <w:fldChar w:fldCharType="end"/>
                </w:r>
              </w:hyperlink>
            </w:p>
            <w:p w14:paraId="7F53E230" w14:textId="53BA85FA" w:rsidR="00763ED4" w:rsidRDefault="008B3D2B">
              <w:pPr>
                <w:pStyle w:val="TOC4"/>
                <w:tabs>
                  <w:tab w:val="right" w:leader="dot" w:pos="9016"/>
                </w:tabs>
                <w:rPr>
                  <w:rFonts w:eastAsiaTheme="minorEastAsia"/>
                  <w:noProof/>
                  <w:lang w:eastAsia="en-MY"/>
                </w:rPr>
              </w:pPr>
              <w:hyperlink w:anchor="_Toc74937930" w:history="1">
                <w:r w:rsidR="00763ED4" w:rsidRPr="005536E2">
                  <w:rPr>
                    <w:rStyle w:val="Hyperlink"/>
                    <w:noProof/>
                  </w:rPr>
                  <w:t>1.3.1.10 Disclaimer</w:t>
                </w:r>
                <w:r w:rsidR="00763ED4">
                  <w:rPr>
                    <w:noProof/>
                    <w:webHidden/>
                  </w:rPr>
                  <w:tab/>
                </w:r>
                <w:r w:rsidR="00763ED4">
                  <w:rPr>
                    <w:noProof/>
                    <w:webHidden/>
                  </w:rPr>
                  <w:fldChar w:fldCharType="begin"/>
                </w:r>
                <w:r w:rsidR="00763ED4">
                  <w:rPr>
                    <w:noProof/>
                    <w:webHidden/>
                  </w:rPr>
                  <w:instrText xml:space="preserve"> PAGEREF _Toc74937930 \h </w:instrText>
                </w:r>
                <w:r w:rsidR="00763ED4">
                  <w:rPr>
                    <w:noProof/>
                    <w:webHidden/>
                  </w:rPr>
                </w:r>
                <w:r w:rsidR="00763ED4">
                  <w:rPr>
                    <w:noProof/>
                    <w:webHidden/>
                  </w:rPr>
                  <w:fldChar w:fldCharType="separate"/>
                </w:r>
                <w:r w:rsidR="00763ED4">
                  <w:rPr>
                    <w:noProof/>
                    <w:webHidden/>
                  </w:rPr>
                  <w:t>13</w:t>
                </w:r>
                <w:r w:rsidR="00763ED4">
                  <w:rPr>
                    <w:noProof/>
                    <w:webHidden/>
                  </w:rPr>
                  <w:fldChar w:fldCharType="end"/>
                </w:r>
              </w:hyperlink>
            </w:p>
            <w:p w14:paraId="50194DE3" w14:textId="1F17C842" w:rsidR="00763ED4" w:rsidRDefault="008B3D2B">
              <w:pPr>
                <w:pStyle w:val="TOC4"/>
                <w:tabs>
                  <w:tab w:val="right" w:leader="dot" w:pos="9016"/>
                </w:tabs>
                <w:rPr>
                  <w:rFonts w:eastAsiaTheme="minorEastAsia"/>
                  <w:noProof/>
                  <w:lang w:eastAsia="en-MY"/>
                </w:rPr>
              </w:pPr>
              <w:hyperlink w:anchor="_Toc74937931" w:history="1">
                <w:r w:rsidR="00763ED4" w:rsidRPr="005536E2">
                  <w:rPr>
                    <w:rStyle w:val="Hyperlink"/>
                    <w:noProof/>
                  </w:rPr>
                  <w:t>1.3.1.11 Mobile view</w:t>
                </w:r>
                <w:r w:rsidR="00763ED4">
                  <w:rPr>
                    <w:noProof/>
                    <w:webHidden/>
                  </w:rPr>
                  <w:tab/>
                </w:r>
                <w:r w:rsidR="00763ED4">
                  <w:rPr>
                    <w:noProof/>
                    <w:webHidden/>
                  </w:rPr>
                  <w:fldChar w:fldCharType="begin"/>
                </w:r>
                <w:r w:rsidR="00763ED4">
                  <w:rPr>
                    <w:noProof/>
                    <w:webHidden/>
                  </w:rPr>
                  <w:instrText xml:space="preserve"> PAGEREF _Toc74937931 \h </w:instrText>
                </w:r>
                <w:r w:rsidR="00763ED4">
                  <w:rPr>
                    <w:noProof/>
                    <w:webHidden/>
                  </w:rPr>
                </w:r>
                <w:r w:rsidR="00763ED4">
                  <w:rPr>
                    <w:noProof/>
                    <w:webHidden/>
                  </w:rPr>
                  <w:fldChar w:fldCharType="separate"/>
                </w:r>
                <w:r w:rsidR="00763ED4">
                  <w:rPr>
                    <w:noProof/>
                    <w:webHidden/>
                  </w:rPr>
                  <w:t>14</w:t>
                </w:r>
                <w:r w:rsidR="00763ED4">
                  <w:rPr>
                    <w:noProof/>
                    <w:webHidden/>
                  </w:rPr>
                  <w:fldChar w:fldCharType="end"/>
                </w:r>
              </w:hyperlink>
            </w:p>
            <w:p w14:paraId="75CDE071" w14:textId="6EB34F70" w:rsidR="00763ED4" w:rsidRDefault="008B3D2B">
              <w:pPr>
                <w:pStyle w:val="TOC4"/>
                <w:tabs>
                  <w:tab w:val="right" w:leader="dot" w:pos="9016"/>
                </w:tabs>
                <w:rPr>
                  <w:rFonts w:eastAsiaTheme="minorEastAsia"/>
                  <w:noProof/>
                  <w:lang w:eastAsia="en-MY"/>
                </w:rPr>
              </w:pPr>
              <w:hyperlink w:anchor="_Toc74937932" w:history="1">
                <w:r w:rsidR="00763ED4" w:rsidRPr="005536E2">
                  <w:rPr>
                    <w:rStyle w:val="Hyperlink"/>
                    <w:noProof/>
                  </w:rPr>
                  <w:t>1.3.1.12 Explanation</w:t>
                </w:r>
                <w:r w:rsidR="00763ED4">
                  <w:rPr>
                    <w:noProof/>
                    <w:webHidden/>
                  </w:rPr>
                  <w:tab/>
                </w:r>
                <w:r w:rsidR="00763ED4">
                  <w:rPr>
                    <w:noProof/>
                    <w:webHidden/>
                  </w:rPr>
                  <w:fldChar w:fldCharType="begin"/>
                </w:r>
                <w:r w:rsidR="00763ED4">
                  <w:rPr>
                    <w:noProof/>
                    <w:webHidden/>
                  </w:rPr>
                  <w:instrText xml:space="preserve"> PAGEREF _Toc74937932 \h </w:instrText>
                </w:r>
                <w:r w:rsidR="00763ED4">
                  <w:rPr>
                    <w:noProof/>
                    <w:webHidden/>
                  </w:rPr>
                </w:r>
                <w:r w:rsidR="00763ED4">
                  <w:rPr>
                    <w:noProof/>
                    <w:webHidden/>
                  </w:rPr>
                  <w:fldChar w:fldCharType="separate"/>
                </w:r>
                <w:r w:rsidR="00763ED4">
                  <w:rPr>
                    <w:noProof/>
                    <w:webHidden/>
                  </w:rPr>
                  <w:t>15</w:t>
                </w:r>
                <w:r w:rsidR="00763ED4">
                  <w:rPr>
                    <w:noProof/>
                    <w:webHidden/>
                  </w:rPr>
                  <w:fldChar w:fldCharType="end"/>
                </w:r>
              </w:hyperlink>
            </w:p>
            <w:p w14:paraId="76284D3A" w14:textId="020CCC49" w:rsidR="00763ED4" w:rsidRDefault="008B3D2B">
              <w:pPr>
                <w:pStyle w:val="TOC3"/>
                <w:tabs>
                  <w:tab w:val="right" w:leader="dot" w:pos="9016"/>
                </w:tabs>
                <w:rPr>
                  <w:rFonts w:eastAsiaTheme="minorEastAsia"/>
                  <w:noProof/>
                  <w:lang w:eastAsia="en-MY"/>
                </w:rPr>
              </w:pPr>
              <w:hyperlink w:anchor="_Toc74937933" w:history="1">
                <w:r w:rsidR="00763ED4" w:rsidRPr="005536E2">
                  <w:rPr>
                    <w:rStyle w:val="Hyperlink"/>
                    <w:noProof/>
                  </w:rPr>
                  <w:t>1.3.2 Enhancements</w:t>
                </w:r>
                <w:r w:rsidR="00763ED4">
                  <w:rPr>
                    <w:noProof/>
                    <w:webHidden/>
                  </w:rPr>
                  <w:tab/>
                </w:r>
                <w:r w:rsidR="00763ED4">
                  <w:rPr>
                    <w:noProof/>
                    <w:webHidden/>
                  </w:rPr>
                  <w:fldChar w:fldCharType="begin"/>
                </w:r>
                <w:r w:rsidR="00763ED4">
                  <w:rPr>
                    <w:noProof/>
                    <w:webHidden/>
                  </w:rPr>
                  <w:instrText xml:space="preserve"> PAGEREF _Toc74937933 \h </w:instrText>
                </w:r>
                <w:r w:rsidR="00763ED4">
                  <w:rPr>
                    <w:noProof/>
                    <w:webHidden/>
                  </w:rPr>
                </w:r>
                <w:r w:rsidR="00763ED4">
                  <w:rPr>
                    <w:noProof/>
                    <w:webHidden/>
                  </w:rPr>
                  <w:fldChar w:fldCharType="separate"/>
                </w:r>
                <w:r w:rsidR="00763ED4">
                  <w:rPr>
                    <w:noProof/>
                    <w:webHidden/>
                  </w:rPr>
                  <w:t>15</w:t>
                </w:r>
                <w:r w:rsidR="00763ED4">
                  <w:rPr>
                    <w:noProof/>
                    <w:webHidden/>
                  </w:rPr>
                  <w:fldChar w:fldCharType="end"/>
                </w:r>
              </w:hyperlink>
            </w:p>
            <w:p w14:paraId="0327A5C8" w14:textId="2CB0BFBC" w:rsidR="00763ED4" w:rsidRDefault="008B3D2B">
              <w:pPr>
                <w:pStyle w:val="TOC4"/>
                <w:tabs>
                  <w:tab w:val="right" w:leader="dot" w:pos="9016"/>
                </w:tabs>
                <w:rPr>
                  <w:rFonts w:eastAsiaTheme="minorEastAsia"/>
                  <w:noProof/>
                  <w:lang w:eastAsia="en-MY"/>
                </w:rPr>
              </w:pPr>
              <w:hyperlink w:anchor="_Toc74937934" w:history="1">
                <w:r w:rsidR="00763ED4" w:rsidRPr="005536E2">
                  <w:rPr>
                    <w:rStyle w:val="Hyperlink"/>
                    <w:noProof/>
                  </w:rPr>
                  <w:t>1.3.2.1 Flip Cards</w:t>
                </w:r>
                <w:r w:rsidR="00763ED4">
                  <w:rPr>
                    <w:noProof/>
                    <w:webHidden/>
                  </w:rPr>
                  <w:tab/>
                </w:r>
                <w:r w:rsidR="00763ED4">
                  <w:rPr>
                    <w:noProof/>
                    <w:webHidden/>
                  </w:rPr>
                  <w:fldChar w:fldCharType="begin"/>
                </w:r>
                <w:r w:rsidR="00763ED4">
                  <w:rPr>
                    <w:noProof/>
                    <w:webHidden/>
                  </w:rPr>
                  <w:instrText xml:space="preserve"> PAGEREF _Toc74937934 \h </w:instrText>
                </w:r>
                <w:r w:rsidR="00763ED4">
                  <w:rPr>
                    <w:noProof/>
                    <w:webHidden/>
                  </w:rPr>
                </w:r>
                <w:r w:rsidR="00763ED4">
                  <w:rPr>
                    <w:noProof/>
                    <w:webHidden/>
                  </w:rPr>
                  <w:fldChar w:fldCharType="separate"/>
                </w:r>
                <w:r w:rsidR="00763ED4">
                  <w:rPr>
                    <w:noProof/>
                    <w:webHidden/>
                  </w:rPr>
                  <w:t>15</w:t>
                </w:r>
                <w:r w:rsidR="00763ED4">
                  <w:rPr>
                    <w:noProof/>
                    <w:webHidden/>
                  </w:rPr>
                  <w:fldChar w:fldCharType="end"/>
                </w:r>
              </w:hyperlink>
            </w:p>
            <w:p w14:paraId="230F98F0" w14:textId="69EB4453" w:rsidR="00763ED4" w:rsidRDefault="008B3D2B">
              <w:pPr>
                <w:pStyle w:val="TOC4"/>
                <w:tabs>
                  <w:tab w:val="right" w:leader="dot" w:pos="9016"/>
                </w:tabs>
                <w:rPr>
                  <w:rFonts w:eastAsiaTheme="minorEastAsia"/>
                  <w:noProof/>
                  <w:lang w:eastAsia="en-MY"/>
                </w:rPr>
              </w:pPr>
              <w:hyperlink w:anchor="_Toc74937935" w:history="1">
                <w:r w:rsidR="00763ED4" w:rsidRPr="005536E2">
                  <w:rPr>
                    <w:rStyle w:val="Hyperlink"/>
                    <w:noProof/>
                  </w:rPr>
                  <w:t>1.3.2.2 Slideshow with buttons</w:t>
                </w:r>
                <w:r w:rsidR="00763ED4">
                  <w:rPr>
                    <w:noProof/>
                    <w:webHidden/>
                  </w:rPr>
                  <w:tab/>
                </w:r>
                <w:r w:rsidR="00763ED4">
                  <w:rPr>
                    <w:noProof/>
                    <w:webHidden/>
                  </w:rPr>
                  <w:fldChar w:fldCharType="begin"/>
                </w:r>
                <w:r w:rsidR="00763ED4">
                  <w:rPr>
                    <w:noProof/>
                    <w:webHidden/>
                  </w:rPr>
                  <w:instrText xml:space="preserve"> PAGEREF _Toc74937935 \h </w:instrText>
                </w:r>
                <w:r w:rsidR="00763ED4">
                  <w:rPr>
                    <w:noProof/>
                    <w:webHidden/>
                  </w:rPr>
                </w:r>
                <w:r w:rsidR="00763ED4">
                  <w:rPr>
                    <w:noProof/>
                    <w:webHidden/>
                  </w:rPr>
                  <w:fldChar w:fldCharType="separate"/>
                </w:r>
                <w:r w:rsidR="00763ED4">
                  <w:rPr>
                    <w:noProof/>
                    <w:webHidden/>
                  </w:rPr>
                  <w:t>15</w:t>
                </w:r>
                <w:r w:rsidR="00763ED4">
                  <w:rPr>
                    <w:noProof/>
                    <w:webHidden/>
                  </w:rPr>
                  <w:fldChar w:fldCharType="end"/>
                </w:r>
              </w:hyperlink>
            </w:p>
            <w:p w14:paraId="286AFA45" w14:textId="7927B2FB" w:rsidR="00763ED4" w:rsidRDefault="008B3D2B">
              <w:pPr>
                <w:pStyle w:val="TOC4"/>
                <w:tabs>
                  <w:tab w:val="right" w:leader="dot" w:pos="9016"/>
                </w:tabs>
                <w:rPr>
                  <w:rFonts w:eastAsiaTheme="minorEastAsia"/>
                  <w:noProof/>
                  <w:lang w:eastAsia="en-MY"/>
                </w:rPr>
              </w:pPr>
              <w:hyperlink w:anchor="_Toc74937936" w:history="1">
                <w:r w:rsidR="00763ED4" w:rsidRPr="005536E2">
                  <w:rPr>
                    <w:rStyle w:val="Hyperlink"/>
                    <w:noProof/>
                  </w:rPr>
                  <w:t>1.3.2.3 Google Map</w:t>
                </w:r>
                <w:r w:rsidR="00763ED4">
                  <w:rPr>
                    <w:noProof/>
                    <w:webHidden/>
                  </w:rPr>
                  <w:tab/>
                </w:r>
                <w:r w:rsidR="00763ED4">
                  <w:rPr>
                    <w:noProof/>
                    <w:webHidden/>
                  </w:rPr>
                  <w:fldChar w:fldCharType="begin"/>
                </w:r>
                <w:r w:rsidR="00763ED4">
                  <w:rPr>
                    <w:noProof/>
                    <w:webHidden/>
                  </w:rPr>
                  <w:instrText xml:space="preserve"> PAGEREF _Toc74937936 \h </w:instrText>
                </w:r>
                <w:r w:rsidR="00763ED4">
                  <w:rPr>
                    <w:noProof/>
                    <w:webHidden/>
                  </w:rPr>
                </w:r>
                <w:r w:rsidR="00763ED4">
                  <w:rPr>
                    <w:noProof/>
                    <w:webHidden/>
                  </w:rPr>
                  <w:fldChar w:fldCharType="separate"/>
                </w:r>
                <w:r w:rsidR="00763ED4">
                  <w:rPr>
                    <w:noProof/>
                    <w:webHidden/>
                  </w:rPr>
                  <w:t>15</w:t>
                </w:r>
                <w:r w:rsidR="00763ED4">
                  <w:rPr>
                    <w:noProof/>
                    <w:webHidden/>
                  </w:rPr>
                  <w:fldChar w:fldCharType="end"/>
                </w:r>
              </w:hyperlink>
            </w:p>
            <w:p w14:paraId="2B0FF3B2" w14:textId="574FFD9F" w:rsidR="00763ED4" w:rsidRDefault="008B3D2B">
              <w:pPr>
                <w:pStyle w:val="TOC1"/>
                <w:tabs>
                  <w:tab w:val="right" w:leader="dot" w:pos="9016"/>
                </w:tabs>
                <w:rPr>
                  <w:rFonts w:eastAsiaTheme="minorEastAsia"/>
                  <w:noProof/>
                  <w:lang w:eastAsia="en-MY"/>
                </w:rPr>
              </w:pPr>
              <w:hyperlink w:anchor="_Toc74937937" w:history="1">
                <w:r w:rsidR="00763ED4" w:rsidRPr="005536E2">
                  <w:rPr>
                    <w:rStyle w:val="Hyperlink"/>
                    <w:noProof/>
                  </w:rPr>
                  <w:t>Assignment 2</w:t>
                </w:r>
                <w:r w:rsidR="00763ED4">
                  <w:rPr>
                    <w:noProof/>
                    <w:webHidden/>
                  </w:rPr>
                  <w:tab/>
                </w:r>
                <w:r w:rsidR="00763ED4">
                  <w:rPr>
                    <w:noProof/>
                    <w:webHidden/>
                  </w:rPr>
                  <w:fldChar w:fldCharType="begin"/>
                </w:r>
                <w:r w:rsidR="00763ED4">
                  <w:rPr>
                    <w:noProof/>
                    <w:webHidden/>
                  </w:rPr>
                  <w:instrText xml:space="preserve"> PAGEREF _Toc74937937 \h </w:instrText>
                </w:r>
                <w:r w:rsidR="00763ED4">
                  <w:rPr>
                    <w:noProof/>
                    <w:webHidden/>
                  </w:rPr>
                </w:r>
                <w:r w:rsidR="00763ED4">
                  <w:rPr>
                    <w:noProof/>
                    <w:webHidden/>
                  </w:rPr>
                  <w:fldChar w:fldCharType="separate"/>
                </w:r>
                <w:r w:rsidR="00763ED4">
                  <w:rPr>
                    <w:noProof/>
                    <w:webHidden/>
                  </w:rPr>
                  <w:t>16</w:t>
                </w:r>
                <w:r w:rsidR="00763ED4">
                  <w:rPr>
                    <w:noProof/>
                    <w:webHidden/>
                  </w:rPr>
                  <w:fldChar w:fldCharType="end"/>
                </w:r>
              </w:hyperlink>
            </w:p>
            <w:p w14:paraId="1E04CA35" w14:textId="23E129B4" w:rsidR="00763ED4" w:rsidRDefault="008B3D2B">
              <w:pPr>
                <w:pStyle w:val="TOC2"/>
                <w:tabs>
                  <w:tab w:val="right" w:leader="dot" w:pos="9016"/>
                </w:tabs>
                <w:rPr>
                  <w:rFonts w:eastAsiaTheme="minorEastAsia"/>
                  <w:noProof/>
                  <w:lang w:eastAsia="en-MY"/>
                </w:rPr>
              </w:pPr>
              <w:hyperlink w:anchor="_Toc74937938" w:history="1">
                <w:r w:rsidR="00763ED4" w:rsidRPr="005536E2">
                  <w:rPr>
                    <w:rStyle w:val="Hyperlink"/>
                    <w:noProof/>
                  </w:rPr>
                  <w:t>2.1 Description</w:t>
                </w:r>
                <w:r w:rsidR="00763ED4">
                  <w:rPr>
                    <w:noProof/>
                    <w:webHidden/>
                  </w:rPr>
                  <w:tab/>
                </w:r>
                <w:r w:rsidR="00763ED4">
                  <w:rPr>
                    <w:noProof/>
                    <w:webHidden/>
                  </w:rPr>
                  <w:fldChar w:fldCharType="begin"/>
                </w:r>
                <w:r w:rsidR="00763ED4">
                  <w:rPr>
                    <w:noProof/>
                    <w:webHidden/>
                  </w:rPr>
                  <w:instrText xml:space="preserve"> PAGEREF _Toc74937938 \h </w:instrText>
                </w:r>
                <w:r w:rsidR="00763ED4">
                  <w:rPr>
                    <w:noProof/>
                    <w:webHidden/>
                  </w:rPr>
                </w:r>
                <w:r w:rsidR="00763ED4">
                  <w:rPr>
                    <w:noProof/>
                    <w:webHidden/>
                  </w:rPr>
                  <w:fldChar w:fldCharType="separate"/>
                </w:r>
                <w:r w:rsidR="00763ED4">
                  <w:rPr>
                    <w:noProof/>
                    <w:webHidden/>
                  </w:rPr>
                  <w:t>16</w:t>
                </w:r>
                <w:r w:rsidR="00763ED4">
                  <w:rPr>
                    <w:noProof/>
                    <w:webHidden/>
                  </w:rPr>
                  <w:fldChar w:fldCharType="end"/>
                </w:r>
              </w:hyperlink>
            </w:p>
            <w:p w14:paraId="38CE253A" w14:textId="70254A7E" w:rsidR="00763ED4" w:rsidRDefault="008B3D2B">
              <w:pPr>
                <w:pStyle w:val="TOC3"/>
                <w:tabs>
                  <w:tab w:val="right" w:leader="dot" w:pos="9016"/>
                </w:tabs>
                <w:rPr>
                  <w:rFonts w:eastAsiaTheme="minorEastAsia"/>
                  <w:noProof/>
                  <w:lang w:eastAsia="en-MY"/>
                </w:rPr>
              </w:pPr>
              <w:hyperlink w:anchor="_Toc74937939" w:history="1">
                <w:r w:rsidR="00763ED4" w:rsidRPr="005536E2">
                  <w:rPr>
                    <w:rStyle w:val="Hyperlink"/>
                    <w:noProof/>
                  </w:rPr>
                  <w:t>2.1.1 Validation</w:t>
                </w:r>
                <w:r w:rsidR="00763ED4">
                  <w:rPr>
                    <w:noProof/>
                    <w:webHidden/>
                  </w:rPr>
                  <w:tab/>
                </w:r>
                <w:r w:rsidR="00763ED4">
                  <w:rPr>
                    <w:noProof/>
                    <w:webHidden/>
                  </w:rPr>
                  <w:fldChar w:fldCharType="begin"/>
                </w:r>
                <w:r w:rsidR="00763ED4">
                  <w:rPr>
                    <w:noProof/>
                    <w:webHidden/>
                  </w:rPr>
                  <w:instrText xml:space="preserve"> PAGEREF _Toc74937939 \h </w:instrText>
                </w:r>
                <w:r w:rsidR="00763ED4">
                  <w:rPr>
                    <w:noProof/>
                    <w:webHidden/>
                  </w:rPr>
                </w:r>
                <w:r w:rsidR="00763ED4">
                  <w:rPr>
                    <w:noProof/>
                    <w:webHidden/>
                  </w:rPr>
                  <w:fldChar w:fldCharType="separate"/>
                </w:r>
                <w:r w:rsidR="00763ED4">
                  <w:rPr>
                    <w:noProof/>
                    <w:webHidden/>
                  </w:rPr>
                  <w:t>16</w:t>
                </w:r>
                <w:r w:rsidR="00763ED4">
                  <w:rPr>
                    <w:noProof/>
                    <w:webHidden/>
                  </w:rPr>
                  <w:fldChar w:fldCharType="end"/>
                </w:r>
              </w:hyperlink>
            </w:p>
            <w:p w14:paraId="5776F0F8" w14:textId="36920F6C" w:rsidR="00763ED4" w:rsidRDefault="008B3D2B">
              <w:pPr>
                <w:pStyle w:val="TOC3"/>
                <w:tabs>
                  <w:tab w:val="right" w:leader="dot" w:pos="9016"/>
                </w:tabs>
                <w:rPr>
                  <w:rFonts w:eastAsiaTheme="minorEastAsia"/>
                  <w:noProof/>
                  <w:lang w:eastAsia="en-MY"/>
                </w:rPr>
              </w:pPr>
              <w:hyperlink w:anchor="_Toc74937940" w:history="1">
                <w:r w:rsidR="00763ED4" w:rsidRPr="005536E2">
                  <w:rPr>
                    <w:rStyle w:val="Hyperlink"/>
                    <w:noProof/>
                  </w:rPr>
                  <w:t>2.1.2 Data Transfer – between pages</w:t>
                </w:r>
                <w:r w:rsidR="00763ED4">
                  <w:rPr>
                    <w:noProof/>
                    <w:webHidden/>
                  </w:rPr>
                  <w:tab/>
                </w:r>
                <w:r w:rsidR="00763ED4">
                  <w:rPr>
                    <w:noProof/>
                    <w:webHidden/>
                  </w:rPr>
                  <w:fldChar w:fldCharType="begin"/>
                </w:r>
                <w:r w:rsidR="00763ED4">
                  <w:rPr>
                    <w:noProof/>
                    <w:webHidden/>
                  </w:rPr>
                  <w:instrText xml:space="preserve"> PAGEREF _Toc74937940 \h </w:instrText>
                </w:r>
                <w:r w:rsidR="00763ED4">
                  <w:rPr>
                    <w:noProof/>
                    <w:webHidden/>
                  </w:rPr>
                </w:r>
                <w:r w:rsidR="00763ED4">
                  <w:rPr>
                    <w:noProof/>
                    <w:webHidden/>
                  </w:rPr>
                  <w:fldChar w:fldCharType="separate"/>
                </w:r>
                <w:r w:rsidR="00763ED4">
                  <w:rPr>
                    <w:noProof/>
                    <w:webHidden/>
                  </w:rPr>
                  <w:t>18</w:t>
                </w:r>
                <w:r w:rsidR="00763ED4">
                  <w:rPr>
                    <w:noProof/>
                    <w:webHidden/>
                  </w:rPr>
                  <w:fldChar w:fldCharType="end"/>
                </w:r>
              </w:hyperlink>
            </w:p>
            <w:p w14:paraId="09073E34" w14:textId="3222FD69" w:rsidR="00763ED4" w:rsidRDefault="008B3D2B">
              <w:pPr>
                <w:pStyle w:val="TOC3"/>
                <w:tabs>
                  <w:tab w:val="right" w:leader="dot" w:pos="9016"/>
                </w:tabs>
                <w:rPr>
                  <w:rFonts w:eastAsiaTheme="minorEastAsia"/>
                  <w:noProof/>
                  <w:lang w:eastAsia="en-MY"/>
                </w:rPr>
              </w:pPr>
              <w:hyperlink w:anchor="_Toc74937941" w:history="1">
                <w:r w:rsidR="00763ED4" w:rsidRPr="005536E2">
                  <w:rPr>
                    <w:rStyle w:val="Hyperlink"/>
                    <w:noProof/>
                  </w:rPr>
                  <w:t>2.1.3 Data Transfer – within pages</w:t>
                </w:r>
                <w:r w:rsidR="00763ED4">
                  <w:rPr>
                    <w:noProof/>
                    <w:webHidden/>
                  </w:rPr>
                  <w:tab/>
                </w:r>
                <w:r w:rsidR="00763ED4">
                  <w:rPr>
                    <w:noProof/>
                    <w:webHidden/>
                  </w:rPr>
                  <w:fldChar w:fldCharType="begin"/>
                </w:r>
                <w:r w:rsidR="00763ED4">
                  <w:rPr>
                    <w:noProof/>
                    <w:webHidden/>
                  </w:rPr>
                  <w:instrText xml:space="preserve"> PAGEREF _Toc74937941 \h </w:instrText>
                </w:r>
                <w:r w:rsidR="00763ED4">
                  <w:rPr>
                    <w:noProof/>
                    <w:webHidden/>
                  </w:rPr>
                </w:r>
                <w:r w:rsidR="00763ED4">
                  <w:rPr>
                    <w:noProof/>
                    <w:webHidden/>
                  </w:rPr>
                  <w:fldChar w:fldCharType="separate"/>
                </w:r>
                <w:r w:rsidR="00763ED4">
                  <w:rPr>
                    <w:noProof/>
                    <w:webHidden/>
                  </w:rPr>
                  <w:t>19</w:t>
                </w:r>
                <w:r w:rsidR="00763ED4">
                  <w:rPr>
                    <w:noProof/>
                    <w:webHidden/>
                  </w:rPr>
                  <w:fldChar w:fldCharType="end"/>
                </w:r>
              </w:hyperlink>
            </w:p>
            <w:p w14:paraId="75E9F7C7" w14:textId="002D72E0" w:rsidR="00763ED4" w:rsidRDefault="008B3D2B">
              <w:pPr>
                <w:pStyle w:val="TOC3"/>
                <w:tabs>
                  <w:tab w:val="right" w:leader="dot" w:pos="9016"/>
                </w:tabs>
                <w:rPr>
                  <w:rFonts w:eastAsiaTheme="minorEastAsia"/>
                  <w:noProof/>
                  <w:lang w:eastAsia="en-MY"/>
                </w:rPr>
              </w:pPr>
              <w:hyperlink w:anchor="_Toc74937942" w:history="1">
                <w:r w:rsidR="00763ED4" w:rsidRPr="005536E2">
                  <w:rPr>
                    <w:rStyle w:val="Hyperlink"/>
                    <w:noProof/>
                  </w:rPr>
                  <w:t>2.1.4 Array</w:t>
                </w:r>
                <w:r w:rsidR="00763ED4">
                  <w:rPr>
                    <w:noProof/>
                    <w:webHidden/>
                  </w:rPr>
                  <w:tab/>
                </w:r>
                <w:r w:rsidR="00763ED4">
                  <w:rPr>
                    <w:noProof/>
                    <w:webHidden/>
                  </w:rPr>
                  <w:fldChar w:fldCharType="begin"/>
                </w:r>
                <w:r w:rsidR="00763ED4">
                  <w:rPr>
                    <w:noProof/>
                    <w:webHidden/>
                  </w:rPr>
                  <w:instrText xml:space="preserve"> PAGEREF _Toc74937942 \h </w:instrText>
                </w:r>
                <w:r w:rsidR="00763ED4">
                  <w:rPr>
                    <w:noProof/>
                    <w:webHidden/>
                  </w:rPr>
                </w:r>
                <w:r w:rsidR="00763ED4">
                  <w:rPr>
                    <w:noProof/>
                    <w:webHidden/>
                  </w:rPr>
                  <w:fldChar w:fldCharType="separate"/>
                </w:r>
                <w:r w:rsidR="00763ED4">
                  <w:rPr>
                    <w:noProof/>
                    <w:webHidden/>
                  </w:rPr>
                  <w:t>23</w:t>
                </w:r>
                <w:r w:rsidR="00763ED4">
                  <w:rPr>
                    <w:noProof/>
                    <w:webHidden/>
                  </w:rPr>
                  <w:fldChar w:fldCharType="end"/>
                </w:r>
              </w:hyperlink>
            </w:p>
            <w:p w14:paraId="2BD3718C" w14:textId="79E32377" w:rsidR="00763ED4" w:rsidRDefault="008B3D2B">
              <w:pPr>
                <w:pStyle w:val="TOC2"/>
                <w:tabs>
                  <w:tab w:val="right" w:leader="dot" w:pos="9016"/>
                </w:tabs>
                <w:rPr>
                  <w:rFonts w:eastAsiaTheme="minorEastAsia"/>
                  <w:noProof/>
                  <w:lang w:eastAsia="en-MY"/>
                </w:rPr>
              </w:pPr>
              <w:hyperlink w:anchor="_Toc74937943" w:history="1">
                <w:r w:rsidR="00763ED4" w:rsidRPr="005536E2">
                  <w:rPr>
                    <w:rStyle w:val="Hyperlink"/>
                    <w:noProof/>
                  </w:rPr>
                  <w:t>2.2 End Product</w:t>
                </w:r>
                <w:r w:rsidR="00763ED4">
                  <w:rPr>
                    <w:noProof/>
                    <w:webHidden/>
                  </w:rPr>
                  <w:tab/>
                </w:r>
                <w:r w:rsidR="00763ED4">
                  <w:rPr>
                    <w:noProof/>
                    <w:webHidden/>
                  </w:rPr>
                  <w:fldChar w:fldCharType="begin"/>
                </w:r>
                <w:r w:rsidR="00763ED4">
                  <w:rPr>
                    <w:noProof/>
                    <w:webHidden/>
                  </w:rPr>
                  <w:instrText xml:space="preserve"> PAGEREF _Toc74937943 \h </w:instrText>
                </w:r>
                <w:r w:rsidR="00763ED4">
                  <w:rPr>
                    <w:noProof/>
                    <w:webHidden/>
                  </w:rPr>
                </w:r>
                <w:r w:rsidR="00763ED4">
                  <w:rPr>
                    <w:noProof/>
                    <w:webHidden/>
                  </w:rPr>
                  <w:fldChar w:fldCharType="separate"/>
                </w:r>
                <w:r w:rsidR="00763ED4">
                  <w:rPr>
                    <w:noProof/>
                    <w:webHidden/>
                  </w:rPr>
                  <w:t>25</w:t>
                </w:r>
                <w:r w:rsidR="00763ED4">
                  <w:rPr>
                    <w:noProof/>
                    <w:webHidden/>
                  </w:rPr>
                  <w:fldChar w:fldCharType="end"/>
                </w:r>
              </w:hyperlink>
            </w:p>
            <w:p w14:paraId="69B7E332" w14:textId="69EA0B81" w:rsidR="00763ED4" w:rsidRDefault="008B3D2B">
              <w:pPr>
                <w:pStyle w:val="TOC3"/>
                <w:tabs>
                  <w:tab w:val="right" w:leader="dot" w:pos="9016"/>
                </w:tabs>
                <w:rPr>
                  <w:rFonts w:eastAsiaTheme="minorEastAsia"/>
                  <w:noProof/>
                  <w:lang w:eastAsia="en-MY"/>
                </w:rPr>
              </w:pPr>
              <w:hyperlink w:anchor="_Toc74937944" w:history="1">
                <w:r w:rsidR="00763ED4" w:rsidRPr="005536E2">
                  <w:rPr>
                    <w:rStyle w:val="Hyperlink"/>
                    <w:noProof/>
                  </w:rPr>
                  <w:t>2.2.1 Enhancements</w:t>
                </w:r>
                <w:r w:rsidR="00763ED4">
                  <w:rPr>
                    <w:noProof/>
                    <w:webHidden/>
                  </w:rPr>
                  <w:tab/>
                </w:r>
                <w:r w:rsidR="00763ED4">
                  <w:rPr>
                    <w:noProof/>
                    <w:webHidden/>
                  </w:rPr>
                  <w:fldChar w:fldCharType="begin"/>
                </w:r>
                <w:r w:rsidR="00763ED4">
                  <w:rPr>
                    <w:noProof/>
                    <w:webHidden/>
                  </w:rPr>
                  <w:instrText xml:space="preserve"> PAGEREF _Toc74937944 \h </w:instrText>
                </w:r>
                <w:r w:rsidR="00763ED4">
                  <w:rPr>
                    <w:noProof/>
                    <w:webHidden/>
                  </w:rPr>
                </w:r>
                <w:r w:rsidR="00763ED4">
                  <w:rPr>
                    <w:noProof/>
                    <w:webHidden/>
                  </w:rPr>
                  <w:fldChar w:fldCharType="separate"/>
                </w:r>
                <w:r w:rsidR="00763ED4">
                  <w:rPr>
                    <w:noProof/>
                    <w:webHidden/>
                  </w:rPr>
                  <w:t>25</w:t>
                </w:r>
                <w:r w:rsidR="00763ED4">
                  <w:rPr>
                    <w:noProof/>
                    <w:webHidden/>
                  </w:rPr>
                  <w:fldChar w:fldCharType="end"/>
                </w:r>
              </w:hyperlink>
            </w:p>
            <w:p w14:paraId="4E93DF1D" w14:textId="2864FAB2" w:rsidR="00763ED4" w:rsidRDefault="008B3D2B">
              <w:pPr>
                <w:pStyle w:val="TOC4"/>
                <w:tabs>
                  <w:tab w:val="right" w:leader="dot" w:pos="9016"/>
                </w:tabs>
                <w:rPr>
                  <w:rFonts w:eastAsiaTheme="minorEastAsia"/>
                  <w:noProof/>
                  <w:lang w:eastAsia="en-MY"/>
                </w:rPr>
              </w:pPr>
              <w:hyperlink w:anchor="_Toc74937945" w:history="1">
                <w:r w:rsidR="00763ED4" w:rsidRPr="005536E2">
                  <w:rPr>
                    <w:rStyle w:val="Hyperlink"/>
                    <w:noProof/>
                  </w:rPr>
                  <w:t>2.2.1.1 Slideshow</w:t>
                </w:r>
                <w:r w:rsidR="00763ED4">
                  <w:rPr>
                    <w:noProof/>
                    <w:webHidden/>
                  </w:rPr>
                  <w:tab/>
                </w:r>
                <w:r w:rsidR="00763ED4">
                  <w:rPr>
                    <w:noProof/>
                    <w:webHidden/>
                  </w:rPr>
                  <w:fldChar w:fldCharType="begin"/>
                </w:r>
                <w:r w:rsidR="00763ED4">
                  <w:rPr>
                    <w:noProof/>
                    <w:webHidden/>
                  </w:rPr>
                  <w:instrText xml:space="preserve"> PAGEREF _Toc74937945 \h </w:instrText>
                </w:r>
                <w:r w:rsidR="00763ED4">
                  <w:rPr>
                    <w:noProof/>
                    <w:webHidden/>
                  </w:rPr>
                </w:r>
                <w:r w:rsidR="00763ED4">
                  <w:rPr>
                    <w:noProof/>
                    <w:webHidden/>
                  </w:rPr>
                  <w:fldChar w:fldCharType="separate"/>
                </w:r>
                <w:r w:rsidR="00763ED4">
                  <w:rPr>
                    <w:noProof/>
                    <w:webHidden/>
                  </w:rPr>
                  <w:t>25</w:t>
                </w:r>
                <w:r w:rsidR="00763ED4">
                  <w:rPr>
                    <w:noProof/>
                    <w:webHidden/>
                  </w:rPr>
                  <w:fldChar w:fldCharType="end"/>
                </w:r>
              </w:hyperlink>
            </w:p>
            <w:p w14:paraId="19E32F3C" w14:textId="729D1110" w:rsidR="00763ED4" w:rsidRDefault="008B3D2B">
              <w:pPr>
                <w:pStyle w:val="TOC4"/>
                <w:tabs>
                  <w:tab w:val="right" w:leader="dot" w:pos="9016"/>
                </w:tabs>
                <w:rPr>
                  <w:rFonts w:eastAsiaTheme="minorEastAsia"/>
                  <w:noProof/>
                  <w:lang w:eastAsia="en-MY"/>
                </w:rPr>
              </w:pPr>
              <w:hyperlink w:anchor="_Toc74937946" w:history="1">
                <w:r w:rsidR="00763ED4" w:rsidRPr="005536E2">
                  <w:rPr>
                    <w:rStyle w:val="Hyperlink"/>
                    <w:noProof/>
                  </w:rPr>
                  <w:t>2.2.1.2 Real-time clock</w:t>
                </w:r>
                <w:r w:rsidR="00763ED4">
                  <w:rPr>
                    <w:noProof/>
                    <w:webHidden/>
                  </w:rPr>
                  <w:tab/>
                </w:r>
                <w:r w:rsidR="00763ED4">
                  <w:rPr>
                    <w:noProof/>
                    <w:webHidden/>
                  </w:rPr>
                  <w:fldChar w:fldCharType="begin"/>
                </w:r>
                <w:r w:rsidR="00763ED4">
                  <w:rPr>
                    <w:noProof/>
                    <w:webHidden/>
                  </w:rPr>
                  <w:instrText xml:space="preserve"> PAGEREF _Toc74937946 \h </w:instrText>
                </w:r>
                <w:r w:rsidR="00763ED4">
                  <w:rPr>
                    <w:noProof/>
                    <w:webHidden/>
                  </w:rPr>
                </w:r>
                <w:r w:rsidR="00763ED4">
                  <w:rPr>
                    <w:noProof/>
                    <w:webHidden/>
                  </w:rPr>
                  <w:fldChar w:fldCharType="separate"/>
                </w:r>
                <w:r w:rsidR="00763ED4">
                  <w:rPr>
                    <w:noProof/>
                    <w:webHidden/>
                  </w:rPr>
                  <w:t>25</w:t>
                </w:r>
                <w:r w:rsidR="00763ED4">
                  <w:rPr>
                    <w:noProof/>
                    <w:webHidden/>
                  </w:rPr>
                  <w:fldChar w:fldCharType="end"/>
                </w:r>
              </w:hyperlink>
            </w:p>
            <w:p w14:paraId="3B97C027" w14:textId="47E64855" w:rsidR="00763ED4" w:rsidRDefault="008B3D2B">
              <w:pPr>
                <w:pStyle w:val="TOC4"/>
                <w:tabs>
                  <w:tab w:val="right" w:leader="dot" w:pos="9016"/>
                </w:tabs>
                <w:rPr>
                  <w:rFonts w:eastAsiaTheme="minorEastAsia"/>
                  <w:noProof/>
                  <w:lang w:eastAsia="en-MY"/>
                </w:rPr>
              </w:pPr>
              <w:hyperlink w:anchor="_Toc74937947" w:history="1">
                <w:r w:rsidR="00763ED4" w:rsidRPr="005536E2">
                  <w:rPr>
                    <w:rStyle w:val="Hyperlink"/>
                    <w:noProof/>
                  </w:rPr>
                  <w:t>2.2.1.3 Scroll back to top button</w:t>
                </w:r>
                <w:r w:rsidR="00763ED4">
                  <w:rPr>
                    <w:noProof/>
                    <w:webHidden/>
                  </w:rPr>
                  <w:tab/>
                </w:r>
                <w:r w:rsidR="00763ED4">
                  <w:rPr>
                    <w:noProof/>
                    <w:webHidden/>
                  </w:rPr>
                  <w:fldChar w:fldCharType="begin"/>
                </w:r>
                <w:r w:rsidR="00763ED4">
                  <w:rPr>
                    <w:noProof/>
                    <w:webHidden/>
                  </w:rPr>
                  <w:instrText xml:space="preserve"> PAGEREF _Toc74937947 \h </w:instrText>
                </w:r>
                <w:r w:rsidR="00763ED4">
                  <w:rPr>
                    <w:noProof/>
                    <w:webHidden/>
                  </w:rPr>
                </w:r>
                <w:r w:rsidR="00763ED4">
                  <w:rPr>
                    <w:noProof/>
                    <w:webHidden/>
                  </w:rPr>
                  <w:fldChar w:fldCharType="separate"/>
                </w:r>
                <w:r w:rsidR="00763ED4">
                  <w:rPr>
                    <w:noProof/>
                    <w:webHidden/>
                  </w:rPr>
                  <w:t>26</w:t>
                </w:r>
                <w:r w:rsidR="00763ED4">
                  <w:rPr>
                    <w:noProof/>
                    <w:webHidden/>
                  </w:rPr>
                  <w:fldChar w:fldCharType="end"/>
                </w:r>
              </w:hyperlink>
            </w:p>
            <w:p w14:paraId="47B36A37" w14:textId="7CDBB9EE" w:rsidR="00763ED4" w:rsidRDefault="008B3D2B">
              <w:pPr>
                <w:pStyle w:val="TOC1"/>
                <w:tabs>
                  <w:tab w:val="right" w:leader="dot" w:pos="9016"/>
                </w:tabs>
                <w:rPr>
                  <w:rFonts w:eastAsiaTheme="minorEastAsia"/>
                  <w:noProof/>
                  <w:lang w:eastAsia="en-MY"/>
                </w:rPr>
              </w:pPr>
              <w:hyperlink w:anchor="_Toc74937948" w:history="1">
                <w:r w:rsidR="00763ED4" w:rsidRPr="005536E2">
                  <w:rPr>
                    <w:rStyle w:val="Hyperlink"/>
                    <w:noProof/>
                  </w:rPr>
                  <w:t>Assignment 3</w:t>
                </w:r>
                <w:r w:rsidR="00763ED4">
                  <w:rPr>
                    <w:noProof/>
                    <w:webHidden/>
                  </w:rPr>
                  <w:tab/>
                </w:r>
                <w:r w:rsidR="00763ED4">
                  <w:rPr>
                    <w:noProof/>
                    <w:webHidden/>
                  </w:rPr>
                  <w:fldChar w:fldCharType="begin"/>
                </w:r>
                <w:r w:rsidR="00763ED4">
                  <w:rPr>
                    <w:noProof/>
                    <w:webHidden/>
                  </w:rPr>
                  <w:instrText xml:space="preserve"> PAGEREF _Toc74937948 \h </w:instrText>
                </w:r>
                <w:r w:rsidR="00763ED4">
                  <w:rPr>
                    <w:noProof/>
                    <w:webHidden/>
                  </w:rPr>
                </w:r>
                <w:r w:rsidR="00763ED4">
                  <w:rPr>
                    <w:noProof/>
                    <w:webHidden/>
                  </w:rPr>
                  <w:fldChar w:fldCharType="separate"/>
                </w:r>
                <w:r w:rsidR="00763ED4">
                  <w:rPr>
                    <w:noProof/>
                    <w:webHidden/>
                  </w:rPr>
                  <w:t>27</w:t>
                </w:r>
                <w:r w:rsidR="00763ED4">
                  <w:rPr>
                    <w:noProof/>
                    <w:webHidden/>
                  </w:rPr>
                  <w:fldChar w:fldCharType="end"/>
                </w:r>
              </w:hyperlink>
            </w:p>
            <w:p w14:paraId="48FE95D9" w14:textId="0C995936" w:rsidR="00763ED4" w:rsidRDefault="008B3D2B">
              <w:pPr>
                <w:pStyle w:val="TOC2"/>
                <w:tabs>
                  <w:tab w:val="right" w:leader="dot" w:pos="9016"/>
                </w:tabs>
                <w:rPr>
                  <w:rFonts w:eastAsiaTheme="minorEastAsia"/>
                  <w:noProof/>
                  <w:lang w:eastAsia="en-MY"/>
                </w:rPr>
              </w:pPr>
              <w:hyperlink w:anchor="_Toc74937949" w:history="1">
                <w:r w:rsidR="00763ED4" w:rsidRPr="005536E2">
                  <w:rPr>
                    <w:rStyle w:val="Hyperlink"/>
                    <w:noProof/>
                  </w:rPr>
                  <w:t>Description</w:t>
                </w:r>
                <w:r w:rsidR="00763ED4">
                  <w:rPr>
                    <w:noProof/>
                    <w:webHidden/>
                  </w:rPr>
                  <w:tab/>
                </w:r>
                <w:r w:rsidR="00763ED4">
                  <w:rPr>
                    <w:noProof/>
                    <w:webHidden/>
                  </w:rPr>
                  <w:fldChar w:fldCharType="begin"/>
                </w:r>
                <w:r w:rsidR="00763ED4">
                  <w:rPr>
                    <w:noProof/>
                    <w:webHidden/>
                  </w:rPr>
                  <w:instrText xml:space="preserve"> PAGEREF _Toc74937949 \h </w:instrText>
                </w:r>
                <w:r w:rsidR="00763ED4">
                  <w:rPr>
                    <w:noProof/>
                    <w:webHidden/>
                  </w:rPr>
                </w:r>
                <w:r w:rsidR="00763ED4">
                  <w:rPr>
                    <w:noProof/>
                    <w:webHidden/>
                  </w:rPr>
                  <w:fldChar w:fldCharType="separate"/>
                </w:r>
                <w:r w:rsidR="00763ED4">
                  <w:rPr>
                    <w:noProof/>
                    <w:webHidden/>
                  </w:rPr>
                  <w:t>27</w:t>
                </w:r>
                <w:r w:rsidR="00763ED4">
                  <w:rPr>
                    <w:noProof/>
                    <w:webHidden/>
                  </w:rPr>
                  <w:fldChar w:fldCharType="end"/>
                </w:r>
              </w:hyperlink>
            </w:p>
            <w:p w14:paraId="69C785D0" w14:textId="40207412" w:rsidR="00763ED4" w:rsidRDefault="008B3D2B">
              <w:pPr>
                <w:pStyle w:val="TOC3"/>
                <w:tabs>
                  <w:tab w:val="right" w:leader="dot" w:pos="9016"/>
                </w:tabs>
                <w:rPr>
                  <w:rFonts w:eastAsiaTheme="minorEastAsia"/>
                  <w:noProof/>
                  <w:lang w:eastAsia="en-MY"/>
                </w:rPr>
              </w:pPr>
              <w:hyperlink w:anchor="_Toc74937950" w:history="1">
                <w:r w:rsidR="00763ED4" w:rsidRPr="005536E2">
                  <w:rPr>
                    <w:rStyle w:val="Hyperlink"/>
                    <w:noProof/>
                  </w:rPr>
                  <w:t>Basic requirements</w:t>
                </w:r>
                <w:r w:rsidR="00763ED4">
                  <w:rPr>
                    <w:noProof/>
                    <w:webHidden/>
                  </w:rPr>
                  <w:tab/>
                </w:r>
                <w:r w:rsidR="00763ED4">
                  <w:rPr>
                    <w:noProof/>
                    <w:webHidden/>
                  </w:rPr>
                  <w:fldChar w:fldCharType="begin"/>
                </w:r>
                <w:r w:rsidR="00763ED4">
                  <w:rPr>
                    <w:noProof/>
                    <w:webHidden/>
                  </w:rPr>
                  <w:instrText xml:space="preserve"> PAGEREF _Toc74937950 \h </w:instrText>
                </w:r>
                <w:r w:rsidR="00763ED4">
                  <w:rPr>
                    <w:noProof/>
                    <w:webHidden/>
                  </w:rPr>
                </w:r>
                <w:r w:rsidR="00763ED4">
                  <w:rPr>
                    <w:noProof/>
                    <w:webHidden/>
                  </w:rPr>
                  <w:fldChar w:fldCharType="separate"/>
                </w:r>
                <w:r w:rsidR="00763ED4">
                  <w:rPr>
                    <w:noProof/>
                    <w:webHidden/>
                  </w:rPr>
                  <w:t>27</w:t>
                </w:r>
                <w:r w:rsidR="00763ED4">
                  <w:rPr>
                    <w:noProof/>
                    <w:webHidden/>
                  </w:rPr>
                  <w:fldChar w:fldCharType="end"/>
                </w:r>
              </w:hyperlink>
            </w:p>
            <w:p w14:paraId="2665708E" w14:textId="675BA569" w:rsidR="00763ED4" w:rsidRDefault="008B3D2B">
              <w:pPr>
                <w:pStyle w:val="TOC4"/>
                <w:tabs>
                  <w:tab w:val="right" w:leader="dot" w:pos="9016"/>
                </w:tabs>
                <w:rPr>
                  <w:rFonts w:eastAsiaTheme="minorEastAsia"/>
                  <w:noProof/>
                  <w:lang w:eastAsia="en-MY"/>
                </w:rPr>
              </w:pPr>
              <w:hyperlink w:anchor="_Toc74937951" w:history="1">
                <w:r w:rsidR="00763ED4" w:rsidRPr="005536E2">
                  <w:rPr>
                    <w:rStyle w:val="Hyperlink"/>
                    <w:noProof/>
                  </w:rPr>
                  <w:t>head.php</w:t>
                </w:r>
                <w:r w:rsidR="00763ED4">
                  <w:rPr>
                    <w:noProof/>
                    <w:webHidden/>
                  </w:rPr>
                  <w:tab/>
                </w:r>
                <w:r w:rsidR="00763ED4">
                  <w:rPr>
                    <w:noProof/>
                    <w:webHidden/>
                  </w:rPr>
                  <w:fldChar w:fldCharType="begin"/>
                </w:r>
                <w:r w:rsidR="00763ED4">
                  <w:rPr>
                    <w:noProof/>
                    <w:webHidden/>
                  </w:rPr>
                  <w:instrText xml:space="preserve"> PAGEREF _Toc74937951 \h </w:instrText>
                </w:r>
                <w:r w:rsidR="00763ED4">
                  <w:rPr>
                    <w:noProof/>
                    <w:webHidden/>
                  </w:rPr>
                </w:r>
                <w:r w:rsidR="00763ED4">
                  <w:rPr>
                    <w:noProof/>
                    <w:webHidden/>
                  </w:rPr>
                  <w:fldChar w:fldCharType="separate"/>
                </w:r>
                <w:r w:rsidR="00763ED4">
                  <w:rPr>
                    <w:noProof/>
                    <w:webHidden/>
                  </w:rPr>
                  <w:t>27</w:t>
                </w:r>
                <w:r w:rsidR="00763ED4">
                  <w:rPr>
                    <w:noProof/>
                    <w:webHidden/>
                  </w:rPr>
                  <w:fldChar w:fldCharType="end"/>
                </w:r>
              </w:hyperlink>
            </w:p>
            <w:p w14:paraId="1C9BB1F5" w14:textId="44687D3C" w:rsidR="00763ED4" w:rsidRDefault="008B3D2B">
              <w:pPr>
                <w:pStyle w:val="TOC4"/>
                <w:tabs>
                  <w:tab w:val="right" w:leader="dot" w:pos="9016"/>
                </w:tabs>
                <w:rPr>
                  <w:rFonts w:eastAsiaTheme="minorEastAsia"/>
                  <w:noProof/>
                  <w:lang w:eastAsia="en-MY"/>
                </w:rPr>
              </w:pPr>
              <w:hyperlink w:anchor="_Toc74937952" w:history="1">
                <w:r w:rsidR="00763ED4" w:rsidRPr="005536E2">
                  <w:rPr>
                    <w:rStyle w:val="Hyperlink"/>
                    <w:noProof/>
                  </w:rPr>
                  <w:t>navigation.php</w:t>
                </w:r>
                <w:r w:rsidR="00763ED4">
                  <w:rPr>
                    <w:noProof/>
                    <w:webHidden/>
                  </w:rPr>
                  <w:tab/>
                </w:r>
                <w:r w:rsidR="00763ED4">
                  <w:rPr>
                    <w:noProof/>
                    <w:webHidden/>
                  </w:rPr>
                  <w:fldChar w:fldCharType="begin"/>
                </w:r>
                <w:r w:rsidR="00763ED4">
                  <w:rPr>
                    <w:noProof/>
                    <w:webHidden/>
                  </w:rPr>
                  <w:instrText xml:space="preserve"> PAGEREF _Toc74937952 \h </w:instrText>
                </w:r>
                <w:r w:rsidR="00763ED4">
                  <w:rPr>
                    <w:noProof/>
                    <w:webHidden/>
                  </w:rPr>
                </w:r>
                <w:r w:rsidR="00763ED4">
                  <w:rPr>
                    <w:noProof/>
                    <w:webHidden/>
                  </w:rPr>
                  <w:fldChar w:fldCharType="separate"/>
                </w:r>
                <w:r w:rsidR="00763ED4">
                  <w:rPr>
                    <w:noProof/>
                    <w:webHidden/>
                  </w:rPr>
                  <w:t>27</w:t>
                </w:r>
                <w:r w:rsidR="00763ED4">
                  <w:rPr>
                    <w:noProof/>
                    <w:webHidden/>
                  </w:rPr>
                  <w:fldChar w:fldCharType="end"/>
                </w:r>
              </w:hyperlink>
            </w:p>
            <w:p w14:paraId="1C06CA97" w14:textId="5DEC47D3" w:rsidR="00763ED4" w:rsidRDefault="008B3D2B">
              <w:pPr>
                <w:pStyle w:val="TOC4"/>
                <w:tabs>
                  <w:tab w:val="right" w:leader="dot" w:pos="9016"/>
                </w:tabs>
                <w:rPr>
                  <w:rFonts w:eastAsiaTheme="minorEastAsia"/>
                  <w:noProof/>
                  <w:lang w:eastAsia="en-MY"/>
                </w:rPr>
              </w:pPr>
              <w:hyperlink w:anchor="_Toc74937953" w:history="1">
                <w:r w:rsidR="00763ED4" w:rsidRPr="005536E2">
                  <w:rPr>
                    <w:rStyle w:val="Hyperlink"/>
                    <w:noProof/>
                  </w:rPr>
                  <w:t>header.php</w:t>
                </w:r>
                <w:r w:rsidR="00763ED4">
                  <w:rPr>
                    <w:noProof/>
                    <w:webHidden/>
                  </w:rPr>
                  <w:tab/>
                </w:r>
                <w:r w:rsidR="00763ED4">
                  <w:rPr>
                    <w:noProof/>
                    <w:webHidden/>
                  </w:rPr>
                  <w:fldChar w:fldCharType="begin"/>
                </w:r>
                <w:r w:rsidR="00763ED4">
                  <w:rPr>
                    <w:noProof/>
                    <w:webHidden/>
                  </w:rPr>
                  <w:instrText xml:space="preserve"> PAGEREF _Toc74937953 \h </w:instrText>
                </w:r>
                <w:r w:rsidR="00763ED4">
                  <w:rPr>
                    <w:noProof/>
                    <w:webHidden/>
                  </w:rPr>
                </w:r>
                <w:r w:rsidR="00763ED4">
                  <w:rPr>
                    <w:noProof/>
                    <w:webHidden/>
                  </w:rPr>
                  <w:fldChar w:fldCharType="separate"/>
                </w:r>
                <w:r w:rsidR="00763ED4">
                  <w:rPr>
                    <w:noProof/>
                    <w:webHidden/>
                  </w:rPr>
                  <w:t>28</w:t>
                </w:r>
                <w:r w:rsidR="00763ED4">
                  <w:rPr>
                    <w:noProof/>
                    <w:webHidden/>
                  </w:rPr>
                  <w:fldChar w:fldCharType="end"/>
                </w:r>
              </w:hyperlink>
            </w:p>
            <w:p w14:paraId="4B96BA61" w14:textId="4F784FA8" w:rsidR="00763ED4" w:rsidRDefault="008B3D2B">
              <w:pPr>
                <w:pStyle w:val="TOC4"/>
                <w:tabs>
                  <w:tab w:val="right" w:leader="dot" w:pos="9016"/>
                </w:tabs>
                <w:rPr>
                  <w:rFonts w:eastAsiaTheme="minorEastAsia"/>
                  <w:noProof/>
                  <w:lang w:eastAsia="en-MY"/>
                </w:rPr>
              </w:pPr>
              <w:hyperlink w:anchor="_Toc74937954" w:history="1">
                <w:r w:rsidR="00763ED4" w:rsidRPr="005536E2">
                  <w:rPr>
                    <w:rStyle w:val="Hyperlink"/>
                    <w:noProof/>
                  </w:rPr>
                  <w:t>footer.php</w:t>
                </w:r>
                <w:r w:rsidR="00763ED4">
                  <w:rPr>
                    <w:noProof/>
                    <w:webHidden/>
                  </w:rPr>
                  <w:tab/>
                </w:r>
                <w:r w:rsidR="00763ED4">
                  <w:rPr>
                    <w:noProof/>
                    <w:webHidden/>
                  </w:rPr>
                  <w:fldChar w:fldCharType="begin"/>
                </w:r>
                <w:r w:rsidR="00763ED4">
                  <w:rPr>
                    <w:noProof/>
                    <w:webHidden/>
                  </w:rPr>
                  <w:instrText xml:space="preserve"> PAGEREF _Toc74937954 \h </w:instrText>
                </w:r>
                <w:r w:rsidR="00763ED4">
                  <w:rPr>
                    <w:noProof/>
                    <w:webHidden/>
                  </w:rPr>
                </w:r>
                <w:r w:rsidR="00763ED4">
                  <w:rPr>
                    <w:noProof/>
                    <w:webHidden/>
                  </w:rPr>
                  <w:fldChar w:fldCharType="separate"/>
                </w:r>
                <w:r w:rsidR="00763ED4">
                  <w:rPr>
                    <w:noProof/>
                    <w:webHidden/>
                  </w:rPr>
                  <w:t>28</w:t>
                </w:r>
                <w:r w:rsidR="00763ED4">
                  <w:rPr>
                    <w:noProof/>
                    <w:webHidden/>
                  </w:rPr>
                  <w:fldChar w:fldCharType="end"/>
                </w:r>
              </w:hyperlink>
            </w:p>
            <w:p w14:paraId="7078E591" w14:textId="6FFA6986" w:rsidR="00763ED4" w:rsidRDefault="008B3D2B">
              <w:pPr>
                <w:pStyle w:val="TOC4"/>
                <w:tabs>
                  <w:tab w:val="right" w:leader="dot" w:pos="9016"/>
                </w:tabs>
                <w:rPr>
                  <w:rFonts w:eastAsiaTheme="minorEastAsia"/>
                  <w:noProof/>
                  <w:lang w:eastAsia="en-MY"/>
                </w:rPr>
              </w:pPr>
              <w:hyperlink w:anchor="_Toc74937955" w:history="1">
                <w:r w:rsidR="00763ED4" w:rsidRPr="005536E2">
                  <w:rPr>
                    <w:rStyle w:val="Hyperlink"/>
                    <w:noProof/>
                  </w:rPr>
                  <w:t>enquiry.php</w:t>
                </w:r>
                <w:r w:rsidR="00763ED4">
                  <w:rPr>
                    <w:noProof/>
                    <w:webHidden/>
                  </w:rPr>
                  <w:tab/>
                </w:r>
                <w:r w:rsidR="00763ED4">
                  <w:rPr>
                    <w:noProof/>
                    <w:webHidden/>
                  </w:rPr>
                  <w:fldChar w:fldCharType="begin"/>
                </w:r>
                <w:r w:rsidR="00763ED4">
                  <w:rPr>
                    <w:noProof/>
                    <w:webHidden/>
                  </w:rPr>
                  <w:instrText xml:space="preserve"> PAGEREF _Toc74937955 \h </w:instrText>
                </w:r>
                <w:r w:rsidR="00763ED4">
                  <w:rPr>
                    <w:noProof/>
                    <w:webHidden/>
                  </w:rPr>
                </w:r>
                <w:r w:rsidR="00763ED4">
                  <w:rPr>
                    <w:noProof/>
                    <w:webHidden/>
                  </w:rPr>
                  <w:fldChar w:fldCharType="separate"/>
                </w:r>
                <w:r w:rsidR="00763ED4">
                  <w:rPr>
                    <w:noProof/>
                    <w:webHidden/>
                  </w:rPr>
                  <w:t>29</w:t>
                </w:r>
                <w:r w:rsidR="00763ED4">
                  <w:rPr>
                    <w:noProof/>
                    <w:webHidden/>
                  </w:rPr>
                  <w:fldChar w:fldCharType="end"/>
                </w:r>
              </w:hyperlink>
            </w:p>
            <w:p w14:paraId="690BCCB5" w14:textId="0629642C" w:rsidR="00763ED4" w:rsidRDefault="008B3D2B">
              <w:pPr>
                <w:pStyle w:val="TOC4"/>
                <w:tabs>
                  <w:tab w:val="right" w:leader="dot" w:pos="9016"/>
                </w:tabs>
                <w:rPr>
                  <w:rFonts w:eastAsiaTheme="minorEastAsia"/>
                  <w:noProof/>
                  <w:lang w:eastAsia="en-MY"/>
                </w:rPr>
              </w:pPr>
              <w:hyperlink w:anchor="_Toc74937956" w:history="1">
                <w:r w:rsidR="00763ED4" w:rsidRPr="005536E2">
                  <w:rPr>
                    <w:rStyle w:val="Hyperlink"/>
                    <w:noProof/>
                  </w:rPr>
                  <w:t>enquiry_process.php</w:t>
                </w:r>
                <w:r w:rsidR="00763ED4">
                  <w:rPr>
                    <w:noProof/>
                    <w:webHidden/>
                  </w:rPr>
                  <w:tab/>
                </w:r>
                <w:r w:rsidR="00763ED4">
                  <w:rPr>
                    <w:noProof/>
                    <w:webHidden/>
                  </w:rPr>
                  <w:fldChar w:fldCharType="begin"/>
                </w:r>
                <w:r w:rsidR="00763ED4">
                  <w:rPr>
                    <w:noProof/>
                    <w:webHidden/>
                  </w:rPr>
                  <w:instrText xml:space="preserve"> PAGEREF _Toc74937956 \h </w:instrText>
                </w:r>
                <w:r w:rsidR="00763ED4">
                  <w:rPr>
                    <w:noProof/>
                    <w:webHidden/>
                  </w:rPr>
                </w:r>
                <w:r w:rsidR="00763ED4">
                  <w:rPr>
                    <w:noProof/>
                    <w:webHidden/>
                  </w:rPr>
                  <w:fldChar w:fldCharType="separate"/>
                </w:r>
                <w:r w:rsidR="00763ED4">
                  <w:rPr>
                    <w:noProof/>
                    <w:webHidden/>
                  </w:rPr>
                  <w:t>30</w:t>
                </w:r>
                <w:r w:rsidR="00763ED4">
                  <w:rPr>
                    <w:noProof/>
                    <w:webHidden/>
                  </w:rPr>
                  <w:fldChar w:fldCharType="end"/>
                </w:r>
              </w:hyperlink>
            </w:p>
            <w:p w14:paraId="04B91E4A" w14:textId="4B0666DB" w:rsidR="00763ED4" w:rsidRDefault="008B3D2B">
              <w:pPr>
                <w:pStyle w:val="TOC4"/>
                <w:tabs>
                  <w:tab w:val="right" w:leader="dot" w:pos="9016"/>
                </w:tabs>
                <w:rPr>
                  <w:rFonts w:eastAsiaTheme="minorEastAsia"/>
                  <w:noProof/>
                  <w:lang w:eastAsia="en-MY"/>
                </w:rPr>
              </w:pPr>
              <w:hyperlink w:anchor="_Toc74937957" w:history="1">
                <w:r w:rsidR="00763ED4" w:rsidRPr="005536E2">
                  <w:rPr>
                    <w:rStyle w:val="Hyperlink"/>
                    <w:noProof/>
                  </w:rPr>
                  <w:t>view_enquiries.php</w:t>
                </w:r>
                <w:r w:rsidR="00763ED4">
                  <w:rPr>
                    <w:noProof/>
                    <w:webHidden/>
                  </w:rPr>
                  <w:tab/>
                </w:r>
                <w:r w:rsidR="00763ED4">
                  <w:rPr>
                    <w:noProof/>
                    <w:webHidden/>
                  </w:rPr>
                  <w:fldChar w:fldCharType="begin"/>
                </w:r>
                <w:r w:rsidR="00763ED4">
                  <w:rPr>
                    <w:noProof/>
                    <w:webHidden/>
                  </w:rPr>
                  <w:instrText xml:space="preserve"> PAGEREF _Toc74937957 \h </w:instrText>
                </w:r>
                <w:r w:rsidR="00763ED4">
                  <w:rPr>
                    <w:noProof/>
                    <w:webHidden/>
                  </w:rPr>
                </w:r>
                <w:r w:rsidR="00763ED4">
                  <w:rPr>
                    <w:noProof/>
                    <w:webHidden/>
                  </w:rPr>
                  <w:fldChar w:fldCharType="separate"/>
                </w:r>
                <w:r w:rsidR="00763ED4">
                  <w:rPr>
                    <w:noProof/>
                    <w:webHidden/>
                  </w:rPr>
                  <w:t>31</w:t>
                </w:r>
                <w:r w:rsidR="00763ED4">
                  <w:rPr>
                    <w:noProof/>
                    <w:webHidden/>
                  </w:rPr>
                  <w:fldChar w:fldCharType="end"/>
                </w:r>
              </w:hyperlink>
            </w:p>
            <w:p w14:paraId="4CCBAAE3" w14:textId="285526F3" w:rsidR="00763ED4" w:rsidRDefault="008B3D2B">
              <w:pPr>
                <w:pStyle w:val="TOC2"/>
                <w:tabs>
                  <w:tab w:val="right" w:leader="dot" w:pos="9016"/>
                </w:tabs>
                <w:rPr>
                  <w:rFonts w:eastAsiaTheme="minorEastAsia"/>
                  <w:noProof/>
                  <w:lang w:eastAsia="en-MY"/>
                </w:rPr>
              </w:pPr>
              <w:hyperlink w:anchor="_Toc74937958" w:history="1">
                <w:r w:rsidR="00763ED4" w:rsidRPr="005536E2">
                  <w:rPr>
                    <w:rStyle w:val="Hyperlink"/>
                    <w:noProof/>
                  </w:rPr>
                  <w:t>MySQL database structure/schema</w:t>
                </w:r>
                <w:r w:rsidR="00763ED4">
                  <w:rPr>
                    <w:noProof/>
                    <w:webHidden/>
                  </w:rPr>
                  <w:tab/>
                </w:r>
                <w:r w:rsidR="00763ED4">
                  <w:rPr>
                    <w:noProof/>
                    <w:webHidden/>
                  </w:rPr>
                  <w:fldChar w:fldCharType="begin"/>
                </w:r>
                <w:r w:rsidR="00763ED4">
                  <w:rPr>
                    <w:noProof/>
                    <w:webHidden/>
                  </w:rPr>
                  <w:instrText xml:space="preserve"> PAGEREF _Toc74937958 \h </w:instrText>
                </w:r>
                <w:r w:rsidR="00763ED4">
                  <w:rPr>
                    <w:noProof/>
                    <w:webHidden/>
                  </w:rPr>
                </w:r>
                <w:r w:rsidR="00763ED4">
                  <w:rPr>
                    <w:noProof/>
                    <w:webHidden/>
                  </w:rPr>
                  <w:fldChar w:fldCharType="separate"/>
                </w:r>
                <w:r w:rsidR="00763ED4">
                  <w:rPr>
                    <w:noProof/>
                    <w:webHidden/>
                  </w:rPr>
                  <w:t>32</w:t>
                </w:r>
                <w:r w:rsidR="00763ED4">
                  <w:rPr>
                    <w:noProof/>
                    <w:webHidden/>
                  </w:rPr>
                  <w:fldChar w:fldCharType="end"/>
                </w:r>
              </w:hyperlink>
            </w:p>
            <w:p w14:paraId="3C67B489" w14:textId="07E5B3CF" w:rsidR="00763ED4" w:rsidRDefault="008B3D2B">
              <w:pPr>
                <w:pStyle w:val="TOC2"/>
                <w:tabs>
                  <w:tab w:val="right" w:leader="dot" w:pos="9016"/>
                </w:tabs>
                <w:rPr>
                  <w:rFonts w:eastAsiaTheme="minorEastAsia"/>
                  <w:noProof/>
                  <w:lang w:eastAsia="en-MY"/>
                </w:rPr>
              </w:pPr>
              <w:hyperlink w:anchor="_Toc74937959" w:history="1">
                <w:r w:rsidR="00763ED4" w:rsidRPr="005536E2">
                  <w:rPr>
                    <w:rStyle w:val="Hyperlink"/>
                    <w:noProof/>
                  </w:rPr>
                  <w:t>End Product</w:t>
                </w:r>
                <w:r w:rsidR="00763ED4">
                  <w:rPr>
                    <w:noProof/>
                    <w:webHidden/>
                  </w:rPr>
                  <w:tab/>
                </w:r>
                <w:r w:rsidR="00763ED4">
                  <w:rPr>
                    <w:noProof/>
                    <w:webHidden/>
                  </w:rPr>
                  <w:fldChar w:fldCharType="begin"/>
                </w:r>
                <w:r w:rsidR="00763ED4">
                  <w:rPr>
                    <w:noProof/>
                    <w:webHidden/>
                  </w:rPr>
                  <w:instrText xml:space="preserve"> PAGEREF _Toc74937959 \h </w:instrText>
                </w:r>
                <w:r w:rsidR="00763ED4">
                  <w:rPr>
                    <w:noProof/>
                    <w:webHidden/>
                  </w:rPr>
                </w:r>
                <w:r w:rsidR="00763ED4">
                  <w:rPr>
                    <w:noProof/>
                    <w:webHidden/>
                  </w:rPr>
                  <w:fldChar w:fldCharType="separate"/>
                </w:r>
                <w:r w:rsidR="00763ED4">
                  <w:rPr>
                    <w:noProof/>
                    <w:webHidden/>
                  </w:rPr>
                  <w:t>33</w:t>
                </w:r>
                <w:r w:rsidR="00763ED4">
                  <w:rPr>
                    <w:noProof/>
                    <w:webHidden/>
                  </w:rPr>
                  <w:fldChar w:fldCharType="end"/>
                </w:r>
              </w:hyperlink>
            </w:p>
            <w:p w14:paraId="7185BF16" w14:textId="251E4A04" w:rsidR="00763ED4" w:rsidRDefault="008B3D2B">
              <w:pPr>
                <w:pStyle w:val="TOC3"/>
                <w:tabs>
                  <w:tab w:val="right" w:leader="dot" w:pos="9016"/>
                </w:tabs>
                <w:rPr>
                  <w:rFonts w:eastAsiaTheme="minorEastAsia"/>
                  <w:noProof/>
                  <w:lang w:eastAsia="en-MY"/>
                </w:rPr>
              </w:pPr>
              <w:hyperlink w:anchor="_Toc74937960" w:history="1">
                <w:r w:rsidR="00763ED4" w:rsidRPr="005536E2">
                  <w:rPr>
                    <w:rStyle w:val="Hyperlink"/>
                    <w:noProof/>
                  </w:rPr>
                  <w:t>User Management Module</w:t>
                </w:r>
                <w:r w:rsidR="00763ED4">
                  <w:rPr>
                    <w:noProof/>
                    <w:webHidden/>
                  </w:rPr>
                  <w:tab/>
                </w:r>
                <w:r w:rsidR="00763ED4">
                  <w:rPr>
                    <w:noProof/>
                    <w:webHidden/>
                  </w:rPr>
                  <w:fldChar w:fldCharType="begin"/>
                </w:r>
                <w:r w:rsidR="00763ED4">
                  <w:rPr>
                    <w:noProof/>
                    <w:webHidden/>
                  </w:rPr>
                  <w:instrText xml:space="preserve"> PAGEREF _Toc74937960 \h </w:instrText>
                </w:r>
                <w:r w:rsidR="00763ED4">
                  <w:rPr>
                    <w:noProof/>
                    <w:webHidden/>
                  </w:rPr>
                </w:r>
                <w:r w:rsidR="00763ED4">
                  <w:rPr>
                    <w:noProof/>
                    <w:webHidden/>
                  </w:rPr>
                  <w:fldChar w:fldCharType="separate"/>
                </w:r>
                <w:r w:rsidR="00763ED4">
                  <w:rPr>
                    <w:noProof/>
                    <w:webHidden/>
                  </w:rPr>
                  <w:t>33</w:t>
                </w:r>
                <w:r w:rsidR="00763ED4">
                  <w:rPr>
                    <w:noProof/>
                    <w:webHidden/>
                  </w:rPr>
                  <w:fldChar w:fldCharType="end"/>
                </w:r>
              </w:hyperlink>
            </w:p>
            <w:p w14:paraId="3300AE99" w14:textId="0D9DDF62" w:rsidR="00763ED4" w:rsidRDefault="008B3D2B">
              <w:pPr>
                <w:pStyle w:val="TOC3"/>
                <w:tabs>
                  <w:tab w:val="right" w:leader="dot" w:pos="9016"/>
                </w:tabs>
                <w:rPr>
                  <w:rFonts w:eastAsiaTheme="minorEastAsia"/>
                  <w:noProof/>
                  <w:lang w:eastAsia="en-MY"/>
                </w:rPr>
              </w:pPr>
              <w:hyperlink w:anchor="_Toc74937961" w:history="1">
                <w:r w:rsidR="00763ED4" w:rsidRPr="005536E2">
                  <w:rPr>
                    <w:rStyle w:val="Hyperlink"/>
                    <w:noProof/>
                  </w:rPr>
                  <w:t>Confirmation</w:t>
                </w:r>
                <w:r w:rsidR="00763ED4">
                  <w:rPr>
                    <w:noProof/>
                    <w:webHidden/>
                  </w:rPr>
                  <w:tab/>
                </w:r>
                <w:r w:rsidR="00763ED4">
                  <w:rPr>
                    <w:noProof/>
                    <w:webHidden/>
                  </w:rPr>
                  <w:fldChar w:fldCharType="begin"/>
                </w:r>
                <w:r w:rsidR="00763ED4">
                  <w:rPr>
                    <w:noProof/>
                    <w:webHidden/>
                  </w:rPr>
                  <w:instrText xml:space="preserve"> PAGEREF _Toc74937961 \h </w:instrText>
                </w:r>
                <w:r w:rsidR="00763ED4">
                  <w:rPr>
                    <w:noProof/>
                    <w:webHidden/>
                  </w:rPr>
                </w:r>
                <w:r w:rsidR="00763ED4">
                  <w:rPr>
                    <w:noProof/>
                    <w:webHidden/>
                  </w:rPr>
                  <w:fldChar w:fldCharType="separate"/>
                </w:r>
                <w:r w:rsidR="00763ED4">
                  <w:rPr>
                    <w:noProof/>
                    <w:webHidden/>
                  </w:rPr>
                  <w:t>35</w:t>
                </w:r>
                <w:r w:rsidR="00763ED4">
                  <w:rPr>
                    <w:noProof/>
                    <w:webHidden/>
                  </w:rPr>
                  <w:fldChar w:fldCharType="end"/>
                </w:r>
              </w:hyperlink>
            </w:p>
            <w:p w14:paraId="433290C4" w14:textId="3C36E3F2" w:rsidR="004A4476" w:rsidRDefault="004A4476">
              <w:r>
                <w:fldChar w:fldCharType="end"/>
              </w:r>
            </w:p>
          </w:sdtContent>
        </w:sdt>
        <w:p w14:paraId="4175D89B" w14:textId="2FEBD566" w:rsidR="003B470D" w:rsidRDefault="003B470D">
          <w:pPr>
            <w:rPr>
              <w:sz w:val="32"/>
            </w:rPr>
          </w:pPr>
          <w:r>
            <w:rPr>
              <w:sz w:val="32"/>
            </w:rPr>
            <w:br w:type="page"/>
          </w:r>
        </w:p>
      </w:sdtContent>
    </w:sdt>
    <w:p w14:paraId="4175D89C" w14:textId="77777777" w:rsidR="002379F7" w:rsidRPr="003B470D" w:rsidRDefault="002379F7" w:rsidP="008F7680">
      <w:pPr>
        <w:pStyle w:val="Heading1"/>
      </w:pPr>
      <w:bookmarkStart w:id="1" w:name="_Toc74937910"/>
      <w:r w:rsidRPr="003B470D">
        <w:t>Assignment 1</w:t>
      </w:r>
      <w:bookmarkEnd w:id="1"/>
    </w:p>
    <w:p w14:paraId="4175D89D" w14:textId="1ABBC135" w:rsidR="00254AAA" w:rsidRPr="004772E9" w:rsidRDefault="002379F7" w:rsidP="00505F56">
      <w:pPr>
        <w:pStyle w:val="Heading2"/>
        <w:numPr>
          <w:ilvl w:val="1"/>
          <w:numId w:val="13"/>
        </w:numPr>
        <w:tabs>
          <w:tab w:val="left" w:pos="426"/>
        </w:tabs>
        <w:ind w:hanging="1080"/>
      </w:pPr>
      <w:bookmarkStart w:id="2" w:name="_Toc74937911"/>
      <w:r w:rsidRPr="004772E9">
        <w:t>Introduction</w:t>
      </w:r>
      <w:bookmarkEnd w:id="2"/>
    </w:p>
    <w:p w14:paraId="5474EA4E" w14:textId="202C844E" w:rsidR="00E4497B" w:rsidRPr="004772E9" w:rsidRDefault="00105183" w:rsidP="00105183">
      <w:pPr>
        <w:pStyle w:val="Heading3"/>
      </w:pPr>
      <w:bookmarkStart w:id="3" w:name="_Toc74937912"/>
      <w:r>
        <w:t>1.1</w:t>
      </w:r>
      <w:r w:rsidR="00505F56">
        <w:t>.1</w:t>
      </w:r>
      <w:r>
        <w:t xml:space="preserve"> </w:t>
      </w:r>
      <w:r w:rsidR="00E4497B" w:rsidRPr="004772E9">
        <w:t>Background</w:t>
      </w:r>
      <w:bookmarkEnd w:id="3"/>
    </w:p>
    <w:p w14:paraId="29763B06" w14:textId="1EE541BC" w:rsidR="00E4497B" w:rsidRDefault="00FF4B7F" w:rsidP="004772E9">
      <w:pPr>
        <w:pStyle w:val="ListParagraph"/>
        <w:numPr>
          <w:ilvl w:val="0"/>
          <w:numId w:val="7"/>
        </w:numPr>
        <w:rPr>
          <w:sz w:val="24"/>
          <w:szCs w:val="24"/>
        </w:rPr>
      </w:pPr>
      <w:r>
        <w:rPr>
          <w:sz w:val="24"/>
          <w:szCs w:val="24"/>
        </w:rPr>
        <w:t xml:space="preserve">Most existing restaurants do not fully take </w:t>
      </w:r>
      <w:r w:rsidR="0037346E">
        <w:rPr>
          <w:sz w:val="24"/>
          <w:szCs w:val="24"/>
        </w:rPr>
        <w:t>advantages of internet platform</w:t>
      </w:r>
      <w:r w:rsidR="00564CA2">
        <w:rPr>
          <w:sz w:val="24"/>
          <w:szCs w:val="24"/>
        </w:rPr>
        <w:t xml:space="preserve"> such as </w:t>
      </w:r>
      <w:r w:rsidR="009E67F2">
        <w:rPr>
          <w:sz w:val="24"/>
          <w:szCs w:val="24"/>
        </w:rPr>
        <w:t xml:space="preserve">a </w:t>
      </w:r>
      <w:r w:rsidR="00564CA2">
        <w:rPr>
          <w:sz w:val="24"/>
          <w:szCs w:val="24"/>
        </w:rPr>
        <w:t>website.</w:t>
      </w:r>
    </w:p>
    <w:p w14:paraId="7E044B87" w14:textId="4E86A7EE" w:rsidR="00FD0B8D" w:rsidRDefault="00F14992" w:rsidP="004772E9">
      <w:pPr>
        <w:pStyle w:val="ListParagraph"/>
        <w:numPr>
          <w:ilvl w:val="0"/>
          <w:numId w:val="7"/>
        </w:numPr>
        <w:rPr>
          <w:sz w:val="24"/>
          <w:szCs w:val="24"/>
        </w:rPr>
      </w:pPr>
      <w:r>
        <w:rPr>
          <w:sz w:val="24"/>
          <w:szCs w:val="24"/>
        </w:rPr>
        <w:t>R</w:t>
      </w:r>
      <w:r w:rsidR="00FD0B8D">
        <w:rPr>
          <w:sz w:val="24"/>
          <w:szCs w:val="24"/>
        </w:rPr>
        <w:t>estaurants</w:t>
      </w:r>
      <w:r w:rsidR="009E7654">
        <w:rPr>
          <w:sz w:val="24"/>
          <w:szCs w:val="24"/>
        </w:rPr>
        <w:t xml:space="preserve"> </w:t>
      </w:r>
      <w:proofErr w:type="gramStart"/>
      <w:r>
        <w:rPr>
          <w:sz w:val="24"/>
          <w:szCs w:val="24"/>
        </w:rPr>
        <w:t>have to</w:t>
      </w:r>
      <w:proofErr w:type="gramEnd"/>
      <w:r>
        <w:rPr>
          <w:sz w:val="24"/>
          <w:szCs w:val="24"/>
        </w:rPr>
        <w:t xml:space="preserve"> adapt </w:t>
      </w:r>
      <w:r w:rsidR="009E67F2">
        <w:rPr>
          <w:sz w:val="24"/>
          <w:szCs w:val="24"/>
        </w:rPr>
        <w:t>to</w:t>
      </w:r>
      <w:r>
        <w:rPr>
          <w:sz w:val="24"/>
          <w:szCs w:val="24"/>
        </w:rPr>
        <w:t xml:space="preserve"> </w:t>
      </w:r>
      <w:r w:rsidR="004E0DFB">
        <w:rPr>
          <w:sz w:val="24"/>
          <w:szCs w:val="24"/>
        </w:rPr>
        <w:t>current</w:t>
      </w:r>
      <w:r>
        <w:rPr>
          <w:sz w:val="24"/>
          <w:szCs w:val="24"/>
        </w:rPr>
        <w:t xml:space="preserve"> </w:t>
      </w:r>
      <w:r w:rsidR="00B038BE">
        <w:rPr>
          <w:sz w:val="24"/>
          <w:szCs w:val="24"/>
        </w:rPr>
        <w:t>technology</w:t>
      </w:r>
      <w:r>
        <w:rPr>
          <w:sz w:val="24"/>
          <w:szCs w:val="24"/>
        </w:rPr>
        <w:t xml:space="preserve"> to grow. </w:t>
      </w:r>
    </w:p>
    <w:p w14:paraId="1EDA6DB4" w14:textId="127C47D3" w:rsidR="00564CA2" w:rsidRDefault="008107FC" w:rsidP="004772E9">
      <w:pPr>
        <w:pStyle w:val="ListParagraph"/>
        <w:numPr>
          <w:ilvl w:val="0"/>
          <w:numId w:val="7"/>
        </w:numPr>
        <w:rPr>
          <w:sz w:val="24"/>
          <w:szCs w:val="24"/>
        </w:rPr>
      </w:pPr>
      <w:r>
        <w:rPr>
          <w:sz w:val="24"/>
          <w:szCs w:val="24"/>
        </w:rPr>
        <w:t xml:space="preserve">Restaurants will gain many benefits from using </w:t>
      </w:r>
      <w:r w:rsidR="009E67F2">
        <w:rPr>
          <w:sz w:val="24"/>
          <w:szCs w:val="24"/>
        </w:rPr>
        <w:t xml:space="preserve">a </w:t>
      </w:r>
      <w:r>
        <w:rPr>
          <w:sz w:val="24"/>
          <w:szCs w:val="24"/>
        </w:rPr>
        <w:t xml:space="preserve">website that can enhance their performance. </w:t>
      </w:r>
    </w:p>
    <w:p w14:paraId="2566C017" w14:textId="0593CF17" w:rsidR="0037346E" w:rsidRDefault="009E67F2" w:rsidP="004772E9">
      <w:pPr>
        <w:pStyle w:val="ListParagraph"/>
        <w:numPr>
          <w:ilvl w:val="0"/>
          <w:numId w:val="7"/>
        </w:numPr>
        <w:rPr>
          <w:sz w:val="24"/>
          <w:szCs w:val="24"/>
        </w:rPr>
      </w:pPr>
      <w:r>
        <w:rPr>
          <w:sz w:val="24"/>
          <w:szCs w:val="24"/>
        </w:rPr>
        <w:t>A w</w:t>
      </w:r>
      <w:r w:rsidR="00505BD1">
        <w:rPr>
          <w:sz w:val="24"/>
          <w:szCs w:val="24"/>
        </w:rPr>
        <w:t xml:space="preserve">ebsite opens doors for restaurants to do multi-tasking </w:t>
      </w:r>
      <w:r w:rsidR="00673071">
        <w:rPr>
          <w:sz w:val="24"/>
          <w:szCs w:val="24"/>
        </w:rPr>
        <w:t>and reach people from different place</w:t>
      </w:r>
      <w:r w:rsidR="0071514D">
        <w:rPr>
          <w:sz w:val="24"/>
          <w:szCs w:val="24"/>
        </w:rPr>
        <w:t>s</w:t>
      </w:r>
      <w:r w:rsidR="00673071">
        <w:rPr>
          <w:sz w:val="24"/>
          <w:szCs w:val="24"/>
        </w:rPr>
        <w:t xml:space="preserve"> and time </w:t>
      </w:r>
      <w:r w:rsidR="00505BD1">
        <w:rPr>
          <w:sz w:val="24"/>
          <w:szCs w:val="24"/>
        </w:rPr>
        <w:t>at the same time</w:t>
      </w:r>
      <w:r w:rsidR="0039465D">
        <w:rPr>
          <w:sz w:val="24"/>
          <w:szCs w:val="24"/>
        </w:rPr>
        <w:t xml:space="preserve">. </w:t>
      </w:r>
    </w:p>
    <w:p w14:paraId="3C21BF14" w14:textId="165782B8" w:rsidR="0039465D" w:rsidRDefault="0039465D" w:rsidP="00564CA2">
      <w:pPr>
        <w:pStyle w:val="ListParagraph"/>
        <w:rPr>
          <w:sz w:val="24"/>
          <w:szCs w:val="24"/>
        </w:rPr>
      </w:pPr>
      <w:r>
        <w:rPr>
          <w:sz w:val="24"/>
          <w:szCs w:val="24"/>
        </w:rPr>
        <w:t xml:space="preserve"> </w:t>
      </w:r>
    </w:p>
    <w:p w14:paraId="3C97A030" w14:textId="41017452" w:rsidR="00434FD0" w:rsidRDefault="00105183" w:rsidP="00105183">
      <w:pPr>
        <w:pStyle w:val="Heading3"/>
      </w:pPr>
      <w:bookmarkStart w:id="4" w:name="_Toc74937913"/>
      <w:r>
        <w:t>1.</w:t>
      </w:r>
      <w:r w:rsidR="00505F56">
        <w:t>1.2</w:t>
      </w:r>
      <w:r>
        <w:t xml:space="preserve"> </w:t>
      </w:r>
      <w:r w:rsidR="00434FD0">
        <w:t>Objectives</w:t>
      </w:r>
      <w:bookmarkEnd w:id="4"/>
      <w:r w:rsidR="00434FD0">
        <w:t xml:space="preserve"> </w:t>
      </w:r>
    </w:p>
    <w:p w14:paraId="3DF1FFB0" w14:textId="364B5D03" w:rsidR="00434FD0" w:rsidRDefault="0037346E" w:rsidP="00FF4B7F">
      <w:pPr>
        <w:pStyle w:val="ListParagraph"/>
        <w:numPr>
          <w:ilvl w:val="0"/>
          <w:numId w:val="7"/>
        </w:numPr>
        <w:rPr>
          <w:sz w:val="24"/>
          <w:szCs w:val="24"/>
        </w:rPr>
      </w:pPr>
      <w:r>
        <w:rPr>
          <w:sz w:val="24"/>
          <w:szCs w:val="24"/>
        </w:rPr>
        <w:t xml:space="preserve">Boosting </w:t>
      </w:r>
      <w:r w:rsidR="000B19AA">
        <w:rPr>
          <w:sz w:val="24"/>
          <w:szCs w:val="24"/>
        </w:rPr>
        <w:t xml:space="preserve">restaurant profitability </w:t>
      </w:r>
      <w:r w:rsidR="00280093">
        <w:rPr>
          <w:sz w:val="24"/>
          <w:szCs w:val="24"/>
        </w:rPr>
        <w:t xml:space="preserve">by </w:t>
      </w:r>
      <w:r w:rsidR="00FE7B16">
        <w:rPr>
          <w:sz w:val="24"/>
          <w:szCs w:val="24"/>
        </w:rPr>
        <w:t xml:space="preserve">expanding its </w:t>
      </w:r>
      <w:r w:rsidR="0071514D">
        <w:rPr>
          <w:sz w:val="24"/>
          <w:szCs w:val="24"/>
        </w:rPr>
        <w:t>products</w:t>
      </w:r>
      <w:r w:rsidR="00FE7B16">
        <w:rPr>
          <w:sz w:val="24"/>
          <w:szCs w:val="24"/>
        </w:rPr>
        <w:t xml:space="preserve"> with utilising food delivery</w:t>
      </w:r>
      <w:r w:rsidR="008A48AE">
        <w:rPr>
          <w:sz w:val="24"/>
          <w:szCs w:val="24"/>
        </w:rPr>
        <w:t xml:space="preserve">. </w:t>
      </w:r>
    </w:p>
    <w:p w14:paraId="60111837" w14:textId="39EC4A45" w:rsidR="00FE7B16" w:rsidRDefault="00011F4E" w:rsidP="00FF4B7F">
      <w:pPr>
        <w:pStyle w:val="ListParagraph"/>
        <w:numPr>
          <w:ilvl w:val="0"/>
          <w:numId w:val="7"/>
        </w:numPr>
        <w:rPr>
          <w:sz w:val="24"/>
          <w:szCs w:val="24"/>
        </w:rPr>
      </w:pPr>
      <w:r>
        <w:rPr>
          <w:sz w:val="24"/>
          <w:szCs w:val="24"/>
        </w:rPr>
        <w:t xml:space="preserve">Encouraging customers to be part of the restaurant ecosystem </w:t>
      </w:r>
      <w:r w:rsidR="009E67F2">
        <w:rPr>
          <w:sz w:val="24"/>
          <w:szCs w:val="24"/>
        </w:rPr>
        <w:t>allows</w:t>
      </w:r>
      <w:r>
        <w:rPr>
          <w:sz w:val="24"/>
          <w:szCs w:val="24"/>
        </w:rPr>
        <w:t xml:space="preserve"> them </w:t>
      </w:r>
      <w:r w:rsidR="00E80CE9">
        <w:rPr>
          <w:sz w:val="24"/>
          <w:szCs w:val="24"/>
        </w:rPr>
        <w:t>to view and learn the food recipes</w:t>
      </w:r>
      <w:r w:rsidR="008A48AE">
        <w:rPr>
          <w:sz w:val="24"/>
          <w:szCs w:val="24"/>
        </w:rPr>
        <w:t xml:space="preserve">. </w:t>
      </w:r>
    </w:p>
    <w:p w14:paraId="394EDD73" w14:textId="7189CFD7" w:rsidR="00E80CE9" w:rsidRDefault="00E80CE9" w:rsidP="00FF4B7F">
      <w:pPr>
        <w:pStyle w:val="ListParagraph"/>
        <w:numPr>
          <w:ilvl w:val="0"/>
          <w:numId w:val="7"/>
        </w:numPr>
        <w:rPr>
          <w:sz w:val="24"/>
          <w:szCs w:val="24"/>
        </w:rPr>
      </w:pPr>
      <w:r>
        <w:rPr>
          <w:sz w:val="24"/>
          <w:szCs w:val="24"/>
        </w:rPr>
        <w:t xml:space="preserve">Diversifying its product </w:t>
      </w:r>
      <w:r w:rsidR="00EA7427">
        <w:rPr>
          <w:sz w:val="24"/>
          <w:szCs w:val="24"/>
        </w:rPr>
        <w:t xml:space="preserve">by </w:t>
      </w:r>
      <w:r w:rsidR="009E67F2">
        <w:rPr>
          <w:sz w:val="24"/>
          <w:szCs w:val="24"/>
        </w:rPr>
        <w:t>just selling foods and booking restaurant venue, catering service,</w:t>
      </w:r>
      <w:r w:rsidR="00CB15A3">
        <w:rPr>
          <w:sz w:val="24"/>
          <w:szCs w:val="24"/>
        </w:rPr>
        <w:t xml:space="preserve"> and renting restaurant kitchen appliances</w:t>
      </w:r>
      <w:r w:rsidR="002A2284">
        <w:rPr>
          <w:sz w:val="24"/>
          <w:szCs w:val="24"/>
        </w:rPr>
        <w:t>.</w:t>
      </w:r>
      <w:r w:rsidR="00CB15A3">
        <w:rPr>
          <w:sz w:val="24"/>
          <w:szCs w:val="24"/>
        </w:rPr>
        <w:t xml:space="preserve"> </w:t>
      </w:r>
    </w:p>
    <w:p w14:paraId="574772BE" w14:textId="648EB1B3" w:rsidR="00CB15A3" w:rsidRDefault="00A34670" w:rsidP="00FF4B7F">
      <w:pPr>
        <w:pStyle w:val="ListParagraph"/>
        <w:numPr>
          <w:ilvl w:val="0"/>
          <w:numId w:val="7"/>
        </w:numPr>
        <w:rPr>
          <w:sz w:val="24"/>
          <w:szCs w:val="24"/>
        </w:rPr>
      </w:pPr>
      <w:r>
        <w:rPr>
          <w:sz w:val="24"/>
          <w:szCs w:val="24"/>
        </w:rPr>
        <w:t xml:space="preserve">Employing people </w:t>
      </w:r>
      <w:r w:rsidR="009E67F2">
        <w:rPr>
          <w:sz w:val="24"/>
          <w:szCs w:val="24"/>
        </w:rPr>
        <w:t>in</w:t>
      </w:r>
      <w:r w:rsidR="00CA252D">
        <w:rPr>
          <w:sz w:val="24"/>
          <w:szCs w:val="24"/>
        </w:rPr>
        <w:t xml:space="preserve"> </w:t>
      </w:r>
      <w:r w:rsidR="009E67F2">
        <w:rPr>
          <w:sz w:val="24"/>
          <w:szCs w:val="24"/>
        </w:rPr>
        <w:t xml:space="preserve">a </w:t>
      </w:r>
      <w:r w:rsidR="00C00E1C">
        <w:rPr>
          <w:sz w:val="24"/>
          <w:szCs w:val="24"/>
        </w:rPr>
        <w:t xml:space="preserve">more </w:t>
      </w:r>
      <w:r w:rsidR="009E67F2">
        <w:rPr>
          <w:sz w:val="24"/>
          <w:szCs w:val="24"/>
        </w:rPr>
        <w:t>accessible</w:t>
      </w:r>
      <w:r w:rsidR="00CA252D">
        <w:rPr>
          <w:sz w:val="24"/>
          <w:szCs w:val="24"/>
        </w:rPr>
        <w:t xml:space="preserve"> and effective way </w:t>
      </w:r>
      <w:r w:rsidR="00FC64B6">
        <w:rPr>
          <w:sz w:val="24"/>
          <w:szCs w:val="24"/>
        </w:rPr>
        <w:t xml:space="preserve">by releasing job </w:t>
      </w:r>
      <w:r w:rsidR="00C00E1C">
        <w:rPr>
          <w:sz w:val="24"/>
          <w:szCs w:val="24"/>
        </w:rPr>
        <w:t xml:space="preserve">application on </w:t>
      </w:r>
      <w:r w:rsidR="000A5822">
        <w:rPr>
          <w:sz w:val="24"/>
          <w:szCs w:val="24"/>
        </w:rPr>
        <w:t xml:space="preserve">the </w:t>
      </w:r>
      <w:r w:rsidR="00C00E1C">
        <w:rPr>
          <w:sz w:val="24"/>
          <w:szCs w:val="24"/>
        </w:rPr>
        <w:t xml:space="preserve">website. </w:t>
      </w:r>
    </w:p>
    <w:p w14:paraId="7C7C21A7" w14:textId="77777777" w:rsidR="00304557" w:rsidRPr="00FF4B7F" w:rsidRDefault="00304557" w:rsidP="00304557">
      <w:pPr>
        <w:pStyle w:val="ListParagraph"/>
        <w:rPr>
          <w:sz w:val="24"/>
          <w:szCs w:val="24"/>
        </w:rPr>
      </w:pPr>
    </w:p>
    <w:p w14:paraId="4175D89F" w14:textId="6E550BE5" w:rsidR="00F54D02" w:rsidRDefault="00105183" w:rsidP="00224084">
      <w:pPr>
        <w:pStyle w:val="Heading3"/>
      </w:pPr>
      <w:bookmarkStart w:id="5" w:name="_Toc74937914"/>
      <w:r>
        <w:t>1.</w:t>
      </w:r>
      <w:r w:rsidR="00505F56">
        <w:t>1.3</w:t>
      </w:r>
      <w:r>
        <w:t xml:space="preserve"> </w:t>
      </w:r>
      <w:r w:rsidR="00F54D02" w:rsidRPr="004772E9">
        <w:t>Scope of the website</w:t>
      </w:r>
      <w:bookmarkEnd w:id="5"/>
    </w:p>
    <w:p w14:paraId="39A45896" w14:textId="251D87CE" w:rsidR="0069411E" w:rsidRDefault="00564CA2" w:rsidP="0069411E">
      <w:pPr>
        <w:pStyle w:val="ListParagraph"/>
        <w:numPr>
          <w:ilvl w:val="0"/>
          <w:numId w:val="9"/>
        </w:numPr>
        <w:rPr>
          <w:sz w:val="24"/>
          <w:szCs w:val="24"/>
        </w:rPr>
      </w:pPr>
      <w:r>
        <w:rPr>
          <w:sz w:val="24"/>
          <w:szCs w:val="24"/>
        </w:rPr>
        <w:t xml:space="preserve">Food </w:t>
      </w:r>
      <w:r w:rsidR="00690072">
        <w:rPr>
          <w:sz w:val="24"/>
          <w:szCs w:val="24"/>
        </w:rPr>
        <w:t>Delivery</w:t>
      </w:r>
    </w:p>
    <w:p w14:paraId="713C4F39" w14:textId="24DC9449" w:rsidR="00564CA2" w:rsidRDefault="00690072" w:rsidP="0069411E">
      <w:pPr>
        <w:pStyle w:val="ListParagraph"/>
        <w:numPr>
          <w:ilvl w:val="0"/>
          <w:numId w:val="9"/>
        </w:numPr>
        <w:rPr>
          <w:sz w:val="24"/>
          <w:szCs w:val="24"/>
        </w:rPr>
      </w:pPr>
      <w:r>
        <w:rPr>
          <w:sz w:val="24"/>
          <w:szCs w:val="24"/>
        </w:rPr>
        <w:t xml:space="preserve">Recipe </w:t>
      </w:r>
      <w:r w:rsidR="004750CC">
        <w:rPr>
          <w:sz w:val="24"/>
          <w:szCs w:val="24"/>
        </w:rPr>
        <w:t xml:space="preserve">tutorials </w:t>
      </w:r>
      <w:r w:rsidR="0073685F">
        <w:rPr>
          <w:sz w:val="24"/>
          <w:szCs w:val="24"/>
        </w:rPr>
        <w:t xml:space="preserve">for people to learn </w:t>
      </w:r>
    </w:p>
    <w:p w14:paraId="1D0B33C2" w14:textId="7768A2BA" w:rsidR="004750CC" w:rsidRDefault="004750CC" w:rsidP="0069411E">
      <w:pPr>
        <w:pStyle w:val="ListParagraph"/>
        <w:numPr>
          <w:ilvl w:val="0"/>
          <w:numId w:val="9"/>
        </w:numPr>
        <w:rPr>
          <w:sz w:val="24"/>
          <w:szCs w:val="24"/>
        </w:rPr>
      </w:pPr>
      <w:r>
        <w:rPr>
          <w:sz w:val="24"/>
          <w:szCs w:val="24"/>
        </w:rPr>
        <w:t xml:space="preserve">Booking restaurant venue, </w:t>
      </w:r>
      <w:proofErr w:type="gramStart"/>
      <w:r>
        <w:rPr>
          <w:sz w:val="24"/>
          <w:szCs w:val="24"/>
        </w:rPr>
        <w:t>catering</w:t>
      </w:r>
      <w:proofErr w:type="gramEnd"/>
      <w:r w:rsidR="0073685F">
        <w:rPr>
          <w:sz w:val="24"/>
          <w:szCs w:val="24"/>
        </w:rPr>
        <w:t xml:space="preserve"> and kitchen appliances </w:t>
      </w:r>
    </w:p>
    <w:p w14:paraId="4D9FA333" w14:textId="390D7266" w:rsidR="0071514D" w:rsidRDefault="0073685F" w:rsidP="0069411E">
      <w:pPr>
        <w:pStyle w:val="ListParagraph"/>
        <w:numPr>
          <w:ilvl w:val="0"/>
          <w:numId w:val="9"/>
        </w:numPr>
        <w:rPr>
          <w:sz w:val="24"/>
          <w:szCs w:val="24"/>
        </w:rPr>
      </w:pPr>
      <w:r>
        <w:rPr>
          <w:sz w:val="24"/>
          <w:szCs w:val="24"/>
        </w:rPr>
        <w:t xml:space="preserve">Job hunting </w:t>
      </w:r>
    </w:p>
    <w:p w14:paraId="53EA7750" w14:textId="77777777" w:rsidR="0073685F" w:rsidRPr="0069411E" w:rsidRDefault="0073685F" w:rsidP="0073685F">
      <w:pPr>
        <w:pStyle w:val="ListParagraph"/>
        <w:ind w:left="1146"/>
        <w:rPr>
          <w:sz w:val="24"/>
          <w:szCs w:val="24"/>
        </w:rPr>
      </w:pPr>
    </w:p>
    <w:p w14:paraId="04E18B3F" w14:textId="256E2E07" w:rsidR="007F75FB" w:rsidRPr="0069411E" w:rsidRDefault="00105183" w:rsidP="00224084">
      <w:pPr>
        <w:pStyle w:val="Heading3"/>
      </w:pPr>
      <w:bookmarkStart w:id="6" w:name="_Toc74937915"/>
      <w:r>
        <w:t>1.</w:t>
      </w:r>
      <w:r w:rsidR="00505F56">
        <w:t>1.4</w:t>
      </w:r>
      <w:r>
        <w:t xml:space="preserve"> </w:t>
      </w:r>
      <w:r w:rsidR="00F54D02" w:rsidRPr="004772E9">
        <w:t>Intended audience</w:t>
      </w:r>
      <w:bookmarkEnd w:id="6"/>
    </w:p>
    <w:p w14:paraId="2A4FA576" w14:textId="77777777" w:rsidR="0069411E" w:rsidRPr="0069411E" w:rsidRDefault="0069411E" w:rsidP="0069411E">
      <w:pPr>
        <w:pStyle w:val="ListParagraph"/>
        <w:numPr>
          <w:ilvl w:val="0"/>
          <w:numId w:val="8"/>
        </w:numPr>
        <w:rPr>
          <w:sz w:val="24"/>
          <w:szCs w:val="24"/>
        </w:rPr>
      </w:pPr>
      <w:r w:rsidRPr="0069411E">
        <w:rPr>
          <w:sz w:val="24"/>
          <w:szCs w:val="24"/>
        </w:rPr>
        <w:t xml:space="preserve">Restaurant owners </w:t>
      </w:r>
    </w:p>
    <w:p w14:paraId="4C8B5810" w14:textId="77777777" w:rsidR="0069411E" w:rsidRPr="0069411E" w:rsidRDefault="0069411E" w:rsidP="0069411E">
      <w:pPr>
        <w:pStyle w:val="ListParagraph"/>
        <w:numPr>
          <w:ilvl w:val="0"/>
          <w:numId w:val="8"/>
        </w:numPr>
        <w:rPr>
          <w:sz w:val="24"/>
          <w:szCs w:val="24"/>
        </w:rPr>
      </w:pPr>
      <w:r w:rsidRPr="0069411E">
        <w:rPr>
          <w:sz w:val="24"/>
          <w:szCs w:val="24"/>
        </w:rPr>
        <w:t xml:space="preserve">All age ranges because food is for everyone </w:t>
      </w:r>
    </w:p>
    <w:p w14:paraId="18BE407F" w14:textId="521C39E9" w:rsidR="0069411E" w:rsidRDefault="0069411E" w:rsidP="0069411E">
      <w:pPr>
        <w:pStyle w:val="ListParagraph"/>
        <w:numPr>
          <w:ilvl w:val="0"/>
          <w:numId w:val="8"/>
        </w:numPr>
        <w:rPr>
          <w:sz w:val="24"/>
          <w:szCs w:val="24"/>
        </w:rPr>
      </w:pPr>
      <w:r w:rsidRPr="0069411E">
        <w:rPr>
          <w:sz w:val="24"/>
          <w:szCs w:val="24"/>
        </w:rPr>
        <w:t xml:space="preserve">Early cooking beginners </w:t>
      </w:r>
    </w:p>
    <w:p w14:paraId="1FE67DFB" w14:textId="1168D625" w:rsidR="00EA7427" w:rsidRPr="0069411E" w:rsidRDefault="00EA7427" w:rsidP="0069411E">
      <w:pPr>
        <w:pStyle w:val="ListParagraph"/>
        <w:numPr>
          <w:ilvl w:val="0"/>
          <w:numId w:val="8"/>
        </w:numPr>
        <w:rPr>
          <w:sz w:val="24"/>
          <w:szCs w:val="24"/>
        </w:rPr>
      </w:pPr>
      <w:r>
        <w:rPr>
          <w:sz w:val="24"/>
          <w:szCs w:val="24"/>
        </w:rPr>
        <w:t xml:space="preserve">Event planners </w:t>
      </w:r>
    </w:p>
    <w:p w14:paraId="4175D8A1" w14:textId="119A2C3D" w:rsidR="00F54D02" w:rsidRDefault="0069411E" w:rsidP="0018627D">
      <w:pPr>
        <w:pStyle w:val="ListParagraph"/>
        <w:numPr>
          <w:ilvl w:val="0"/>
          <w:numId w:val="8"/>
        </w:numPr>
        <w:rPr>
          <w:sz w:val="24"/>
          <w:szCs w:val="24"/>
        </w:rPr>
      </w:pPr>
      <w:r w:rsidRPr="0069411E">
        <w:rPr>
          <w:sz w:val="24"/>
          <w:szCs w:val="24"/>
        </w:rPr>
        <w:t>People who are seeking for jobs</w:t>
      </w:r>
    </w:p>
    <w:p w14:paraId="629FE611" w14:textId="4702C929" w:rsidR="0018627D" w:rsidRDefault="0018627D" w:rsidP="0018627D">
      <w:pPr>
        <w:rPr>
          <w:sz w:val="24"/>
          <w:szCs w:val="24"/>
        </w:rPr>
      </w:pPr>
    </w:p>
    <w:p w14:paraId="4E48F037" w14:textId="77777777" w:rsidR="0018627D" w:rsidRPr="0018627D" w:rsidRDefault="0018627D" w:rsidP="0018627D">
      <w:pPr>
        <w:rPr>
          <w:sz w:val="24"/>
          <w:szCs w:val="24"/>
        </w:rPr>
      </w:pPr>
    </w:p>
    <w:p w14:paraId="4175D8A2" w14:textId="0676933E" w:rsidR="002379F7" w:rsidRDefault="002379F7" w:rsidP="00505F56">
      <w:pPr>
        <w:pStyle w:val="Heading2"/>
        <w:numPr>
          <w:ilvl w:val="1"/>
          <w:numId w:val="13"/>
        </w:numPr>
        <w:tabs>
          <w:tab w:val="left" w:pos="426"/>
        </w:tabs>
        <w:ind w:left="709"/>
      </w:pPr>
      <w:bookmarkStart w:id="7" w:name="_Toc74937916"/>
      <w:r w:rsidRPr="00F54D02">
        <w:t>Webpage Design and Structure</w:t>
      </w:r>
      <w:bookmarkEnd w:id="7"/>
    </w:p>
    <w:p w14:paraId="3EDEA9CC" w14:textId="49EE2CBB" w:rsidR="005C2B44" w:rsidRDefault="00505F56" w:rsidP="00105183">
      <w:pPr>
        <w:pStyle w:val="Heading3"/>
        <w:rPr>
          <w:i/>
          <w:sz w:val="20"/>
          <w:szCs w:val="20"/>
        </w:rPr>
      </w:pPr>
      <w:bookmarkStart w:id="8" w:name="_Toc74937917"/>
      <w:r>
        <w:t>1.2.1</w:t>
      </w:r>
      <w:r w:rsidR="00105183">
        <w:t xml:space="preserve"> </w:t>
      </w:r>
      <w:r w:rsidR="00F54D02">
        <w:t>Website Layout Mock</w:t>
      </w:r>
      <w:r w:rsidR="004A4476">
        <w:t>-</w:t>
      </w:r>
      <w:r w:rsidR="00F54D02">
        <w:t>ups</w:t>
      </w:r>
      <w:bookmarkEnd w:id="8"/>
    </w:p>
    <w:p w14:paraId="4175D8A4" w14:textId="5FDCEE5A" w:rsidR="00F54D02" w:rsidRDefault="005C2B44" w:rsidP="00F54D02">
      <w:pPr>
        <w:ind w:left="426"/>
        <w:jc w:val="both"/>
        <w:rPr>
          <w:i/>
          <w:noProof/>
          <w:sz w:val="20"/>
          <w:szCs w:val="20"/>
        </w:rPr>
      </w:pPr>
      <w:r>
        <w:rPr>
          <w:i/>
          <w:noProof/>
          <w:sz w:val="20"/>
          <w:szCs w:val="20"/>
        </w:rPr>
        <mc:AlternateContent>
          <mc:Choice Requires="wps">
            <w:drawing>
              <wp:anchor distT="0" distB="0" distL="114300" distR="114300" simplePos="0" relativeHeight="251652096" behindDoc="0" locked="0" layoutInCell="1" allowOverlap="1" wp14:anchorId="21A50F27" wp14:editId="0C2AC53A">
                <wp:simplePos x="0" y="0"/>
                <wp:positionH relativeFrom="column">
                  <wp:posOffset>339090</wp:posOffset>
                </wp:positionH>
                <wp:positionV relativeFrom="paragraph">
                  <wp:posOffset>629401</wp:posOffset>
                </wp:positionV>
                <wp:extent cx="5372100" cy="1787236"/>
                <wp:effectExtent l="0" t="0" r="19050" b="22860"/>
                <wp:wrapNone/>
                <wp:docPr id="4" name="Rectangle 4"/>
                <wp:cNvGraphicFramePr/>
                <a:graphic xmlns:a="http://schemas.openxmlformats.org/drawingml/2006/main">
                  <a:graphicData uri="http://schemas.microsoft.com/office/word/2010/wordprocessingShape">
                    <wps:wsp>
                      <wps:cNvSpPr/>
                      <wps:spPr>
                        <a:xfrm>
                          <a:off x="0" y="0"/>
                          <a:ext cx="5372100" cy="1787236"/>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27EC69" w14:textId="69EA5B61" w:rsidR="008B3D2B" w:rsidRPr="005C2B44" w:rsidRDefault="008B3D2B" w:rsidP="005C2B44">
                            <w:pPr>
                              <w:jc w:val="center"/>
                              <w:rPr>
                                <w:b/>
                                <w:bCs/>
                                <w:color w:val="000000" w:themeColor="text1"/>
                                <w:sz w:val="28"/>
                                <w:szCs w:val="28"/>
                                <w:lang w:val="en-US"/>
                              </w:rPr>
                            </w:pPr>
                            <w:r>
                              <w:rPr>
                                <w:b/>
                                <w:bCs/>
                                <w:color w:val="000000" w:themeColor="text1"/>
                                <w:sz w:val="28"/>
                                <w:szCs w:val="28"/>
                                <w:lang w:val="en-US"/>
                              </w:rPr>
                              <w:t>Bo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1A50F27" id="Rectangle 4" o:spid="_x0000_s1026" style="position:absolute;left:0;text-align:left;margin-left:26.7pt;margin-top:49.55pt;width:423pt;height:140.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" fillcolor="white [3212]" strokecolor="black [3213]" strokeweight="2pt">
                <v:textbox>
                  <w:txbxContent>
                    <w:p w14:paraId="0B27EC69" w14:textId="69EA5B61" w:rsidR="008B3D2B" w:rsidRPr="005C2B44" w:rsidRDefault="008B3D2B" w:rsidP="005C2B44">
                      <w:pPr>
                        <w:jc w:val="center"/>
                        <w:rPr>
                          <w:b/>
                          <w:bCs/>
                          <w:color w:val="000000" w:themeColor="text1"/>
                          <w:sz w:val="28"/>
                          <w:szCs w:val="28"/>
                          <w:lang w:val="en-US"/>
                        </w:rPr>
                      </w:pPr>
                      <w:r>
                        <w:rPr>
                          <w:b/>
                          <w:bCs/>
                          <w:color w:val="000000" w:themeColor="text1"/>
                          <w:sz w:val="28"/>
                          <w:szCs w:val="28"/>
                          <w:lang w:val="en-US"/>
                        </w:rPr>
                        <w:t>Body</w:t>
                      </w:r>
                    </w:p>
                  </w:txbxContent>
                </v:textbox>
              </v:rect>
            </w:pict>
          </mc:Fallback>
        </mc:AlternateContent>
      </w:r>
      <w:r>
        <w:rPr>
          <w:i/>
          <w:noProof/>
          <w:sz w:val="20"/>
          <w:szCs w:val="20"/>
        </w:rPr>
        <mc:AlternateContent>
          <mc:Choice Requires="wps">
            <w:drawing>
              <wp:anchor distT="0" distB="0" distL="114300" distR="114300" simplePos="0" relativeHeight="251655168" behindDoc="0" locked="0" layoutInCell="1" allowOverlap="1" wp14:anchorId="31D532AC" wp14:editId="1DCF06BD">
                <wp:simplePos x="0" y="0"/>
                <wp:positionH relativeFrom="column">
                  <wp:posOffset>332105</wp:posOffset>
                </wp:positionH>
                <wp:positionV relativeFrom="paragraph">
                  <wp:posOffset>2499533</wp:posOffset>
                </wp:positionV>
                <wp:extent cx="5372100" cy="327660"/>
                <wp:effectExtent l="0" t="0" r="19050" b="15240"/>
                <wp:wrapNone/>
                <wp:docPr id="5" name="Rectangle 5"/>
                <wp:cNvGraphicFramePr/>
                <a:graphic xmlns:a="http://schemas.openxmlformats.org/drawingml/2006/main">
                  <a:graphicData uri="http://schemas.microsoft.com/office/word/2010/wordprocessingShape">
                    <wps:wsp>
                      <wps:cNvSpPr/>
                      <wps:spPr>
                        <a:xfrm>
                          <a:off x="0" y="0"/>
                          <a:ext cx="5372100" cy="3276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C9387C" w14:textId="6B9AA31D" w:rsidR="008B3D2B" w:rsidRPr="005C2B44" w:rsidRDefault="008B3D2B" w:rsidP="005C2B44">
                            <w:pPr>
                              <w:jc w:val="center"/>
                              <w:rPr>
                                <w:b/>
                                <w:bCs/>
                                <w:color w:val="000000" w:themeColor="text1"/>
                                <w:sz w:val="28"/>
                                <w:szCs w:val="28"/>
                                <w:lang w:val="en-US"/>
                              </w:rPr>
                            </w:pPr>
                            <w:r>
                              <w:rPr>
                                <w:b/>
                                <w:bCs/>
                                <w:color w:val="000000" w:themeColor="text1"/>
                                <w:sz w:val="28"/>
                                <w:szCs w:val="28"/>
                                <w:lang w:val="en-US"/>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1D532AC" id="Rectangle 5" o:spid="_x0000_s1027" style="position:absolute;left:0;text-align:left;margin-left:26.15pt;margin-top:196.8pt;width:423pt;height:25.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" fillcolor="white [3212]" strokecolor="black [3213]" strokeweight="2pt">
                <v:textbox>
                  <w:txbxContent>
                    <w:p w14:paraId="05C9387C" w14:textId="6B9AA31D" w:rsidR="008B3D2B" w:rsidRPr="005C2B44" w:rsidRDefault="008B3D2B" w:rsidP="005C2B44">
                      <w:pPr>
                        <w:jc w:val="center"/>
                        <w:rPr>
                          <w:b/>
                          <w:bCs/>
                          <w:color w:val="000000" w:themeColor="text1"/>
                          <w:sz w:val="28"/>
                          <w:szCs w:val="28"/>
                          <w:lang w:val="en-US"/>
                        </w:rPr>
                      </w:pPr>
                      <w:r>
                        <w:rPr>
                          <w:b/>
                          <w:bCs/>
                          <w:color w:val="000000" w:themeColor="text1"/>
                          <w:sz w:val="28"/>
                          <w:szCs w:val="28"/>
                          <w:lang w:val="en-US"/>
                        </w:rPr>
                        <w:t>Footer</w:t>
                      </w:r>
                    </w:p>
                  </w:txbxContent>
                </v:textbox>
              </v:rect>
            </w:pict>
          </mc:Fallback>
        </mc:AlternateContent>
      </w:r>
      <w:r>
        <w:rPr>
          <w:i/>
          <w:noProof/>
          <w:sz w:val="20"/>
          <w:szCs w:val="20"/>
        </w:rPr>
        <mc:AlternateContent>
          <mc:Choice Requires="wps">
            <w:drawing>
              <wp:anchor distT="0" distB="0" distL="114300" distR="114300" simplePos="0" relativeHeight="251645952" behindDoc="0" locked="0" layoutInCell="1" allowOverlap="1" wp14:anchorId="7FEEF0E3" wp14:editId="62103649">
                <wp:simplePos x="0" y="0"/>
                <wp:positionH relativeFrom="column">
                  <wp:posOffset>335280</wp:posOffset>
                </wp:positionH>
                <wp:positionV relativeFrom="paragraph">
                  <wp:posOffset>236220</wp:posOffset>
                </wp:positionV>
                <wp:extent cx="5372100" cy="327660"/>
                <wp:effectExtent l="0" t="0" r="19050" b="15240"/>
                <wp:wrapNone/>
                <wp:docPr id="3" name="Rectangle 3"/>
                <wp:cNvGraphicFramePr/>
                <a:graphic xmlns:a="http://schemas.openxmlformats.org/drawingml/2006/main">
                  <a:graphicData uri="http://schemas.microsoft.com/office/word/2010/wordprocessingShape">
                    <wps:wsp>
                      <wps:cNvSpPr/>
                      <wps:spPr>
                        <a:xfrm>
                          <a:off x="0" y="0"/>
                          <a:ext cx="5372100" cy="3276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634026" w14:textId="5C708BF9" w:rsidR="008B3D2B" w:rsidRPr="005C2B44" w:rsidRDefault="008B3D2B" w:rsidP="005C2B44">
                            <w:pPr>
                              <w:jc w:val="center"/>
                              <w:rPr>
                                <w:b/>
                                <w:bCs/>
                                <w:color w:val="000000" w:themeColor="text1"/>
                                <w:sz w:val="28"/>
                                <w:szCs w:val="28"/>
                                <w:lang w:val="en-US"/>
                              </w:rPr>
                            </w:pPr>
                            <w:r w:rsidRPr="005C2B44">
                              <w:rPr>
                                <w:b/>
                                <w:bCs/>
                                <w:color w:val="000000" w:themeColor="text1"/>
                                <w:sz w:val="28"/>
                                <w:szCs w:val="28"/>
                                <w:lang w:val="en-US"/>
                              </w:rPr>
                              <w:t>Navig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FEEF0E3" id="Rectangle 3" o:spid="_x0000_s1028" style="position:absolute;left:0;text-align:left;margin-left:26.4pt;margin-top:18.6pt;width:423pt;height:25.8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" fillcolor="white [3212]" strokecolor="black [3213]" strokeweight="2pt">
                <v:textbox>
                  <w:txbxContent>
                    <w:p w14:paraId="19634026" w14:textId="5C708BF9" w:rsidR="008B3D2B" w:rsidRPr="005C2B44" w:rsidRDefault="008B3D2B" w:rsidP="005C2B44">
                      <w:pPr>
                        <w:jc w:val="center"/>
                        <w:rPr>
                          <w:b/>
                          <w:bCs/>
                          <w:color w:val="000000" w:themeColor="text1"/>
                          <w:sz w:val="28"/>
                          <w:szCs w:val="28"/>
                          <w:lang w:val="en-US"/>
                        </w:rPr>
                      </w:pPr>
                      <w:r w:rsidRPr="005C2B44">
                        <w:rPr>
                          <w:b/>
                          <w:bCs/>
                          <w:color w:val="000000" w:themeColor="text1"/>
                          <w:sz w:val="28"/>
                          <w:szCs w:val="28"/>
                          <w:lang w:val="en-US"/>
                        </w:rPr>
                        <w:t>Navigation</w:t>
                      </w:r>
                    </w:p>
                  </w:txbxContent>
                </v:textbox>
              </v:rect>
            </w:pict>
          </mc:Fallback>
        </mc:AlternateContent>
      </w:r>
      <w:r w:rsidR="0092172A" w:rsidRPr="0092172A">
        <w:rPr>
          <w:i/>
          <w:noProof/>
          <w:sz w:val="20"/>
          <w:szCs w:val="20"/>
        </w:rPr>
        <w:t xml:space="preserve"> </w:t>
      </w:r>
      <w:r>
        <w:rPr>
          <w:i/>
          <w:noProof/>
          <w:sz w:val="20"/>
          <w:szCs w:val="20"/>
        </w:rPr>
        <mc:AlternateContent>
          <mc:Choice Requires="wps">
            <w:drawing>
              <wp:inline distT="0" distB="0" distL="0" distR="0" wp14:anchorId="56980874" wp14:editId="141EA88E">
                <wp:extent cx="5509260" cy="2712720"/>
                <wp:effectExtent l="0" t="0" r="15240" b="11430"/>
                <wp:docPr id="1" name="Rectangle 1"/>
                <wp:cNvGraphicFramePr/>
                <a:graphic xmlns:a="http://schemas.openxmlformats.org/drawingml/2006/main">
                  <a:graphicData uri="http://schemas.microsoft.com/office/word/2010/wordprocessingShape">
                    <wps:wsp>
                      <wps:cNvSpPr/>
                      <wps:spPr>
                        <a:xfrm>
                          <a:off x="0" y="0"/>
                          <a:ext cx="5509260" cy="271272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F9F2A90" id="Rectangle 1" o:spid="_x0000_s1026" style="width:433.8pt;height:21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" fillcolor="white [3212]" strokecolor="black [3213]" strokeweight="2pt">
                <w10:anchorlock/>
              </v:rect>
            </w:pict>
          </mc:Fallback>
        </mc:AlternateContent>
      </w:r>
    </w:p>
    <w:p w14:paraId="57A29DB1" w14:textId="44D335DE" w:rsidR="0092172A" w:rsidRDefault="00791B88" w:rsidP="005D7721">
      <w:pPr>
        <w:pStyle w:val="ListParagraph"/>
        <w:numPr>
          <w:ilvl w:val="0"/>
          <w:numId w:val="11"/>
        </w:numPr>
        <w:jc w:val="both"/>
        <w:rPr>
          <w:iCs/>
          <w:noProof/>
          <w:sz w:val="20"/>
          <w:szCs w:val="20"/>
        </w:rPr>
      </w:pPr>
      <w:r w:rsidRPr="005D7721">
        <w:rPr>
          <w:iCs/>
          <w:noProof/>
          <w:sz w:val="20"/>
          <w:szCs w:val="20"/>
        </w:rPr>
        <w:t>Inde</w:t>
      </w:r>
      <w:r w:rsidR="006C0770" w:rsidRPr="005D7721">
        <w:rPr>
          <w:iCs/>
          <w:noProof/>
          <w:sz w:val="20"/>
          <w:szCs w:val="20"/>
        </w:rPr>
        <w:t xml:space="preserve">x </w:t>
      </w:r>
    </w:p>
    <w:p w14:paraId="75C64C61" w14:textId="24216F10" w:rsidR="00105183" w:rsidRDefault="00105183" w:rsidP="005D7721">
      <w:pPr>
        <w:pStyle w:val="ListParagraph"/>
        <w:numPr>
          <w:ilvl w:val="0"/>
          <w:numId w:val="11"/>
        </w:numPr>
        <w:jc w:val="both"/>
        <w:rPr>
          <w:iCs/>
          <w:noProof/>
          <w:sz w:val="20"/>
          <w:szCs w:val="20"/>
        </w:rPr>
      </w:pPr>
      <w:r>
        <w:rPr>
          <w:iCs/>
          <w:noProof/>
          <w:sz w:val="20"/>
          <w:szCs w:val="20"/>
        </w:rPr>
        <w:t xml:space="preserve">Food delivery </w:t>
      </w:r>
    </w:p>
    <w:p w14:paraId="31AE9041" w14:textId="1C036061" w:rsidR="00105183" w:rsidRDefault="00105183" w:rsidP="005D7721">
      <w:pPr>
        <w:pStyle w:val="ListParagraph"/>
        <w:numPr>
          <w:ilvl w:val="0"/>
          <w:numId w:val="11"/>
        </w:numPr>
        <w:jc w:val="both"/>
        <w:rPr>
          <w:iCs/>
          <w:noProof/>
          <w:sz w:val="20"/>
          <w:szCs w:val="20"/>
        </w:rPr>
      </w:pPr>
      <w:r>
        <w:rPr>
          <w:iCs/>
          <w:noProof/>
          <w:sz w:val="20"/>
          <w:szCs w:val="20"/>
        </w:rPr>
        <w:t xml:space="preserve">Recipes </w:t>
      </w:r>
    </w:p>
    <w:p w14:paraId="4895190B" w14:textId="4F04DEBC" w:rsidR="00105183" w:rsidRDefault="00105183" w:rsidP="005D7721">
      <w:pPr>
        <w:pStyle w:val="ListParagraph"/>
        <w:numPr>
          <w:ilvl w:val="0"/>
          <w:numId w:val="11"/>
        </w:numPr>
        <w:jc w:val="both"/>
        <w:rPr>
          <w:iCs/>
          <w:noProof/>
          <w:sz w:val="20"/>
          <w:szCs w:val="20"/>
        </w:rPr>
      </w:pPr>
      <w:r>
        <w:rPr>
          <w:iCs/>
          <w:noProof/>
          <w:sz w:val="20"/>
          <w:szCs w:val="20"/>
        </w:rPr>
        <w:t xml:space="preserve">Booking </w:t>
      </w:r>
    </w:p>
    <w:p w14:paraId="08E1BD99" w14:textId="188EEA9C" w:rsidR="00105183" w:rsidRDefault="00105183" w:rsidP="005D7721">
      <w:pPr>
        <w:pStyle w:val="ListParagraph"/>
        <w:numPr>
          <w:ilvl w:val="0"/>
          <w:numId w:val="11"/>
        </w:numPr>
        <w:jc w:val="both"/>
        <w:rPr>
          <w:iCs/>
          <w:noProof/>
          <w:sz w:val="20"/>
          <w:szCs w:val="20"/>
        </w:rPr>
      </w:pPr>
      <w:r>
        <w:rPr>
          <w:iCs/>
          <w:noProof/>
          <w:sz w:val="20"/>
          <w:szCs w:val="20"/>
        </w:rPr>
        <w:t xml:space="preserve">Job </w:t>
      </w:r>
    </w:p>
    <w:p w14:paraId="3DCB2BA7" w14:textId="659690B3" w:rsidR="00105183" w:rsidRDefault="00105183" w:rsidP="005D7721">
      <w:pPr>
        <w:pStyle w:val="ListParagraph"/>
        <w:numPr>
          <w:ilvl w:val="0"/>
          <w:numId w:val="11"/>
        </w:numPr>
        <w:jc w:val="both"/>
        <w:rPr>
          <w:iCs/>
          <w:noProof/>
          <w:sz w:val="20"/>
          <w:szCs w:val="20"/>
        </w:rPr>
      </w:pPr>
      <w:r>
        <w:rPr>
          <w:iCs/>
          <w:noProof/>
          <w:sz w:val="20"/>
          <w:szCs w:val="20"/>
        </w:rPr>
        <w:t>About Mangkuk</w:t>
      </w:r>
    </w:p>
    <w:p w14:paraId="5C3A015C" w14:textId="5292A35F" w:rsidR="00105183" w:rsidRDefault="00105183" w:rsidP="005D7721">
      <w:pPr>
        <w:pStyle w:val="ListParagraph"/>
        <w:numPr>
          <w:ilvl w:val="0"/>
          <w:numId w:val="11"/>
        </w:numPr>
        <w:jc w:val="both"/>
        <w:rPr>
          <w:iCs/>
          <w:noProof/>
          <w:sz w:val="20"/>
          <w:szCs w:val="20"/>
        </w:rPr>
      </w:pPr>
      <w:r>
        <w:rPr>
          <w:iCs/>
          <w:noProof/>
          <w:sz w:val="20"/>
          <w:szCs w:val="20"/>
        </w:rPr>
        <w:t xml:space="preserve">About Author </w:t>
      </w:r>
    </w:p>
    <w:p w14:paraId="5E926793" w14:textId="26FECF42" w:rsidR="00105183" w:rsidRDefault="00105183" w:rsidP="005D7721">
      <w:pPr>
        <w:pStyle w:val="ListParagraph"/>
        <w:numPr>
          <w:ilvl w:val="0"/>
          <w:numId w:val="11"/>
        </w:numPr>
        <w:jc w:val="both"/>
        <w:rPr>
          <w:iCs/>
          <w:noProof/>
          <w:sz w:val="20"/>
          <w:szCs w:val="20"/>
        </w:rPr>
      </w:pPr>
      <w:r>
        <w:rPr>
          <w:iCs/>
          <w:noProof/>
          <w:sz w:val="20"/>
          <w:szCs w:val="20"/>
        </w:rPr>
        <w:t xml:space="preserve">Enquiry </w:t>
      </w:r>
    </w:p>
    <w:p w14:paraId="1861CFDA" w14:textId="3A798CF4" w:rsidR="00105183" w:rsidRPr="005D7721" w:rsidRDefault="00105183" w:rsidP="005D7721">
      <w:pPr>
        <w:pStyle w:val="ListParagraph"/>
        <w:numPr>
          <w:ilvl w:val="0"/>
          <w:numId w:val="11"/>
        </w:numPr>
        <w:jc w:val="both"/>
        <w:rPr>
          <w:iCs/>
          <w:noProof/>
          <w:sz w:val="20"/>
          <w:szCs w:val="20"/>
        </w:rPr>
      </w:pPr>
      <w:r>
        <w:rPr>
          <w:iCs/>
          <w:noProof/>
          <w:sz w:val="20"/>
          <w:szCs w:val="20"/>
        </w:rPr>
        <w:t>Disclaimer</w:t>
      </w:r>
    </w:p>
    <w:p w14:paraId="5EED4C2D" w14:textId="77777777" w:rsidR="0092172A" w:rsidRPr="00F54D02" w:rsidRDefault="0092172A" w:rsidP="00F54D02">
      <w:pPr>
        <w:ind w:left="426"/>
        <w:jc w:val="both"/>
        <w:rPr>
          <w:i/>
          <w:sz w:val="20"/>
          <w:szCs w:val="20"/>
        </w:rPr>
      </w:pPr>
    </w:p>
    <w:p w14:paraId="0A8C9257" w14:textId="5C2CAE1E" w:rsidR="009928B5" w:rsidRDefault="00505F56" w:rsidP="00224084">
      <w:pPr>
        <w:pStyle w:val="Heading3"/>
      </w:pPr>
      <w:bookmarkStart w:id="9" w:name="_Toc74937918"/>
      <w:r>
        <w:t>1.2.2</w:t>
      </w:r>
      <w:r w:rsidR="00105183">
        <w:t xml:space="preserve"> </w:t>
      </w:r>
      <w:r w:rsidR="00F54D02">
        <w:t>Website Structure</w:t>
      </w:r>
      <w:bookmarkEnd w:id="9"/>
    </w:p>
    <w:p w14:paraId="3714CE4A" w14:textId="670F5ED4" w:rsidR="00D555A8" w:rsidRDefault="00227A13" w:rsidP="00D555A8">
      <w:pPr>
        <w:pStyle w:val="ListParagraph"/>
        <w:ind w:left="567"/>
        <w:rPr>
          <w:sz w:val="24"/>
        </w:rPr>
      </w:pPr>
      <w:r>
        <w:rPr>
          <w:noProof/>
          <w:sz w:val="24"/>
        </w:rPr>
        <w:drawing>
          <wp:anchor distT="0" distB="0" distL="114300" distR="114300" simplePos="0" relativeHeight="251649024" behindDoc="0" locked="0" layoutInCell="1" allowOverlap="1" wp14:anchorId="5531915D" wp14:editId="2E6B59DB">
            <wp:simplePos x="0" y="0"/>
            <wp:positionH relativeFrom="column">
              <wp:posOffset>-425450</wp:posOffset>
            </wp:positionH>
            <wp:positionV relativeFrom="paragraph">
              <wp:posOffset>254000</wp:posOffset>
            </wp:positionV>
            <wp:extent cx="6499860" cy="3200400"/>
            <wp:effectExtent l="0" t="0" r="72390" b="57150"/>
            <wp:wrapSquare wrapText="bothSides"/>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anchor>
        </w:drawing>
      </w:r>
    </w:p>
    <w:p w14:paraId="4E7ED206" w14:textId="0974F609" w:rsidR="00D555A8" w:rsidRPr="00D555A8" w:rsidRDefault="00D555A8" w:rsidP="00D555A8">
      <w:pPr>
        <w:pStyle w:val="ListParagraph"/>
        <w:ind w:left="567"/>
        <w:rPr>
          <w:sz w:val="24"/>
        </w:rPr>
      </w:pPr>
    </w:p>
    <w:p w14:paraId="4175D8A8" w14:textId="321C2E7B" w:rsidR="002379F7" w:rsidRPr="00F54D02" w:rsidRDefault="008F775B" w:rsidP="00224084">
      <w:pPr>
        <w:pStyle w:val="Heading2"/>
      </w:pPr>
      <w:bookmarkStart w:id="10" w:name="_Toc74937919"/>
      <w:r>
        <w:t xml:space="preserve">1.3 </w:t>
      </w:r>
      <w:r w:rsidR="002379F7" w:rsidRPr="00F54D02">
        <w:t>End Product</w:t>
      </w:r>
      <w:bookmarkEnd w:id="10"/>
    </w:p>
    <w:p w14:paraId="4175D8AA" w14:textId="1D288AA9" w:rsidR="00F54D02" w:rsidRDefault="008F775B" w:rsidP="004A4476">
      <w:pPr>
        <w:pStyle w:val="Heading3"/>
        <w:rPr>
          <w:rFonts w:asciiTheme="minorHAnsi" w:eastAsiaTheme="minorHAnsi" w:hAnsiTheme="minorHAnsi" w:cstheme="minorBidi"/>
          <w:i/>
          <w:color w:val="auto"/>
          <w:sz w:val="20"/>
          <w:szCs w:val="20"/>
        </w:rPr>
      </w:pPr>
      <w:bookmarkStart w:id="11" w:name="_Toc74937920"/>
      <w:r>
        <w:t xml:space="preserve">1.3.1 </w:t>
      </w:r>
      <w:r w:rsidR="00F54D02">
        <w:t>Actual User Interface</w:t>
      </w:r>
      <w:bookmarkEnd w:id="11"/>
    </w:p>
    <w:p w14:paraId="375C2B92" w14:textId="77777777" w:rsidR="004A4476" w:rsidRPr="004A4476" w:rsidRDefault="004A4476" w:rsidP="004A4476"/>
    <w:p w14:paraId="3DF7D0EA" w14:textId="0FF8B6AC" w:rsidR="002C3EA0" w:rsidRPr="002C3EA0" w:rsidRDefault="002C3EA0" w:rsidP="002C3EA0">
      <w:pPr>
        <w:pStyle w:val="Heading4"/>
        <w:rPr>
          <w:i w:val="0"/>
          <w:iCs w:val="0"/>
        </w:rPr>
      </w:pPr>
      <w:bookmarkStart w:id="12" w:name="_Toc74937921"/>
      <w:r w:rsidRPr="002C3EA0">
        <w:rPr>
          <w:i w:val="0"/>
          <w:iCs w:val="0"/>
        </w:rPr>
        <w:t>1.3.1.1 Index</w:t>
      </w:r>
      <w:bookmarkEnd w:id="12"/>
      <w:r w:rsidRPr="002C3EA0">
        <w:rPr>
          <w:i w:val="0"/>
          <w:iCs w:val="0"/>
        </w:rPr>
        <w:t xml:space="preserve"> </w:t>
      </w:r>
    </w:p>
    <w:p w14:paraId="44C06B58" w14:textId="4DC815CA" w:rsidR="00F57517" w:rsidRDefault="002C3EA0" w:rsidP="00F54D02">
      <w:pPr>
        <w:ind w:left="426"/>
        <w:rPr>
          <w:i/>
          <w:sz w:val="20"/>
          <w:szCs w:val="20"/>
        </w:rPr>
      </w:pPr>
      <w:r>
        <w:rPr>
          <w:noProof/>
        </w:rPr>
        <w:drawing>
          <wp:inline distT="0" distB="0" distL="0" distR="0" wp14:anchorId="6DB052FB" wp14:editId="7D727A49">
            <wp:extent cx="3741420" cy="190677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41420" cy="1906773"/>
                    </a:xfrm>
                    <a:prstGeom prst="rect">
                      <a:avLst/>
                    </a:prstGeom>
                  </pic:spPr>
                </pic:pic>
              </a:graphicData>
            </a:graphic>
          </wp:inline>
        </w:drawing>
      </w:r>
    </w:p>
    <w:p w14:paraId="780AFAE6" w14:textId="1B9B901D" w:rsidR="002C3EA0" w:rsidRDefault="00042E45" w:rsidP="00F54D02">
      <w:pPr>
        <w:ind w:left="426"/>
        <w:rPr>
          <w:iCs/>
          <w:sz w:val="20"/>
          <w:szCs w:val="20"/>
        </w:rPr>
      </w:pPr>
      <w:r>
        <w:rPr>
          <w:noProof/>
        </w:rPr>
        <w:drawing>
          <wp:inline distT="0" distB="0" distL="0" distR="0" wp14:anchorId="68191F10" wp14:editId="7F6BBC0E">
            <wp:extent cx="3756660" cy="1914540"/>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56660" cy="1914540"/>
                    </a:xfrm>
                    <a:prstGeom prst="rect">
                      <a:avLst/>
                    </a:prstGeom>
                  </pic:spPr>
                </pic:pic>
              </a:graphicData>
            </a:graphic>
          </wp:inline>
        </w:drawing>
      </w:r>
    </w:p>
    <w:p w14:paraId="0EC224A6" w14:textId="11281349" w:rsidR="00042E45" w:rsidRDefault="00042E45" w:rsidP="00F54D02">
      <w:pPr>
        <w:ind w:left="426"/>
        <w:rPr>
          <w:iCs/>
          <w:sz w:val="20"/>
          <w:szCs w:val="20"/>
        </w:rPr>
      </w:pPr>
      <w:r>
        <w:rPr>
          <w:noProof/>
        </w:rPr>
        <w:drawing>
          <wp:inline distT="0" distB="0" distL="0" distR="0" wp14:anchorId="46F2F46C" wp14:editId="70E5782F">
            <wp:extent cx="3756660" cy="1914540"/>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56660" cy="1914540"/>
                    </a:xfrm>
                    <a:prstGeom prst="rect">
                      <a:avLst/>
                    </a:prstGeom>
                  </pic:spPr>
                </pic:pic>
              </a:graphicData>
            </a:graphic>
          </wp:inline>
        </w:drawing>
      </w:r>
    </w:p>
    <w:p w14:paraId="0A1252B2" w14:textId="454721AC" w:rsidR="002B7539" w:rsidRDefault="002B7539" w:rsidP="00F54D02">
      <w:pPr>
        <w:ind w:left="426"/>
        <w:rPr>
          <w:iCs/>
          <w:sz w:val="20"/>
          <w:szCs w:val="20"/>
        </w:rPr>
      </w:pPr>
      <w:r>
        <w:rPr>
          <w:noProof/>
        </w:rPr>
        <w:drawing>
          <wp:inline distT="0" distB="0" distL="0" distR="0" wp14:anchorId="7DEBDD8D" wp14:editId="654FF91C">
            <wp:extent cx="3005305" cy="153162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07614" cy="1532797"/>
                    </a:xfrm>
                    <a:prstGeom prst="rect">
                      <a:avLst/>
                    </a:prstGeom>
                  </pic:spPr>
                </pic:pic>
              </a:graphicData>
            </a:graphic>
          </wp:inline>
        </w:drawing>
      </w:r>
    </w:p>
    <w:p w14:paraId="54E393E2" w14:textId="5214DC27" w:rsidR="00BE7980" w:rsidRDefault="00920CC5" w:rsidP="00F54D02">
      <w:pPr>
        <w:ind w:left="426"/>
        <w:rPr>
          <w:iCs/>
          <w:sz w:val="20"/>
          <w:szCs w:val="20"/>
        </w:rPr>
      </w:pPr>
      <w:r>
        <w:rPr>
          <w:noProof/>
        </w:rPr>
        <w:drawing>
          <wp:inline distT="0" distB="0" distL="0" distR="0" wp14:anchorId="141B036A" wp14:editId="44BA032A">
            <wp:extent cx="3020257" cy="1539240"/>
            <wp:effectExtent l="0" t="0" r="889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26756" cy="1542552"/>
                    </a:xfrm>
                    <a:prstGeom prst="rect">
                      <a:avLst/>
                    </a:prstGeom>
                  </pic:spPr>
                </pic:pic>
              </a:graphicData>
            </a:graphic>
          </wp:inline>
        </w:drawing>
      </w:r>
    </w:p>
    <w:p w14:paraId="054EA02F" w14:textId="77777777" w:rsidR="00CF1AE3" w:rsidRDefault="00CF1AE3" w:rsidP="00F54D02">
      <w:pPr>
        <w:ind w:left="426"/>
        <w:rPr>
          <w:iCs/>
          <w:sz w:val="20"/>
          <w:szCs w:val="20"/>
        </w:rPr>
      </w:pPr>
    </w:p>
    <w:p w14:paraId="7B91A78D" w14:textId="1538B767" w:rsidR="00BE7980" w:rsidRPr="002C3EA0" w:rsidRDefault="00BE7980" w:rsidP="00BE7980">
      <w:pPr>
        <w:pStyle w:val="Heading4"/>
        <w:rPr>
          <w:i w:val="0"/>
          <w:iCs w:val="0"/>
        </w:rPr>
      </w:pPr>
      <w:bookmarkStart w:id="13" w:name="_Toc74937922"/>
      <w:r w:rsidRPr="002C3EA0">
        <w:rPr>
          <w:i w:val="0"/>
          <w:iCs w:val="0"/>
        </w:rPr>
        <w:t>1.3.1.</w:t>
      </w:r>
      <w:r>
        <w:rPr>
          <w:i w:val="0"/>
          <w:iCs w:val="0"/>
        </w:rPr>
        <w:t>2</w:t>
      </w:r>
      <w:r w:rsidRPr="002C3EA0">
        <w:rPr>
          <w:i w:val="0"/>
          <w:iCs w:val="0"/>
        </w:rPr>
        <w:t xml:space="preserve"> </w:t>
      </w:r>
      <w:r>
        <w:rPr>
          <w:i w:val="0"/>
          <w:iCs w:val="0"/>
        </w:rPr>
        <w:t>Food Delivery</w:t>
      </w:r>
      <w:bookmarkEnd w:id="13"/>
      <w:r>
        <w:rPr>
          <w:i w:val="0"/>
          <w:iCs w:val="0"/>
        </w:rPr>
        <w:t xml:space="preserve"> </w:t>
      </w:r>
      <w:r w:rsidRPr="002C3EA0">
        <w:rPr>
          <w:i w:val="0"/>
          <w:iCs w:val="0"/>
        </w:rPr>
        <w:t xml:space="preserve"> </w:t>
      </w:r>
    </w:p>
    <w:p w14:paraId="7AB136D6" w14:textId="5858701B" w:rsidR="00BE7980" w:rsidRDefault="0087080A" w:rsidP="00F54D02">
      <w:pPr>
        <w:ind w:left="426"/>
        <w:rPr>
          <w:iCs/>
          <w:sz w:val="20"/>
          <w:szCs w:val="20"/>
        </w:rPr>
      </w:pPr>
      <w:r>
        <w:rPr>
          <w:noProof/>
        </w:rPr>
        <w:drawing>
          <wp:inline distT="0" distB="0" distL="0" distR="0" wp14:anchorId="3A106736" wp14:editId="3BD0F2B2">
            <wp:extent cx="3004820" cy="1531373"/>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11974" cy="1535019"/>
                    </a:xfrm>
                    <a:prstGeom prst="rect">
                      <a:avLst/>
                    </a:prstGeom>
                  </pic:spPr>
                </pic:pic>
              </a:graphicData>
            </a:graphic>
          </wp:inline>
        </w:drawing>
      </w:r>
    </w:p>
    <w:p w14:paraId="53D1A18F" w14:textId="27B647C5" w:rsidR="0087080A" w:rsidRDefault="0087080A" w:rsidP="00F54D02">
      <w:pPr>
        <w:ind w:left="426"/>
        <w:rPr>
          <w:iCs/>
          <w:sz w:val="20"/>
          <w:szCs w:val="20"/>
        </w:rPr>
      </w:pPr>
      <w:r>
        <w:rPr>
          <w:noProof/>
        </w:rPr>
        <w:drawing>
          <wp:inline distT="0" distB="0" distL="0" distR="0" wp14:anchorId="0C2045A5" wp14:editId="01952764">
            <wp:extent cx="3035208" cy="15468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9532" cy="1549064"/>
                    </a:xfrm>
                    <a:prstGeom prst="rect">
                      <a:avLst/>
                    </a:prstGeom>
                  </pic:spPr>
                </pic:pic>
              </a:graphicData>
            </a:graphic>
          </wp:inline>
        </w:drawing>
      </w:r>
    </w:p>
    <w:p w14:paraId="16EC296F" w14:textId="30BB49AE" w:rsidR="0087080A" w:rsidRDefault="00970134" w:rsidP="00F54D02">
      <w:pPr>
        <w:ind w:left="426"/>
        <w:rPr>
          <w:iCs/>
          <w:sz w:val="20"/>
          <w:szCs w:val="20"/>
        </w:rPr>
      </w:pPr>
      <w:r>
        <w:rPr>
          <w:noProof/>
        </w:rPr>
        <w:drawing>
          <wp:inline distT="0" distB="0" distL="0" distR="0" wp14:anchorId="48A46343" wp14:editId="0D5FAA9F">
            <wp:extent cx="3663182" cy="1866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86709" cy="1878890"/>
                    </a:xfrm>
                    <a:prstGeom prst="rect">
                      <a:avLst/>
                    </a:prstGeom>
                  </pic:spPr>
                </pic:pic>
              </a:graphicData>
            </a:graphic>
          </wp:inline>
        </w:drawing>
      </w:r>
    </w:p>
    <w:p w14:paraId="1C067008" w14:textId="5A2A6479" w:rsidR="00CF1AE3" w:rsidRDefault="00CF1AE3" w:rsidP="00F54D02">
      <w:pPr>
        <w:ind w:left="426"/>
        <w:rPr>
          <w:iCs/>
          <w:sz w:val="20"/>
          <w:szCs w:val="20"/>
        </w:rPr>
      </w:pPr>
      <w:r>
        <w:rPr>
          <w:noProof/>
        </w:rPr>
        <w:drawing>
          <wp:inline distT="0" distB="0" distL="0" distR="0" wp14:anchorId="59D80600" wp14:editId="4F4C419C">
            <wp:extent cx="3693087" cy="1882140"/>
            <wp:effectExtent l="0" t="0" r="317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11948" cy="1891752"/>
                    </a:xfrm>
                    <a:prstGeom prst="rect">
                      <a:avLst/>
                    </a:prstGeom>
                  </pic:spPr>
                </pic:pic>
              </a:graphicData>
            </a:graphic>
          </wp:inline>
        </w:drawing>
      </w:r>
    </w:p>
    <w:p w14:paraId="3194CB06" w14:textId="3A26498E" w:rsidR="00CF1AE3" w:rsidRDefault="00CF1AE3" w:rsidP="00CF1AE3">
      <w:pPr>
        <w:ind w:left="426"/>
        <w:rPr>
          <w:iCs/>
          <w:sz w:val="20"/>
          <w:szCs w:val="20"/>
        </w:rPr>
      </w:pPr>
      <w:r>
        <w:rPr>
          <w:noProof/>
        </w:rPr>
        <w:drawing>
          <wp:inline distT="0" distB="0" distL="0" distR="0" wp14:anchorId="1F363DBE" wp14:editId="0590FCDB">
            <wp:extent cx="3663181" cy="18669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85485" cy="1878267"/>
                    </a:xfrm>
                    <a:prstGeom prst="rect">
                      <a:avLst/>
                    </a:prstGeom>
                  </pic:spPr>
                </pic:pic>
              </a:graphicData>
            </a:graphic>
          </wp:inline>
        </w:drawing>
      </w:r>
    </w:p>
    <w:p w14:paraId="69E0A3A6" w14:textId="77777777" w:rsidR="00CF1AE3" w:rsidRDefault="00CF1AE3" w:rsidP="00CF1AE3">
      <w:pPr>
        <w:ind w:left="426"/>
        <w:rPr>
          <w:iCs/>
          <w:sz w:val="20"/>
          <w:szCs w:val="20"/>
        </w:rPr>
      </w:pPr>
    </w:p>
    <w:p w14:paraId="08F87D76" w14:textId="00AFA99F" w:rsidR="00CF1AE3" w:rsidRPr="00BE7980" w:rsidRDefault="00CF1AE3" w:rsidP="00CF1AE3">
      <w:pPr>
        <w:pStyle w:val="Heading4"/>
        <w:rPr>
          <w:i w:val="0"/>
          <w:iCs w:val="0"/>
        </w:rPr>
      </w:pPr>
      <w:bookmarkStart w:id="14" w:name="_Toc74937923"/>
      <w:r w:rsidRPr="002C3EA0">
        <w:rPr>
          <w:i w:val="0"/>
          <w:iCs w:val="0"/>
        </w:rPr>
        <w:t>1.3.1.</w:t>
      </w:r>
      <w:r>
        <w:rPr>
          <w:i w:val="0"/>
          <w:iCs w:val="0"/>
        </w:rPr>
        <w:t>3</w:t>
      </w:r>
      <w:r w:rsidRPr="002C3EA0">
        <w:rPr>
          <w:i w:val="0"/>
          <w:iCs w:val="0"/>
        </w:rPr>
        <w:t xml:space="preserve"> </w:t>
      </w:r>
      <w:r>
        <w:rPr>
          <w:i w:val="0"/>
          <w:iCs w:val="0"/>
        </w:rPr>
        <w:t>Recipes</w:t>
      </w:r>
      <w:bookmarkEnd w:id="14"/>
      <w:r>
        <w:rPr>
          <w:i w:val="0"/>
          <w:iCs w:val="0"/>
        </w:rPr>
        <w:t xml:space="preserve"> </w:t>
      </w:r>
      <w:r w:rsidRPr="002C3EA0">
        <w:rPr>
          <w:i w:val="0"/>
          <w:iCs w:val="0"/>
        </w:rPr>
        <w:t xml:space="preserve"> </w:t>
      </w:r>
    </w:p>
    <w:p w14:paraId="362D7544" w14:textId="77777777" w:rsidR="00CF1AE3" w:rsidRDefault="00CF1AE3" w:rsidP="00F54D02">
      <w:pPr>
        <w:ind w:left="426"/>
        <w:rPr>
          <w:iCs/>
          <w:sz w:val="20"/>
          <w:szCs w:val="20"/>
        </w:rPr>
      </w:pPr>
    </w:p>
    <w:p w14:paraId="58E438FC" w14:textId="110FC1A0" w:rsidR="00CF1AE3" w:rsidRDefault="00CF1AE3" w:rsidP="00F54D02">
      <w:pPr>
        <w:ind w:left="426"/>
        <w:rPr>
          <w:iCs/>
          <w:sz w:val="20"/>
          <w:szCs w:val="20"/>
        </w:rPr>
      </w:pPr>
      <w:r>
        <w:rPr>
          <w:noProof/>
        </w:rPr>
        <w:drawing>
          <wp:inline distT="0" distB="0" distL="0" distR="0" wp14:anchorId="167C3597" wp14:editId="51F044CA">
            <wp:extent cx="3483761" cy="177546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00848" cy="1784168"/>
                    </a:xfrm>
                    <a:prstGeom prst="rect">
                      <a:avLst/>
                    </a:prstGeom>
                  </pic:spPr>
                </pic:pic>
              </a:graphicData>
            </a:graphic>
          </wp:inline>
        </w:drawing>
      </w:r>
    </w:p>
    <w:p w14:paraId="2483D9F7" w14:textId="66291DA5" w:rsidR="009B2318" w:rsidRDefault="009B2318" w:rsidP="00F54D02">
      <w:pPr>
        <w:ind w:left="426"/>
        <w:rPr>
          <w:iCs/>
          <w:sz w:val="20"/>
          <w:szCs w:val="20"/>
        </w:rPr>
      </w:pPr>
      <w:r>
        <w:rPr>
          <w:noProof/>
        </w:rPr>
        <w:drawing>
          <wp:inline distT="0" distB="0" distL="0" distR="0" wp14:anchorId="620DEFA3" wp14:editId="07AC5690">
            <wp:extent cx="3797748" cy="19354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16051" cy="1944808"/>
                    </a:xfrm>
                    <a:prstGeom prst="rect">
                      <a:avLst/>
                    </a:prstGeom>
                  </pic:spPr>
                </pic:pic>
              </a:graphicData>
            </a:graphic>
          </wp:inline>
        </w:drawing>
      </w:r>
    </w:p>
    <w:p w14:paraId="52633DE6" w14:textId="1F4996F1" w:rsidR="009859E8" w:rsidRDefault="009859E8" w:rsidP="00F54D02">
      <w:pPr>
        <w:ind w:left="426"/>
        <w:rPr>
          <w:iCs/>
          <w:sz w:val="20"/>
          <w:szCs w:val="20"/>
        </w:rPr>
      </w:pPr>
      <w:r>
        <w:rPr>
          <w:noProof/>
        </w:rPr>
        <w:drawing>
          <wp:inline distT="0" distB="0" distL="0" distR="0" wp14:anchorId="58FBA069" wp14:editId="52AB4506">
            <wp:extent cx="3812701" cy="1943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26481" cy="1950123"/>
                    </a:xfrm>
                    <a:prstGeom prst="rect">
                      <a:avLst/>
                    </a:prstGeom>
                  </pic:spPr>
                </pic:pic>
              </a:graphicData>
            </a:graphic>
          </wp:inline>
        </w:drawing>
      </w:r>
    </w:p>
    <w:p w14:paraId="65307098" w14:textId="4E027008" w:rsidR="009859E8" w:rsidRDefault="009859E8" w:rsidP="00F54D02">
      <w:pPr>
        <w:ind w:left="426"/>
        <w:rPr>
          <w:iCs/>
          <w:sz w:val="20"/>
          <w:szCs w:val="20"/>
        </w:rPr>
      </w:pPr>
      <w:r>
        <w:rPr>
          <w:noProof/>
        </w:rPr>
        <w:drawing>
          <wp:inline distT="0" distB="0" distL="0" distR="0" wp14:anchorId="06378CA2" wp14:editId="62C77AB0">
            <wp:extent cx="3797749" cy="19354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11213" cy="1942342"/>
                    </a:xfrm>
                    <a:prstGeom prst="rect">
                      <a:avLst/>
                    </a:prstGeom>
                  </pic:spPr>
                </pic:pic>
              </a:graphicData>
            </a:graphic>
          </wp:inline>
        </w:drawing>
      </w:r>
    </w:p>
    <w:p w14:paraId="4E90C570" w14:textId="79818184" w:rsidR="00277073" w:rsidRDefault="00277073" w:rsidP="00F54D02">
      <w:pPr>
        <w:ind w:left="426"/>
        <w:rPr>
          <w:iCs/>
          <w:sz w:val="20"/>
          <w:szCs w:val="20"/>
        </w:rPr>
      </w:pPr>
      <w:r>
        <w:rPr>
          <w:noProof/>
        </w:rPr>
        <w:drawing>
          <wp:inline distT="0" distB="0" distL="0" distR="0" wp14:anchorId="141BA418" wp14:editId="2F6D903F">
            <wp:extent cx="3832860" cy="1953374"/>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8541" cy="1961365"/>
                    </a:xfrm>
                    <a:prstGeom prst="rect">
                      <a:avLst/>
                    </a:prstGeom>
                  </pic:spPr>
                </pic:pic>
              </a:graphicData>
            </a:graphic>
          </wp:inline>
        </w:drawing>
      </w:r>
    </w:p>
    <w:p w14:paraId="78528F6C" w14:textId="77777777" w:rsidR="00277073" w:rsidRDefault="00277073" w:rsidP="00F54D02">
      <w:pPr>
        <w:ind w:left="426"/>
        <w:rPr>
          <w:iCs/>
          <w:sz w:val="20"/>
          <w:szCs w:val="20"/>
        </w:rPr>
      </w:pPr>
    </w:p>
    <w:p w14:paraId="487ACE7E" w14:textId="62DB8A2A" w:rsidR="00277073" w:rsidRDefault="00277073" w:rsidP="00277073">
      <w:pPr>
        <w:pStyle w:val="Heading4"/>
        <w:rPr>
          <w:i w:val="0"/>
          <w:iCs w:val="0"/>
        </w:rPr>
      </w:pPr>
      <w:bookmarkStart w:id="15" w:name="_Toc74937924"/>
      <w:r w:rsidRPr="002C3EA0">
        <w:rPr>
          <w:i w:val="0"/>
          <w:iCs w:val="0"/>
        </w:rPr>
        <w:t>1.3.1.</w:t>
      </w:r>
      <w:r>
        <w:rPr>
          <w:i w:val="0"/>
          <w:iCs w:val="0"/>
        </w:rPr>
        <w:t>4</w:t>
      </w:r>
      <w:r w:rsidRPr="002C3EA0">
        <w:rPr>
          <w:i w:val="0"/>
          <w:iCs w:val="0"/>
        </w:rPr>
        <w:t xml:space="preserve"> </w:t>
      </w:r>
      <w:r>
        <w:rPr>
          <w:i w:val="0"/>
          <w:iCs w:val="0"/>
        </w:rPr>
        <w:t>Booking</w:t>
      </w:r>
      <w:bookmarkEnd w:id="15"/>
    </w:p>
    <w:p w14:paraId="1B505EED" w14:textId="77777777" w:rsidR="00D363A9" w:rsidRPr="00D363A9" w:rsidRDefault="00D363A9" w:rsidP="00D363A9"/>
    <w:p w14:paraId="004FD187" w14:textId="5A3B5927" w:rsidR="00E20393" w:rsidRDefault="00E20393" w:rsidP="00E20393">
      <w:r>
        <w:rPr>
          <w:noProof/>
        </w:rPr>
        <w:drawing>
          <wp:inline distT="0" distB="0" distL="0" distR="0" wp14:anchorId="2010D7E3" wp14:editId="080108C9">
            <wp:extent cx="3629025" cy="184949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37611" cy="1853868"/>
                    </a:xfrm>
                    <a:prstGeom prst="rect">
                      <a:avLst/>
                    </a:prstGeom>
                  </pic:spPr>
                </pic:pic>
              </a:graphicData>
            </a:graphic>
          </wp:inline>
        </w:drawing>
      </w:r>
    </w:p>
    <w:p w14:paraId="31D80403" w14:textId="184C731F" w:rsidR="00E20393" w:rsidRDefault="00E20393" w:rsidP="00E20393">
      <w:r>
        <w:rPr>
          <w:noProof/>
        </w:rPr>
        <w:drawing>
          <wp:inline distT="0" distB="0" distL="0" distR="0" wp14:anchorId="66CF5D31" wp14:editId="0E9D4A04">
            <wp:extent cx="3681872" cy="18764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88434" cy="1879769"/>
                    </a:xfrm>
                    <a:prstGeom prst="rect">
                      <a:avLst/>
                    </a:prstGeom>
                  </pic:spPr>
                </pic:pic>
              </a:graphicData>
            </a:graphic>
          </wp:inline>
        </w:drawing>
      </w:r>
    </w:p>
    <w:p w14:paraId="47E9346B" w14:textId="79740E58" w:rsidR="00D363A9" w:rsidRDefault="00D363A9" w:rsidP="00E20393">
      <w:r>
        <w:rPr>
          <w:noProof/>
        </w:rPr>
        <w:drawing>
          <wp:inline distT="0" distB="0" distL="0" distR="0" wp14:anchorId="235BEEF6" wp14:editId="1A56ABF6">
            <wp:extent cx="3625803" cy="18478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37068" cy="1853591"/>
                    </a:xfrm>
                    <a:prstGeom prst="rect">
                      <a:avLst/>
                    </a:prstGeom>
                  </pic:spPr>
                </pic:pic>
              </a:graphicData>
            </a:graphic>
          </wp:inline>
        </w:drawing>
      </w:r>
    </w:p>
    <w:p w14:paraId="7457420C" w14:textId="2A0145D9" w:rsidR="00D363A9" w:rsidRDefault="00D363A9" w:rsidP="00E20393">
      <w:r>
        <w:rPr>
          <w:noProof/>
        </w:rPr>
        <w:drawing>
          <wp:inline distT="0" distB="0" distL="0" distR="0" wp14:anchorId="4C33F48D" wp14:editId="3BA782BD">
            <wp:extent cx="3681873" cy="18764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91380" cy="1881270"/>
                    </a:xfrm>
                    <a:prstGeom prst="rect">
                      <a:avLst/>
                    </a:prstGeom>
                  </pic:spPr>
                </pic:pic>
              </a:graphicData>
            </a:graphic>
          </wp:inline>
        </w:drawing>
      </w:r>
    </w:p>
    <w:p w14:paraId="5FAE9AF0" w14:textId="5F17BDF8" w:rsidR="00277073" w:rsidRDefault="00D363A9" w:rsidP="00C17B5A">
      <w:r>
        <w:rPr>
          <w:noProof/>
        </w:rPr>
        <w:drawing>
          <wp:inline distT="0" distB="0" distL="0" distR="0" wp14:anchorId="1A5798F2" wp14:editId="70A446F0">
            <wp:extent cx="3681872" cy="1876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85808" cy="1878431"/>
                    </a:xfrm>
                    <a:prstGeom prst="rect">
                      <a:avLst/>
                    </a:prstGeom>
                  </pic:spPr>
                </pic:pic>
              </a:graphicData>
            </a:graphic>
          </wp:inline>
        </w:drawing>
      </w:r>
    </w:p>
    <w:p w14:paraId="2CDFB853" w14:textId="77777777" w:rsidR="00C17B5A" w:rsidRPr="00C17B5A" w:rsidRDefault="00C17B5A" w:rsidP="00C17B5A"/>
    <w:p w14:paraId="799C559A" w14:textId="2D683718" w:rsidR="00C17B5A" w:rsidRDefault="00C17B5A" w:rsidP="00C17B5A">
      <w:pPr>
        <w:pStyle w:val="Heading4"/>
        <w:rPr>
          <w:i w:val="0"/>
          <w:iCs w:val="0"/>
        </w:rPr>
      </w:pPr>
      <w:bookmarkStart w:id="16" w:name="_Toc74937925"/>
      <w:r w:rsidRPr="002C3EA0">
        <w:rPr>
          <w:i w:val="0"/>
          <w:iCs w:val="0"/>
        </w:rPr>
        <w:t>1.3.1.</w:t>
      </w:r>
      <w:r w:rsidR="00535BF6">
        <w:rPr>
          <w:i w:val="0"/>
          <w:iCs w:val="0"/>
        </w:rPr>
        <w:t>5</w:t>
      </w:r>
      <w:r w:rsidRPr="002C3EA0">
        <w:rPr>
          <w:i w:val="0"/>
          <w:iCs w:val="0"/>
        </w:rPr>
        <w:t xml:space="preserve"> </w:t>
      </w:r>
      <w:r w:rsidR="00DB3A4A">
        <w:rPr>
          <w:i w:val="0"/>
          <w:iCs w:val="0"/>
        </w:rPr>
        <w:t>Jobs</w:t>
      </w:r>
      <w:bookmarkEnd w:id="16"/>
    </w:p>
    <w:p w14:paraId="35175658" w14:textId="77777777" w:rsidR="009A3110" w:rsidRPr="009A3110" w:rsidRDefault="009A3110" w:rsidP="009A3110"/>
    <w:p w14:paraId="4C3E6828" w14:textId="511FF623" w:rsidR="00DB3A4A" w:rsidRDefault="00DB3A4A" w:rsidP="00DB3A4A">
      <w:r>
        <w:rPr>
          <w:noProof/>
        </w:rPr>
        <w:drawing>
          <wp:inline distT="0" distB="0" distL="0" distR="0" wp14:anchorId="50C5D6FB" wp14:editId="7F1E5AE0">
            <wp:extent cx="3647552" cy="1858933"/>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62225" cy="1866411"/>
                    </a:xfrm>
                    <a:prstGeom prst="rect">
                      <a:avLst/>
                    </a:prstGeom>
                  </pic:spPr>
                </pic:pic>
              </a:graphicData>
            </a:graphic>
          </wp:inline>
        </w:drawing>
      </w:r>
    </w:p>
    <w:p w14:paraId="52326B04" w14:textId="72CCD859" w:rsidR="00DB3A4A" w:rsidRDefault="00DB3A4A" w:rsidP="00DB3A4A">
      <w:r>
        <w:rPr>
          <w:noProof/>
        </w:rPr>
        <w:drawing>
          <wp:inline distT="0" distB="0" distL="0" distR="0" wp14:anchorId="7CDA4725" wp14:editId="4FE941DD">
            <wp:extent cx="3681730" cy="187635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94500" cy="1882861"/>
                    </a:xfrm>
                    <a:prstGeom prst="rect">
                      <a:avLst/>
                    </a:prstGeom>
                  </pic:spPr>
                </pic:pic>
              </a:graphicData>
            </a:graphic>
          </wp:inline>
        </w:drawing>
      </w:r>
    </w:p>
    <w:p w14:paraId="3794BE5A" w14:textId="5F65B161" w:rsidR="009A3110" w:rsidRDefault="009A3110" w:rsidP="00DB3A4A">
      <w:r>
        <w:rPr>
          <w:noProof/>
        </w:rPr>
        <w:drawing>
          <wp:inline distT="0" distB="0" distL="0" distR="0" wp14:anchorId="0998BF2E" wp14:editId="524242B7">
            <wp:extent cx="3726439" cy="1899138"/>
            <wp:effectExtent l="0" t="0" r="762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51367" cy="1911842"/>
                    </a:xfrm>
                    <a:prstGeom prst="rect">
                      <a:avLst/>
                    </a:prstGeom>
                  </pic:spPr>
                </pic:pic>
              </a:graphicData>
            </a:graphic>
          </wp:inline>
        </w:drawing>
      </w:r>
    </w:p>
    <w:p w14:paraId="5B52AEA7" w14:textId="62FD811F" w:rsidR="009A3110" w:rsidRDefault="009A3110" w:rsidP="00DB3A4A">
      <w:r>
        <w:rPr>
          <w:noProof/>
        </w:rPr>
        <w:drawing>
          <wp:inline distT="0" distB="0" distL="0" distR="0" wp14:anchorId="4ADC31F8" wp14:editId="2BF3EF56">
            <wp:extent cx="3714331" cy="1892968"/>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41623" cy="1906877"/>
                    </a:xfrm>
                    <a:prstGeom prst="rect">
                      <a:avLst/>
                    </a:prstGeom>
                  </pic:spPr>
                </pic:pic>
              </a:graphicData>
            </a:graphic>
          </wp:inline>
        </w:drawing>
      </w:r>
    </w:p>
    <w:p w14:paraId="76192F2A" w14:textId="086A3B55" w:rsidR="00493368" w:rsidRDefault="009A3110" w:rsidP="00DB3A4A">
      <w:r>
        <w:rPr>
          <w:noProof/>
        </w:rPr>
        <w:drawing>
          <wp:inline distT="0" distB="0" distL="0" distR="0" wp14:anchorId="4A1A0B3D" wp14:editId="6376D1D1">
            <wp:extent cx="3673642" cy="1872230"/>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09278" cy="1890391"/>
                    </a:xfrm>
                    <a:prstGeom prst="rect">
                      <a:avLst/>
                    </a:prstGeom>
                  </pic:spPr>
                </pic:pic>
              </a:graphicData>
            </a:graphic>
          </wp:inline>
        </w:drawing>
      </w:r>
    </w:p>
    <w:p w14:paraId="6E72F3E2" w14:textId="77777777" w:rsidR="005B58EF" w:rsidRDefault="005B58EF" w:rsidP="00DB3A4A"/>
    <w:p w14:paraId="2D8D30D6" w14:textId="02CA7A8E" w:rsidR="00535BF6" w:rsidRDefault="00535BF6" w:rsidP="00493368">
      <w:pPr>
        <w:pStyle w:val="Heading4"/>
        <w:rPr>
          <w:i w:val="0"/>
          <w:iCs w:val="0"/>
        </w:rPr>
      </w:pPr>
      <w:bookmarkStart w:id="17" w:name="_Toc74937926"/>
      <w:r w:rsidRPr="002C3EA0">
        <w:rPr>
          <w:i w:val="0"/>
          <w:iCs w:val="0"/>
        </w:rPr>
        <w:t>1.3.1.</w:t>
      </w:r>
      <w:r>
        <w:rPr>
          <w:i w:val="0"/>
          <w:iCs w:val="0"/>
        </w:rPr>
        <w:t>6</w:t>
      </w:r>
      <w:r w:rsidRPr="002C3EA0">
        <w:rPr>
          <w:i w:val="0"/>
          <w:iCs w:val="0"/>
        </w:rPr>
        <w:t xml:space="preserve"> </w:t>
      </w:r>
      <w:r w:rsidR="002A663A">
        <w:rPr>
          <w:i w:val="0"/>
          <w:iCs w:val="0"/>
        </w:rPr>
        <w:t xml:space="preserve">About </w:t>
      </w:r>
      <w:proofErr w:type="spellStart"/>
      <w:r w:rsidR="002A663A">
        <w:rPr>
          <w:i w:val="0"/>
          <w:iCs w:val="0"/>
        </w:rPr>
        <w:t>Mangkuk</w:t>
      </w:r>
      <w:bookmarkEnd w:id="17"/>
      <w:proofErr w:type="spellEnd"/>
      <w:r>
        <w:rPr>
          <w:i w:val="0"/>
          <w:iCs w:val="0"/>
        </w:rPr>
        <w:t xml:space="preserve"> </w:t>
      </w:r>
    </w:p>
    <w:p w14:paraId="2CCC4280" w14:textId="77777777" w:rsidR="005B58EF" w:rsidRPr="005B58EF" w:rsidRDefault="005B58EF" w:rsidP="005B58EF"/>
    <w:p w14:paraId="71824443" w14:textId="051F1A89" w:rsidR="00535BF6" w:rsidRDefault="00535BF6" w:rsidP="00DB3A4A">
      <w:r>
        <w:rPr>
          <w:noProof/>
        </w:rPr>
        <w:drawing>
          <wp:inline distT="0" distB="0" distL="0" distR="0" wp14:anchorId="03D78329" wp14:editId="3C41C56A">
            <wp:extent cx="3561347" cy="1815001"/>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93143" cy="1831206"/>
                    </a:xfrm>
                    <a:prstGeom prst="rect">
                      <a:avLst/>
                    </a:prstGeom>
                  </pic:spPr>
                </pic:pic>
              </a:graphicData>
            </a:graphic>
          </wp:inline>
        </w:drawing>
      </w:r>
    </w:p>
    <w:p w14:paraId="1549AD79" w14:textId="2C6CB967" w:rsidR="002A663A" w:rsidRDefault="002A663A" w:rsidP="00DB3A4A">
      <w:r>
        <w:rPr>
          <w:noProof/>
        </w:rPr>
        <w:drawing>
          <wp:inline distT="0" distB="0" distL="0" distR="0" wp14:anchorId="257DBA04" wp14:editId="5DF81F59">
            <wp:extent cx="3556946" cy="1812758"/>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07401" cy="1838472"/>
                    </a:xfrm>
                    <a:prstGeom prst="rect">
                      <a:avLst/>
                    </a:prstGeom>
                  </pic:spPr>
                </pic:pic>
              </a:graphicData>
            </a:graphic>
          </wp:inline>
        </w:drawing>
      </w:r>
    </w:p>
    <w:p w14:paraId="54B368BF" w14:textId="4C563F5D" w:rsidR="002A663A" w:rsidRPr="00BE7980" w:rsidRDefault="002A663A" w:rsidP="002A663A">
      <w:pPr>
        <w:pStyle w:val="Heading4"/>
        <w:rPr>
          <w:i w:val="0"/>
          <w:iCs w:val="0"/>
        </w:rPr>
      </w:pPr>
      <w:bookmarkStart w:id="18" w:name="_Toc74937927"/>
      <w:r w:rsidRPr="002C3EA0">
        <w:rPr>
          <w:i w:val="0"/>
          <w:iCs w:val="0"/>
        </w:rPr>
        <w:t>1.3.1.</w:t>
      </w:r>
      <w:r>
        <w:rPr>
          <w:i w:val="0"/>
          <w:iCs w:val="0"/>
        </w:rPr>
        <w:t>7</w:t>
      </w:r>
      <w:r w:rsidRPr="002C3EA0">
        <w:rPr>
          <w:i w:val="0"/>
          <w:iCs w:val="0"/>
        </w:rPr>
        <w:t xml:space="preserve"> </w:t>
      </w:r>
      <w:r>
        <w:rPr>
          <w:i w:val="0"/>
          <w:iCs w:val="0"/>
        </w:rPr>
        <w:t>About me</w:t>
      </w:r>
      <w:bookmarkEnd w:id="18"/>
      <w:r>
        <w:rPr>
          <w:i w:val="0"/>
          <w:iCs w:val="0"/>
        </w:rPr>
        <w:t xml:space="preserve"> </w:t>
      </w:r>
    </w:p>
    <w:p w14:paraId="62115CFD" w14:textId="77777777" w:rsidR="002A663A" w:rsidRPr="00DB3A4A" w:rsidRDefault="002A663A" w:rsidP="00DB3A4A"/>
    <w:p w14:paraId="0A47A547" w14:textId="0A370766" w:rsidR="00C17B5A" w:rsidRDefault="002A663A" w:rsidP="00C17B5A">
      <w:r>
        <w:rPr>
          <w:noProof/>
        </w:rPr>
        <w:drawing>
          <wp:inline distT="0" distB="0" distL="0" distR="0" wp14:anchorId="1E326885" wp14:editId="5BE71A71">
            <wp:extent cx="3168316" cy="1614697"/>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00157" cy="1630924"/>
                    </a:xfrm>
                    <a:prstGeom prst="rect">
                      <a:avLst/>
                    </a:prstGeom>
                  </pic:spPr>
                </pic:pic>
              </a:graphicData>
            </a:graphic>
          </wp:inline>
        </w:drawing>
      </w:r>
    </w:p>
    <w:p w14:paraId="7C2391DE" w14:textId="10A8D74D" w:rsidR="00F04DF6" w:rsidRDefault="00F04DF6" w:rsidP="00C17B5A">
      <w:r>
        <w:rPr>
          <w:noProof/>
        </w:rPr>
        <w:drawing>
          <wp:inline distT="0" distB="0" distL="0" distR="0" wp14:anchorId="74593BD7" wp14:editId="1DECF164">
            <wp:extent cx="3200400" cy="1631049"/>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59952" cy="1661399"/>
                    </a:xfrm>
                    <a:prstGeom prst="rect">
                      <a:avLst/>
                    </a:prstGeom>
                  </pic:spPr>
                </pic:pic>
              </a:graphicData>
            </a:graphic>
          </wp:inline>
        </w:drawing>
      </w:r>
    </w:p>
    <w:p w14:paraId="38585740" w14:textId="77777777" w:rsidR="005B58EF" w:rsidRDefault="005B58EF" w:rsidP="00C17B5A"/>
    <w:p w14:paraId="227C8861" w14:textId="56E3635E" w:rsidR="00BC2998" w:rsidRPr="00BE7980" w:rsidRDefault="00BC2998" w:rsidP="00BC2998">
      <w:pPr>
        <w:pStyle w:val="Heading4"/>
        <w:rPr>
          <w:i w:val="0"/>
          <w:iCs w:val="0"/>
        </w:rPr>
      </w:pPr>
      <w:bookmarkStart w:id="19" w:name="_Toc74937928"/>
      <w:r w:rsidRPr="002C3EA0">
        <w:rPr>
          <w:i w:val="0"/>
          <w:iCs w:val="0"/>
        </w:rPr>
        <w:t>1.3.1.</w:t>
      </w:r>
      <w:r>
        <w:rPr>
          <w:i w:val="0"/>
          <w:iCs w:val="0"/>
        </w:rPr>
        <w:t>8</w:t>
      </w:r>
      <w:r w:rsidRPr="002C3EA0">
        <w:rPr>
          <w:i w:val="0"/>
          <w:iCs w:val="0"/>
        </w:rPr>
        <w:t xml:space="preserve"> </w:t>
      </w:r>
      <w:r>
        <w:rPr>
          <w:i w:val="0"/>
          <w:iCs w:val="0"/>
        </w:rPr>
        <w:t>Enquiry</w:t>
      </w:r>
      <w:bookmarkEnd w:id="19"/>
    </w:p>
    <w:p w14:paraId="1D6D2072" w14:textId="7E8278C5" w:rsidR="00BC2998" w:rsidRDefault="00BC2998" w:rsidP="00C17B5A"/>
    <w:p w14:paraId="2542367A" w14:textId="7CB4CA6F" w:rsidR="005B58EF" w:rsidRDefault="00BC2998" w:rsidP="005B58EF">
      <w:r>
        <w:rPr>
          <w:noProof/>
        </w:rPr>
        <w:drawing>
          <wp:inline distT="0" distB="0" distL="0" distR="0" wp14:anchorId="28B72B3D" wp14:editId="645D3786">
            <wp:extent cx="3226434" cy="164431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54387" cy="1658562"/>
                    </a:xfrm>
                    <a:prstGeom prst="rect">
                      <a:avLst/>
                    </a:prstGeom>
                  </pic:spPr>
                </pic:pic>
              </a:graphicData>
            </a:graphic>
          </wp:inline>
        </w:drawing>
      </w:r>
      <w:r>
        <w:br/>
      </w:r>
    </w:p>
    <w:p w14:paraId="3EC70D08" w14:textId="754BC225" w:rsidR="005B58EF" w:rsidRPr="005B58EF" w:rsidRDefault="005B58EF" w:rsidP="005B58EF">
      <w:r>
        <w:rPr>
          <w:noProof/>
        </w:rPr>
        <w:drawing>
          <wp:inline distT="0" distB="0" distL="0" distR="0" wp14:anchorId="76640843" wp14:editId="769DF83C">
            <wp:extent cx="3248526" cy="1655573"/>
            <wp:effectExtent l="0" t="0" r="9525"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296577" cy="1680062"/>
                    </a:xfrm>
                    <a:prstGeom prst="rect">
                      <a:avLst/>
                    </a:prstGeom>
                  </pic:spPr>
                </pic:pic>
              </a:graphicData>
            </a:graphic>
          </wp:inline>
        </w:drawing>
      </w:r>
    </w:p>
    <w:p w14:paraId="55ED994B" w14:textId="4A4DC9C4" w:rsidR="00006019" w:rsidRPr="00BE7980" w:rsidRDefault="00006019" w:rsidP="00006019">
      <w:pPr>
        <w:pStyle w:val="Heading4"/>
        <w:rPr>
          <w:i w:val="0"/>
          <w:iCs w:val="0"/>
        </w:rPr>
      </w:pPr>
      <w:bookmarkStart w:id="20" w:name="_Toc74937929"/>
      <w:r w:rsidRPr="002C3EA0">
        <w:rPr>
          <w:i w:val="0"/>
          <w:iCs w:val="0"/>
        </w:rPr>
        <w:t>1.3.1.</w:t>
      </w:r>
      <w:r>
        <w:rPr>
          <w:i w:val="0"/>
          <w:iCs w:val="0"/>
        </w:rPr>
        <w:t>9 Enhancement</w:t>
      </w:r>
      <w:bookmarkEnd w:id="20"/>
      <w:r>
        <w:rPr>
          <w:i w:val="0"/>
          <w:iCs w:val="0"/>
        </w:rPr>
        <w:t xml:space="preserve"> </w:t>
      </w:r>
    </w:p>
    <w:p w14:paraId="686E9115" w14:textId="171EC4AA" w:rsidR="00BC2998" w:rsidRDefault="00BC2998" w:rsidP="00C17B5A"/>
    <w:p w14:paraId="2D05AC01" w14:textId="5128B78D" w:rsidR="00006019" w:rsidRDefault="00006019" w:rsidP="00C17B5A">
      <w:r>
        <w:rPr>
          <w:noProof/>
        </w:rPr>
        <w:drawing>
          <wp:inline distT="0" distB="0" distL="0" distR="0" wp14:anchorId="7A35E160" wp14:editId="02EF8AA1">
            <wp:extent cx="3572684" cy="1820779"/>
            <wp:effectExtent l="0" t="0" r="889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93576" cy="1831426"/>
                    </a:xfrm>
                    <a:prstGeom prst="rect">
                      <a:avLst/>
                    </a:prstGeom>
                  </pic:spPr>
                </pic:pic>
              </a:graphicData>
            </a:graphic>
          </wp:inline>
        </w:drawing>
      </w:r>
    </w:p>
    <w:p w14:paraId="22166DE6" w14:textId="3F4A6264" w:rsidR="006A3606" w:rsidRDefault="006A3606" w:rsidP="00C17B5A">
      <w:r>
        <w:rPr>
          <w:noProof/>
        </w:rPr>
        <w:drawing>
          <wp:inline distT="0" distB="0" distL="0" distR="0" wp14:anchorId="1695BAE0" wp14:editId="07512046">
            <wp:extent cx="3525469" cy="179671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61540" cy="1815099"/>
                    </a:xfrm>
                    <a:prstGeom prst="rect">
                      <a:avLst/>
                    </a:prstGeom>
                  </pic:spPr>
                </pic:pic>
              </a:graphicData>
            </a:graphic>
          </wp:inline>
        </w:drawing>
      </w:r>
    </w:p>
    <w:p w14:paraId="014F7661" w14:textId="6C645668" w:rsidR="006A3606" w:rsidRPr="00BE7980" w:rsidRDefault="006A3606" w:rsidP="006A3606">
      <w:pPr>
        <w:pStyle w:val="Heading4"/>
        <w:rPr>
          <w:i w:val="0"/>
          <w:iCs w:val="0"/>
        </w:rPr>
      </w:pPr>
      <w:bookmarkStart w:id="21" w:name="_Toc74937930"/>
      <w:r w:rsidRPr="002C3EA0">
        <w:rPr>
          <w:i w:val="0"/>
          <w:iCs w:val="0"/>
        </w:rPr>
        <w:t>1.3.1.1</w:t>
      </w:r>
      <w:r w:rsidR="00C539E6">
        <w:rPr>
          <w:i w:val="0"/>
          <w:iCs w:val="0"/>
        </w:rPr>
        <w:t>0</w:t>
      </w:r>
      <w:r w:rsidRPr="002C3EA0">
        <w:rPr>
          <w:i w:val="0"/>
          <w:iCs w:val="0"/>
        </w:rPr>
        <w:t xml:space="preserve"> </w:t>
      </w:r>
      <w:r>
        <w:rPr>
          <w:i w:val="0"/>
          <w:iCs w:val="0"/>
        </w:rPr>
        <w:t>Disclaimer</w:t>
      </w:r>
      <w:bookmarkEnd w:id="21"/>
      <w:r>
        <w:rPr>
          <w:i w:val="0"/>
          <w:iCs w:val="0"/>
        </w:rPr>
        <w:t xml:space="preserve">  </w:t>
      </w:r>
    </w:p>
    <w:p w14:paraId="31EB56FC" w14:textId="5969A25D" w:rsidR="006A3606" w:rsidRDefault="00C539E6" w:rsidP="00C17B5A">
      <w:r>
        <w:rPr>
          <w:noProof/>
        </w:rPr>
        <w:drawing>
          <wp:inline distT="0" distB="0" distL="0" distR="0" wp14:anchorId="00F32F28" wp14:editId="70625B55">
            <wp:extent cx="3529263" cy="179864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57155" cy="1812863"/>
                    </a:xfrm>
                    <a:prstGeom prst="rect">
                      <a:avLst/>
                    </a:prstGeom>
                  </pic:spPr>
                </pic:pic>
              </a:graphicData>
            </a:graphic>
          </wp:inline>
        </w:drawing>
      </w:r>
    </w:p>
    <w:p w14:paraId="4486BCCD" w14:textId="279F77CF" w:rsidR="00C539E6" w:rsidRDefault="00C539E6" w:rsidP="00C17B5A">
      <w:r>
        <w:rPr>
          <w:noProof/>
        </w:rPr>
        <w:drawing>
          <wp:inline distT="0" distB="0" distL="0" distR="0" wp14:anchorId="09328A0A" wp14:editId="39CFC121">
            <wp:extent cx="3556946" cy="1812758"/>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91075" cy="1830151"/>
                    </a:xfrm>
                    <a:prstGeom prst="rect">
                      <a:avLst/>
                    </a:prstGeom>
                  </pic:spPr>
                </pic:pic>
              </a:graphicData>
            </a:graphic>
          </wp:inline>
        </w:drawing>
      </w:r>
    </w:p>
    <w:p w14:paraId="162800E6" w14:textId="4A324304" w:rsidR="00976637" w:rsidRPr="00BE7980" w:rsidRDefault="00976637" w:rsidP="00976637">
      <w:pPr>
        <w:pStyle w:val="Heading4"/>
        <w:rPr>
          <w:i w:val="0"/>
          <w:iCs w:val="0"/>
        </w:rPr>
      </w:pPr>
      <w:bookmarkStart w:id="22" w:name="_Toc74937931"/>
      <w:r w:rsidRPr="002C3EA0">
        <w:rPr>
          <w:i w:val="0"/>
          <w:iCs w:val="0"/>
        </w:rPr>
        <w:t>1.3.1.1</w:t>
      </w:r>
      <w:r>
        <w:rPr>
          <w:i w:val="0"/>
          <w:iCs w:val="0"/>
        </w:rPr>
        <w:t>1</w:t>
      </w:r>
      <w:r w:rsidRPr="002C3EA0">
        <w:rPr>
          <w:i w:val="0"/>
          <w:iCs w:val="0"/>
        </w:rPr>
        <w:t xml:space="preserve"> </w:t>
      </w:r>
      <w:r>
        <w:rPr>
          <w:i w:val="0"/>
          <w:iCs w:val="0"/>
        </w:rPr>
        <w:t>Mobile</w:t>
      </w:r>
      <w:r w:rsidR="00120C4E">
        <w:rPr>
          <w:i w:val="0"/>
          <w:iCs w:val="0"/>
        </w:rPr>
        <w:t xml:space="preserve"> view</w:t>
      </w:r>
      <w:bookmarkEnd w:id="22"/>
      <w:r>
        <w:rPr>
          <w:i w:val="0"/>
          <w:iCs w:val="0"/>
        </w:rPr>
        <w:t xml:space="preserve"> </w:t>
      </w:r>
    </w:p>
    <w:p w14:paraId="2BC418FE" w14:textId="2D51A770" w:rsidR="00976637" w:rsidRDefault="007F58AB" w:rsidP="00C17B5A">
      <w:r>
        <w:rPr>
          <w:noProof/>
        </w:rPr>
        <w:drawing>
          <wp:anchor distT="0" distB="0" distL="114300" distR="114300" simplePos="0" relativeHeight="251665408" behindDoc="0" locked="0" layoutInCell="1" allowOverlap="1" wp14:anchorId="21A3EC38" wp14:editId="3DB95C2E">
            <wp:simplePos x="0" y="0"/>
            <wp:positionH relativeFrom="column">
              <wp:posOffset>2743200</wp:posOffset>
            </wp:positionH>
            <wp:positionV relativeFrom="paragraph">
              <wp:posOffset>332740</wp:posOffset>
            </wp:positionV>
            <wp:extent cx="2649855" cy="4378960"/>
            <wp:effectExtent l="0" t="0" r="0" b="254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2649855" cy="43789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15D73B0A" wp14:editId="114FED34">
            <wp:simplePos x="0" y="0"/>
            <wp:positionH relativeFrom="column">
              <wp:posOffset>0</wp:posOffset>
            </wp:positionH>
            <wp:positionV relativeFrom="paragraph">
              <wp:posOffset>332740</wp:posOffset>
            </wp:positionV>
            <wp:extent cx="2606675" cy="4307205"/>
            <wp:effectExtent l="0" t="0" r="3175"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2606675" cy="4307205"/>
                    </a:xfrm>
                    <a:prstGeom prst="rect">
                      <a:avLst/>
                    </a:prstGeom>
                  </pic:spPr>
                </pic:pic>
              </a:graphicData>
            </a:graphic>
            <wp14:sizeRelH relativeFrom="margin">
              <wp14:pctWidth>0</wp14:pctWidth>
            </wp14:sizeRelH>
            <wp14:sizeRelV relativeFrom="margin">
              <wp14:pctHeight>0</wp14:pctHeight>
            </wp14:sizeRelV>
          </wp:anchor>
        </w:drawing>
      </w:r>
    </w:p>
    <w:p w14:paraId="3BADB5F7" w14:textId="59ECF4CB" w:rsidR="00493368" w:rsidRPr="00C17B5A" w:rsidRDefault="007F58AB" w:rsidP="00C17B5A">
      <w:r>
        <w:rPr>
          <w:noProof/>
        </w:rPr>
        <w:drawing>
          <wp:anchor distT="0" distB="0" distL="114300" distR="114300" simplePos="0" relativeHeight="251668480" behindDoc="0" locked="0" layoutInCell="1" allowOverlap="1" wp14:anchorId="5DC8952F" wp14:editId="721329DE">
            <wp:simplePos x="0" y="0"/>
            <wp:positionH relativeFrom="column">
              <wp:posOffset>0</wp:posOffset>
            </wp:positionH>
            <wp:positionV relativeFrom="paragraph">
              <wp:posOffset>4653915</wp:posOffset>
            </wp:positionV>
            <wp:extent cx="2630805" cy="4300220"/>
            <wp:effectExtent l="0" t="0" r="0" b="508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630805" cy="4300220"/>
                    </a:xfrm>
                    <a:prstGeom prst="rect">
                      <a:avLst/>
                    </a:prstGeom>
                  </pic:spPr>
                </pic:pic>
              </a:graphicData>
            </a:graphic>
            <wp14:sizeRelH relativeFrom="margin">
              <wp14:pctWidth>0</wp14:pctWidth>
            </wp14:sizeRelH>
            <wp14:sizeRelV relativeFrom="margin">
              <wp14:pctHeight>0</wp14:pctHeight>
            </wp14:sizeRelV>
          </wp:anchor>
        </w:drawing>
      </w:r>
    </w:p>
    <w:p w14:paraId="4161ACAC" w14:textId="35C898AF" w:rsidR="00BE7980" w:rsidRPr="00BE7980" w:rsidRDefault="00BE7980" w:rsidP="00BE7980">
      <w:pPr>
        <w:pStyle w:val="Heading4"/>
        <w:rPr>
          <w:i w:val="0"/>
          <w:iCs w:val="0"/>
        </w:rPr>
      </w:pPr>
      <w:bookmarkStart w:id="23" w:name="_Toc74937932"/>
      <w:r w:rsidRPr="002C3EA0">
        <w:rPr>
          <w:i w:val="0"/>
          <w:iCs w:val="0"/>
        </w:rPr>
        <w:t>1.3.1.1</w:t>
      </w:r>
      <w:r w:rsidR="00C539E6">
        <w:rPr>
          <w:i w:val="0"/>
          <w:iCs w:val="0"/>
        </w:rPr>
        <w:t>2</w:t>
      </w:r>
      <w:r w:rsidRPr="002C3EA0">
        <w:rPr>
          <w:i w:val="0"/>
          <w:iCs w:val="0"/>
        </w:rPr>
        <w:t xml:space="preserve"> </w:t>
      </w:r>
      <w:r w:rsidR="00277073">
        <w:rPr>
          <w:i w:val="0"/>
          <w:iCs w:val="0"/>
        </w:rPr>
        <w:t>Explanation</w:t>
      </w:r>
      <w:bookmarkEnd w:id="23"/>
      <w:r w:rsidR="00277073">
        <w:rPr>
          <w:i w:val="0"/>
          <w:iCs w:val="0"/>
        </w:rPr>
        <w:t xml:space="preserve"> </w:t>
      </w:r>
    </w:p>
    <w:p w14:paraId="5B2A23F7" w14:textId="1DD87C63" w:rsidR="00BE7980" w:rsidRDefault="00BE7980" w:rsidP="00BE7980">
      <w:pPr>
        <w:pStyle w:val="ListParagraph"/>
        <w:numPr>
          <w:ilvl w:val="0"/>
          <w:numId w:val="14"/>
        </w:numPr>
        <w:rPr>
          <w:iCs/>
          <w:sz w:val="20"/>
          <w:szCs w:val="20"/>
        </w:rPr>
      </w:pPr>
      <w:r w:rsidRPr="003E7931">
        <w:rPr>
          <w:iCs/>
          <w:sz w:val="20"/>
          <w:szCs w:val="20"/>
        </w:rPr>
        <w:t>Simplicity</w:t>
      </w:r>
    </w:p>
    <w:p w14:paraId="7AB2A0A1" w14:textId="3CF13BC3" w:rsidR="00BE7980" w:rsidRDefault="00BE7980" w:rsidP="00BE7980">
      <w:pPr>
        <w:pStyle w:val="ListParagraph"/>
        <w:numPr>
          <w:ilvl w:val="0"/>
          <w:numId w:val="14"/>
        </w:numPr>
        <w:rPr>
          <w:iCs/>
          <w:sz w:val="20"/>
          <w:szCs w:val="20"/>
        </w:rPr>
      </w:pPr>
      <w:r>
        <w:rPr>
          <w:iCs/>
          <w:sz w:val="20"/>
          <w:szCs w:val="20"/>
        </w:rPr>
        <w:t>E</w:t>
      </w:r>
      <w:r w:rsidRPr="003E7931">
        <w:rPr>
          <w:iCs/>
          <w:sz w:val="20"/>
          <w:szCs w:val="20"/>
        </w:rPr>
        <w:t xml:space="preserve">asy to read </w:t>
      </w:r>
    </w:p>
    <w:p w14:paraId="31C941E4" w14:textId="21270B26" w:rsidR="00BE7980" w:rsidRDefault="00BE7980" w:rsidP="00BE7980">
      <w:pPr>
        <w:pStyle w:val="ListParagraph"/>
        <w:numPr>
          <w:ilvl w:val="0"/>
          <w:numId w:val="14"/>
        </w:numPr>
        <w:rPr>
          <w:iCs/>
          <w:sz w:val="20"/>
          <w:szCs w:val="20"/>
        </w:rPr>
      </w:pPr>
      <w:r>
        <w:rPr>
          <w:iCs/>
          <w:sz w:val="20"/>
          <w:szCs w:val="20"/>
        </w:rPr>
        <w:t xml:space="preserve">Not crowded with words </w:t>
      </w:r>
    </w:p>
    <w:p w14:paraId="71E36374" w14:textId="54A214FF" w:rsidR="000B63E9" w:rsidRDefault="000B63E9" w:rsidP="00BE7980">
      <w:pPr>
        <w:pStyle w:val="ListParagraph"/>
        <w:numPr>
          <w:ilvl w:val="0"/>
          <w:numId w:val="14"/>
        </w:numPr>
        <w:rPr>
          <w:iCs/>
          <w:sz w:val="20"/>
          <w:szCs w:val="20"/>
        </w:rPr>
      </w:pPr>
      <w:r>
        <w:rPr>
          <w:iCs/>
          <w:sz w:val="20"/>
          <w:szCs w:val="20"/>
        </w:rPr>
        <w:t xml:space="preserve">Consistency throughout all pages </w:t>
      </w:r>
    </w:p>
    <w:p w14:paraId="10F195FB" w14:textId="5501B628" w:rsidR="00BE7980" w:rsidRDefault="00BE7980" w:rsidP="000B63E9">
      <w:pPr>
        <w:pStyle w:val="ListParagraph"/>
        <w:numPr>
          <w:ilvl w:val="1"/>
          <w:numId w:val="14"/>
        </w:numPr>
        <w:rPr>
          <w:iCs/>
          <w:sz w:val="20"/>
          <w:szCs w:val="20"/>
        </w:rPr>
      </w:pPr>
      <w:r>
        <w:rPr>
          <w:iCs/>
          <w:sz w:val="20"/>
          <w:szCs w:val="20"/>
        </w:rPr>
        <w:t>Consistent type of images</w:t>
      </w:r>
    </w:p>
    <w:p w14:paraId="1F1382F8" w14:textId="656215EB" w:rsidR="00BE7980" w:rsidRDefault="00BE7980" w:rsidP="000B63E9">
      <w:pPr>
        <w:pStyle w:val="ListParagraph"/>
        <w:numPr>
          <w:ilvl w:val="1"/>
          <w:numId w:val="14"/>
        </w:numPr>
        <w:rPr>
          <w:iCs/>
          <w:sz w:val="20"/>
          <w:szCs w:val="20"/>
        </w:rPr>
      </w:pPr>
      <w:r>
        <w:rPr>
          <w:iCs/>
          <w:sz w:val="20"/>
          <w:szCs w:val="20"/>
        </w:rPr>
        <w:t>Consistent Navigation</w:t>
      </w:r>
    </w:p>
    <w:p w14:paraId="7EEFBB80" w14:textId="7E5CF236" w:rsidR="000B63E9" w:rsidRDefault="000B63E9" w:rsidP="000B63E9">
      <w:pPr>
        <w:pStyle w:val="ListParagraph"/>
        <w:numPr>
          <w:ilvl w:val="1"/>
          <w:numId w:val="14"/>
        </w:numPr>
        <w:rPr>
          <w:iCs/>
          <w:sz w:val="20"/>
          <w:szCs w:val="20"/>
        </w:rPr>
      </w:pPr>
      <w:r>
        <w:rPr>
          <w:iCs/>
          <w:sz w:val="20"/>
          <w:szCs w:val="20"/>
        </w:rPr>
        <w:t xml:space="preserve">Colour scheme </w:t>
      </w:r>
      <w:r w:rsidR="00DF63FA">
        <w:rPr>
          <w:iCs/>
          <w:sz w:val="20"/>
          <w:szCs w:val="20"/>
        </w:rPr>
        <w:t>(Black, Grey &amp; White)</w:t>
      </w:r>
    </w:p>
    <w:p w14:paraId="1856850D" w14:textId="65864025" w:rsidR="00157E36" w:rsidRDefault="00DF63FA" w:rsidP="00157E36">
      <w:pPr>
        <w:pStyle w:val="ListParagraph"/>
        <w:numPr>
          <w:ilvl w:val="1"/>
          <w:numId w:val="14"/>
        </w:numPr>
        <w:rPr>
          <w:iCs/>
          <w:sz w:val="20"/>
          <w:szCs w:val="20"/>
        </w:rPr>
      </w:pPr>
      <w:r>
        <w:rPr>
          <w:iCs/>
          <w:sz w:val="20"/>
          <w:szCs w:val="20"/>
        </w:rPr>
        <w:t xml:space="preserve">Same </w:t>
      </w:r>
      <w:r w:rsidR="004F1EFD">
        <w:rPr>
          <w:iCs/>
          <w:sz w:val="20"/>
          <w:szCs w:val="20"/>
        </w:rPr>
        <w:t xml:space="preserve">typography </w:t>
      </w:r>
    </w:p>
    <w:p w14:paraId="2CEEBE2C" w14:textId="2318F346" w:rsidR="00157E36" w:rsidRPr="00157E36" w:rsidRDefault="00157E36" w:rsidP="00157E36">
      <w:pPr>
        <w:pStyle w:val="ListParagraph"/>
        <w:numPr>
          <w:ilvl w:val="0"/>
          <w:numId w:val="14"/>
        </w:numPr>
        <w:rPr>
          <w:iCs/>
          <w:sz w:val="20"/>
          <w:szCs w:val="20"/>
        </w:rPr>
      </w:pPr>
      <w:r>
        <w:rPr>
          <w:iCs/>
          <w:sz w:val="20"/>
          <w:szCs w:val="20"/>
        </w:rPr>
        <w:t xml:space="preserve">Easy to navigate </w:t>
      </w:r>
    </w:p>
    <w:p w14:paraId="009B39A0" w14:textId="3BAEB3F2" w:rsidR="00BD01AA" w:rsidRDefault="00BE7980" w:rsidP="00157E36">
      <w:pPr>
        <w:pStyle w:val="ListParagraph"/>
        <w:numPr>
          <w:ilvl w:val="0"/>
          <w:numId w:val="14"/>
        </w:numPr>
        <w:rPr>
          <w:iCs/>
          <w:sz w:val="20"/>
          <w:szCs w:val="20"/>
        </w:rPr>
      </w:pPr>
      <w:r>
        <w:rPr>
          <w:iCs/>
          <w:sz w:val="20"/>
          <w:szCs w:val="20"/>
        </w:rPr>
        <w:t xml:space="preserve">Mobile friendly </w:t>
      </w:r>
    </w:p>
    <w:p w14:paraId="383A1DEF" w14:textId="7B467CF1" w:rsidR="00D75FDC" w:rsidRDefault="00D75FDC" w:rsidP="00157E36">
      <w:pPr>
        <w:pStyle w:val="ListParagraph"/>
        <w:numPr>
          <w:ilvl w:val="0"/>
          <w:numId w:val="14"/>
        </w:numPr>
        <w:rPr>
          <w:iCs/>
          <w:sz w:val="20"/>
          <w:szCs w:val="20"/>
        </w:rPr>
      </w:pPr>
      <w:r>
        <w:rPr>
          <w:iCs/>
          <w:sz w:val="20"/>
          <w:szCs w:val="20"/>
        </w:rPr>
        <w:t xml:space="preserve">White spaces to </w:t>
      </w:r>
      <w:r w:rsidR="003F37DC">
        <w:rPr>
          <w:iCs/>
          <w:sz w:val="20"/>
          <w:szCs w:val="20"/>
        </w:rPr>
        <w:t xml:space="preserve">reduce complexity and increase readability </w:t>
      </w:r>
    </w:p>
    <w:p w14:paraId="5A341D77" w14:textId="3610D08C" w:rsidR="007E66AE" w:rsidRDefault="007E66AE" w:rsidP="00157E36">
      <w:pPr>
        <w:pStyle w:val="ListParagraph"/>
        <w:numPr>
          <w:ilvl w:val="0"/>
          <w:numId w:val="14"/>
        </w:numPr>
        <w:rPr>
          <w:iCs/>
          <w:sz w:val="20"/>
          <w:szCs w:val="20"/>
        </w:rPr>
      </w:pPr>
      <w:r>
        <w:rPr>
          <w:iCs/>
          <w:sz w:val="20"/>
          <w:szCs w:val="20"/>
        </w:rPr>
        <w:t xml:space="preserve">Responsive design </w:t>
      </w:r>
    </w:p>
    <w:p w14:paraId="3E1D49E0" w14:textId="37AC1B22" w:rsidR="000173E4" w:rsidRPr="00157E36" w:rsidRDefault="000173E4" w:rsidP="00157E36">
      <w:pPr>
        <w:pStyle w:val="ListParagraph"/>
        <w:numPr>
          <w:ilvl w:val="0"/>
          <w:numId w:val="14"/>
        </w:numPr>
        <w:rPr>
          <w:iCs/>
          <w:sz w:val="20"/>
          <w:szCs w:val="20"/>
        </w:rPr>
      </w:pPr>
      <w:r>
        <w:rPr>
          <w:iCs/>
          <w:sz w:val="20"/>
          <w:szCs w:val="20"/>
        </w:rPr>
        <w:t xml:space="preserve">Clean design </w:t>
      </w:r>
    </w:p>
    <w:p w14:paraId="40F63BD2" w14:textId="0406A560" w:rsidR="00BE7980" w:rsidRPr="002C3EA0" w:rsidRDefault="00BE7980" w:rsidP="00F54D02">
      <w:pPr>
        <w:ind w:left="426"/>
        <w:rPr>
          <w:iCs/>
          <w:sz w:val="20"/>
          <w:szCs w:val="20"/>
        </w:rPr>
      </w:pPr>
    </w:p>
    <w:p w14:paraId="4175D8AC" w14:textId="11101B46" w:rsidR="00F54D02" w:rsidRDefault="008F775B" w:rsidP="008F775B">
      <w:pPr>
        <w:pStyle w:val="Heading3"/>
      </w:pPr>
      <w:bookmarkStart w:id="24" w:name="_Toc74937933"/>
      <w:r>
        <w:t xml:space="preserve">1.3.2 </w:t>
      </w:r>
      <w:r w:rsidR="00F54D02">
        <w:t>Enhancements</w:t>
      </w:r>
      <w:bookmarkEnd w:id="24"/>
    </w:p>
    <w:p w14:paraId="3720C7D3" w14:textId="757B1DAD" w:rsidR="00055F3B" w:rsidRPr="00055F3B" w:rsidRDefault="00055F3B" w:rsidP="00055F3B"/>
    <w:p w14:paraId="2527F285" w14:textId="54AD8602" w:rsidR="00055F3B" w:rsidRPr="00055F3B" w:rsidRDefault="00055F3B" w:rsidP="00055F3B">
      <w:pPr>
        <w:pStyle w:val="Heading4"/>
        <w:rPr>
          <w:i w:val="0"/>
          <w:iCs w:val="0"/>
        </w:rPr>
      </w:pPr>
      <w:bookmarkStart w:id="25" w:name="_Toc74937934"/>
      <w:r w:rsidRPr="00055F3B">
        <w:rPr>
          <w:i w:val="0"/>
          <w:iCs w:val="0"/>
        </w:rPr>
        <w:t>1.3.2.1 Flip Card</w:t>
      </w:r>
      <w:r w:rsidR="004A4476">
        <w:rPr>
          <w:i w:val="0"/>
          <w:iCs w:val="0"/>
        </w:rPr>
        <w:t>s</w:t>
      </w:r>
      <w:bookmarkEnd w:id="25"/>
    </w:p>
    <w:p w14:paraId="1880D16A" w14:textId="244A2D02" w:rsidR="00055F3B" w:rsidRDefault="00055F3B" w:rsidP="00055F3B">
      <w:r>
        <w:t xml:space="preserve">Flip Card is used to avoiding a lot of spaces but provide vast information simultaneously. It also portrays a flipping movement which is intriguing for users to read as they can imagine it as an actual card. Since the information is packed, it would not be interesting to look at websites with many </w:t>
      </w:r>
      <w:proofErr w:type="gramStart"/>
      <w:r>
        <w:t>wording</w:t>
      </w:r>
      <w:proofErr w:type="gramEnd"/>
      <w:r>
        <w:t xml:space="preserve"> because not all users want to read it anyway. Hence, putting the information at the back of the cards will only allow users to choose which information they want to read.</w:t>
      </w:r>
    </w:p>
    <w:p w14:paraId="4DE77ED7" w14:textId="2586E9A9" w:rsidR="00055F3B" w:rsidRDefault="00055F3B" w:rsidP="00055F3B"/>
    <w:p w14:paraId="4B88C943" w14:textId="4DDD737D" w:rsidR="006212F4" w:rsidRPr="006212F4" w:rsidRDefault="00055F3B" w:rsidP="006212F4">
      <w:pPr>
        <w:pStyle w:val="Heading4"/>
        <w:rPr>
          <w:i w:val="0"/>
          <w:iCs w:val="0"/>
        </w:rPr>
      </w:pPr>
      <w:bookmarkStart w:id="26" w:name="_Toc74937935"/>
      <w:r w:rsidRPr="00055F3B">
        <w:rPr>
          <w:i w:val="0"/>
          <w:iCs w:val="0"/>
        </w:rPr>
        <w:t>1.3.2.</w:t>
      </w:r>
      <w:r>
        <w:rPr>
          <w:i w:val="0"/>
          <w:iCs w:val="0"/>
        </w:rPr>
        <w:t>2</w:t>
      </w:r>
      <w:r w:rsidRPr="00055F3B">
        <w:rPr>
          <w:i w:val="0"/>
          <w:iCs w:val="0"/>
        </w:rPr>
        <w:t xml:space="preserve"> </w:t>
      </w:r>
      <w:r w:rsidR="006212F4" w:rsidRPr="006212F4">
        <w:rPr>
          <w:i w:val="0"/>
          <w:iCs w:val="0"/>
        </w:rPr>
        <w:t>Slideshow with buttons</w:t>
      </w:r>
      <w:bookmarkEnd w:id="26"/>
    </w:p>
    <w:p w14:paraId="4175D8AD" w14:textId="7EA0EB43" w:rsidR="00F54D02" w:rsidRDefault="006212F4">
      <w:r w:rsidRPr="006212F4">
        <w:t>Slideshow let users navigate images with the bar buttons at the bottom of each image. This allows the user to compare directly between the photos. For example, if they want to compare two images, all they need to do is just click on the buttons according to the images. Instantly, they can spot the images' differences and choose the best option based on their preferences. The animation from side to side is eye-ca</w:t>
      </w:r>
      <w:r w:rsidR="003F37DC">
        <w:t>tc</w:t>
      </w:r>
      <w:r w:rsidRPr="006212F4">
        <w:t>hing as they can see the images slide and disappear to the left or right.</w:t>
      </w:r>
    </w:p>
    <w:p w14:paraId="4175D8AF" w14:textId="6FDC6AFA" w:rsidR="00344B9E" w:rsidRDefault="00344B9E"/>
    <w:p w14:paraId="17BEDE1A" w14:textId="092A5461" w:rsidR="006212F4" w:rsidRDefault="006212F4" w:rsidP="006212F4">
      <w:pPr>
        <w:pStyle w:val="Heading4"/>
        <w:rPr>
          <w:i w:val="0"/>
          <w:iCs w:val="0"/>
        </w:rPr>
      </w:pPr>
      <w:bookmarkStart w:id="27" w:name="_Toc74937936"/>
      <w:r w:rsidRPr="00055F3B">
        <w:rPr>
          <w:i w:val="0"/>
          <w:iCs w:val="0"/>
        </w:rPr>
        <w:t>1.3.2.</w:t>
      </w:r>
      <w:r>
        <w:rPr>
          <w:i w:val="0"/>
          <w:iCs w:val="0"/>
        </w:rPr>
        <w:t>3</w:t>
      </w:r>
      <w:r w:rsidRPr="00055F3B">
        <w:rPr>
          <w:i w:val="0"/>
          <w:iCs w:val="0"/>
        </w:rPr>
        <w:t xml:space="preserve"> </w:t>
      </w:r>
      <w:r>
        <w:rPr>
          <w:i w:val="0"/>
          <w:iCs w:val="0"/>
        </w:rPr>
        <w:t>Google Map</w:t>
      </w:r>
      <w:bookmarkEnd w:id="27"/>
    </w:p>
    <w:p w14:paraId="37F3C822" w14:textId="4AA9CF5D" w:rsidR="006212F4" w:rsidRPr="006212F4" w:rsidRDefault="006212F4" w:rsidP="006212F4">
      <w:r>
        <w:t>Google map allows users to locate the restaurants</w:t>
      </w:r>
      <w:r w:rsidR="003F37DC">
        <w:t>'</w:t>
      </w:r>
      <w:r>
        <w:t xml:space="preserve"> location so that they </w:t>
      </w:r>
      <w:r w:rsidR="00420B59">
        <w:t xml:space="preserve">can get the direction to </w:t>
      </w:r>
      <w:proofErr w:type="spellStart"/>
      <w:r w:rsidR="00420B59">
        <w:t>Mankuk</w:t>
      </w:r>
      <w:proofErr w:type="spellEnd"/>
      <w:r w:rsidR="00420B59">
        <w:t xml:space="preserve"> restaurant. </w:t>
      </w:r>
      <w:r w:rsidR="00B50537">
        <w:t>It also can grab users</w:t>
      </w:r>
      <w:r w:rsidR="003F37DC">
        <w:t>'</w:t>
      </w:r>
      <w:r w:rsidR="00B50537">
        <w:t xml:space="preserve"> attention </w:t>
      </w:r>
      <w:r w:rsidR="00BB3BA2">
        <w:t>to know more about the restaurant</w:t>
      </w:r>
      <w:r w:rsidR="000B63FA">
        <w:t xml:space="preserve"> location as they can navigate the </w:t>
      </w:r>
      <w:r w:rsidR="00002978">
        <w:t>path</w:t>
      </w:r>
      <w:r w:rsidR="000B63FA">
        <w:t xml:space="preserve"> to go to the </w:t>
      </w:r>
      <w:r w:rsidR="00341A06">
        <w:t>restaurant from their current location</w:t>
      </w:r>
      <w:r w:rsidR="00BB3BA2">
        <w:t xml:space="preserve">. This </w:t>
      </w:r>
      <w:r w:rsidR="00341A06">
        <w:t>G</w:t>
      </w:r>
      <w:r w:rsidR="00BB3BA2">
        <w:t>oogle map</w:t>
      </w:r>
      <w:r w:rsidR="00341A06">
        <w:t xml:space="preserve"> helps users to </w:t>
      </w:r>
      <w:r w:rsidR="00535083">
        <w:t xml:space="preserve">find the nearest restaurant </w:t>
      </w:r>
      <w:r w:rsidR="00F616C8">
        <w:t xml:space="preserve">that they can go to. </w:t>
      </w:r>
      <w:r w:rsidR="00002978">
        <w:t>T</w:t>
      </w:r>
      <w:r w:rsidR="00F616C8">
        <w:t>hey can also see the restaurant venue from the top</w:t>
      </w:r>
      <w:r w:rsidR="00002978">
        <w:t>,</w:t>
      </w:r>
      <w:r w:rsidR="00F616C8">
        <w:t xml:space="preserve"> </w:t>
      </w:r>
      <w:r w:rsidR="00E67621">
        <w:t xml:space="preserve">which is </w:t>
      </w:r>
      <w:r w:rsidR="00002978">
        <w:t>essential</w:t>
      </w:r>
      <w:r w:rsidR="00E67621">
        <w:t xml:space="preserve"> for </w:t>
      </w:r>
      <w:r w:rsidR="000A5822">
        <w:t xml:space="preserve">the </w:t>
      </w:r>
      <w:r w:rsidR="00E67621">
        <w:t>events</w:t>
      </w:r>
      <w:r w:rsidR="003F37DC">
        <w:t>'</w:t>
      </w:r>
      <w:r w:rsidR="00E67621">
        <w:t xml:space="preserve"> </w:t>
      </w:r>
      <w:r w:rsidR="00002978">
        <w:t xml:space="preserve">area </w:t>
      </w:r>
      <w:r w:rsidR="000A5822">
        <w:t xml:space="preserve">planning </w:t>
      </w:r>
      <w:r w:rsidR="00E67621">
        <w:t xml:space="preserve">if they consider </w:t>
      </w:r>
      <w:r w:rsidR="00002978">
        <w:t>booking</w:t>
      </w:r>
      <w:r w:rsidR="00E67621">
        <w:t xml:space="preserve"> the whole restaurant. </w:t>
      </w:r>
    </w:p>
    <w:p w14:paraId="7600F6EC" w14:textId="77777777" w:rsidR="006212F4" w:rsidRDefault="006212F4"/>
    <w:p w14:paraId="70F8E799" w14:textId="77777777" w:rsidR="004A4476" w:rsidRDefault="004A4476"/>
    <w:p w14:paraId="4175D8B6" w14:textId="3F4C662F" w:rsidR="002379F7" w:rsidRPr="000925C7" w:rsidRDefault="002379F7" w:rsidP="00744D9B">
      <w:pPr>
        <w:pStyle w:val="Heading1"/>
      </w:pPr>
      <w:bookmarkStart w:id="28" w:name="_Toc74937937"/>
      <w:r w:rsidRPr="000925C7">
        <w:t>Assignment 2</w:t>
      </w:r>
      <w:bookmarkEnd w:id="28"/>
    </w:p>
    <w:p w14:paraId="4175D8B7" w14:textId="5A38A6FF" w:rsidR="002379F7" w:rsidRPr="000925C7" w:rsidRDefault="00125873" w:rsidP="00744D9B">
      <w:pPr>
        <w:pStyle w:val="Heading2"/>
      </w:pPr>
      <w:bookmarkStart w:id="29" w:name="_Toc74937938"/>
      <w:r w:rsidRPr="000925C7">
        <w:t xml:space="preserve">2.1 </w:t>
      </w:r>
      <w:r w:rsidR="002379F7" w:rsidRPr="000925C7">
        <w:t>Description</w:t>
      </w:r>
      <w:bookmarkEnd w:id="29"/>
    </w:p>
    <w:p w14:paraId="705A4BBB" w14:textId="1E73FD05" w:rsidR="00125873" w:rsidRDefault="00125873" w:rsidP="00125873">
      <w:pPr>
        <w:pStyle w:val="Heading3"/>
        <w:rPr>
          <w:color w:val="365F91" w:themeColor="accent1" w:themeShade="BF"/>
        </w:rPr>
      </w:pPr>
      <w:bookmarkStart w:id="30" w:name="_Toc74937939"/>
      <w:r w:rsidRPr="000925C7">
        <w:rPr>
          <w:color w:val="365F91" w:themeColor="accent1" w:themeShade="BF"/>
        </w:rPr>
        <w:t>2.1.1 Validation</w:t>
      </w:r>
      <w:bookmarkEnd w:id="30"/>
    </w:p>
    <w:p w14:paraId="62BE5F4A" w14:textId="0B713F68" w:rsidR="002B02D7" w:rsidRDefault="002B02D7" w:rsidP="002B02D7">
      <w:r>
        <w:rPr>
          <w:noProof/>
        </w:rPr>
        <w:drawing>
          <wp:inline distT="0" distB="0" distL="0" distR="0" wp14:anchorId="68AEE050" wp14:editId="6A70FB9A">
            <wp:extent cx="5731510" cy="3101340"/>
            <wp:effectExtent l="0" t="0" r="254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3101340"/>
                    </a:xfrm>
                    <a:prstGeom prst="rect">
                      <a:avLst/>
                    </a:prstGeom>
                  </pic:spPr>
                </pic:pic>
              </a:graphicData>
            </a:graphic>
          </wp:inline>
        </w:drawing>
      </w:r>
    </w:p>
    <w:p w14:paraId="129A20F2" w14:textId="2771A407" w:rsidR="002B02D7" w:rsidRDefault="002B02D7" w:rsidP="002B02D7">
      <w:r>
        <w:t xml:space="preserve">Each </w:t>
      </w:r>
      <w:r w:rsidR="00A231FD">
        <w:t xml:space="preserve">input has a JavaScript function that </w:t>
      </w:r>
      <w:r w:rsidR="009C4C41">
        <w:t xml:space="preserve">check </w:t>
      </w:r>
      <w:r w:rsidR="00397459">
        <w:t xml:space="preserve">the input typed by the users </w:t>
      </w:r>
      <w:r w:rsidR="00702C40">
        <w:t>based on</w:t>
      </w:r>
      <w:r w:rsidR="00A262E6">
        <w:t xml:space="preserve"> the</w:t>
      </w:r>
      <w:r w:rsidR="00BE72FD">
        <w:t xml:space="preserve"> </w:t>
      </w:r>
      <w:r w:rsidR="004E6A6C">
        <w:t xml:space="preserve">specifications </w:t>
      </w:r>
      <w:r w:rsidR="00397459">
        <w:t xml:space="preserve">to ensure that </w:t>
      </w:r>
      <w:r w:rsidR="00BE72FD">
        <w:t>it is</w:t>
      </w:r>
      <w:r w:rsidR="00A262E6">
        <w:t xml:space="preserve"> inserted correctly. </w:t>
      </w:r>
      <w:r w:rsidR="00BD0936">
        <w:t>For example, the users can only enter numerical</w:t>
      </w:r>
      <w:r w:rsidR="00E22716">
        <w:t xml:space="preserve"> </w:t>
      </w:r>
      <w:r w:rsidR="00702C40">
        <w:t xml:space="preserve">and not alphabetical characters </w:t>
      </w:r>
      <w:r w:rsidR="001C5DD0">
        <w:t xml:space="preserve">for the phone number form. </w:t>
      </w:r>
    </w:p>
    <w:p w14:paraId="08D7082D" w14:textId="2E38439A" w:rsidR="00191DBC" w:rsidRPr="00191DBC" w:rsidRDefault="00191DBC" w:rsidP="002B02D7">
      <w:pPr>
        <w:rPr>
          <w:b/>
          <w:bCs/>
        </w:rPr>
      </w:pPr>
      <w:r w:rsidRPr="00191DBC">
        <w:rPr>
          <w:b/>
          <w:bCs/>
          <w:highlight w:val="yellow"/>
        </w:rPr>
        <w:t>JavaScript explanation</w:t>
      </w:r>
      <w:r w:rsidRPr="00191DBC">
        <w:rPr>
          <w:b/>
          <w:bCs/>
        </w:rPr>
        <w:t xml:space="preserve"> </w:t>
      </w:r>
    </w:p>
    <w:p w14:paraId="5392DB8E" w14:textId="6ACABBCC" w:rsidR="00451266" w:rsidRDefault="00451266" w:rsidP="002B02D7">
      <w:r>
        <w:rPr>
          <w:noProof/>
        </w:rPr>
        <w:drawing>
          <wp:inline distT="0" distB="0" distL="0" distR="0" wp14:anchorId="7E936F66" wp14:editId="5FE84994">
            <wp:extent cx="5731510" cy="3613150"/>
            <wp:effectExtent l="0" t="0" r="254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613150"/>
                    </a:xfrm>
                    <a:prstGeom prst="rect">
                      <a:avLst/>
                    </a:prstGeom>
                  </pic:spPr>
                </pic:pic>
              </a:graphicData>
            </a:graphic>
          </wp:inline>
        </w:drawing>
      </w:r>
    </w:p>
    <w:p w14:paraId="7121EF3B" w14:textId="65FF4217" w:rsidR="002B02D7" w:rsidRDefault="00191DBC" w:rsidP="002B02D7">
      <w:r>
        <w:rPr>
          <w:noProof/>
        </w:rPr>
        <w:drawing>
          <wp:inline distT="0" distB="0" distL="0" distR="0" wp14:anchorId="60E68FCB" wp14:editId="3D544C48">
            <wp:extent cx="5731510" cy="2672715"/>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672715"/>
                    </a:xfrm>
                    <a:prstGeom prst="rect">
                      <a:avLst/>
                    </a:prstGeom>
                  </pic:spPr>
                </pic:pic>
              </a:graphicData>
            </a:graphic>
          </wp:inline>
        </w:drawing>
      </w:r>
    </w:p>
    <w:p w14:paraId="0C9767B1" w14:textId="3EAE58DC" w:rsidR="00191DBC" w:rsidRDefault="00191DBC" w:rsidP="002B02D7"/>
    <w:p w14:paraId="28F74753" w14:textId="058D36E6" w:rsidR="001F5F08" w:rsidRDefault="001F5F08" w:rsidP="002B02D7">
      <w:r>
        <w:t xml:space="preserve">First of all, </w:t>
      </w:r>
      <w:proofErr w:type="spellStart"/>
      <w:r w:rsidR="00257C82" w:rsidRPr="00275F01">
        <w:rPr>
          <w:i/>
          <w:iCs/>
        </w:rPr>
        <w:t>gErrorMsg</w:t>
      </w:r>
      <w:proofErr w:type="spellEnd"/>
      <w:r w:rsidR="00257C82">
        <w:t xml:space="preserve"> is</w:t>
      </w:r>
      <w:r>
        <w:t xml:space="preserve"> a</w:t>
      </w:r>
      <w:r w:rsidR="00F63CE0">
        <w:t xml:space="preserve"> variable </w:t>
      </w:r>
      <w:r>
        <w:t xml:space="preserve">with a </w:t>
      </w:r>
      <w:proofErr w:type="gramStart"/>
      <w:r>
        <w:t>“ “</w:t>
      </w:r>
      <w:proofErr w:type="gramEnd"/>
      <w:r>
        <w:t xml:space="preserve"> string </w:t>
      </w:r>
      <w:r w:rsidR="00257C82">
        <w:t xml:space="preserve">value assigned to it. </w:t>
      </w:r>
      <w:r w:rsidR="0049036E">
        <w:t>This is useful for the other functions</w:t>
      </w:r>
      <w:r w:rsidR="000F48CB">
        <w:t xml:space="preserve"> to append messages </w:t>
      </w:r>
      <w:proofErr w:type="gramStart"/>
      <w:r w:rsidR="000F48CB">
        <w:t>later on</w:t>
      </w:r>
      <w:proofErr w:type="gramEnd"/>
      <w:r w:rsidR="0049036E">
        <w:t xml:space="preserve">. </w:t>
      </w:r>
    </w:p>
    <w:p w14:paraId="6913C7B8" w14:textId="661CD212" w:rsidR="00275F01" w:rsidRDefault="00275F01" w:rsidP="002B02D7">
      <w:r>
        <w:t xml:space="preserve">Next, is </w:t>
      </w:r>
      <w:proofErr w:type="spellStart"/>
      <w:r w:rsidRPr="00275F01">
        <w:rPr>
          <w:i/>
          <w:iCs/>
        </w:rPr>
        <w:t>innit</w:t>
      </w:r>
      <w:proofErr w:type="spellEnd"/>
      <w:r>
        <w:t xml:space="preserve"> function </w:t>
      </w:r>
      <w:r w:rsidR="00B15B05">
        <w:t xml:space="preserve">that will receive a data from an ID element on HTML </w:t>
      </w:r>
      <w:r w:rsidR="00A46AD7">
        <w:t>which is ‘f’ that is embedded inside the form</w:t>
      </w:r>
      <w:r w:rsidR="00EA721F">
        <w:t xml:space="preserve"> element</w:t>
      </w:r>
      <w:r w:rsidR="002C033C">
        <w:t>, &lt;form</w:t>
      </w:r>
      <w:r w:rsidR="000F03B2">
        <w:t xml:space="preserve"> id</w:t>
      </w:r>
      <w:proofErr w:type="gramStart"/>
      <w:r w:rsidR="000F03B2">
        <w:t>=”f</w:t>
      </w:r>
      <w:proofErr w:type="gramEnd"/>
      <w:r w:rsidR="000F03B2">
        <w:t>”</w:t>
      </w:r>
      <w:r w:rsidR="002C033C">
        <w:t>&gt;&lt;/form&gt;</w:t>
      </w:r>
      <w:r w:rsidR="00EA721F">
        <w:t>. It</w:t>
      </w:r>
      <w:r w:rsidR="00A46AD7">
        <w:t xml:space="preserve"> will onload itself </w:t>
      </w:r>
      <w:r w:rsidR="000F03B2">
        <w:t>first. W</w:t>
      </w:r>
      <w:r w:rsidR="00A46AD7">
        <w:t xml:space="preserve">henever the user </w:t>
      </w:r>
      <w:proofErr w:type="gramStart"/>
      <w:r w:rsidR="00A46AD7">
        <w:t>click</w:t>
      </w:r>
      <w:proofErr w:type="gramEnd"/>
      <w:r w:rsidR="00A46AD7">
        <w:t xml:space="preserve"> submit</w:t>
      </w:r>
      <w:r w:rsidR="00EA721F">
        <w:t xml:space="preserve">, the </w:t>
      </w:r>
      <w:r w:rsidR="00DF5D8C">
        <w:t xml:space="preserve">function </w:t>
      </w:r>
      <w:r w:rsidR="000F03B2">
        <w:t xml:space="preserve">will </w:t>
      </w:r>
      <w:r w:rsidR="00DF5D8C">
        <w:t xml:space="preserve">then calls </w:t>
      </w:r>
      <w:proofErr w:type="spellStart"/>
      <w:r w:rsidR="00DF5D8C">
        <w:rPr>
          <w:i/>
          <w:iCs/>
        </w:rPr>
        <w:t>validateForm</w:t>
      </w:r>
      <w:proofErr w:type="spellEnd"/>
      <w:r w:rsidR="00DF5D8C">
        <w:rPr>
          <w:i/>
          <w:iCs/>
        </w:rPr>
        <w:t xml:space="preserve"> </w:t>
      </w:r>
      <w:r w:rsidR="00DF5D8C">
        <w:t>function</w:t>
      </w:r>
      <w:r w:rsidR="009374D0">
        <w:t xml:space="preserve"> to check all the inputs inserted by the user. </w:t>
      </w:r>
      <w:r w:rsidR="00DF5D8C">
        <w:t xml:space="preserve"> </w:t>
      </w:r>
      <w:r w:rsidR="00A46AD7">
        <w:t xml:space="preserve"> </w:t>
      </w:r>
    </w:p>
    <w:p w14:paraId="4193C44B" w14:textId="15655F16" w:rsidR="00191DBC" w:rsidRDefault="008C045E" w:rsidP="002B02D7">
      <w:proofErr w:type="spellStart"/>
      <w:r w:rsidRPr="00275F01">
        <w:rPr>
          <w:i/>
          <w:iCs/>
        </w:rPr>
        <w:t>validateForm</w:t>
      </w:r>
      <w:proofErr w:type="spellEnd"/>
      <w:r>
        <w:t xml:space="preserve"> function will receive data from </w:t>
      </w:r>
      <w:r w:rsidR="00021DC4">
        <w:t xml:space="preserve">all the functions inside it. For example, </w:t>
      </w:r>
      <w:proofErr w:type="spellStart"/>
      <w:r w:rsidR="00021DC4" w:rsidRPr="00275F01">
        <w:rPr>
          <w:i/>
          <w:iCs/>
        </w:rPr>
        <w:t>firstname</w:t>
      </w:r>
      <w:proofErr w:type="spellEnd"/>
      <w:r w:rsidR="00021DC4">
        <w:t xml:space="preserve"> function will </w:t>
      </w:r>
      <w:r w:rsidR="00F63CE0">
        <w:t xml:space="preserve">append a message to the </w:t>
      </w:r>
      <w:proofErr w:type="spellStart"/>
      <w:r w:rsidR="00F63CE0">
        <w:rPr>
          <w:i/>
          <w:iCs/>
        </w:rPr>
        <w:t>gErrorMsg</w:t>
      </w:r>
      <w:proofErr w:type="spellEnd"/>
      <w:r w:rsidR="00F63CE0">
        <w:rPr>
          <w:i/>
          <w:iCs/>
        </w:rPr>
        <w:t xml:space="preserve"> </w:t>
      </w:r>
      <w:r w:rsidR="00F63CE0">
        <w:t xml:space="preserve">variable and </w:t>
      </w:r>
      <w:r w:rsidR="00021DC4">
        <w:t xml:space="preserve">send </w:t>
      </w:r>
      <w:r w:rsidR="0081571D">
        <w:t xml:space="preserve">a </w:t>
      </w:r>
      <w:proofErr w:type="spellStart"/>
      <w:r w:rsidR="0081571D">
        <w:t>boolean</w:t>
      </w:r>
      <w:proofErr w:type="spellEnd"/>
      <w:r w:rsidR="0081571D">
        <w:t xml:space="preserve"> value </w:t>
      </w:r>
      <w:r w:rsidR="00261001">
        <w:t>(</w:t>
      </w:r>
      <w:r w:rsidR="00BF1F18">
        <w:t>true/false)</w:t>
      </w:r>
      <w:r w:rsidR="00F63CE0">
        <w:t xml:space="preserve"> back to the </w:t>
      </w:r>
      <w:proofErr w:type="spellStart"/>
      <w:r w:rsidR="00F63CE0">
        <w:rPr>
          <w:i/>
          <w:iCs/>
        </w:rPr>
        <w:t>validateForm</w:t>
      </w:r>
      <w:proofErr w:type="spellEnd"/>
      <w:r w:rsidR="00F63CE0">
        <w:rPr>
          <w:i/>
          <w:iCs/>
        </w:rPr>
        <w:t xml:space="preserve"> </w:t>
      </w:r>
      <w:r w:rsidR="00F63CE0">
        <w:t>function</w:t>
      </w:r>
      <w:r w:rsidR="00BF1F18">
        <w:t xml:space="preserve">. </w:t>
      </w:r>
      <w:r w:rsidR="00CC4280">
        <w:t xml:space="preserve">The </w:t>
      </w:r>
      <w:proofErr w:type="spellStart"/>
      <w:r w:rsidR="00CC4280">
        <w:rPr>
          <w:i/>
          <w:iCs/>
        </w:rPr>
        <w:t>firstname</w:t>
      </w:r>
      <w:proofErr w:type="spellEnd"/>
      <w:r w:rsidR="00CC4280">
        <w:rPr>
          <w:i/>
          <w:iCs/>
        </w:rPr>
        <w:t xml:space="preserve"> </w:t>
      </w:r>
      <w:r w:rsidR="00CC4280">
        <w:t xml:space="preserve">function purpose is to check whether the input is correct or not using if else conditions. The </w:t>
      </w:r>
      <w:r w:rsidR="004510A4">
        <w:t xml:space="preserve">message that is appended to </w:t>
      </w:r>
      <w:proofErr w:type="spellStart"/>
      <w:r w:rsidR="004510A4">
        <w:rPr>
          <w:i/>
          <w:iCs/>
        </w:rPr>
        <w:t>gErrorMsg</w:t>
      </w:r>
      <w:proofErr w:type="spellEnd"/>
      <w:r w:rsidR="004510A4">
        <w:t xml:space="preserve"> variable is vary </w:t>
      </w:r>
      <w:r w:rsidR="00392E5B">
        <w:t>depending</w:t>
      </w:r>
      <w:r w:rsidR="004510A4">
        <w:t xml:space="preserve"> to the </w:t>
      </w:r>
      <w:r w:rsidR="005942E5">
        <w:t xml:space="preserve">condition output. </w:t>
      </w:r>
    </w:p>
    <w:p w14:paraId="07B07CE1" w14:textId="2B029208" w:rsidR="0007690A" w:rsidRPr="002B02D7" w:rsidRDefault="005942E5" w:rsidP="002B02D7">
      <w:r>
        <w:t xml:space="preserve">Same goes to the other form functions. </w:t>
      </w:r>
    </w:p>
    <w:p w14:paraId="35C5C04B" w14:textId="022F6F97" w:rsidR="00125873" w:rsidRDefault="00125873" w:rsidP="00125873">
      <w:pPr>
        <w:pStyle w:val="Heading3"/>
        <w:rPr>
          <w:color w:val="365F91" w:themeColor="accent1" w:themeShade="BF"/>
        </w:rPr>
      </w:pPr>
      <w:bookmarkStart w:id="31" w:name="_Toc74937940"/>
      <w:r w:rsidRPr="000925C7">
        <w:rPr>
          <w:color w:val="365F91" w:themeColor="accent1" w:themeShade="BF"/>
        </w:rPr>
        <w:t>2.1.2 Data Transfer – between pages</w:t>
      </w:r>
      <w:bookmarkEnd w:id="31"/>
    </w:p>
    <w:p w14:paraId="70D89A37" w14:textId="0DA8C989" w:rsidR="00A9086E" w:rsidRDefault="00A9086E" w:rsidP="00A9086E">
      <w:r>
        <w:rPr>
          <w:noProof/>
        </w:rPr>
        <w:drawing>
          <wp:inline distT="0" distB="0" distL="0" distR="0" wp14:anchorId="27BDA234" wp14:editId="34933018">
            <wp:extent cx="5731510" cy="2952115"/>
            <wp:effectExtent l="0" t="0" r="254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2952115"/>
                    </a:xfrm>
                    <a:prstGeom prst="rect">
                      <a:avLst/>
                    </a:prstGeom>
                  </pic:spPr>
                </pic:pic>
              </a:graphicData>
            </a:graphic>
          </wp:inline>
        </w:drawing>
      </w:r>
    </w:p>
    <w:p w14:paraId="1F4844D1" w14:textId="63BB888A" w:rsidR="00A9086E" w:rsidRDefault="00A9086E" w:rsidP="00A9086E">
      <w:r>
        <w:t xml:space="preserve">Food delivery page </w:t>
      </w:r>
    </w:p>
    <w:p w14:paraId="2C71F285" w14:textId="7B23D612" w:rsidR="00F014BE" w:rsidRDefault="00F014BE" w:rsidP="00A9086E">
      <w:r>
        <w:rPr>
          <w:noProof/>
        </w:rPr>
        <w:drawing>
          <wp:inline distT="0" distB="0" distL="0" distR="0" wp14:anchorId="6DD4C50B" wp14:editId="37455D94">
            <wp:extent cx="5731510" cy="2952115"/>
            <wp:effectExtent l="0" t="0" r="254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2952115"/>
                    </a:xfrm>
                    <a:prstGeom prst="rect">
                      <a:avLst/>
                    </a:prstGeom>
                  </pic:spPr>
                </pic:pic>
              </a:graphicData>
            </a:graphic>
          </wp:inline>
        </w:drawing>
      </w:r>
    </w:p>
    <w:p w14:paraId="28D8728B" w14:textId="6D5BAF85" w:rsidR="00F014BE" w:rsidRDefault="00752506" w:rsidP="00A9086E">
      <w:r>
        <w:t xml:space="preserve">Whenever the users click </w:t>
      </w:r>
      <w:r w:rsidR="002158CA">
        <w:t xml:space="preserve">the enquiry button, it will go to the enquiry page alongside </w:t>
      </w:r>
      <w:r w:rsidR="00BE0EC8">
        <w:t xml:space="preserve">the stored data. Based on the picture, the </w:t>
      </w:r>
      <w:r w:rsidR="00563FE2" w:rsidRPr="00563FE2">
        <w:rPr>
          <w:b/>
          <w:bCs/>
        </w:rPr>
        <w:t>‘B</w:t>
      </w:r>
      <w:r w:rsidR="00BE0EC8" w:rsidRPr="00563FE2">
        <w:rPr>
          <w:b/>
          <w:bCs/>
        </w:rPr>
        <w:t>reakfast</w:t>
      </w:r>
      <w:r w:rsidR="00563FE2" w:rsidRPr="00563FE2">
        <w:rPr>
          <w:b/>
          <w:bCs/>
        </w:rPr>
        <w:t>’</w:t>
      </w:r>
      <w:r w:rsidR="00BE0EC8">
        <w:t xml:space="preserve"> products are under</w:t>
      </w:r>
      <w:r w:rsidR="00563FE2">
        <w:t xml:space="preserve"> the</w:t>
      </w:r>
      <w:r w:rsidR="00BE0EC8">
        <w:t xml:space="preserve"> </w:t>
      </w:r>
      <w:r w:rsidR="00563FE2" w:rsidRPr="00563FE2">
        <w:rPr>
          <w:b/>
          <w:bCs/>
        </w:rPr>
        <w:t>‘</w:t>
      </w:r>
      <w:r w:rsidR="00BE0EC8" w:rsidRPr="00563FE2">
        <w:rPr>
          <w:b/>
          <w:bCs/>
        </w:rPr>
        <w:t>Food delivery</w:t>
      </w:r>
      <w:r w:rsidR="00563FE2" w:rsidRPr="00563FE2">
        <w:rPr>
          <w:b/>
          <w:bCs/>
        </w:rPr>
        <w:t>’</w:t>
      </w:r>
      <w:r w:rsidR="00BE0EC8">
        <w:t xml:space="preserve"> service</w:t>
      </w:r>
      <w:r w:rsidR="00E83BA3">
        <w:t>, so when the user</w:t>
      </w:r>
      <w:r w:rsidR="00563FE2">
        <w:t>s</w:t>
      </w:r>
      <w:r w:rsidR="00E83BA3">
        <w:t xml:space="preserve"> click the enquiry button </w:t>
      </w:r>
      <w:r w:rsidR="00563FE2">
        <w:t xml:space="preserve">on the product page, it will store </w:t>
      </w:r>
      <w:r w:rsidR="00563FE2" w:rsidRPr="00563FE2">
        <w:rPr>
          <w:b/>
          <w:bCs/>
        </w:rPr>
        <w:t>‘Food delivery, Breakfast’</w:t>
      </w:r>
      <w:r w:rsidR="00563FE2">
        <w:t xml:space="preserve"> as a data. After that, the data will then be transferred and pasted at the </w:t>
      </w:r>
      <w:r w:rsidR="00563FE2">
        <w:rPr>
          <w:b/>
          <w:bCs/>
        </w:rPr>
        <w:t>‘Subject Enquiry on’</w:t>
      </w:r>
      <w:r w:rsidR="00563FE2">
        <w:t xml:space="preserve"> form as the output on the enquiry page. </w:t>
      </w:r>
    </w:p>
    <w:p w14:paraId="71696BB6" w14:textId="0759BD8F" w:rsidR="00451266" w:rsidRDefault="00451266" w:rsidP="00A9086E"/>
    <w:p w14:paraId="18C9DA50" w14:textId="12C8EDDB" w:rsidR="00F66729" w:rsidRDefault="00F66729" w:rsidP="00A9086E"/>
    <w:p w14:paraId="4159A647" w14:textId="274CC2B8" w:rsidR="00F66729" w:rsidRDefault="00F66729" w:rsidP="00A9086E"/>
    <w:p w14:paraId="277B1132" w14:textId="1940B7E4" w:rsidR="00451266" w:rsidRPr="00F31AC8" w:rsidRDefault="00F66729" w:rsidP="00A9086E">
      <w:pPr>
        <w:rPr>
          <w:b/>
          <w:bCs/>
        </w:rPr>
      </w:pPr>
      <w:r w:rsidRPr="00191DBC">
        <w:rPr>
          <w:b/>
          <w:bCs/>
          <w:highlight w:val="yellow"/>
        </w:rPr>
        <w:t>JavaScript explanation</w:t>
      </w:r>
      <w:r w:rsidRPr="00191DBC">
        <w:rPr>
          <w:b/>
          <w:bCs/>
        </w:rPr>
        <w:t xml:space="preserve"> </w:t>
      </w:r>
    </w:p>
    <w:p w14:paraId="640F34B8" w14:textId="367AC7CC" w:rsidR="00451266" w:rsidRDefault="00F31AC8" w:rsidP="00A9086E">
      <w:r>
        <w:rPr>
          <w:noProof/>
        </w:rPr>
        <w:drawing>
          <wp:inline distT="0" distB="0" distL="0" distR="0" wp14:anchorId="1F4FA26C" wp14:editId="4ABDED21">
            <wp:extent cx="5731510" cy="2428875"/>
            <wp:effectExtent l="0" t="0" r="254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2428875"/>
                    </a:xfrm>
                    <a:prstGeom prst="rect">
                      <a:avLst/>
                    </a:prstGeom>
                  </pic:spPr>
                </pic:pic>
              </a:graphicData>
            </a:graphic>
          </wp:inline>
        </w:drawing>
      </w:r>
    </w:p>
    <w:p w14:paraId="79F3FFCD" w14:textId="34FBD86A" w:rsidR="00451266" w:rsidRDefault="00451266" w:rsidP="00A9086E"/>
    <w:p w14:paraId="3CAA394B" w14:textId="7F99AED5" w:rsidR="00451266" w:rsidRPr="005F3218" w:rsidRDefault="005F3218" w:rsidP="00A9086E">
      <w:proofErr w:type="spellStart"/>
      <w:r>
        <w:rPr>
          <w:i/>
          <w:iCs/>
        </w:rPr>
        <w:t>storeitem</w:t>
      </w:r>
      <w:proofErr w:type="spellEnd"/>
      <w:r>
        <w:rPr>
          <w:i/>
          <w:iCs/>
        </w:rPr>
        <w:t xml:space="preserve"> </w:t>
      </w:r>
      <w:r>
        <w:t>function will first receive</w:t>
      </w:r>
      <w:r w:rsidR="00B21E5E">
        <w:t xml:space="preserve"> (assign to “</w:t>
      </w:r>
      <w:proofErr w:type="spellStart"/>
      <w:r w:rsidR="00B21E5E">
        <w:t>item_id</w:t>
      </w:r>
      <w:proofErr w:type="spellEnd"/>
      <w:r w:rsidR="00B21E5E">
        <w:t>”)</w:t>
      </w:r>
      <w:r w:rsidR="001541C8">
        <w:t xml:space="preserve"> and store (</w:t>
      </w:r>
      <w:proofErr w:type="spellStart"/>
      <w:r w:rsidR="001541C8">
        <w:t>sessionStorage</w:t>
      </w:r>
      <w:proofErr w:type="spellEnd"/>
      <w:r w:rsidR="001541C8">
        <w:t>)</w:t>
      </w:r>
      <w:r>
        <w:t xml:space="preserve"> </w:t>
      </w:r>
      <w:r w:rsidR="00167376">
        <w:t xml:space="preserve">a string </w:t>
      </w:r>
      <w:r w:rsidR="0051181C">
        <w:t xml:space="preserve">value </w:t>
      </w:r>
      <w:r w:rsidR="00167376">
        <w:t xml:space="preserve">from </w:t>
      </w:r>
      <w:r w:rsidR="0058675B">
        <w:t xml:space="preserve">the </w:t>
      </w:r>
      <w:r w:rsidR="0051181C">
        <w:t xml:space="preserve">onclick script on HTML. </w:t>
      </w:r>
      <w:r w:rsidR="003C1D9E">
        <w:t xml:space="preserve">Then, it brings the user to the enquiry page </w:t>
      </w:r>
      <w:r w:rsidR="00DF2BF5">
        <w:t xml:space="preserve">along with the data. </w:t>
      </w:r>
    </w:p>
    <w:p w14:paraId="5D372CEA" w14:textId="62DB7540" w:rsidR="00451266" w:rsidRDefault="003C6B6E" w:rsidP="00A9086E">
      <w:proofErr w:type="spellStart"/>
      <w:r>
        <w:rPr>
          <w:i/>
          <w:iCs/>
        </w:rPr>
        <w:t>displayitem</w:t>
      </w:r>
      <w:proofErr w:type="spellEnd"/>
      <w:r>
        <w:rPr>
          <w:i/>
          <w:iCs/>
        </w:rPr>
        <w:t xml:space="preserve"> </w:t>
      </w:r>
      <w:r>
        <w:t xml:space="preserve">function will retrieve the value from </w:t>
      </w:r>
      <w:proofErr w:type="spellStart"/>
      <w:r w:rsidR="00DF2BF5">
        <w:t>sessionStorage.getItem</w:t>
      </w:r>
      <w:proofErr w:type="spellEnd"/>
      <w:r w:rsidR="00DF2BF5">
        <w:t>(“</w:t>
      </w:r>
      <w:proofErr w:type="spellStart"/>
      <w:r w:rsidR="00DF2BF5">
        <w:t>item_id</w:t>
      </w:r>
      <w:proofErr w:type="spellEnd"/>
      <w:r w:rsidR="00DF2BF5">
        <w:t>”) and append to the string</w:t>
      </w:r>
      <w:r w:rsidR="008F2731">
        <w:t>, forming a message/ sentence (string value). Then, it pastes</w:t>
      </w:r>
      <w:r w:rsidR="00CE6E00">
        <w:t xml:space="preserve"> the output</w:t>
      </w:r>
      <w:r w:rsidR="008F2731">
        <w:t xml:space="preserve"> </w:t>
      </w:r>
      <w:r w:rsidR="00CE6E00">
        <w:t>on</w:t>
      </w:r>
      <w:r w:rsidR="008F2731">
        <w:t xml:space="preserve"> the </w:t>
      </w:r>
      <w:r w:rsidR="00CE6E00">
        <w:t xml:space="preserve">element that has an ID of “subject”. </w:t>
      </w:r>
    </w:p>
    <w:p w14:paraId="182E06C6" w14:textId="77777777" w:rsidR="00F31AC8" w:rsidRPr="00451266" w:rsidRDefault="00F31AC8" w:rsidP="00A9086E"/>
    <w:p w14:paraId="5B0D41B1" w14:textId="2B796926" w:rsidR="00125873" w:rsidRDefault="00125873" w:rsidP="00125873">
      <w:pPr>
        <w:pStyle w:val="Heading3"/>
        <w:rPr>
          <w:color w:val="365F91" w:themeColor="accent1" w:themeShade="BF"/>
        </w:rPr>
      </w:pPr>
      <w:bookmarkStart w:id="32" w:name="_Toc74937941"/>
      <w:r w:rsidRPr="000925C7">
        <w:rPr>
          <w:color w:val="365F91" w:themeColor="accent1" w:themeShade="BF"/>
        </w:rPr>
        <w:t>2.1.3 Data Transfer – within pages</w:t>
      </w:r>
      <w:bookmarkEnd w:id="32"/>
    </w:p>
    <w:p w14:paraId="37B93D42" w14:textId="77777777" w:rsidR="0061750F" w:rsidRDefault="0061750F" w:rsidP="008A2C90">
      <w:pPr>
        <w:rPr>
          <w:noProof/>
        </w:rPr>
      </w:pPr>
    </w:p>
    <w:p w14:paraId="64B773D6" w14:textId="1859664B" w:rsidR="0061750F" w:rsidRDefault="005568F0" w:rsidP="008A2C90">
      <w:r>
        <w:rPr>
          <w:noProof/>
        </w:rPr>
        <w:drawing>
          <wp:inline distT="0" distB="0" distL="0" distR="0" wp14:anchorId="1B50C64D" wp14:editId="323F0908">
            <wp:extent cx="5646420" cy="2947035"/>
            <wp:effectExtent l="0" t="0" r="0" b="571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r="1484"/>
                    <a:stretch/>
                  </pic:blipFill>
                  <pic:spPr bwMode="auto">
                    <a:xfrm>
                      <a:off x="0" y="0"/>
                      <a:ext cx="5646420" cy="2947035"/>
                    </a:xfrm>
                    <a:prstGeom prst="rect">
                      <a:avLst/>
                    </a:prstGeom>
                    <a:noFill/>
                    <a:ln>
                      <a:noFill/>
                    </a:ln>
                    <a:extLst>
                      <a:ext uri="{53640926-AAD7-44D8-BBD7-CCE9431645EC}">
                        <a14:shadowObscured xmlns:a14="http://schemas.microsoft.com/office/drawing/2010/main"/>
                      </a:ext>
                    </a:extLst>
                  </pic:spPr>
                </pic:pic>
              </a:graphicData>
            </a:graphic>
          </wp:inline>
        </w:drawing>
      </w:r>
    </w:p>
    <w:p w14:paraId="58961393" w14:textId="45D3AD98" w:rsidR="005568F0" w:rsidRDefault="0061750F" w:rsidP="008A2C90">
      <w:r>
        <w:rPr>
          <w:noProof/>
        </w:rPr>
        <w:drawing>
          <wp:inline distT="0" distB="0" distL="0" distR="0" wp14:anchorId="496CB886" wp14:editId="3221F2FD">
            <wp:extent cx="5727158" cy="2979420"/>
            <wp:effectExtent l="0" t="0" r="698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2792" t="11346" r="1352"/>
                    <a:stretch/>
                  </pic:blipFill>
                  <pic:spPr bwMode="auto">
                    <a:xfrm>
                      <a:off x="0" y="0"/>
                      <a:ext cx="5731173" cy="2981509"/>
                    </a:xfrm>
                    <a:prstGeom prst="rect">
                      <a:avLst/>
                    </a:prstGeom>
                    <a:noFill/>
                    <a:ln>
                      <a:noFill/>
                    </a:ln>
                    <a:extLst>
                      <a:ext uri="{53640926-AAD7-44D8-BBD7-CCE9431645EC}">
                        <a14:shadowObscured xmlns:a14="http://schemas.microsoft.com/office/drawing/2010/main"/>
                      </a:ext>
                    </a:extLst>
                  </pic:spPr>
                </pic:pic>
              </a:graphicData>
            </a:graphic>
          </wp:inline>
        </w:drawing>
      </w:r>
    </w:p>
    <w:p w14:paraId="2A67DEA1" w14:textId="77777777" w:rsidR="0061750F" w:rsidRDefault="0061750F" w:rsidP="008A2C90">
      <w:pPr>
        <w:rPr>
          <w:noProof/>
        </w:rPr>
      </w:pPr>
    </w:p>
    <w:p w14:paraId="3A8C574A" w14:textId="13727E67" w:rsidR="005568F0" w:rsidRDefault="0061750F" w:rsidP="008A2C90">
      <w:r>
        <w:rPr>
          <w:noProof/>
        </w:rPr>
        <w:drawing>
          <wp:inline distT="0" distB="0" distL="0" distR="0" wp14:anchorId="50A7CB43" wp14:editId="1E6E95B8">
            <wp:extent cx="5731510" cy="2926080"/>
            <wp:effectExtent l="0" t="0" r="254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b="882"/>
                    <a:stretch/>
                  </pic:blipFill>
                  <pic:spPr bwMode="auto">
                    <a:xfrm>
                      <a:off x="0" y="0"/>
                      <a:ext cx="5731510" cy="2926080"/>
                    </a:xfrm>
                    <a:prstGeom prst="rect">
                      <a:avLst/>
                    </a:prstGeom>
                    <a:ln>
                      <a:noFill/>
                    </a:ln>
                    <a:extLst>
                      <a:ext uri="{53640926-AAD7-44D8-BBD7-CCE9431645EC}">
                        <a14:shadowObscured xmlns:a14="http://schemas.microsoft.com/office/drawing/2010/main"/>
                      </a:ext>
                    </a:extLst>
                  </pic:spPr>
                </pic:pic>
              </a:graphicData>
            </a:graphic>
          </wp:inline>
        </w:drawing>
      </w:r>
    </w:p>
    <w:p w14:paraId="5CAA38C2" w14:textId="144B38C3" w:rsidR="00563FE2" w:rsidRDefault="00563FE2" w:rsidP="008A2C90">
      <w:r>
        <w:t>Another way, when the users are not on the services/products page but on the enquiry page</w:t>
      </w:r>
      <w:r w:rsidR="00451266">
        <w:t xml:space="preserve"> </w:t>
      </w:r>
      <w:r>
        <w:t xml:space="preserve">instead, this is where transferring data within the page comes to play. In this case, as the user selects </w:t>
      </w:r>
      <w:r w:rsidR="00B004AE">
        <w:t xml:space="preserve">the </w:t>
      </w:r>
      <w:r>
        <w:rPr>
          <w:b/>
          <w:bCs/>
        </w:rPr>
        <w:t xml:space="preserve">‘Booking’ </w:t>
      </w:r>
      <w:r>
        <w:t xml:space="preserve">service, </w:t>
      </w:r>
      <w:r w:rsidR="00B004AE">
        <w:t>the data will be transferred</w:t>
      </w:r>
      <w:r w:rsidR="0061750F">
        <w:t xml:space="preserve"> to the from beneath it which is </w:t>
      </w:r>
      <w:r w:rsidR="0061750F">
        <w:rPr>
          <w:b/>
          <w:bCs/>
        </w:rPr>
        <w:t>‘Service’</w:t>
      </w:r>
      <w:r w:rsidR="0061750F">
        <w:t xml:space="preserve">. </w:t>
      </w:r>
      <w:r w:rsidR="00B004AE">
        <w:t>Using the data, t</w:t>
      </w:r>
      <w:r w:rsidR="0061750F">
        <w:t xml:space="preserve">he </w:t>
      </w:r>
      <w:r w:rsidR="00B004AE">
        <w:rPr>
          <w:b/>
          <w:bCs/>
        </w:rPr>
        <w:t>‘Service’</w:t>
      </w:r>
      <w:r w:rsidR="0061750F">
        <w:t xml:space="preserve"> will then provide options such as </w:t>
      </w:r>
      <w:r w:rsidR="0061750F">
        <w:rPr>
          <w:b/>
          <w:bCs/>
        </w:rPr>
        <w:t xml:space="preserve">‘Whole restaurant’, ‘Rooms’, ‘Catering’ </w:t>
      </w:r>
      <w:r w:rsidR="0061750F">
        <w:t>and</w:t>
      </w:r>
      <w:r w:rsidR="0061750F">
        <w:rPr>
          <w:b/>
          <w:bCs/>
        </w:rPr>
        <w:t xml:space="preserve"> ‘Kitchen </w:t>
      </w:r>
      <w:proofErr w:type="gramStart"/>
      <w:r w:rsidR="0061750F">
        <w:rPr>
          <w:b/>
          <w:bCs/>
        </w:rPr>
        <w:t>appliances’</w:t>
      </w:r>
      <w:proofErr w:type="gramEnd"/>
      <w:r w:rsidR="0061750F">
        <w:t xml:space="preserve">. The </w:t>
      </w:r>
      <w:r w:rsidR="0061750F">
        <w:rPr>
          <w:b/>
          <w:bCs/>
        </w:rPr>
        <w:t xml:space="preserve">‘Service’ </w:t>
      </w:r>
      <w:r w:rsidR="0061750F">
        <w:t xml:space="preserve">options will change according the data stored at </w:t>
      </w:r>
      <w:r w:rsidR="0061750F">
        <w:rPr>
          <w:b/>
          <w:bCs/>
        </w:rPr>
        <w:t>‘Service categories’</w:t>
      </w:r>
      <w:r w:rsidR="0061750F">
        <w:t xml:space="preserve">. </w:t>
      </w:r>
      <w:r w:rsidR="00B004AE">
        <w:t xml:space="preserve">Different selection at </w:t>
      </w:r>
      <w:r w:rsidR="00B004AE">
        <w:rPr>
          <w:b/>
          <w:bCs/>
        </w:rPr>
        <w:t xml:space="preserve">‘Service </w:t>
      </w:r>
      <w:proofErr w:type="gramStart"/>
      <w:r w:rsidR="00B004AE">
        <w:rPr>
          <w:b/>
          <w:bCs/>
        </w:rPr>
        <w:t>categories’</w:t>
      </w:r>
      <w:proofErr w:type="gramEnd"/>
      <w:r w:rsidR="00B004AE">
        <w:rPr>
          <w:b/>
          <w:bCs/>
        </w:rPr>
        <w:t xml:space="preserve"> </w:t>
      </w:r>
      <w:r w:rsidR="00B004AE">
        <w:t xml:space="preserve">will have different options at </w:t>
      </w:r>
      <w:r w:rsidR="00B004AE">
        <w:rPr>
          <w:b/>
          <w:bCs/>
        </w:rPr>
        <w:t>‘Service’</w:t>
      </w:r>
      <w:r w:rsidR="00B004AE">
        <w:t xml:space="preserve">. </w:t>
      </w:r>
    </w:p>
    <w:p w14:paraId="17A1339F" w14:textId="77777777" w:rsidR="00930FF6" w:rsidRDefault="00930FF6" w:rsidP="008A2C90">
      <w:pPr>
        <w:rPr>
          <w:b/>
          <w:bCs/>
          <w:highlight w:val="yellow"/>
        </w:rPr>
      </w:pPr>
    </w:p>
    <w:p w14:paraId="7FA8B6D2" w14:textId="77777777" w:rsidR="00930FF6" w:rsidRDefault="00930FF6" w:rsidP="008A2C90">
      <w:pPr>
        <w:rPr>
          <w:b/>
          <w:bCs/>
          <w:highlight w:val="yellow"/>
        </w:rPr>
      </w:pPr>
    </w:p>
    <w:p w14:paraId="289B898F" w14:textId="77777777" w:rsidR="00930FF6" w:rsidRDefault="00930FF6" w:rsidP="008A2C90">
      <w:pPr>
        <w:rPr>
          <w:b/>
          <w:bCs/>
          <w:highlight w:val="yellow"/>
        </w:rPr>
      </w:pPr>
    </w:p>
    <w:p w14:paraId="24CD5DB8" w14:textId="067A9B11" w:rsidR="00F66729" w:rsidRPr="00F66729" w:rsidRDefault="00F66729" w:rsidP="008A2C90">
      <w:pPr>
        <w:rPr>
          <w:b/>
          <w:bCs/>
        </w:rPr>
      </w:pPr>
      <w:r w:rsidRPr="00191DBC">
        <w:rPr>
          <w:b/>
          <w:bCs/>
          <w:highlight w:val="yellow"/>
        </w:rPr>
        <w:t>JavaScript explanation</w:t>
      </w:r>
      <w:r w:rsidRPr="00191DBC">
        <w:rPr>
          <w:b/>
          <w:bCs/>
        </w:rPr>
        <w:t xml:space="preserve"> </w:t>
      </w:r>
    </w:p>
    <w:p w14:paraId="00517E72" w14:textId="57FFBB03" w:rsidR="00FF3415" w:rsidRDefault="00BB5A18" w:rsidP="008A2C90">
      <w:r>
        <w:rPr>
          <w:noProof/>
        </w:rPr>
        <w:drawing>
          <wp:inline distT="0" distB="0" distL="0" distR="0" wp14:anchorId="0E54078F" wp14:editId="13A26A36">
            <wp:extent cx="5731510" cy="4968875"/>
            <wp:effectExtent l="0" t="0" r="2540"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4968875"/>
                    </a:xfrm>
                    <a:prstGeom prst="rect">
                      <a:avLst/>
                    </a:prstGeom>
                  </pic:spPr>
                </pic:pic>
              </a:graphicData>
            </a:graphic>
          </wp:inline>
        </w:drawing>
      </w:r>
    </w:p>
    <w:p w14:paraId="60308726" w14:textId="64DFFF49" w:rsidR="00451266" w:rsidRDefault="00FF3415" w:rsidP="008A2C90">
      <w:r>
        <w:rPr>
          <w:noProof/>
        </w:rPr>
        <w:drawing>
          <wp:inline distT="0" distB="0" distL="0" distR="0" wp14:anchorId="26096671" wp14:editId="17CE6AB2">
            <wp:extent cx="5731510" cy="1496291"/>
            <wp:effectExtent l="0" t="0" r="254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t="1" b="74977"/>
                    <a:stretch/>
                  </pic:blipFill>
                  <pic:spPr bwMode="auto">
                    <a:xfrm>
                      <a:off x="0" y="0"/>
                      <a:ext cx="5731510" cy="1496291"/>
                    </a:xfrm>
                    <a:prstGeom prst="rect">
                      <a:avLst/>
                    </a:prstGeom>
                    <a:ln>
                      <a:noFill/>
                    </a:ln>
                    <a:extLst>
                      <a:ext uri="{53640926-AAD7-44D8-BBD7-CCE9431645EC}">
                        <a14:shadowObscured xmlns:a14="http://schemas.microsoft.com/office/drawing/2010/main"/>
                      </a:ext>
                    </a:extLst>
                  </pic:spPr>
                </pic:pic>
              </a:graphicData>
            </a:graphic>
          </wp:inline>
        </w:drawing>
      </w:r>
    </w:p>
    <w:p w14:paraId="5256B87E" w14:textId="77777777" w:rsidR="00FF3415" w:rsidRDefault="00FF3415" w:rsidP="008A2C90">
      <w:pPr>
        <w:rPr>
          <w:noProof/>
        </w:rPr>
      </w:pPr>
    </w:p>
    <w:p w14:paraId="5578C4DA" w14:textId="562130B7" w:rsidR="00FF3415" w:rsidRDefault="00FF3415" w:rsidP="008A2C90">
      <w:pPr>
        <w:rPr>
          <w:i/>
          <w:iCs/>
        </w:rPr>
      </w:pPr>
      <w:r>
        <w:rPr>
          <w:noProof/>
        </w:rPr>
        <w:drawing>
          <wp:inline distT="0" distB="0" distL="0" distR="0" wp14:anchorId="54FDD279" wp14:editId="08F26534">
            <wp:extent cx="5731510" cy="4400377"/>
            <wp:effectExtent l="0" t="0" r="2540" b="63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t="26412"/>
                    <a:stretch/>
                  </pic:blipFill>
                  <pic:spPr bwMode="auto">
                    <a:xfrm>
                      <a:off x="0" y="0"/>
                      <a:ext cx="5731510" cy="4400377"/>
                    </a:xfrm>
                    <a:prstGeom prst="rect">
                      <a:avLst/>
                    </a:prstGeom>
                    <a:ln>
                      <a:noFill/>
                    </a:ln>
                    <a:extLst>
                      <a:ext uri="{53640926-AAD7-44D8-BBD7-CCE9431645EC}">
                        <a14:shadowObscured xmlns:a14="http://schemas.microsoft.com/office/drawing/2010/main"/>
                      </a:ext>
                    </a:extLst>
                  </pic:spPr>
                </pic:pic>
              </a:graphicData>
            </a:graphic>
          </wp:inline>
        </w:drawing>
      </w:r>
    </w:p>
    <w:p w14:paraId="1FAC3C17" w14:textId="6A63DDE5" w:rsidR="00FF3415" w:rsidRDefault="00482504" w:rsidP="008A2C90">
      <w:pPr>
        <w:rPr>
          <w:i/>
          <w:iCs/>
        </w:rPr>
      </w:pPr>
      <w:r>
        <w:rPr>
          <w:noProof/>
        </w:rPr>
        <w:drawing>
          <wp:inline distT="0" distB="0" distL="0" distR="0" wp14:anchorId="144496F3" wp14:editId="0AD7F711">
            <wp:extent cx="5731510" cy="2915285"/>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a:stretch/>
                  </pic:blipFill>
                  <pic:spPr bwMode="auto">
                    <a:xfrm>
                      <a:off x="0" y="0"/>
                      <a:ext cx="5731510" cy="2915285"/>
                    </a:xfrm>
                    <a:prstGeom prst="rect">
                      <a:avLst/>
                    </a:prstGeom>
                    <a:ln>
                      <a:noFill/>
                    </a:ln>
                    <a:extLst>
                      <a:ext uri="{53640926-AAD7-44D8-BBD7-CCE9431645EC}">
                        <a14:shadowObscured xmlns:a14="http://schemas.microsoft.com/office/drawing/2010/main"/>
                      </a:ext>
                    </a:extLst>
                  </pic:spPr>
                </pic:pic>
              </a:graphicData>
            </a:graphic>
          </wp:inline>
        </w:drawing>
      </w:r>
    </w:p>
    <w:p w14:paraId="33A97089" w14:textId="77777777" w:rsidR="002E1BDC" w:rsidRDefault="002E1BDC" w:rsidP="008A2C90">
      <w:pPr>
        <w:rPr>
          <w:i/>
          <w:iCs/>
        </w:rPr>
      </w:pPr>
    </w:p>
    <w:p w14:paraId="2288BDAA" w14:textId="77777777" w:rsidR="002E1BDC" w:rsidRDefault="002E1BDC" w:rsidP="008A2C90">
      <w:pPr>
        <w:rPr>
          <w:i/>
          <w:iCs/>
        </w:rPr>
      </w:pPr>
    </w:p>
    <w:p w14:paraId="39EE8649" w14:textId="77777777" w:rsidR="002E1BDC" w:rsidRDefault="002E1BDC" w:rsidP="008A2C90">
      <w:pPr>
        <w:rPr>
          <w:i/>
          <w:iCs/>
        </w:rPr>
      </w:pPr>
    </w:p>
    <w:p w14:paraId="1AB03529" w14:textId="72E0ECEF" w:rsidR="001545FC" w:rsidRPr="006C59B8" w:rsidRDefault="008E4048" w:rsidP="008A2C90">
      <w:r>
        <w:rPr>
          <w:i/>
          <w:iCs/>
        </w:rPr>
        <w:t xml:space="preserve">productlist1 </w:t>
      </w:r>
      <w:r>
        <w:t>function s</w:t>
      </w:r>
      <w:r w:rsidR="007569BE">
        <w:t>tore</w:t>
      </w:r>
      <w:r>
        <w:t>s the</w:t>
      </w:r>
      <w:r w:rsidR="007569BE">
        <w:t xml:space="preserve"> individual </w:t>
      </w:r>
      <w:r>
        <w:t xml:space="preserve">product page which are “Food Delivery”, “Recipes”, “Booking”, “Jobs”. </w:t>
      </w:r>
      <w:r w:rsidR="00E261C6">
        <w:t xml:space="preserve"> </w:t>
      </w:r>
      <w:r w:rsidR="00586B90">
        <w:t>Later, the user will f</w:t>
      </w:r>
      <w:r w:rsidR="00586B90" w:rsidRPr="00586B90">
        <w:t>ill the subject field with the value of product</w:t>
      </w:r>
      <w:r w:rsidR="00586B90">
        <w:t xml:space="preserve"> based on one of</w:t>
      </w:r>
      <w:r w:rsidR="00C42098">
        <w:t xml:space="preserve"> the options</w:t>
      </w:r>
      <w:r w:rsidR="00586B90">
        <w:t xml:space="preserve">. </w:t>
      </w:r>
      <w:proofErr w:type="spellStart"/>
      <w:r w:rsidR="001545FC">
        <w:rPr>
          <w:i/>
          <w:iCs/>
        </w:rPr>
        <w:t>storeSub</w:t>
      </w:r>
      <w:proofErr w:type="spellEnd"/>
      <w:r w:rsidR="001545FC">
        <w:rPr>
          <w:i/>
          <w:iCs/>
        </w:rPr>
        <w:t xml:space="preserve"> </w:t>
      </w:r>
      <w:r w:rsidR="001545FC">
        <w:t xml:space="preserve">function stores the input from the chosen option </w:t>
      </w:r>
      <w:r w:rsidR="006C59B8">
        <w:t xml:space="preserve">of </w:t>
      </w:r>
      <w:r w:rsidR="006C59B8">
        <w:rPr>
          <w:i/>
          <w:iCs/>
        </w:rPr>
        <w:t>productlist1</w:t>
      </w:r>
      <w:r w:rsidR="006C59B8">
        <w:t xml:space="preserve"> function. </w:t>
      </w:r>
    </w:p>
    <w:p w14:paraId="2C613ABC" w14:textId="1AFE3C79" w:rsidR="00FF3415" w:rsidRPr="002E1BDC" w:rsidRDefault="00FF3415" w:rsidP="008A2C90">
      <w:proofErr w:type="spellStart"/>
      <w:r w:rsidRPr="0097786C">
        <w:rPr>
          <w:i/>
          <w:iCs/>
        </w:rPr>
        <w:t>my</w:t>
      </w:r>
      <w:r w:rsidR="0097786C" w:rsidRPr="0097786C">
        <w:rPr>
          <w:i/>
          <w:iCs/>
        </w:rPr>
        <w:t>NestedVals</w:t>
      </w:r>
      <w:proofErr w:type="spellEnd"/>
      <w:r w:rsidR="0097786C">
        <w:t xml:space="preserve"> variable </w:t>
      </w:r>
      <w:r w:rsidR="006C59B8">
        <w:t xml:space="preserve">stores arrays of </w:t>
      </w:r>
      <w:r w:rsidR="00921810">
        <w:t xml:space="preserve">options according to its main category. </w:t>
      </w:r>
      <w:proofErr w:type="spellStart"/>
      <w:r w:rsidR="00AD07ED">
        <w:rPr>
          <w:i/>
          <w:iCs/>
        </w:rPr>
        <w:t>createOption</w:t>
      </w:r>
      <w:proofErr w:type="spellEnd"/>
      <w:r w:rsidR="00AD07ED">
        <w:rPr>
          <w:i/>
          <w:iCs/>
        </w:rPr>
        <w:t xml:space="preserve"> </w:t>
      </w:r>
      <w:r w:rsidR="00AD07ED">
        <w:t xml:space="preserve">function receives 3 values </w:t>
      </w:r>
      <w:r w:rsidR="00322DC6">
        <w:t xml:space="preserve">and </w:t>
      </w:r>
      <w:r w:rsidR="000F00CA">
        <w:t xml:space="preserve">use the </w:t>
      </w:r>
      <w:r w:rsidR="00322DC6">
        <w:t>‘option’</w:t>
      </w:r>
      <w:r w:rsidR="000F00CA">
        <w:t xml:space="preserve"> element. </w:t>
      </w:r>
      <w:r w:rsidR="00721EDC">
        <w:rPr>
          <w:i/>
          <w:iCs/>
        </w:rPr>
        <w:t xml:space="preserve">configureDDL2 </w:t>
      </w:r>
      <w:r w:rsidR="00721EDC">
        <w:t xml:space="preserve">function will then </w:t>
      </w:r>
      <w:r w:rsidR="002E1BDC">
        <w:t xml:space="preserve">use the data from </w:t>
      </w:r>
      <w:proofErr w:type="spellStart"/>
      <w:r w:rsidR="002E1BDC">
        <w:rPr>
          <w:i/>
          <w:iCs/>
        </w:rPr>
        <w:t>myNestedVals</w:t>
      </w:r>
      <w:proofErr w:type="spellEnd"/>
      <w:r w:rsidR="002E1BDC">
        <w:rPr>
          <w:i/>
          <w:iCs/>
        </w:rPr>
        <w:t xml:space="preserve"> </w:t>
      </w:r>
      <w:r w:rsidR="002E1BDC">
        <w:t xml:space="preserve">variable. </w:t>
      </w:r>
    </w:p>
    <w:p w14:paraId="27A5811B" w14:textId="18CA69BC" w:rsidR="00942E3C" w:rsidRPr="00AD07ED" w:rsidRDefault="00942E3C" w:rsidP="008A2C90">
      <w:r>
        <w:t xml:space="preserve">After that, </w:t>
      </w:r>
      <w:r w:rsidR="00DD19A8">
        <w:t xml:space="preserve">it </w:t>
      </w:r>
      <w:r w:rsidR="00DD19A8" w:rsidRPr="00DD19A8">
        <w:t>change</w:t>
      </w:r>
      <w:r w:rsidR="00DD19A8">
        <w:t>s</w:t>
      </w:r>
      <w:r w:rsidR="00DD19A8" w:rsidRPr="00DD19A8">
        <w:t xml:space="preserve"> the value of the session storage according to the new product selected by</w:t>
      </w:r>
      <w:r w:rsidR="00511090">
        <w:t xml:space="preserve"> the</w:t>
      </w:r>
      <w:r w:rsidR="00DD19A8" w:rsidRPr="00DD19A8">
        <w:t xml:space="preserve"> user</w:t>
      </w:r>
      <w:r w:rsidR="00DD19A8">
        <w:t>.</w:t>
      </w:r>
      <w:r w:rsidR="00511090">
        <w:t xml:space="preserve"> For example, if the user selects “Food Delivery”, then the options that are available will be “Breakfast”, “Lunch”, “Dinner” and “Special”. </w:t>
      </w:r>
    </w:p>
    <w:p w14:paraId="62BF29DA" w14:textId="77777777" w:rsidR="00451266" w:rsidRPr="00B004AE" w:rsidRDefault="00451266" w:rsidP="008A2C90"/>
    <w:p w14:paraId="0FC51B73" w14:textId="7B630AF9" w:rsidR="00125873" w:rsidRDefault="00125873" w:rsidP="00125873">
      <w:pPr>
        <w:pStyle w:val="Heading3"/>
        <w:rPr>
          <w:color w:val="365F91" w:themeColor="accent1" w:themeShade="BF"/>
        </w:rPr>
      </w:pPr>
      <w:bookmarkStart w:id="33" w:name="_Toc74937942"/>
      <w:r w:rsidRPr="000925C7">
        <w:rPr>
          <w:color w:val="365F91" w:themeColor="accent1" w:themeShade="BF"/>
        </w:rPr>
        <w:t>2.1.4 Array</w:t>
      </w:r>
      <w:bookmarkEnd w:id="33"/>
    </w:p>
    <w:p w14:paraId="21A8ECAB" w14:textId="688C197C" w:rsidR="008A2C90" w:rsidRPr="008A2C90" w:rsidRDefault="008A2C90" w:rsidP="008A2C90">
      <w:r>
        <w:rPr>
          <w:noProof/>
        </w:rPr>
        <w:drawing>
          <wp:inline distT="0" distB="0" distL="0" distR="0" wp14:anchorId="61BAA12E" wp14:editId="4FC65A92">
            <wp:extent cx="5722620" cy="2964180"/>
            <wp:effectExtent l="0" t="0" r="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22620" cy="2964180"/>
                    </a:xfrm>
                    <a:prstGeom prst="rect">
                      <a:avLst/>
                    </a:prstGeom>
                    <a:noFill/>
                    <a:ln>
                      <a:noFill/>
                    </a:ln>
                  </pic:spPr>
                </pic:pic>
              </a:graphicData>
            </a:graphic>
          </wp:inline>
        </w:drawing>
      </w:r>
    </w:p>
    <w:p w14:paraId="1DAD6A12" w14:textId="0C80F23A" w:rsidR="00F66729" w:rsidRDefault="00B004AE" w:rsidP="002B02D7">
      <w:pPr>
        <w:rPr>
          <w:iCs/>
          <w:sz w:val="20"/>
          <w:szCs w:val="20"/>
        </w:rPr>
      </w:pPr>
      <w:r>
        <w:rPr>
          <w:iCs/>
          <w:sz w:val="20"/>
          <w:szCs w:val="20"/>
        </w:rPr>
        <w:t xml:space="preserve">The array that is implemented on this website is used to store states and federal territories data. All the data are stored inside a function that has an array consisting </w:t>
      </w:r>
      <w:r w:rsidR="00B21C68">
        <w:rPr>
          <w:iCs/>
          <w:sz w:val="20"/>
          <w:szCs w:val="20"/>
        </w:rPr>
        <w:t xml:space="preserve">the states and federal territories. </w:t>
      </w:r>
      <w:r>
        <w:rPr>
          <w:iCs/>
          <w:sz w:val="20"/>
          <w:szCs w:val="20"/>
        </w:rPr>
        <w:t>From the HTML side, there’s a JavaScript element that calls the function inside the JavaScript file</w:t>
      </w:r>
      <w:r w:rsidR="00B21C68">
        <w:rPr>
          <w:iCs/>
          <w:sz w:val="20"/>
          <w:szCs w:val="20"/>
        </w:rPr>
        <w:t>. When the function is called,</w:t>
      </w:r>
      <w:r>
        <w:rPr>
          <w:iCs/>
          <w:sz w:val="20"/>
          <w:szCs w:val="20"/>
        </w:rPr>
        <w:t xml:space="preserve"> </w:t>
      </w:r>
      <w:r w:rsidR="00B21C68">
        <w:rPr>
          <w:iCs/>
          <w:sz w:val="20"/>
          <w:szCs w:val="20"/>
        </w:rPr>
        <w:t>it</w:t>
      </w:r>
      <w:r>
        <w:rPr>
          <w:iCs/>
          <w:sz w:val="20"/>
          <w:szCs w:val="20"/>
        </w:rPr>
        <w:t xml:space="preserve"> will display all the data</w:t>
      </w:r>
      <w:r w:rsidR="00B21C68">
        <w:rPr>
          <w:iCs/>
          <w:sz w:val="20"/>
          <w:szCs w:val="20"/>
        </w:rPr>
        <w:t xml:space="preserve"> on the page. </w:t>
      </w:r>
      <w:r>
        <w:rPr>
          <w:iCs/>
          <w:sz w:val="20"/>
          <w:szCs w:val="20"/>
        </w:rPr>
        <w:t xml:space="preserve"> </w:t>
      </w:r>
    </w:p>
    <w:p w14:paraId="24EE5F36" w14:textId="67C75F2D" w:rsidR="00F66729" w:rsidRDefault="00F66729" w:rsidP="002B02D7">
      <w:pPr>
        <w:rPr>
          <w:iCs/>
          <w:sz w:val="20"/>
          <w:szCs w:val="20"/>
        </w:rPr>
      </w:pPr>
    </w:p>
    <w:p w14:paraId="669B22E7" w14:textId="6896E4C9" w:rsidR="00F66729" w:rsidRDefault="00F66729" w:rsidP="002B02D7">
      <w:pPr>
        <w:rPr>
          <w:iCs/>
          <w:sz w:val="20"/>
          <w:szCs w:val="20"/>
        </w:rPr>
      </w:pPr>
    </w:p>
    <w:p w14:paraId="7FD3F04C" w14:textId="00B6886D" w:rsidR="00F66729" w:rsidRDefault="00F66729" w:rsidP="002B02D7">
      <w:pPr>
        <w:rPr>
          <w:iCs/>
          <w:sz w:val="20"/>
          <w:szCs w:val="20"/>
        </w:rPr>
      </w:pPr>
    </w:p>
    <w:p w14:paraId="759C77F7" w14:textId="0EA262EF" w:rsidR="00F66729" w:rsidRDefault="00F66729" w:rsidP="002B02D7">
      <w:pPr>
        <w:rPr>
          <w:iCs/>
          <w:sz w:val="20"/>
          <w:szCs w:val="20"/>
        </w:rPr>
      </w:pPr>
    </w:p>
    <w:p w14:paraId="06BA1816" w14:textId="2C3AAC61" w:rsidR="002E1BDC" w:rsidRDefault="002E1BDC" w:rsidP="002B02D7">
      <w:pPr>
        <w:rPr>
          <w:iCs/>
          <w:sz w:val="20"/>
          <w:szCs w:val="20"/>
        </w:rPr>
      </w:pPr>
    </w:p>
    <w:p w14:paraId="61F3DB67" w14:textId="6334FA46" w:rsidR="002E1BDC" w:rsidRDefault="002E1BDC" w:rsidP="002B02D7">
      <w:pPr>
        <w:rPr>
          <w:iCs/>
          <w:sz w:val="20"/>
          <w:szCs w:val="20"/>
        </w:rPr>
      </w:pPr>
    </w:p>
    <w:p w14:paraId="027232F0" w14:textId="77777777" w:rsidR="002E1BDC" w:rsidRDefault="002E1BDC" w:rsidP="002B02D7">
      <w:pPr>
        <w:rPr>
          <w:iCs/>
          <w:sz w:val="20"/>
          <w:szCs w:val="20"/>
        </w:rPr>
      </w:pPr>
    </w:p>
    <w:p w14:paraId="0A9F7546" w14:textId="5F0F2023" w:rsidR="00F66729" w:rsidRPr="00F66729" w:rsidRDefault="00F66729" w:rsidP="002B02D7">
      <w:pPr>
        <w:rPr>
          <w:b/>
          <w:bCs/>
        </w:rPr>
      </w:pPr>
      <w:r w:rsidRPr="00191DBC">
        <w:rPr>
          <w:b/>
          <w:bCs/>
          <w:highlight w:val="yellow"/>
        </w:rPr>
        <w:t>JavaScript explanation</w:t>
      </w:r>
      <w:r w:rsidRPr="00191DBC">
        <w:rPr>
          <w:b/>
          <w:bCs/>
        </w:rPr>
        <w:t xml:space="preserve"> </w:t>
      </w:r>
    </w:p>
    <w:p w14:paraId="28B94D9C" w14:textId="7C9F9536" w:rsidR="00451266" w:rsidRDefault="00451266" w:rsidP="002B02D7">
      <w:pPr>
        <w:rPr>
          <w:iCs/>
          <w:sz w:val="20"/>
          <w:szCs w:val="20"/>
        </w:rPr>
      </w:pPr>
      <w:r>
        <w:rPr>
          <w:noProof/>
        </w:rPr>
        <w:drawing>
          <wp:inline distT="0" distB="0" distL="0" distR="0" wp14:anchorId="7C6A8C60" wp14:editId="2D8F2CDF">
            <wp:extent cx="5731510" cy="440372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4403725"/>
                    </a:xfrm>
                    <a:prstGeom prst="rect">
                      <a:avLst/>
                    </a:prstGeom>
                  </pic:spPr>
                </pic:pic>
              </a:graphicData>
            </a:graphic>
          </wp:inline>
        </w:drawing>
      </w:r>
    </w:p>
    <w:p w14:paraId="25CE9ECF" w14:textId="458B17B2" w:rsidR="00451266" w:rsidRDefault="00451266" w:rsidP="002B02D7">
      <w:pPr>
        <w:rPr>
          <w:iCs/>
          <w:sz w:val="20"/>
          <w:szCs w:val="20"/>
        </w:rPr>
      </w:pPr>
    </w:p>
    <w:p w14:paraId="0418EEEB" w14:textId="3765C6C8" w:rsidR="002E1BDC" w:rsidRDefault="002E1BDC" w:rsidP="002B02D7">
      <w:pPr>
        <w:rPr>
          <w:iCs/>
          <w:sz w:val="20"/>
          <w:szCs w:val="20"/>
        </w:rPr>
      </w:pPr>
      <w:r>
        <w:rPr>
          <w:iCs/>
          <w:sz w:val="20"/>
          <w:szCs w:val="20"/>
        </w:rPr>
        <w:t xml:space="preserve">There are two functions which are </w:t>
      </w:r>
      <w:proofErr w:type="spellStart"/>
      <w:r>
        <w:rPr>
          <w:i/>
          <w:sz w:val="20"/>
          <w:szCs w:val="20"/>
        </w:rPr>
        <w:t>statelist</w:t>
      </w:r>
      <w:proofErr w:type="spellEnd"/>
      <w:r>
        <w:rPr>
          <w:i/>
          <w:sz w:val="20"/>
          <w:szCs w:val="20"/>
        </w:rPr>
        <w:t xml:space="preserve"> </w:t>
      </w:r>
      <w:r>
        <w:rPr>
          <w:iCs/>
          <w:sz w:val="20"/>
          <w:szCs w:val="20"/>
        </w:rPr>
        <w:t xml:space="preserve">and </w:t>
      </w:r>
      <w:proofErr w:type="spellStart"/>
      <w:r>
        <w:rPr>
          <w:i/>
          <w:sz w:val="20"/>
          <w:szCs w:val="20"/>
        </w:rPr>
        <w:t>fedterlist</w:t>
      </w:r>
      <w:proofErr w:type="spellEnd"/>
      <w:r>
        <w:rPr>
          <w:iCs/>
          <w:sz w:val="20"/>
          <w:szCs w:val="20"/>
        </w:rPr>
        <w:t xml:space="preserve">. </w:t>
      </w:r>
      <w:proofErr w:type="gramStart"/>
      <w:r>
        <w:rPr>
          <w:iCs/>
          <w:sz w:val="20"/>
          <w:szCs w:val="20"/>
        </w:rPr>
        <w:t>Both of these</w:t>
      </w:r>
      <w:proofErr w:type="gramEnd"/>
      <w:r>
        <w:rPr>
          <w:iCs/>
          <w:sz w:val="20"/>
          <w:szCs w:val="20"/>
        </w:rPr>
        <w:t xml:space="preserve"> functions act the same way but just with different contents. </w:t>
      </w:r>
      <w:proofErr w:type="spellStart"/>
      <w:r w:rsidR="00F84417">
        <w:rPr>
          <w:i/>
          <w:sz w:val="20"/>
          <w:szCs w:val="20"/>
        </w:rPr>
        <w:t>statelist</w:t>
      </w:r>
      <w:proofErr w:type="spellEnd"/>
      <w:r w:rsidR="00F84417">
        <w:rPr>
          <w:i/>
          <w:sz w:val="20"/>
          <w:szCs w:val="20"/>
        </w:rPr>
        <w:t xml:space="preserve"> </w:t>
      </w:r>
      <w:r w:rsidR="00F84417">
        <w:rPr>
          <w:iCs/>
          <w:sz w:val="20"/>
          <w:szCs w:val="20"/>
        </w:rPr>
        <w:t>function contains</w:t>
      </w:r>
      <w:r w:rsidR="007D54A3">
        <w:rPr>
          <w:iCs/>
          <w:sz w:val="20"/>
          <w:szCs w:val="20"/>
        </w:rPr>
        <w:t xml:space="preserve"> an array of</w:t>
      </w:r>
      <w:r w:rsidR="00F84417">
        <w:rPr>
          <w:iCs/>
          <w:sz w:val="20"/>
          <w:szCs w:val="20"/>
        </w:rPr>
        <w:t xml:space="preserve"> all states while </w:t>
      </w:r>
      <w:proofErr w:type="spellStart"/>
      <w:r w:rsidR="007D54A3">
        <w:rPr>
          <w:i/>
          <w:sz w:val="20"/>
          <w:szCs w:val="20"/>
        </w:rPr>
        <w:t>fedterlist</w:t>
      </w:r>
      <w:proofErr w:type="spellEnd"/>
      <w:r w:rsidR="007D54A3">
        <w:rPr>
          <w:i/>
          <w:sz w:val="20"/>
          <w:szCs w:val="20"/>
        </w:rPr>
        <w:t xml:space="preserve"> </w:t>
      </w:r>
      <w:r w:rsidR="007D54A3">
        <w:rPr>
          <w:iCs/>
          <w:sz w:val="20"/>
          <w:szCs w:val="20"/>
        </w:rPr>
        <w:t xml:space="preserve">function contains an array of all federal territories in Malaysia. </w:t>
      </w:r>
      <w:r w:rsidR="00075F78">
        <w:rPr>
          <w:iCs/>
          <w:sz w:val="20"/>
          <w:szCs w:val="20"/>
        </w:rPr>
        <w:t>They both first get their own ID element which are “state” and “</w:t>
      </w:r>
      <w:proofErr w:type="spellStart"/>
      <w:r w:rsidR="00075F78">
        <w:rPr>
          <w:iCs/>
          <w:sz w:val="20"/>
          <w:szCs w:val="20"/>
        </w:rPr>
        <w:t>fedter</w:t>
      </w:r>
      <w:proofErr w:type="spellEnd"/>
      <w:r w:rsidR="00075F78">
        <w:rPr>
          <w:iCs/>
          <w:sz w:val="20"/>
          <w:szCs w:val="20"/>
        </w:rPr>
        <w:t xml:space="preserve">”. </w:t>
      </w:r>
      <w:r w:rsidR="00AD42F5">
        <w:rPr>
          <w:iCs/>
          <w:sz w:val="20"/>
          <w:szCs w:val="20"/>
        </w:rPr>
        <w:t>A variable named ‘options’ contains all the</w:t>
      </w:r>
      <w:r w:rsidR="009A6162">
        <w:rPr>
          <w:iCs/>
          <w:sz w:val="20"/>
          <w:szCs w:val="20"/>
        </w:rPr>
        <w:t xml:space="preserve"> list. </w:t>
      </w:r>
    </w:p>
    <w:p w14:paraId="1F6A9977" w14:textId="34FD4265" w:rsidR="009A6162" w:rsidRPr="00937848" w:rsidRDefault="009A6162" w:rsidP="002B02D7">
      <w:pPr>
        <w:rPr>
          <w:iCs/>
          <w:sz w:val="20"/>
          <w:szCs w:val="20"/>
        </w:rPr>
      </w:pPr>
      <w:r>
        <w:rPr>
          <w:iCs/>
          <w:sz w:val="20"/>
          <w:szCs w:val="20"/>
        </w:rPr>
        <w:t xml:space="preserve">For loop is used to </w:t>
      </w:r>
      <w:r w:rsidR="00937848">
        <w:rPr>
          <w:iCs/>
          <w:sz w:val="20"/>
          <w:szCs w:val="20"/>
        </w:rPr>
        <w:t xml:space="preserve">ensure that the number of lists is correct. </w:t>
      </w:r>
      <w:r w:rsidR="00937848">
        <w:rPr>
          <w:i/>
          <w:sz w:val="20"/>
          <w:szCs w:val="20"/>
        </w:rPr>
        <w:t xml:space="preserve">el </w:t>
      </w:r>
      <w:r w:rsidR="00937848">
        <w:rPr>
          <w:iCs/>
          <w:sz w:val="20"/>
          <w:szCs w:val="20"/>
        </w:rPr>
        <w:t>variable is</w:t>
      </w:r>
      <w:r w:rsidR="00577E58">
        <w:rPr>
          <w:iCs/>
          <w:sz w:val="20"/>
          <w:szCs w:val="20"/>
        </w:rPr>
        <w:t xml:space="preserve"> equivalent to </w:t>
      </w:r>
      <w:proofErr w:type="spellStart"/>
      <w:proofErr w:type="gramStart"/>
      <w:r w:rsidR="00577E58">
        <w:rPr>
          <w:iCs/>
          <w:sz w:val="20"/>
          <w:szCs w:val="20"/>
        </w:rPr>
        <w:t>document.createElement</w:t>
      </w:r>
      <w:proofErr w:type="spellEnd"/>
      <w:proofErr w:type="gramEnd"/>
      <w:r w:rsidR="00577E58">
        <w:rPr>
          <w:iCs/>
          <w:sz w:val="20"/>
          <w:szCs w:val="20"/>
        </w:rPr>
        <w:t xml:space="preserve">(“option”) that </w:t>
      </w:r>
      <w:r w:rsidR="00114FCA">
        <w:rPr>
          <w:iCs/>
          <w:sz w:val="20"/>
          <w:szCs w:val="20"/>
        </w:rPr>
        <w:t xml:space="preserve">function </w:t>
      </w:r>
      <w:r w:rsidR="007C2DC1">
        <w:rPr>
          <w:iCs/>
          <w:sz w:val="20"/>
          <w:szCs w:val="20"/>
        </w:rPr>
        <w:t xml:space="preserve">as </w:t>
      </w:r>
      <w:r w:rsidR="00A266B0">
        <w:rPr>
          <w:iCs/>
          <w:sz w:val="20"/>
          <w:szCs w:val="20"/>
        </w:rPr>
        <w:t xml:space="preserve">to </w:t>
      </w:r>
      <w:r w:rsidR="007C2DC1">
        <w:rPr>
          <w:iCs/>
          <w:sz w:val="20"/>
          <w:szCs w:val="20"/>
        </w:rPr>
        <w:t xml:space="preserve">insert to </w:t>
      </w:r>
      <w:r w:rsidR="00A266B0">
        <w:rPr>
          <w:iCs/>
          <w:sz w:val="20"/>
          <w:szCs w:val="20"/>
        </w:rPr>
        <w:t xml:space="preserve">the document. </w:t>
      </w:r>
      <w:proofErr w:type="spellStart"/>
      <w:proofErr w:type="gramStart"/>
      <w:r w:rsidR="00114FCA">
        <w:rPr>
          <w:iCs/>
          <w:sz w:val="20"/>
          <w:szCs w:val="20"/>
        </w:rPr>
        <w:t>select.appendChild</w:t>
      </w:r>
      <w:proofErr w:type="spellEnd"/>
      <w:proofErr w:type="gramEnd"/>
      <w:r w:rsidR="00114FCA">
        <w:rPr>
          <w:iCs/>
          <w:sz w:val="20"/>
          <w:szCs w:val="20"/>
        </w:rPr>
        <w:t xml:space="preserve">(el) appends </w:t>
      </w:r>
      <w:r w:rsidR="007C2DC1">
        <w:rPr>
          <w:iCs/>
          <w:sz w:val="20"/>
          <w:szCs w:val="20"/>
        </w:rPr>
        <w:t xml:space="preserve">the array contains </w:t>
      </w:r>
      <w:r w:rsidR="00CE2449">
        <w:rPr>
          <w:iCs/>
          <w:sz w:val="20"/>
          <w:szCs w:val="20"/>
        </w:rPr>
        <w:t xml:space="preserve">to the list. </w:t>
      </w:r>
    </w:p>
    <w:p w14:paraId="3EE540F3" w14:textId="7BF9732E" w:rsidR="002E1BDC" w:rsidRDefault="002E1BDC" w:rsidP="002B02D7">
      <w:pPr>
        <w:rPr>
          <w:iCs/>
          <w:sz w:val="20"/>
          <w:szCs w:val="20"/>
        </w:rPr>
      </w:pPr>
    </w:p>
    <w:p w14:paraId="2BC4A1CD" w14:textId="43F31BCC" w:rsidR="002E1BDC" w:rsidRDefault="002E1BDC" w:rsidP="002B02D7">
      <w:pPr>
        <w:rPr>
          <w:iCs/>
          <w:sz w:val="20"/>
          <w:szCs w:val="20"/>
        </w:rPr>
      </w:pPr>
    </w:p>
    <w:p w14:paraId="607E3BEC" w14:textId="7BDB4CFB" w:rsidR="002E1BDC" w:rsidRDefault="002E1BDC" w:rsidP="002B02D7">
      <w:pPr>
        <w:rPr>
          <w:iCs/>
          <w:sz w:val="20"/>
          <w:szCs w:val="20"/>
        </w:rPr>
      </w:pPr>
    </w:p>
    <w:p w14:paraId="272523E2" w14:textId="6CC7C856" w:rsidR="002E1BDC" w:rsidRDefault="002E1BDC" w:rsidP="002B02D7">
      <w:pPr>
        <w:rPr>
          <w:iCs/>
          <w:sz w:val="20"/>
          <w:szCs w:val="20"/>
        </w:rPr>
      </w:pPr>
    </w:p>
    <w:p w14:paraId="475D8A9F" w14:textId="72A09298" w:rsidR="002E1BDC" w:rsidRDefault="002E1BDC" w:rsidP="002B02D7">
      <w:pPr>
        <w:rPr>
          <w:iCs/>
          <w:sz w:val="20"/>
          <w:szCs w:val="20"/>
        </w:rPr>
      </w:pPr>
    </w:p>
    <w:p w14:paraId="1524C3C9" w14:textId="77777777" w:rsidR="002E1BDC" w:rsidRPr="00B004AE" w:rsidRDefault="002E1BDC" w:rsidP="002B02D7">
      <w:pPr>
        <w:rPr>
          <w:iCs/>
          <w:sz w:val="20"/>
          <w:szCs w:val="20"/>
        </w:rPr>
      </w:pPr>
    </w:p>
    <w:p w14:paraId="4175D8B9" w14:textId="2F944CFF" w:rsidR="00F54D02" w:rsidRPr="000925C7" w:rsidRDefault="0048304C" w:rsidP="00744D9B">
      <w:pPr>
        <w:pStyle w:val="Heading2"/>
      </w:pPr>
      <w:bookmarkStart w:id="34" w:name="_Toc74937943"/>
      <w:r w:rsidRPr="000925C7">
        <w:t xml:space="preserve">2.2 </w:t>
      </w:r>
      <w:r w:rsidR="00F54D02" w:rsidRPr="000925C7">
        <w:t>End Product</w:t>
      </w:r>
      <w:bookmarkEnd w:id="34"/>
      <w:r w:rsidRPr="000925C7">
        <w:t xml:space="preserve"> </w:t>
      </w:r>
    </w:p>
    <w:p w14:paraId="4175D8BA" w14:textId="0E7F388F" w:rsidR="00F54D02" w:rsidRPr="000925C7" w:rsidRDefault="00750BBD" w:rsidP="00750BBD">
      <w:pPr>
        <w:pStyle w:val="Heading3"/>
        <w:rPr>
          <w:color w:val="365F91" w:themeColor="accent1" w:themeShade="BF"/>
        </w:rPr>
      </w:pPr>
      <w:bookmarkStart w:id="35" w:name="_Toc74937944"/>
      <w:r w:rsidRPr="000925C7">
        <w:rPr>
          <w:color w:val="365F91" w:themeColor="accent1" w:themeShade="BF"/>
        </w:rPr>
        <w:t>2.</w:t>
      </w:r>
      <w:r w:rsidR="0048304C" w:rsidRPr="000925C7">
        <w:rPr>
          <w:color w:val="365F91" w:themeColor="accent1" w:themeShade="BF"/>
        </w:rPr>
        <w:t xml:space="preserve">2.1 </w:t>
      </w:r>
      <w:r w:rsidR="00F54D02" w:rsidRPr="000925C7">
        <w:rPr>
          <w:color w:val="365F91" w:themeColor="accent1" w:themeShade="BF"/>
        </w:rPr>
        <w:t>Enhancements</w:t>
      </w:r>
      <w:bookmarkEnd w:id="35"/>
    </w:p>
    <w:p w14:paraId="1A784E70" w14:textId="12A7FCC1" w:rsidR="0048304C" w:rsidRPr="000925C7" w:rsidRDefault="0048304C" w:rsidP="0048304C">
      <w:pPr>
        <w:pStyle w:val="Heading4"/>
        <w:rPr>
          <w:i w:val="0"/>
          <w:iCs w:val="0"/>
        </w:rPr>
      </w:pPr>
      <w:bookmarkStart w:id="36" w:name="_Toc74937945"/>
      <w:r w:rsidRPr="000925C7">
        <w:rPr>
          <w:i w:val="0"/>
          <w:iCs w:val="0"/>
        </w:rPr>
        <w:t>2.2.1.1 Slideshow</w:t>
      </w:r>
      <w:bookmarkEnd w:id="36"/>
    </w:p>
    <w:p w14:paraId="5198454A" w14:textId="528AB736" w:rsidR="00503471" w:rsidRDefault="00503471" w:rsidP="00503471">
      <w:r>
        <w:rPr>
          <w:noProof/>
        </w:rPr>
        <w:drawing>
          <wp:inline distT="0" distB="0" distL="0" distR="0" wp14:anchorId="43E745EC" wp14:editId="1124F9AA">
            <wp:extent cx="2863907" cy="14751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877686" cy="1482202"/>
                    </a:xfrm>
                    <a:prstGeom prst="rect">
                      <a:avLst/>
                    </a:prstGeom>
                  </pic:spPr>
                </pic:pic>
              </a:graphicData>
            </a:graphic>
          </wp:inline>
        </w:drawing>
      </w:r>
      <w:r w:rsidR="00AD64CC">
        <w:rPr>
          <w:noProof/>
        </w:rPr>
        <w:drawing>
          <wp:inline distT="0" distB="0" distL="0" distR="0" wp14:anchorId="52BBE459" wp14:editId="0BE13EAF">
            <wp:extent cx="2834640" cy="1460032"/>
            <wp:effectExtent l="0" t="0" r="381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53030" cy="1469504"/>
                    </a:xfrm>
                    <a:prstGeom prst="rect">
                      <a:avLst/>
                    </a:prstGeom>
                  </pic:spPr>
                </pic:pic>
              </a:graphicData>
            </a:graphic>
          </wp:inline>
        </w:drawing>
      </w:r>
    </w:p>
    <w:p w14:paraId="2EA38542" w14:textId="4FFA1B2E" w:rsidR="00AD64CC" w:rsidRDefault="00BA5984" w:rsidP="00503471">
      <w:r>
        <w:rPr>
          <w:noProof/>
        </w:rPr>
        <w:drawing>
          <wp:inline distT="0" distB="0" distL="0" distR="0" wp14:anchorId="0D2305A9" wp14:editId="74F7580F">
            <wp:extent cx="2788920" cy="1436482"/>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801145" cy="1442778"/>
                    </a:xfrm>
                    <a:prstGeom prst="rect">
                      <a:avLst/>
                    </a:prstGeom>
                  </pic:spPr>
                </pic:pic>
              </a:graphicData>
            </a:graphic>
          </wp:inline>
        </w:drawing>
      </w:r>
      <w:r w:rsidR="00D50B08">
        <w:rPr>
          <w:noProof/>
        </w:rPr>
        <w:drawing>
          <wp:inline distT="0" distB="0" distL="0" distR="0" wp14:anchorId="4002088C" wp14:editId="41177B23">
            <wp:extent cx="2766509" cy="142494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776401" cy="1430035"/>
                    </a:xfrm>
                    <a:prstGeom prst="rect">
                      <a:avLst/>
                    </a:prstGeom>
                  </pic:spPr>
                </pic:pic>
              </a:graphicData>
            </a:graphic>
          </wp:inline>
        </w:drawing>
      </w:r>
    </w:p>
    <w:p w14:paraId="48F1848F" w14:textId="4A50C10C" w:rsidR="00D50B08" w:rsidRPr="00503471" w:rsidRDefault="00D50B08" w:rsidP="00503471">
      <w:r>
        <w:t xml:space="preserve">Slideshow </w:t>
      </w:r>
      <w:r w:rsidR="00121B97">
        <w:t xml:space="preserve">can make the website </w:t>
      </w:r>
      <w:r w:rsidR="00691E80">
        <w:t xml:space="preserve">to </w:t>
      </w:r>
      <w:r w:rsidR="00121B97">
        <w:t>look</w:t>
      </w:r>
      <w:r w:rsidR="00691E80">
        <w:t xml:space="preserve"> </w:t>
      </w:r>
      <w:r w:rsidR="00121B97">
        <w:t xml:space="preserve">more </w:t>
      </w:r>
      <w:r w:rsidR="00691E80">
        <w:t>interactive. It allows users to have a preview of</w:t>
      </w:r>
      <w:r w:rsidR="00874BE9">
        <w:t xml:space="preserve"> different type of the products</w:t>
      </w:r>
      <w:r w:rsidR="00282FA4">
        <w:t xml:space="preserve"> </w:t>
      </w:r>
      <w:proofErr w:type="gramStart"/>
      <w:r w:rsidR="00466CBD">
        <w:t>in order to</w:t>
      </w:r>
      <w:proofErr w:type="gramEnd"/>
      <w:r w:rsidR="00466CBD">
        <w:t xml:space="preserve"> give them a </w:t>
      </w:r>
      <w:r w:rsidR="00966F7A">
        <w:t>roughly idea of the website</w:t>
      </w:r>
      <w:r w:rsidR="00466CBD">
        <w:t xml:space="preserve">. </w:t>
      </w:r>
      <w:r w:rsidR="00A15F21">
        <w:t xml:space="preserve">This can potentially </w:t>
      </w:r>
      <w:r w:rsidR="006738E9">
        <w:t>extend</w:t>
      </w:r>
      <w:r w:rsidR="00D12352">
        <w:t xml:space="preserve"> users’ </w:t>
      </w:r>
      <w:r w:rsidR="00B94892">
        <w:t xml:space="preserve">time spent on </w:t>
      </w:r>
      <w:r w:rsidR="006738E9">
        <w:t xml:space="preserve">website </w:t>
      </w:r>
      <w:r w:rsidR="006C6521">
        <w:t>as they can</w:t>
      </w:r>
      <w:r w:rsidR="00882101">
        <w:t xml:space="preserve"> stay a bit longer to finish viewing all the images.</w:t>
      </w:r>
      <w:r w:rsidR="006738E9">
        <w:t xml:space="preserve"> </w:t>
      </w:r>
    </w:p>
    <w:p w14:paraId="5D2E4EC7" w14:textId="42255A8C" w:rsidR="005C1D93" w:rsidRDefault="005C1D93" w:rsidP="005C1D93">
      <w:pPr>
        <w:pStyle w:val="Heading4"/>
        <w:rPr>
          <w:i w:val="0"/>
          <w:iCs w:val="0"/>
        </w:rPr>
      </w:pPr>
      <w:bookmarkStart w:id="37" w:name="_Toc74937946"/>
      <w:r w:rsidRPr="00D01D74">
        <w:rPr>
          <w:i w:val="0"/>
          <w:iCs w:val="0"/>
        </w:rPr>
        <w:t xml:space="preserve">2.2.1.2 </w:t>
      </w:r>
      <w:r w:rsidR="004F0647" w:rsidRPr="00D01D74">
        <w:rPr>
          <w:i w:val="0"/>
          <w:iCs w:val="0"/>
        </w:rPr>
        <w:t>Real-time clock</w:t>
      </w:r>
      <w:bookmarkEnd w:id="37"/>
    </w:p>
    <w:p w14:paraId="2E0F92FD" w14:textId="0BC462BB" w:rsidR="00505F5D" w:rsidRDefault="00505F5D" w:rsidP="00505F5D">
      <w:r>
        <w:rPr>
          <w:noProof/>
        </w:rPr>
        <w:drawing>
          <wp:inline distT="0" distB="0" distL="0" distR="0" wp14:anchorId="65EDE8D9" wp14:editId="4E64CAC9">
            <wp:extent cx="5731510" cy="2952115"/>
            <wp:effectExtent l="0" t="0" r="254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952115"/>
                    </a:xfrm>
                    <a:prstGeom prst="rect">
                      <a:avLst/>
                    </a:prstGeom>
                  </pic:spPr>
                </pic:pic>
              </a:graphicData>
            </a:graphic>
          </wp:inline>
        </w:drawing>
      </w:r>
    </w:p>
    <w:p w14:paraId="080C4E05" w14:textId="0CE91F84" w:rsidR="00505F5D" w:rsidRDefault="006738E9" w:rsidP="00505F5D">
      <w:r>
        <w:t xml:space="preserve">Real time clock </w:t>
      </w:r>
      <w:r w:rsidR="00CC2F70">
        <w:t>helps users to check their time while still surfing on the website</w:t>
      </w:r>
      <w:r w:rsidR="002C3758">
        <w:t xml:space="preserve"> so that </w:t>
      </w:r>
      <w:r w:rsidR="009C669E">
        <w:t xml:space="preserve">they do not have to </w:t>
      </w:r>
      <w:r w:rsidR="00741801">
        <w:t>minimise or close</w:t>
      </w:r>
      <w:r w:rsidR="009C669E">
        <w:t xml:space="preserve"> the </w:t>
      </w:r>
      <w:r w:rsidR="00741801">
        <w:t>browser</w:t>
      </w:r>
      <w:r w:rsidR="009C669E">
        <w:t xml:space="preserve"> to look at the time. </w:t>
      </w:r>
      <w:r w:rsidR="00196329">
        <w:t>This will help</w:t>
      </w:r>
      <w:r w:rsidR="00620FC9">
        <w:t xml:space="preserve"> them</w:t>
      </w:r>
      <w:r w:rsidR="00196329">
        <w:t xml:space="preserve"> to track their time for how long they </w:t>
      </w:r>
      <w:r w:rsidR="00620FC9">
        <w:t xml:space="preserve">have been on the website to avoid spending too much time on it. </w:t>
      </w:r>
    </w:p>
    <w:p w14:paraId="66F89C6F" w14:textId="77777777" w:rsidR="00CC2F70" w:rsidRPr="00505F5D" w:rsidRDefault="00CC2F70" w:rsidP="00505F5D"/>
    <w:p w14:paraId="3539520B" w14:textId="2DE4AD2F" w:rsidR="00E43FD0" w:rsidRDefault="00D01D74" w:rsidP="00E43FD0">
      <w:pPr>
        <w:pStyle w:val="Heading4"/>
        <w:rPr>
          <w:i w:val="0"/>
          <w:iCs w:val="0"/>
        </w:rPr>
      </w:pPr>
      <w:bookmarkStart w:id="38" w:name="_Toc74937947"/>
      <w:r w:rsidRPr="00D01D74">
        <w:rPr>
          <w:i w:val="0"/>
          <w:iCs w:val="0"/>
        </w:rPr>
        <w:t>2.2.1.3 Scroll back to top butto</w:t>
      </w:r>
      <w:r w:rsidR="00E43FD0">
        <w:rPr>
          <w:i w:val="0"/>
          <w:iCs w:val="0"/>
        </w:rPr>
        <w:t>n</w:t>
      </w:r>
      <w:bookmarkEnd w:id="38"/>
    </w:p>
    <w:p w14:paraId="38D4BD17" w14:textId="5B6264F4" w:rsidR="00E43FD0" w:rsidRPr="00E43FD0" w:rsidRDefault="00E43FD0" w:rsidP="00E43FD0">
      <w:r>
        <w:rPr>
          <w:noProof/>
        </w:rPr>
        <w:drawing>
          <wp:inline distT="0" distB="0" distL="0" distR="0" wp14:anchorId="68C7C106" wp14:editId="7F46E8A8">
            <wp:extent cx="5731510" cy="2952115"/>
            <wp:effectExtent l="0" t="0" r="254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2952115"/>
                    </a:xfrm>
                    <a:prstGeom prst="rect">
                      <a:avLst/>
                    </a:prstGeom>
                  </pic:spPr>
                </pic:pic>
              </a:graphicData>
            </a:graphic>
          </wp:inline>
        </w:drawing>
      </w:r>
    </w:p>
    <w:p w14:paraId="68C84A3B" w14:textId="05745852" w:rsidR="006739B9" w:rsidRDefault="00452303">
      <w:r>
        <w:t xml:space="preserve">Despite having </w:t>
      </w:r>
      <w:r w:rsidR="00EA3DB5">
        <w:t xml:space="preserve">a </w:t>
      </w:r>
      <w:r>
        <w:t>constant navigation bar,</w:t>
      </w:r>
      <w:r w:rsidR="00EA3DB5">
        <w:t xml:space="preserve"> users still can use</w:t>
      </w:r>
      <w:r w:rsidR="00ED376D">
        <w:t xml:space="preserve"> the</w:t>
      </w:r>
      <w:r w:rsidR="00EA3DB5">
        <w:t xml:space="preserve"> scroll back button to </w:t>
      </w:r>
      <w:r w:rsidR="00393538">
        <w:t xml:space="preserve">go up. This is mainly to let users view back the </w:t>
      </w:r>
      <w:r w:rsidR="00253489">
        <w:t xml:space="preserve">beginning of the </w:t>
      </w:r>
      <w:r w:rsidR="00393538">
        <w:t>page</w:t>
      </w:r>
      <w:r w:rsidR="00253489">
        <w:t xml:space="preserve"> regardless </w:t>
      </w:r>
      <w:r w:rsidR="00ED376D">
        <w:t>from</w:t>
      </w:r>
      <w:r w:rsidR="00253489">
        <w:t xml:space="preserve"> where they </w:t>
      </w:r>
      <w:r w:rsidR="00240C2B">
        <w:t>last stop</w:t>
      </w:r>
      <w:r w:rsidR="00393538">
        <w:t xml:space="preserve">. </w:t>
      </w:r>
      <w:r w:rsidR="00240C2B">
        <w:t xml:space="preserve">The button position will be fixed and follow the page from the top to bottom. </w:t>
      </w:r>
      <w:r w:rsidR="006739B9">
        <w:t xml:space="preserve">The users can just left click it to go up. </w:t>
      </w:r>
    </w:p>
    <w:p w14:paraId="4175D8BC" w14:textId="11735DB0" w:rsidR="002379F7" w:rsidRDefault="00393538">
      <w:r>
        <w:t xml:space="preserve"> </w:t>
      </w:r>
    </w:p>
    <w:p w14:paraId="11DDDCF1" w14:textId="0771BF47" w:rsidR="007C1022" w:rsidRDefault="007C1022"/>
    <w:p w14:paraId="31C3C356" w14:textId="3E298B17" w:rsidR="007C1022" w:rsidRDefault="007C1022"/>
    <w:p w14:paraId="5AC9CAD2" w14:textId="0A76AF7C" w:rsidR="007C1022" w:rsidRDefault="007C1022"/>
    <w:p w14:paraId="0636EFAF" w14:textId="0495B291" w:rsidR="007C1022" w:rsidRDefault="007C1022"/>
    <w:p w14:paraId="7DF01BAB" w14:textId="7F627BC2" w:rsidR="007C1022" w:rsidRDefault="007C1022"/>
    <w:p w14:paraId="0032BF6F" w14:textId="35E6C5D7" w:rsidR="007C1022" w:rsidRDefault="007C1022"/>
    <w:p w14:paraId="71408BA4" w14:textId="543A0631" w:rsidR="007C1022" w:rsidRDefault="007C1022"/>
    <w:p w14:paraId="510C6A21" w14:textId="64505624" w:rsidR="007C1022" w:rsidRDefault="007C1022"/>
    <w:p w14:paraId="7905A154" w14:textId="680B1630" w:rsidR="007C1022" w:rsidRDefault="007C1022"/>
    <w:p w14:paraId="0C5F2740" w14:textId="397186BC" w:rsidR="007C1022" w:rsidRDefault="007C1022"/>
    <w:p w14:paraId="534AB4E2" w14:textId="740A3317" w:rsidR="007C1022" w:rsidRDefault="007C1022"/>
    <w:p w14:paraId="4656F643" w14:textId="77777777" w:rsidR="007C1022" w:rsidRDefault="007C1022"/>
    <w:p w14:paraId="4175D8BD" w14:textId="77777777" w:rsidR="002379F7" w:rsidRPr="003B470D" w:rsidRDefault="002379F7" w:rsidP="003431C3">
      <w:pPr>
        <w:pStyle w:val="Heading1"/>
      </w:pPr>
      <w:bookmarkStart w:id="39" w:name="_Toc74937948"/>
      <w:r w:rsidRPr="003B470D">
        <w:t>Assignment 3</w:t>
      </w:r>
      <w:bookmarkEnd w:id="39"/>
    </w:p>
    <w:p w14:paraId="4175D8BE" w14:textId="33A6DEDD" w:rsidR="002379F7" w:rsidRDefault="002379F7" w:rsidP="003431C3">
      <w:pPr>
        <w:pStyle w:val="Heading2"/>
      </w:pPr>
      <w:bookmarkStart w:id="40" w:name="_Toc74937949"/>
      <w:r w:rsidRPr="00F54D02">
        <w:t>Description</w:t>
      </w:r>
      <w:bookmarkEnd w:id="40"/>
    </w:p>
    <w:p w14:paraId="23C09EBA" w14:textId="71D778D5" w:rsidR="00A54413" w:rsidRDefault="00A54413" w:rsidP="00A54413">
      <w:pPr>
        <w:pStyle w:val="ListParagraph"/>
        <w:ind w:left="360"/>
        <w:rPr>
          <w:sz w:val="28"/>
        </w:rPr>
      </w:pPr>
    </w:p>
    <w:p w14:paraId="7506CA13" w14:textId="18DEA52F" w:rsidR="0086626F" w:rsidRPr="00AA08F9" w:rsidRDefault="0086626F" w:rsidP="003431C3">
      <w:pPr>
        <w:pStyle w:val="Heading3"/>
      </w:pPr>
      <w:bookmarkStart w:id="41" w:name="_Toc74937950"/>
      <w:r>
        <w:t>Basic requirements</w:t>
      </w:r>
      <w:bookmarkEnd w:id="41"/>
      <w:r>
        <w:t xml:space="preserve"> </w:t>
      </w:r>
    </w:p>
    <w:p w14:paraId="2BD85EF2" w14:textId="2DA38E74" w:rsidR="00E15D5F" w:rsidRDefault="0086626F" w:rsidP="00E15D5F">
      <w:pPr>
        <w:pStyle w:val="ListParagraph"/>
        <w:numPr>
          <w:ilvl w:val="0"/>
          <w:numId w:val="14"/>
        </w:numPr>
        <w:rPr>
          <w:sz w:val="24"/>
          <w:szCs w:val="20"/>
        </w:rPr>
      </w:pPr>
      <w:r>
        <w:rPr>
          <w:sz w:val="24"/>
          <w:szCs w:val="20"/>
        </w:rPr>
        <w:t xml:space="preserve">PHP is used to have individual header, footer and the commonly use design/ element which separate from PHP files. This will </w:t>
      </w:r>
      <w:r w:rsidR="00AA08F9">
        <w:rPr>
          <w:sz w:val="24"/>
          <w:szCs w:val="20"/>
        </w:rPr>
        <w:t xml:space="preserve">help to </w:t>
      </w:r>
      <w:r>
        <w:rPr>
          <w:sz w:val="24"/>
          <w:szCs w:val="20"/>
        </w:rPr>
        <w:t>declutter the code</w:t>
      </w:r>
      <w:r w:rsidR="00AA08F9">
        <w:rPr>
          <w:sz w:val="24"/>
          <w:szCs w:val="20"/>
        </w:rPr>
        <w:t xml:space="preserve"> in all files.</w:t>
      </w:r>
    </w:p>
    <w:p w14:paraId="769CB834" w14:textId="77777777" w:rsidR="00E15D5F" w:rsidRPr="00E15D5F" w:rsidRDefault="00E15D5F" w:rsidP="00E15D5F">
      <w:pPr>
        <w:pStyle w:val="ListParagraph"/>
        <w:ind w:left="786"/>
        <w:rPr>
          <w:sz w:val="24"/>
          <w:szCs w:val="20"/>
        </w:rPr>
      </w:pPr>
    </w:p>
    <w:p w14:paraId="10B8E35C" w14:textId="63C586FC" w:rsidR="00F52833" w:rsidRPr="00BC0A4F" w:rsidRDefault="00BC0A4F" w:rsidP="00E15D5F">
      <w:pPr>
        <w:pStyle w:val="Heading4"/>
      </w:pPr>
      <w:bookmarkStart w:id="42" w:name="_Toc74937951"/>
      <w:proofErr w:type="spellStart"/>
      <w:r>
        <w:t>head.php</w:t>
      </w:r>
      <w:bookmarkEnd w:id="42"/>
      <w:proofErr w:type="spellEnd"/>
      <w:r>
        <w:t xml:space="preserve"> </w:t>
      </w:r>
    </w:p>
    <w:p w14:paraId="4BB399C2" w14:textId="1FF7050F" w:rsidR="00F52833" w:rsidRDefault="00F52833" w:rsidP="00F52833">
      <w:pPr>
        <w:pStyle w:val="ListParagraph"/>
        <w:ind w:left="786"/>
        <w:rPr>
          <w:sz w:val="24"/>
          <w:szCs w:val="20"/>
        </w:rPr>
      </w:pPr>
      <w:r>
        <w:rPr>
          <w:noProof/>
        </w:rPr>
        <w:drawing>
          <wp:inline distT="0" distB="0" distL="0" distR="0" wp14:anchorId="5C78519B" wp14:editId="0BF6A308">
            <wp:extent cx="5112900" cy="32067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17228" cy="3209465"/>
                    </a:xfrm>
                    <a:prstGeom prst="rect">
                      <a:avLst/>
                    </a:prstGeom>
                  </pic:spPr>
                </pic:pic>
              </a:graphicData>
            </a:graphic>
          </wp:inline>
        </w:drawing>
      </w:r>
    </w:p>
    <w:p w14:paraId="65A41B14" w14:textId="0A15E75F" w:rsidR="00F4354A" w:rsidRPr="00F4354A" w:rsidRDefault="00F4354A" w:rsidP="00E15D5F">
      <w:pPr>
        <w:pStyle w:val="Heading4"/>
      </w:pPr>
      <w:bookmarkStart w:id="43" w:name="_Toc74937952"/>
      <w:proofErr w:type="spellStart"/>
      <w:r>
        <w:t>navigation.php</w:t>
      </w:r>
      <w:bookmarkEnd w:id="43"/>
      <w:proofErr w:type="spellEnd"/>
    </w:p>
    <w:p w14:paraId="52DAE6F9" w14:textId="049A49E3" w:rsidR="00AA08F9" w:rsidRDefault="00AA08F9" w:rsidP="00F52833">
      <w:pPr>
        <w:pStyle w:val="ListParagraph"/>
        <w:ind w:left="786"/>
        <w:rPr>
          <w:sz w:val="24"/>
          <w:szCs w:val="20"/>
        </w:rPr>
      </w:pPr>
      <w:r>
        <w:rPr>
          <w:noProof/>
        </w:rPr>
        <w:drawing>
          <wp:inline distT="0" distB="0" distL="0" distR="0" wp14:anchorId="6930B0AC" wp14:editId="77382E7E">
            <wp:extent cx="5124450" cy="2114276"/>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142794" cy="2121844"/>
                    </a:xfrm>
                    <a:prstGeom prst="rect">
                      <a:avLst/>
                    </a:prstGeom>
                  </pic:spPr>
                </pic:pic>
              </a:graphicData>
            </a:graphic>
          </wp:inline>
        </w:drawing>
      </w:r>
    </w:p>
    <w:p w14:paraId="696CEDC6" w14:textId="0C57E264" w:rsidR="00ED69CB" w:rsidRPr="00ED69CB" w:rsidRDefault="00ED69CB" w:rsidP="00E15D5F">
      <w:pPr>
        <w:pStyle w:val="Heading4"/>
      </w:pPr>
      <w:bookmarkStart w:id="44" w:name="_Toc74937953"/>
      <w:proofErr w:type="spellStart"/>
      <w:r>
        <w:t>header.php</w:t>
      </w:r>
      <w:bookmarkEnd w:id="44"/>
      <w:proofErr w:type="spellEnd"/>
    </w:p>
    <w:p w14:paraId="0B727994" w14:textId="3C0D01AE" w:rsidR="00AA08F9" w:rsidRDefault="00D63F07" w:rsidP="00F52833">
      <w:pPr>
        <w:pStyle w:val="ListParagraph"/>
        <w:ind w:left="786"/>
        <w:rPr>
          <w:sz w:val="24"/>
          <w:szCs w:val="20"/>
        </w:rPr>
      </w:pPr>
      <w:r>
        <w:rPr>
          <w:noProof/>
        </w:rPr>
        <w:drawing>
          <wp:inline distT="0" distB="0" distL="0" distR="0" wp14:anchorId="5A064148" wp14:editId="4A348BE0">
            <wp:extent cx="5104738" cy="1167880"/>
            <wp:effectExtent l="0" t="0" r="127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137037" cy="1175269"/>
                    </a:xfrm>
                    <a:prstGeom prst="rect">
                      <a:avLst/>
                    </a:prstGeom>
                  </pic:spPr>
                </pic:pic>
              </a:graphicData>
            </a:graphic>
          </wp:inline>
        </w:drawing>
      </w:r>
    </w:p>
    <w:p w14:paraId="425386E5" w14:textId="6EE3E0D4" w:rsidR="00ED69CB" w:rsidRPr="00ED69CB" w:rsidRDefault="00ED69CB" w:rsidP="00E15D5F">
      <w:pPr>
        <w:pStyle w:val="Heading4"/>
      </w:pPr>
      <w:bookmarkStart w:id="45" w:name="_Toc74937954"/>
      <w:proofErr w:type="spellStart"/>
      <w:r>
        <w:t>footer.php</w:t>
      </w:r>
      <w:bookmarkEnd w:id="45"/>
      <w:proofErr w:type="spellEnd"/>
    </w:p>
    <w:p w14:paraId="4F3F603C" w14:textId="02E18A24" w:rsidR="00AA08F9" w:rsidRDefault="00AA08F9" w:rsidP="00F52833">
      <w:pPr>
        <w:pStyle w:val="ListParagraph"/>
        <w:ind w:left="786"/>
        <w:rPr>
          <w:sz w:val="24"/>
          <w:szCs w:val="20"/>
        </w:rPr>
      </w:pPr>
      <w:r>
        <w:rPr>
          <w:noProof/>
        </w:rPr>
        <w:drawing>
          <wp:inline distT="0" distB="0" distL="0" distR="0" wp14:anchorId="0AF02634" wp14:editId="59D0587E">
            <wp:extent cx="5094674" cy="27686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105729" cy="2774608"/>
                    </a:xfrm>
                    <a:prstGeom prst="rect">
                      <a:avLst/>
                    </a:prstGeom>
                  </pic:spPr>
                </pic:pic>
              </a:graphicData>
            </a:graphic>
          </wp:inline>
        </w:drawing>
      </w:r>
    </w:p>
    <w:p w14:paraId="3310230A" w14:textId="0D1D138C" w:rsidR="00AA08F9" w:rsidRDefault="00AA08F9" w:rsidP="00AA08F9">
      <w:pPr>
        <w:pStyle w:val="ListParagraph"/>
        <w:ind w:left="786"/>
        <w:rPr>
          <w:sz w:val="24"/>
          <w:szCs w:val="20"/>
        </w:rPr>
      </w:pPr>
    </w:p>
    <w:p w14:paraId="2F839E54" w14:textId="7DF7EDA9" w:rsidR="00AA08F9" w:rsidRDefault="00AA08F9" w:rsidP="00AA08F9">
      <w:pPr>
        <w:pStyle w:val="ListParagraph"/>
        <w:ind w:left="786"/>
        <w:rPr>
          <w:sz w:val="24"/>
          <w:szCs w:val="20"/>
        </w:rPr>
      </w:pPr>
    </w:p>
    <w:p w14:paraId="2B656B66" w14:textId="6CD5FD65" w:rsidR="002A2820" w:rsidRDefault="002A2820" w:rsidP="00AA08F9">
      <w:pPr>
        <w:pStyle w:val="ListParagraph"/>
        <w:ind w:left="786"/>
        <w:rPr>
          <w:sz w:val="24"/>
          <w:szCs w:val="20"/>
        </w:rPr>
      </w:pPr>
    </w:p>
    <w:p w14:paraId="6867079F" w14:textId="539C4962" w:rsidR="002A2820" w:rsidRDefault="002A2820" w:rsidP="00AA08F9">
      <w:pPr>
        <w:pStyle w:val="ListParagraph"/>
        <w:ind w:left="786"/>
        <w:rPr>
          <w:sz w:val="24"/>
          <w:szCs w:val="20"/>
        </w:rPr>
      </w:pPr>
    </w:p>
    <w:p w14:paraId="2DB820A6" w14:textId="0BC9574D" w:rsidR="002A2820" w:rsidRDefault="002A2820" w:rsidP="00AA08F9">
      <w:pPr>
        <w:pStyle w:val="ListParagraph"/>
        <w:ind w:left="786"/>
        <w:rPr>
          <w:sz w:val="24"/>
          <w:szCs w:val="20"/>
        </w:rPr>
      </w:pPr>
    </w:p>
    <w:p w14:paraId="4626D407" w14:textId="5AA0ED14" w:rsidR="002A2820" w:rsidRDefault="002A2820" w:rsidP="00AA08F9">
      <w:pPr>
        <w:pStyle w:val="ListParagraph"/>
        <w:ind w:left="786"/>
        <w:rPr>
          <w:sz w:val="24"/>
          <w:szCs w:val="20"/>
        </w:rPr>
      </w:pPr>
    </w:p>
    <w:p w14:paraId="6AB3FE9E" w14:textId="163BD1E3" w:rsidR="002A2820" w:rsidRDefault="002A2820" w:rsidP="00AA08F9">
      <w:pPr>
        <w:pStyle w:val="ListParagraph"/>
        <w:ind w:left="786"/>
        <w:rPr>
          <w:sz w:val="24"/>
          <w:szCs w:val="20"/>
        </w:rPr>
      </w:pPr>
    </w:p>
    <w:p w14:paraId="0FEFA6D1" w14:textId="77DF5FFD" w:rsidR="002A2820" w:rsidRDefault="002A2820" w:rsidP="00AA08F9">
      <w:pPr>
        <w:pStyle w:val="ListParagraph"/>
        <w:ind w:left="786"/>
        <w:rPr>
          <w:sz w:val="24"/>
          <w:szCs w:val="20"/>
        </w:rPr>
      </w:pPr>
    </w:p>
    <w:p w14:paraId="4F72525D" w14:textId="6FCE9186" w:rsidR="002A2820" w:rsidRDefault="002A2820" w:rsidP="00AA08F9">
      <w:pPr>
        <w:pStyle w:val="ListParagraph"/>
        <w:ind w:left="786"/>
        <w:rPr>
          <w:sz w:val="24"/>
          <w:szCs w:val="20"/>
        </w:rPr>
      </w:pPr>
    </w:p>
    <w:p w14:paraId="62B1B66B" w14:textId="56B000B6" w:rsidR="002A2820" w:rsidRDefault="002A2820" w:rsidP="00AA08F9">
      <w:pPr>
        <w:pStyle w:val="ListParagraph"/>
        <w:ind w:left="786"/>
        <w:rPr>
          <w:sz w:val="24"/>
          <w:szCs w:val="20"/>
        </w:rPr>
      </w:pPr>
    </w:p>
    <w:p w14:paraId="391817CA" w14:textId="6C5579C5" w:rsidR="002A2820" w:rsidRDefault="002A2820" w:rsidP="00AA08F9">
      <w:pPr>
        <w:pStyle w:val="ListParagraph"/>
        <w:ind w:left="786"/>
        <w:rPr>
          <w:sz w:val="24"/>
          <w:szCs w:val="20"/>
        </w:rPr>
      </w:pPr>
    </w:p>
    <w:p w14:paraId="262D6F28" w14:textId="380E1D49" w:rsidR="002A2820" w:rsidRDefault="002A2820" w:rsidP="00AA08F9">
      <w:pPr>
        <w:pStyle w:val="ListParagraph"/>
        <w:ind w:left="786"/>
        <w:rPr>
          <w:sz w:val="24"/>
          <w:szCs w:val="20"/>
        </w:rPr>
      </w:pPr>
    </w:p>
    <w:p w14:paraId="10864580" w14:textId="0A24FA06" w:rsidR="002A2820" w:rsidRDefault="002A2820" w:rsidP="00AA08F9">
      <w:pPr>
        <w:pStyle w:val="ListParagraph"/>
        <w:ind w:left="786"/>
        <w:rPr>
          <w:sz w:val="24"/>
          <w:szCs w:val="20"/>
        </w:rPr>
      </w:pPr>
    </w:p>
    <w:p w14:paraId="47986656" w14:textId="3C9AC6E3" w:rsidR="002A2820" w:rsidRDefault="002A2820" w:rsidP="00AA08F9">
      <w:pPr>
        <w:pStyle w:val="ListParagraph"/>
        <w:ind w:left="786"/>
        <w:rPr>
          <w:sz w:val="24"/>
          <w:szCs w:val="20"/>
        </w:rPr>
      </w:pPr>
    </w:p>
    <w:p w14:paraId="18CCBD8C" w14:textId="0190577D" w:rsidR="002A2820" w:rsidRDefault="002A2820" w:rsidP="00AA08F9">
      <w:pPr>
        <w:pStyle w:val="ListParagraph"/>
        <w:ind w:left="786"/>
        <w:rPr>
          <w:sz w:val="24"/>
          <w:szCs w:val="20"/>
        </w:rPr>
      </w:pPr>
    </w:p>
    <w:p w14:paraId="19790FA8" w14:textId="545A712E" w:rsidR="002A2820" w:rsidRDefault="002A2820" w:rsidP="00AA08F9">
      <w:pPr>
        <w:pStyle w:val="ListParagraph"/>
        <w:ind w:left="786"/>
        <w:rPr>
          <w:sz w:val="24"/>
          <w:szCs w:val="20"/>
        </w:rPr>
      </w:pPr>
    </w:p>
    <w:p w14:paraId="2CB4CC30" w14:textId="28DFCB97" w:rsidR="002A2820" w:rsidRDefault="002A2820" w:rsidP="00AA08F9">
      <w:pPr>
        <w:pStyle w:val="ListParagraph"/>
        <w:ind w:left="786"/>
        <w:rPr>
          <w:sz w:val="24"/>
          <w:szCs w:val="20"/>
        </w:rPr>
      </w:pPr>
    </w:p>
    <w:p w14:paraId="2C923653" w14:textId="003AD929" w:rsidR="002A2820" w:rsidRDefault="002A2820" w:rsidP="00AA08F9">
      <w:pPr>
        <w:pStyle w:val="ListParagraph"/>
        <w:ind w:left="786"/>
        <w:rPr>
          <w:sz w:val="24"/>
          <w:szCs w:val="20"/>
        </w:rPr>
      </w:pPr>
    </w:p>
    <w:p w14:paraId="6CA9A68D" w14:textId="77777777" w:rsidR="002A2820" w:rsidRDefault="002A2820" w:rsidP="00AA08F9">
      <w:pPr>
        <w:pStyle w:val="ListParagraph"/>
        <w:ind w:left="786"/>
        <w:rPr>
          <w:sz w:val="24"/>
          <w:szCs w:val="20"/>
        </w:rPr>
      </w:pPr>
    </w:p>
    <w:p w14:paraId="1390EE48" w14:textId="2F0A20C2" w:rsidR="00AA08F9" w:rsidRDefault="00AA08F9" w:rsidP="00E15D5F">
      <w:pPr>
        <w:pStyle w:val="Heading4"/>
      </w:pPr>
      <w:bookmarkStart w:id="46" w:name="_Toc74937955"/>
      <w:proofErr w:type="spellStart"/>
      <w:r>
        <w:t>enquiry.php</w:t>
      </w:r>
      <w:bookmarkEnd w:id="46"/>
      <w:proofErr w:type="spellEnd"/>
    </w:p>
    <w:p w14:paraId="5B5CDB32" w14:textId="66D9165B" w:rsidR="002A2820" w:rsidRPr="002A2820" w:rsidRDefault="002A2820" w:rsidP="002A2820">
      <w:pPr>
        <w:pStyle w:val="ListParagraph"/>
        <w:ind w:left="786"/>
        <w:rPr>
          <w:sz w:val="24"/>
          <w:szCs w:val="20"/>
        </w:rPr>
      </w:pPr>
      <w:r>
        <w:rPr>
          <w:sz w:val="24"/>
          <w:szCs w:val="20"/>
        </w:rPr>
        <w:t xml:space="preserve">It first try to connect with the database using </w:t>
      </w:r>
      <w:proofErr w:type="spellStart"/>
      <w:r>
        <w:rPr>
          <w:i/>
          <w:iCs/>
          <w:sz w:val="24"/>
          <w:szCs w:val="20"/>
        </w:rPr>
        <w:t>mysqli_</w:t>
      </w:r>
      <w:proofErr w:type="gramStart"/>
      <w:r>
        <w:rPr>
          <w:i/>
          <w:iCs/>
          <w:sz w:val="24"/>
          <w:szCs w:val="20"/>
        </w:rPr>
        <w:t>connect</w:t>
      </w:r>
      <w:proofErr w:type="spellEnd"/>
      <w:r>
        <w:rPr>
          <w:i/>
          <w:iCs/>
          <w:sz w:val="24"/>
          <w:szCs w:val="20"/>
        </w:rPr>
        <w:t>(</w:t>
      </w:r>
      <w:proofErr w:type="gramEnd"/>
      <w:r>
        <w:rPr>
          <w:i/>
          <w:iCs/>
          <w:sz w:val="24"/>
          <w:szCs w:val="20"/>
        </w:rPr>
        <w:t>)</w:t>
      </w:r>
      <w:r>
        <w:rPr>
          <w:sz w:val="24"/>
          <w:szCs w:val="20"/>
        </w:rPr>
        <w:t xml:space="preserve">. </w:t>
      </w:r>
      <w:r w:rsidR="00911378">
        <w:rPr>
          <w:sz w:val="24"/>
          <w:szCs w:val="20"/>
        </w:rPr>
        <w:t xml:space="preserve">If it unable to connect, a text will appear to let the user know. </w:t>
      </w:r>
      <w:r>
        <w:rPr>
          <w:sz w:val="24"/>
          <w:szCs w:val="20"/>
        </w:rPr>
        <w:t xml:space="preserve">In continuation, </w:t>
      </w:r>
      <w:proofErr w:type="spellStart"/>
      <w:r>
        <w:rPr>
          <w:i/>
          <w:iCs/>
          <w:sz w:val="24"/>
          <w:szCs w:val="20"/>
        </w:rPr>
        <w:t>Mangkuk</w:t>
      </w:r>
      <w:proofErr w:type="spellEnd"/>
      <w:r>
        <w:rPr>
          <w:i/>
          <w:iCs/>
          <w:sz w:val="24"/>
          <w:szCs w:val="20"/>
        </w:rPr>
        <w:t xml:space="preserve"> </w:t>
      </w:r>
      <w:r>
        <w:rPr>
          <w:sz w:val="24"/>
          <w:szCs w:val="20"/>
        </w:rPr>
        <w:t xml:space="preserve">database and </w:t>
      </w:r>
      <w:r>
        <w:rPr>
          <w:i/>
          <w:iCs/>
          <w:sz w:val="24"/>
          <w:szCs w:val="20"/>
        </w:rPr>
        <w:t>enquiry</w:t>
      </w:r>
      <w:r>
        <w:rPr>
          <w:sz w:val="24"/>
          <w:szCs w:val="20"/>
        </w:rPr>
        <w:t xml:space="preserve"> table are created. </w:t>
      </w:r>
    </w:p>
    <w:p w14:paraId="44A53659" w14:textId="77777777" w:rsidR="002A2820" w:rsidRDefault="002A2820" w:rsidP="002A2820">
      <w:pPr>
        <w:pStyle w:val="ListParagraph"/>
        <w:ind w:left="786"/>
        <w:rPr>
          <w:sz w:val="24"/>
          <w:szCs w:val="20"/>
        </w:rPr>
      </w:pPr>
    </w:p>
    <w:p w14:paraId="17888CB3" w14:textId="183BECA7" w:rsidR="00A30E2F" w:rsidRDefault="002A2820" w:rsidP="00A30E2F">
      <w:pPr>
        <w:pStyle w:val="ListParagraph"/>
        <w:ind w:left="786"/>
        <w:rPr>
          <w:sz w:val="24"/>
          <w:szCs w:val="20"/>
        </w:rPr>
      </w:pPr>
      <w:r>
        <w:rPr>
          <w:noProof/>
        </w:rPr>
        <w:drawing>
          <wp:inline distT="0" distB="0" distL="0" distR="0" wp14:anchorId="4DF27DA3" wp14:editId="27CFFAFA">
            <wp:extent cx="4840953" cy="6889750"/>
            <wp:effectExtent l="0" t="0" r="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843888" cy="6893927"/>
                    </a:xfrm>
                    <a:prstGeom prst="rect">
                      <a:avLst/>
                    </a:prstGeom>
                  </pic:spPr>
                </pic:pic>
              </a:graphicData>
            </a:graphic>
          </wp:inline>
        </w:drawing>
      </w:r>
    </w:p>
    <w:p w14:paraId="1370665C" w14:textId="21B96787" w:rsidR="00A30E2F" w:rsidRDefault="00A30E2F" w:rsidP="00A30E2F">
      <w:pPr>
        <w:pStyle w:val="ListParagraph"/>
        <w:ind w:left="786"/>
        <w:rPr>
          <w:sz w:val="24"/>
          <w:szCs w:val="20"/>
        </w:rPr>
      </w:pPr>
    </w:p>
    <w:p w14:paraId="60C579E3" w14:textId="12E1DD1F" w:rsidR="00E54727" w:rsidRDefault="00E54727" w:rsidP="00A30E2F">
      <w:pPr>
        <w:pStyle w:val="ListParagraph"/>
        <w:ind w:left="786"/>
        <w:rPr>
          <w:sz w:val="24"/>
          <w:szCs w:val="20"/>
        </w:rPr>
      </w:pPr>
    </w:p>
    <w:p w14:paraId="7DECB810" w14:textId="7D5E3ACA" w:rsidR="00E54727" w:rsidRDefault="00E54727" w:rsidP="00A30E2F">
      <w:pPr>
        <w:pStyle w:val="ListParagraph"/>
        <w:ind w:left="786"/>
        <w:rPr>
          <w:sz w:val="24"/>
          <w:szCs w:val="20"/>
        </w:rPr>
      </w:pPr>
    </w:p>
    <w:p w14:paraId="230256B0" w14:textId="77777777" w:rsidR="00E54727" w:rsidRDefault="00E54727" w:rsidP="00A30E2F">
      <w:pPr>
        <w:pStyle w:val="ListParagraph"/>
        <w:ind w:left="786"/>
        <w:rPr>
          <w:sz w:val="24"/>
          <w:szCs w:val="20"/>
        </w:rPr>
      </w:pPr>
    </w:p>
    <w:p w14:paraId="0A705401" w14:textId="70CB0218" w:rsidR="00AA08F9" w:rsidRDefault="00AA08F9" w:rsidP="00E15D5F">
      <w:pPr>
        <w:pStyle w:val="Heading4"/>
      </w:pPr>
      <w:bookmarkStart w:id="47" w:name="_Toc74937956"/>
      <w:proofErr w:type="spellStart"/>
      <w:r>
        <w:t>enquiry_process.php</w:t>
      </w:r>
      <w:bookmarkEnd w:id="47"/>
      <w:proofErr w:type="spellEnd"/>
    </w:p>
    <w:p w14:paraId="79288C46" w14:textId="091F6E5E" w:rsidR="00542084" w:rsidRPr="00213B1E" w:rsidRDefault="00542084" w:rsidP="00542084">
      <w:pPr>
        <w:pStyle w:val="ListParagraph"/>
        <w:ind w:left="786"/>
        <w:rPr>
          <w:sz w:val="24"/>
          <w:szCs w:val="20"/>
        </w:rPr>
      </w:pPr>
      <w:r>
        <w:rPr>
          <w:sz w:val="24"/>
          <w:szCs w:val="20"/>
        </w:rPr>
        <w:t xml:space="preserve">It gets </w:t>
      </w:r>
      <w:r w:rsidR="00C32C29">
        <w:rPr>
          <w:sz w:val="24"/>
          <w:szCs w:val="20"/>
        </w:rPr>
        <w:t xml:space="preserve">the data from the PHP using </w:t>
      </w:r>
      <w:r w:rsidR="00C32C29">
        <w:rPr>
          <w:i/>
          <w:iCs/>
          <w:sz w:val="24"/>
          <w:szCs w:val="20"/>
        </w:rPr>
        <w:t>$_POST</w:t>
      </w:r>
      <w:r w:rsidR="00C32C29">
        <w:rPr>
          <w:sz w:val="24"/>
          <w:szCs w:val="20"/>
        </w:rPr>
        <w:t xml:space="preserve"> with variable</w:t>
      </w:r>
      <w:r w:rsidR="00B62E13">
        <w:rPr>
          <w:sz w:val="24"/>
          <w:szCs w:val="20"/>
        </w:rPr>
        <w:t>s assigned to each data.</w:t>
      </w:r>
      <w:r w:rsidR="00DF35CA">
        <w:rPr>
          <w:sz w:val="24"/>
          <w:szCs w:val="20"/>
        </w:rPr>
        <w:t xml:space="preserve"> Originally, the data is </w:t>
      </w:r>
      <w:r w:rsidR="00F0199D">
        <w:rPr>
          <w:sz w:val="24"/>
          <w:szCs w:val="20"/>
        </w:rPr>
        <w:t xml:space="preserve">from </w:t>
      </w:r>
      <w:proofErr w:type="spellStart"/>
      <w:r w:rsidR="00F0199D">
        <w:rPr>
          <w:sz w:val="24"/>
          <w:szCs w:val="20"/>
        </w:rPr>
        <w:t>confirm.php</w:t>
      </w:r>
      <w:proofErr w:type="spellEnd"/>
      <w:r w:rsidR="00F0199D">
        <w:rPr>
          <w:sz w:val="24"/>
          <w:szCs w:val="20"/>
        </w:rPr>
        <w:t xml:space="preserve"> which is for confirmation. </w:t>
      </w:r>
      <w:r w:rsidR="00213B1E">
        <w:rPr>
          <w:sz w:val="24"/>
          <w:szCs w:val="20"/>
        </w:rPr>
        <w:t xml:space="preserve">From there, </w:t>
      </w:r>
      <w:r w:rsidR="00213B1E">
        <w:rPr>
          <w:i/>
          <w:iCs/>
          <w:sz w:val="24"/>
          <w:szCs w:val="20"/>
        </w:rPr>
        <w:t xml:space="preserve">INSERT INTO </w:t>
      </w:r>
      <w:r w:rsidR="00213B1E">
        <w:rPr>
          <w:sz w:val="24"/>
          <w:szCs w:val="20"/>
        </w:rPr>
        <w:t>statements is used</w:t>
      </w:r>
      <w:r w:rsidR="00DD59A6">
        <w:rPr>
          <w:sz w:val="24"/>
          <w:szCs w:val="20"/>
        </w:rPr>
        <w:t xml:space="preserve"> in </w:t>
      </w:r>
      <w:proofErr w:type="spellStart"/>
      <w:r w:rsidR="00DD59A6">
        <w:rPr>
          <w:sz w:val="24"/>
          <w:szCs w:val="20"/>
        </w:rPr>
        <w:t>enquiry_process.php</w:t>
      </w:r>
      <w:proofErr w:type="spellEnd"/>
      <w:r w:rsidR="00213B1E">
        <w:rPr>
          <w:sz w:val="24"/>
          <w:szCs w:val="20"/>
        </w:rPr>
        <w:t xml:space="preserve"> to transfer the data to the database according to its own table. </w:t>
      </w:r>
    </w:p>
    <w:p w14:paraId="7E28BFD7" w14:textId="77777777" w:rsidR="00542084" w:rsidRDefault="00542084" w:rsidP="00542084">
      <w:pPr>
        <w:pStyle w:val="ListParagraph"/>
        <w:ind w:left="786"/>
        <w:rPr>
          <w:sz w:val="24"/>
          <w:szCs w:val="20"/>
        </w:rPr>
      </w:pPr>
    </w:p>
    <w:p w14:paraId="39C1B6DE" w14:textId="31242FE0" w:rsidR="00A30E2F" w:rsidRDefault="00FD3EA2" w:rsidP="00A30E2F">
      <w:pPr>
        <w:pStyle w:val="ListParagraph"/>
        <w:ind w:left="786"/>
        <w:rPr>
          <w:sz w:val="24"/>
          <w:szCs w:val="20"/>
        </w:rPr>
      </w:pPr>
      <w:r>
        <w:rPr>
          <w:noProof/>
        </w:rPr>
        <w:drawing>
          <wp:inline distT="0" distB="0" distL="0" distR="0" wp14:anchorId="544D69AF" wp14:editId="1399F7A6">
            <wp:extent cx="5731510" cy="6662420"/>
            <wp:effectExtent l="0" t="0" r="254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6662420"/>
                    </a:xfrm>
                    <a:prstGeom prst="rect">
                      <a:avLst/>
                    </a:prstGeom>
                  </pic:spPr>
                </pic:pic>
              </a:graphicData>
            </a:graphic>
          </wp:inline>
        </w:drawing>
      </w:r>
    </w:p>
    <w:p w14:paraId="77D06FD7" w14:textId="5EB3512B" w:rsidR="00A30E2F" w:rsidRDefault="00A30E2F" w:rsidP="00A30E2F">
      <w:pPr>
        <w:pStyle w:val="ListParagraph"/>
        <w:ind w:left="786"/>
        <w:rPr>
          <w:sz w:val="24"/>
          <w:szCs w:val="20"/>
        </w:rPr>
      </w:pPr>
    </w:p>
    <w:p w14:paraId="18222156" w14:textId="50D06606" w:rsidR="00FF3F7D" w:rsidRDefault="00FF3F7D" w:rsidP="00FF3F7D">
      <w:pPr>
        <w:rPr>
          <w:sz w:val="24"/>
          <w:szCs w:val="20"/>
        </w:rPr>
      </w:pPr>
    </w:p>
    <w:p w14:paraId="65E6DCB4" w14:textId="77777777" w:rsidR="00E60866" w:rsidRPr="00FF3F7D" w:rsidRDefault="00E60866" w:rsidP="00FF3F7D">
      <w:pPr>
        <w:rPr>
          <w:sz w:val="24"/>
          <w:szCs w:val="20"/>
        </w:rPr>
      </w:pPr>
    </w:p>
    <w:p w14:paraId="7177307E" w14:textId="1077E780" w:rsidR="00D320CD" w:rsidRDefault="00AA08F9" w:rsidP="00E15D5F">
      <w:pPr>
        <w:pStyle w:val="Heading4"/>
      </w:pPr>
      <w:bookmarkStart w:id="48" w:name="_Toc74937957"/>
      <w:proofErr w:type="spellStart"/>
      <w:r>
        <w:t>view_enquir</w:t>
      </w:r>
      <w:r w:rsidR="00FD3EA2">
        <w:t>ies</w:t>
      </w:r>
      <w:r>
        <w:t>.php</w:t>
      </w:r>
      <w:bookmarkEnd w:id="48"/>
      <w:proofErr w:type="spellEnd"/>
      <w:r>
        <w:t xml:space="preserve"> </w:t>
      </w:r>
    </w:p>
    <w:p w14:paraId="62F8D2E5" w14:textId="04962238" w:rsidR="00D320CD" w:rsidRPr="00EF4BC8" w:rsidRDefault="00D320CD" w:rsidP="00D320CD">
      <w:pPr>
        <w:pStyle w:val="ListParagraph"/>
        <w:ind w:left="786"/>
        <w:rPr>
          <w:sz w:val="24"/>
          <w:szCs w:val="20"/>
        </w:rPr>
      </w:pPr>
      <w:r>
        <w:rPr>
          <w:sz w:val="24"/>
          <w:szCs w:val="20"/>
        </w:rPr>
        <w:t xml:space="preserve">It retrieves the data from the </w:t>
      </w:r>
      <w:r w:rsidR="00506036">
        <w:rPr>
          <w:i/>
          <w:iCs/>
          <w:sz w:val="24"/>
          <w:szCs w:val="20"/>
        </w:rPr>
        <w:t xml:space="preserve">enquiry </w:t>
      </w:r>
      <w:r w:rsidR="00506036">
        <w:rPr>
          <w:sz w:val="24"/>
          <w:szCs w:val="20"/>
        </w:rPr>
        <w:t xml:space="preserve">table </w:t>
      </w:r>
      <w:r w:rsidR="00D20503">
        <w:rPr>
          <w:sz w:val="24"/>
          <w:szCs w:val="20"/>
        </w:rPr>
        <w:t>under</w:t>
      </w:r>
      <w:r w:rsidR="00FD3A41">
        <w:rPr>
          <w:sz w:val="24"/>
          <w:szCs w:val="20"/>
        </w:rPr>
        <w:t xml:space="preserve"> </w:t>
      </w:r>
      <w:proofErr w:type="spellStart"/>
      <w:r>
        <w:rPr>
          <w:i/>
          <w:iCs/>
          <w:sz w:val="24"/>
          <w:szCs w:val="20"/>
        </w:rPr>
        <w:t>Mangkuk</w:t>
      </w:r>
      <w:proofErr w:type="spellEnd"/>
      <w:r>
        <w:rPr>
          <w:i/>
          <w:iCs/>
          <w:sz w:val="24"/>
          <w:szCs w:val="20"/>
        </w:rPr>
        <w:t xml:space="preserve"> </w:t>
      </w:r>
      <w:r>
        <w:rPr>
          <w:sz w:val="24"/>
          <w:szCs w:val="20"/>
        </w:rPr>
        <w:t>database</w:t>
      </w:r>
      <w:r w:rsidR="00203123">
        <w:rPr>
          <w:sz w:val="24"/>
          <w:szCs w:val="20"/>
        </w:rPr>
        <w:t xml:space="preserve"> </w:t>
      </w:r>
      <w:r>
        <w:rPr>
          <w:sz w:val="24"/>
          <w:szCs w:val="20"/>
        </w:rPr>
        <w:t xml:space="preserve">using </w:t>
      </w:r>
      <w:r>
        <w:rPr>
          <w:i/>
          <w:iCs/>
          <w:sz w:val="24"/>
          <w:szCs w:val="20"/>
        </w:rPr>
        <w:t xml:space="preserve">SELECT </w:t>
      </w:r>
      <w:r w:rsidR="00203123">
        <w:rPr>
          <w:sz w:val="24"/>
          <w:szCs w:val="20"/>
        </w:rPr>
        <w:t xml:space="preserve">and </w:t>
      </w:r>
      <w:r w:rsidR="00203123">
        <w:rPr>
          <w:i/>
          <w:iCs/>
          <w:sz w:val="24"/>
          <w:szCs w:val="20"/>
        </w:rPr>
        <w:t xml:space="preserve">FROM </w:t>
      </w:r>
      <w:r w:rsidR="00203123">
        <w:rPr>
          <w:sz w:val="24"/>
          <w:szCs w:val="20"/>
        </w:rPr>
        <w:t>statements.</w:t>
      </w:r>
      <w:r w:rsidR="00C801B4">
        <w:rPr>
          <w:sz w:val="24"/>
          <w:szCs w:val="20"/>
        </w:rPr>
        <w:t xml:space="preserve"> </w:t>
      </w:r>
      <w:proofErr w:type="gramStart"/>
      <w:r w:rsidR="00C801B4">
        <w:rPr>
          <w:sz w:val="24"/>
          <w:szCs w:val="20"/>
        </w:rPr>
        <w:t>Later on</w:t>
      </w:r>
      <w:proofErr w:type="gramEnd"/>
      <w:r w:rsidR="00C801B4">
        <w:rPr>
          <w:sz w:val="24"/>
          <w:szCs w:val="20"/>
        </w:rPr>
        <w:t xml:space="preserve">, </w:t>
      </w:r>
      <w:r w:rsidR="00EF4BC8">
        <w:rPr>
          <w:sz w:val="24"/>
          <w:szCs w:val="20"/>
        </w:rPr>
        <w:t xml:space="preserve">it prints all the data using </w:t>
      </w:r>
      <w:r w:rsidR="00EF4BC8">
        <w:rPr>
          <w:i/>
          <w:iCs/>
          <w:sz w:val="24"/>
          <w:szCs w:val="20"/>
        </w:rPr>
        <w:t>echo</w:t>
      </w:r>
      <w:r w:rsidR="008B3D2B">
        <w:rPr>
          <w:sz w:val="24"/>
          <w:szCs w:val="20"/>
        </w:rPr>
        <w:t>,</w:t>
      </w:r>
      <w:r w:rsidR="00EF4BC8">
        <w:rPr>
          <w:i/>
          <w:iCs/>
          <w:sz w:val="24"/>
          <w:szCs w:val="20"/>
        </w:rPr>
        <w:t xml:space="preserve"> </w:t>
      </w:r>
      <w:r w:rsidR="00EF4BC8">
        <w:rPr>
          <w:sz w:val="24"/>
          <w:szCs w:val="20"/>
        </w:rPr>
        <w:t>masked by table elements. The data is mentioned through $</w:t>
      </w:r>
      <w:proofErr w:type="gramStart"/>
      <w:r w:rsidR="00EF4BC8">
        <w:rPr>
          <w:sz w:val="24"/>
          <w:szCs w:val="20"/>
        </w:rPr>
        <w:t>row[</w:t>
      </w:r>
      <w:proofErr w:type="gramEnd"/>
      <w:r w:rsidR="00EF4BC8">
        <w:rPr>
          <w:sz w:val="24"/>
          <w:szCs w:val="20"/>
        </w:rPr>
        <w:t>]. For instance, $row[</w:t>
      </w:r>
      <w:r w:rsidR="00AB03CA">
        <w:rPr>
          <w:sz w:val="24"/>
          <w:szCs w:val="20"/>
        </w:rPr>
        <w:t>“</w:t>
      </w:r>
      <w:proofErr w:type="spellStart"/>
      <w:r w:rsidR="00AB03CA">
        <w:rPr>
          <w:sz w:val="24"/>
          <w:szCs w:val="20"/>
        </w:rPr>
        <w:t>first_name</w:t>
      </w:r>
      <w:proofErr w:type="spellEnd"/>
      <w:r w:rsidR="00AB03CA">
        <w:rPr>
          <w:sz w:val="24"/>
          <w:szCs w:val="20"/>
        </w:rPr>
        <w:t>”</w:t>
      </w:r>
      <w:r w:rsidR="00EF4BC8">
        <w:rPr>
          <w:sz w:val="24"/>
          <w:szCs w:val="20"/>
        </w:rPr>
        <w:t>]</w:t>
      </w:r>
      <w:r w:rsidR="00AB03CA">
        <w:rPr>
          <w:sz w:val="24"/>
          <w:szCs w:val="20"/>
        </w:rPr>
        <w:t xml:space="preserve"> is to get the user’s first name.</w:t>
      </w:r>
    </w:p>
    <w:p w14:paraId="4E9DD1F5" w14:textId="77777777" w:rsidR="00C801B4" w:rsidRPr="00203123" w:rsidRDefault="00C801B4" w:rsidP="00D320CD">
      <w:pPr>
        <w:pStyle w:val="ListParagraph"/>
        <w:ind w:left="786"/>
        <w:rPr>
          <w:sz w:val="24"/>
          <w:szCs w:val="20"/>
        </w:rPr>
      </w:pPr>
    </w:p>
    <w:p w14:paraId="16EC1ADA" w14:textId="76E3401C" w:rsidR="00C342C9" w:rsidRPr="00D924B8" w:rsidRDefault="002A4B98" w:rsidP="00C342C9">
      <w:pPr>
        <w:pStyle w:val="ListParagraph"/>
        <w:ind w:left="786"/>
        <w:rPr>
          <w:sz w:val="24"/>
          <w:szCs w:val="20"/>
        </w:rPr>
      </w:pPr>
      <w:r>
        <w:rPr>
          <w:sz w:val="24"/>
          <w:szCs w:val="20"/>
        </w:rPr>
        <w:t xml:space="preserve">Note: </w:t>
      </w:r>
      <w:proofErr w:type="spellStart"/>
      <w:r>
        <w:rPr>
          <w:sz w:val="24"/>
          <w:szCs w:val="20"/>
        </w:rPr>
        <w:t>view_enquiries.php</w:t>
      </w:r>
      <w:proofErr w:type="spellEnd"/>
      <w:r>
        <w:rPr>
          <w:sz w:val="24"/>
          <w:szCs w:val="20"/>
        </w:rPr>
        <w:t xml:space="preserve"> can only view the data without any alteration. To do so, </w:t>
      </w:r>
      <w:proofErr w:type="spellStart"/>
      <w:r>
        <w:rPr>
          <w:sz w:val="24"/>
          <w:szCs w:val="20"/>
        </w:rPr>
        <w:t>management.php</w:t>
      </w:r>
      <w:proofErr w:type="spellEnd"/>
      <w:r>
        <w:rPr>
          <w:sz w:val="24"/>
          <w:szCs w:val="20"/>
        </w:rPr>
        <w:t xml:space="preserve"> is responsible to edit &amp; delete, it can be </w:t>
      </w:r>
      <w:proofErr w:type="gramStart"/>
      <w:r>
        <w:rPr>
          <w:sz w:val="24"/>
          <w:szCs w:val="20"/>
        </w:rPr>
        <w:t>find</w:t>
      </w:r>
      <w:proofErr w:type="gramEnd"/>
      <w:r>
        <w:rPr>
          <w:sz w:val="24"/>
          <w:szCs w:val="20"/>
        </w:rPr>
        <w:t xml:space="preserve"> on the navigation bar, by clicking </w:t>
      </w:r>
      <w:r>
        <w:rPr>
          <w:i/>
          <w:iCs/>
          <w:sz w:val="24"/>
          <w:szCs w:val="20"/>
        </w:rPr>
        <w:t>Admin</w:t>
      </w:r>
      <w:r w:rsidR="00D924B8">
        <w:rPr>
          <w:sz w:val="24"/>
          <w:szCs w:val="20"/>
        </w:rPr>
        <w:t xml:space="preserve">. </w:t>
      </w:r>
    </w:p>
    <w:p w14:paraId="48EDAB8B" w14:textId="77777777" w:rsidR="00EA6E04" w:rsidRDefault="00EA6E04" w:rsidP="00C342C9">
      <w:pPr>
        <w:pStyle w:val="ListParagraph"/>
        <w:ind w:left="786"/>
        <w:rPr>
          <w:sz w:val="24"/>
          <w:szCs w:val="20"/>
        </w:rPr>
      </w:pPr>
    </w:p>
    <w:p w14:paraId="41A796FD" w14:textId="77777777" w:rsidR="00830475" w:rsidRDefault="002F6F4C" w:rsidP="00830475">
      <w:pPr>
        <w:pStyle w:val="ListParagraph"/>
        <w:ind w:left="786"/>
        <w:rPr>
          <w:i/>
          <w:sz w:val="20"/>
          <w:szCs w:val="20"/>
        </w:rPr>
      </w:pPr>
      <w:r>
        <w:rPr>
          <w:noProof/>
        </w:rPr>
        <w:drawing>
          <wp:inline distT="0" distB="0" distL="0" distR="0" wp14:anchorId="050E6209" wp14:editId="2859D47B">
            <wp:extent cx="4035646" cy="6280150"/>
            <wp:effectExtent l="0" t="0" r="3175"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052193" cy="6305900"/>
                    </a:xfrm>
                    <a:prstGeom prst="rect">
                      <a:avLst/>
                    </a:prstGeom>
                  </pic:spPr>
                </pic:pic>
              </a:graphicData>
            </a:graphic>
          </wp:inline>
        </w:drawing>
      </w:r>
    </w:p>
    <w:p w14:paraId="3432E7B1" w14:textId="77777777" w:rsidR="00830475" w:rsidRDefault="00830475" w:rsidP="00830475">
      <w:pPr>
        <w:pStyle w:val="ListParagraph"/>
        <w:ind w:left="786"/>
        <w:rPr>
          <w:i/>
          <w:sz w:val="20"/>
          <w:szCs w:val="20"/>
        </w:rPr>
      </w:pPr>
    </w:p>
    <w:p w14:paraId="4175D8BF" w14:textId="55583695" w:rsidR="00F54D02" w:rsidRPr="00830475" w:rsidRDefault="00F54D02" w:rsidP="00830475">
      <w:pPr>
        <w:pStyle w:val="ListParagraph"/>
        <w:ind w:left="786"/>
        <w:rPr>
          <w:sz w:val="24"/>
          <w:szCs w:val="20"/>
        </w:rPr>
      </w:pPr>
      <w:r w:rsidRPr="00F54D02">
        <w:rPr>
          <w:i/>
          <w:sz w:val="20"/>
          <w:szCs w:val="20"/>
        </w:rPr>
        <w:t xml:space="preserve">[Provide brief description on how </w:t>
      </w:r>
      <w:r>
        <w:rPr>
          <w:i/>
          <w:sz w:val="20"/>
          <w:szCs w:val="20"/>
        </w:rPr>
        <w:t>PHP</w:t>
      </w:r>
      <w:r w:rsidRPr="00F54D02">
        <w:rPr>
          <w:i/>
          <w:sz w:val="20"/>
          <w:szCs w:val="20"/>
        </w:rPr>
        <w:t xml:space="preserve"> is applied to the website]</w:t>
      </w:r>
    </w:p>
    <w:p w14:paraId="4175D8C0" w14:textId="4A1E2626" w:rsidR="002379F7" w:rsidRDefault="002379F7" w:rsidP="00ED69CB">
      <w:pPr>
        <w:pStyle w:val="Heading2"/>
      </w:pPr>
      <w:bookmarkStart w:id="49" w:name="_Toc74937958"/>
      <w:r w:rsidRPr="00F54D02">
        <w:t>MySQL database structure/schema</w:t>
      </w:r>
      <w:bookmarkEnd w:id="49"/>
    </w:p>
    <w:p w14:paraId="01AA4F9C" w14:textId="7DBCB1F1" w:rsidR="00682382" w:rsidRDefault="00682382" w:rsidP="00682382">
      <w:pPr>
        <w:pStyle w:val="ListParagraph"/>
        <w:ind w:left="360"/>
        <w:rPr>
          <w:sz w:val="28"/>
        </w:rPr>
      </w:pPr>
    </w:p>
    <w:p w14:paraId="283B9543" w14:textId="14E817D5" w:rsidR="004907DA" w:rsidRPr="00C84212" w:rsidRDefault="00682382" w:rsidP="00973B52">
      <w:pPr>
        <w:pStyle w:val="ListParagraph"/>
        <w:ind w:left="360"/>
        <w:rPr>
          <w:sz w:val="24"/>
          <w:szCs w:val="24"/>
        </w:rPr>
      </w:pPr>
      <w:r w:rsidRPr="00C84212">
        <w:rPr>
          <w:sz w:val="24"/>
          <w:szCs w:val="24"/>
        </w:rPr>
        <w:t xml:space="preserve">Database: </w:t>
      </w:r>
      <w:proofErr w:type="spellStart"/>
      <w:r w:rsidRPr="00C84212">
        <w:rPr>
          <w:sz w:val="24"/>
          <w:szCs w:val="24"/>
        </w:rPr>
        <w:t>Mangkuk</w:t>
      </w:r>
      <w:proofErr w:type="spellEnd"/>
    </w:p>
    <w:p w14:paraId="26E70206" w14:textId="382E1768" w:rsidR="00973B52" w:rsidRPr="00C84212" w:rsidRDefault="00973B52" w:rsidP="00973B52">
      <w:pPr>
        <w:pStyle w:val="ListParagraph"/>
        <w:ind w:left="360"/>
        <w:rPr>
          <w:sz w:val="24"/>
          <w:szCs w:val="24"/>
        </w:rPr>
      </w:pPr>
    </w:p>
    <w:tbl>
      <w:tblPr>
        <w:tblStyle w:val="TableGrid"/>
        <w:tblW w:w="0" w:type="auto"/>
        <w:tblInd w:w="360" w:type="dxa"/>
        <w:tblLook w:val="04A0" w:firstRow="1" w:lastRow="0" w:firstColumn="1" w:lastColumn="0" w:noHBand="0" w:noVBand="1"/>
      </w:tblPr>
      <w:tblGrid>
        <w:gridCol w:w="4386"/>
        <w:gridCol w:w="4496"/>
      </w:tblGrid>
      <w:tr w:rsidR="00C84212" w:rsidRPr="00C84212" w14:paraId="52764406" w14:textId="77777777" w:rsidTr="00C84212">
        <w:tc>
          <w:tcPr>
            <w:tcW w:w="4386" w:type="dxa"/>
          </w:tcPr>
          <w:p w14:paraId="7231640A" w14:textId="7F473A24" w:rsidR="00C84212" w:rsidRPr="00C84212" w:rsidRDefault="00C84212" w:rsidP="00973B52">
            <w:pPr>
              <w:pStyle w:val="ListParagraph"/>
              <w:ind w:left="0"/>
              <w:rPr>
                <w:i/>
                <w:iCs/>
                <w:sz w:val="24"/>
                <w:szCs w:val="24"/>
              </w:rPr>
            </w:pPr>
            <w:r w:rsidRPr="00C84212">
              <w:rPr>
                <w:i/>
                <w:iCs/>
                <w:sz w:val="24"/>
                <w:szCs w:val="24"/>
              </w:rPr>
              <w:t>id</w:t>
            </w:r>
          </w:p>
        </w:tc>
        <w:tc>
          <w:tcPr>
            <w:tcW w:w="4496" w:type="dxa"/>
          </w:tcPr>
          <w:p w14:paraId="6BD7D794" w14:textId="437682AE" w:rsidR="00C84212" w:rsidRPr="00C84212" w:rsidRDefault="00C84212" w:rsidP="00973B52">
            <w:pPr>
              <w:pStyle w:val="ListParagraph"/>
              <w:ind w:left="0"/>
              <w:rPr>
                <w:i/>
                <w:iCs/>
                <w:sz w:val="24"/>
                <w:szCs w:val="24"/>
              </w:rPr>
            </w:pPr>
            <w:proofErr w:type="gramStart"/>
            <w:r w:rsidRPr="00C84212">
              <w:rPr>
                <w:i/>
                <w:iCs/>
                <w:sz w:val="24"/>
                <w:szCs w:val="24"/>
              </w:rPr>
              <w:t>INT(</w:t>
            </w:r>
            <w:proofErr w:type="gramEnd"/>
            <w:r w:rsidRPr="00C84212">
              <w:rPr>
                <w:i/>
                <w:iCs/>
                <w:sz w:val="24"/>
                <w:szCs w:val="24"/>
              </w:rPr>
              <w:t>6) UNSIGNED AUTO_INCREMENT PRIMARY KEY</w:t>
            </w:r>
          </w:p>
        </w:tc>
      </w:tr>
      <w:tr w:rsidR="00C84212" w:rsidRPr="00C84212" w14:paraId="5F83ED12" w14:textId="77777777" w:rsidTr="00C84212">
        <w:tc>
          <w:tcPr>
            <w:tcW w:w="4386" w:type="dxa"/>
          </w:tcPr>
          <w:p w14:paraId="70090334" w14:textId="1C1194E5" w:rsidR="00C84212" w:rsidRPr="00C84212" w:rsidRDefault="00C84212" w:rsidP="00C84212">
            <w:pPr>
              <w:pStyle w:val="ListParagraph"/>
              <w:ind w:left="0"/>
              <w:rPr>
                <w:i/>
                <w:iCs/>
                <w:sz w:val="24"/>
                <w:szCs w:val="24"/>
              </w:rPr>
            </w:pPr>
            <w:proofErr w:type="spellStart"/>
            <w:r w:rsidRPr="00C84212">
              <w:rPr>
                <w:i/>
                <w:iCs/>
                <w:sz w:val="24"/>
                <w:szCs w:val="24"/>
              </w:rPr>
              <w:t>first_name</w:t>
            </w:r>
            <w:proofErr w:type="spellEnd"/>
          </w:p>
        </w:tc>
        <w:tc>
          <w:tcPr>
            <w:tcW w:w="4496" w:type="dxa"/>
          </w:tcPr>
          <w:p w14:paraId="24CCCA91" w14:textId="4AD3E846" w:rsidR="00C84212" w:rsidRPr="00C84212" w:rsidRDefault="00C84212" w:rsidP="00C84212">
            <w:pPr>
              <w:pStyle w:val="ListParagraph"/>
              <w:ind w:left="0"/>
              <w:rPr>
                <w:i/>
                <w:iCs/>
                <w:sz w:val="24"/>
                <w:szCs w:val="24"/>
              </w:rPr>
            </w:pPr>
            <w:proofErr w:type="gramStart"/>
            <w:r w:rsidRPr="00C84212">
              <w:rPr>
                <w:i/>
                <w:iCs/>
                <w:sz w:val="24"/>
                <w:szCs w:val="24"/>
              </w:rPr>
              <w:t>VARCHAR(</w:t>
            </w:r>
            <w:proofErr w:type="gramEnd"/>
            <w:r w:rsidRPr="00C84212">
              <w:rPr>
                <w:i/>
                <w:iCs/>
                <w:sz w:val="24"/>
                <w:szCs w:val="24"/>
              </w:rPr>
              <w:t>30) NOT NULL</w:t>
            </w:r>
          </w:p>
        </w:tc>
      </w:tr>
      <w:tr w:rsidR="00C84212" w:rsidRPr="00C84212" w14:paraId="17842321" w14:textId="77777777" w:rsidTr="00C84212">
        <w:tc>
          <w:tcPr>
            <w:tcW w:w="4386" w:type="dxa"/>
          </w:tcPr>
          <w:p w14:paraId="13D580E2" w14:textId="6989D614" w:rsidR="00C84212" w:rsidRPr="00C84212" w:rsidRDefault="00C84212" w:rsidP="00C84212">
            <w:pPr>
              <w:pStyle w:val="ListParagraph"/>
              <w:ind w:left="0"/>
              <w:rPr>
                <w:i/>
                <w:iCs/>
                <w:sz w:val="24"/>
                <w:szCs w:val="24"/>
              </w:rPr>
            </w:pPr>
            <w:proofErr w:type="spellStart"/>
            <w:r w:rsidRPr="00C84212">
              <w:rPr>
                <w:i/>
                <w:iCs/>
                <w:sz w:val="24"/>
                <w:szCs w:val="24"/>
              </w:rPr>
              <w:t>last_name</w:t>
            </w:r>
            <w:proofErr w:type="spellEnd"/>
            <w:r w:rsidRPr="00C84212">
              <w:rPr>
                <w:i/>
                <w:iCs/>
                <w:sz w:val="24"/>
                <w:szCs w:val="24"/>
              </w:rPr>
              <w:t xml:space="preserve"> </w:t>
            </w:r>
          </w:p>
        </w:tc>
        <w:tc>
          <w:tcPr>
            <w:tcW w:w="4496" w:type="dxa"/>
          </w:tcPr>
          <w:p w14:paraId="00BE16FA" w14:textId="5C27945C" w:rsidR="00C84212" w:rsidRPr="00C84212" w:rsidRDefault="00C84212" w:rsidP="00C84212">
            <w:pPr>
              <w:pStyle w:val="ListParagraph"/>
              <w:ind w:left="0"/>
              <w:rPr>
                <w:i/>
                <w:iCs/>
                <w:sz w:val="24"/>
                <w:szCs w:val="24"/>
              </w:rPr>
            </w:pPr>
            <w:proofErr w:type="gramStart"/>
            <w:r w:rsidRPr="00C84212">
              <w:rPr>
                <w:i/>
                <w:iCs/>
                <w:sz w:val="24"/>
                <w:szCs w:val="24"/>
              </w:rPr>
              <w:t>VARCHAR(</w:t>
            </w:r>
            <w:proofErr w:type="gramEnd"/>
            <w:r w:rsidRPr="00C84212">
              <w:rPr>
                <w:i/>
                <w:iCs/>
                <w:sz w:val="24"/>
                <w:szCs w:val="24"/>
              </w:rPr>
              <w:t>30) NOT NULL</w:t>
            </w:r>
          </w:p>
        </w:tc>
      </w:tr>
      <w:tr w:rsidR="00C84212" w14:paraId="35AA3BCB" w14:textId="77777777" w:rsidTr="00C84212">
        <w:tc>
          <w:tcPr>
            <w:tcW w:w="4386" w:type="dxa"/>
          </w:tcPr>
          <w:p w14:paraId="6D108766" w14:textId="7DB50619" w:rsidR="00C84212" w:rsidRPr="00C84212" w:rsidRDefault="00C84212" w:rsidP="00C84212">
            <w:pPr>
              <w:pStyle w:val="ListParagraph"/>
              <w:ind w:left="0"/>
              <w:rPr>
                <w:i/>
                <w:iCs/>
                <w:sz w:val="24"/>
                <w:szCs w:val="24"/>
              </w:rPr>
            </w:pPr>
            <w:r w:rsidRPr="00C84212">
              <w:rPr>
                <w:i/>
                <w:iCs/>
              </w:rPr>
              <w:t>email</w:t>
            </w:r>
          </w:p>
        </w:tc>
        <w:tc>
          <w:tcPr>
            <w:tcW w:w="4496" w:type="dxa"/>
          </w:tcPr>
          <w:p w14:paraId="2E27530F" w14:textId="2E15195F" w:rsidR="00C84212" w:rsidRPr="00C84212" w:rsidRDefault="00C84212" w:rsidP="00C84212">
            <w:pPr>
              <w:pStyle w:val="ListParagraph"/>
              <w:ind w:left="0"/>
              <w:rPr>
                <w:i/>
                <w:iCs/>
                <w:sz w:val="24"/>
                <w:szCs w:val="24"/>
              </w:rPr>
            </w:pPr>
            <w:proofErr w:type="gramStart"/>
            <w:r w:rsidRPr="00C84212">
              <w:rPr>
                <w:i/>
                <w:iCs/>
                <w:sz w:val="24"/>
                <w:szCs w:val="24"/>
              </w:rPr>
              <w:t>VARCHAR(</w:t>
            </w:r>
            <w:proofErr w:type="gramEnd"/>
            <w:r w:rsidR="00386B6A">
              <w:rPr>
                <w:i/>
                <w:iCs/>
                <w:sz w:val="24"/>
                <w:szCs w:val="24"/>
              </w:rPr>
              <w:t>2</w:t>
            </w:r>
            <w:r w:rsidRPr="00C84212">
              <w:rPr>
                <w:i/>
                <w:iCs/>
                <w:sz w:val="24"/>
                <w:szCs w:val="24"/>
              </w:rPr>
              <w:t>0) NOT NULL</w:t>
            </w:r>
          </w:p>
        </w:tc>
      </w:tr>
      <w:tr w:rsidR="00C84212" w14:paraId="6117BF45" w14:textId="77777777" w:rsidTr="00C84212">
        <w:tc>
          <w:tcPr>
            <w:tcW w:w="4386" w:type="dxa"/>
          </w:tcPr>
          <w:p w14:paraId="01872663" w14:textId="24B7E14C" w:rsidR="00C84212" w:rsidRPr="00C84212" w:rsidRDefault="00C84212" w:rsidP="00C84212">
            <w:pPr>
              <w:pStyle w:val="ListParagraph"/>
              <w:ind w:left="0"/>
              <w:rPr>
                <w:i/>
                <w:iCs/>
                <w:sz w:val="24"/>
                <w:szCs w:val="24"/>
              </w:rPr>
            </w:pPr>
            <w:proofErr w:type="spellStart"/>
            <w:r w:rsidRPr="00C84212">
              <w:rPr>
                <w:i/>
                <w:iCs/>
              </w:rPr>
              <w:t>street_address</w:t>
            </w:r>
            <w:proofErr w:type="spellEnd"/>
          </w:p>
        </w:tc>
        <w:tc>
          <w:tcPr>
            <w:tcW w:w="4496" w:type="dxa"/>
          </w:tcPr>
          <w:p w14:paraId="38D867ED" w14:textId="6154F7B6" w:rsidR="00C84212" w:rsidRPr="00C84212" w:rsidRDefault="00C84212" w:rsidP="00C84212">
            <w:pPr>
              <w:pStyle w:val="ListParagraph"/>
              <w:ind w:left="0"/>
              <w:rPr>
                <w:i/>
                <w:iCs/>
                <w:sz w:val="24"/>
                <w:szCs w:val="24"/>
              </w:rPr>
            </w:pPr>
            <w:proofErr w:type="gramStart"/>
            <w:r w:rsidRPr="00C84212">
              <w:rPr>
                <w:i/>
                <w:iCs/>
                <w:sz w:val="24"/>
                <w:szCs w:val="24"/>
              </w:rPr>
              <w:t>VARCHAR(</w:t>
            </w:r>
            <w:proofErr w:type="gramEnd"/>
            <w:r w:rsidR="00386B6A">
              <w:rPr>
                <w:i/>
                <w:iCs/>
                <w:sz w:val="24"/>
                <w:szCs w:val="24"/>
              </w:rPr>
              <w:t>5</w:t>
            </w:r>
            <w:r w:rsidRPr="00C84212">
              <w:rPr>
                <w:i/>
                <w:iCs/>
                <w:sz w:val="24"/>
                <w:szCs w:val="24"/>
              </w:rPr>
              <w:t>0) NOT NULL</w:t>
            </w:r>
          </w:p>
        </w:tc>
      </w:tr>
      <w:tr w:rsidR="00C84212" w14:paraId="3F0E8AFB" w14:textId="77777777" w:rsidTr="00C84212">
        <w:tc>
          <w:tcPr>
            <w:tcW w:w="4386" w:type="dxa"/>
          </w:tcPr>
          <w:p w14:paraId="67D916FD" w14:textId="3D4AEFF5" w:rsidR="00C84212" w:rsidRPr="00C84212" w:rsidRDefault="00C84212" w:rsidP="00C84212">
            <w:pPr>
              <w:pStyle w:val="ListParagraph"/>
              <w:ind w:left="0"/>
              <w:rPr>
                <w:i/>
                <w:iCs/>
                <w:sz w:val="24"/>
                <w:szCs w:val="24"/>
              </w:rPr>
            </w:pPr>
            <w:proofErr w:type="spellStart"/>
            <w:r w:rsidRPr="00C84212">
              <w:rPr>
                <w:i/>
                <w:iCs/>
              </w:rPr>
              <w:t>city_town</w:t>
            </w:r>
            <w:proofErr w:type="spellEnd"/>
          </w:p>
        </w:tc>
        <w:tc>
          <w:tcPr>
            <w:tcW w:w="4496" w:type="dxa"/>
          </w:tcPr>
          <w:p w14:paraId="0E53C739" w14:textId="5FCE13E0" w:rsidR="00C84212" w:rsidRPr="00C84212" w:rsidRDefault="00C84212" w:rsidP="00C84212">
            <w:pPr>
              <w:pStyle w:val="ListParagraph"/>
              <w:ind w:left="0"/>
              <w:rPr>
                <w:i/>
                <w:iCs/>
                <w:sz w:val="24"/>
                <w:szCs w:val="24"/>
              </w:rPr>
            </w:pPr>
            <w:proofErr w:type="gramStart"/>
            <w:r w:rsidRPr="00C84212">
              <w:rPr>
                <w:i/>
                <w:iCs/>
                <w:sz w:val="24"/>
                <w:szCs w:val="24"/>
              </w:rPr>
              <w:t>VARCHAR(</w:t>
            </w:r>
            <w:proofErr w:type="gramEnd"/>
            <w:r w:rsidR="00386B6A">
              <w:rPr>
                <w:i/>
                <w:iCs/>
                <w:sz w:val="24"/>
                <w:szCs w:val="24"/>
              </w:rPr>
              <w:t>5</w:t>
            </w:r>
            <w:r w:rsidRPr="00C84212">
              <w:rPr>
                <w:i/>
                <w:iCs/>
                <w:sz w:val="24"/>
                <w:szCs w:val="24"/>
              </w:rPr>
              <w:t>0) NOT NULL</w:t>
            </w:r>
          </w:p>
        </w:tc>
      </w:tr>
      <w:tr w:rsidR="00C84212" w14:paraId="1A4F3A5F" w14:textId="77777777" w:rsidTr="00C84212">
        <w:tc>
          <w:tcPr>
            <w:tcW w:w="4386" w:type="dxa"/>
          </w:tcPr>
          <w:p w14:paraId="015456AA" w14:textId="7EE4718D" w:rsidR="00C84212" w:rsidRPr="00C84212" w:rsidRDefault="00C84212" w:rsidP="00C84212">
            <w:pPr>
              <w:pStyle w:val="ListParagraph"/>
              <w:ind w:left="0"/>
              <w:rPr>
                <w:i/>
                <w:iCs/>
                <w:sz w:val="24"/>
                <w:szCs w:val="24"/>
              </w:rPr>
            </w:pPr>
            <w:r w:rsidRPr="00C84212">
              <w:rPr>
                <w:i/>
                <w:iCs/>
              </w:rPr>
              <w:t>state</w:t>
            </w:r>
          </w:p>
        </w:tc>
        <w:tc>
          <w:tcPr>
            <w:tcW w:w="4496" w:type="dxa"/>
          </w:tcPr>
          <w:p w14:paraId="1B8D6458" w14:textId="2A50D2BE" w:rsidR="00C84212" w:rsidRPr="00C84212" w:rsidRDefault="00C84212" w:rsidP="00C84212">
            <w:pPr>
              <w:pStyle w:val="ListParagraph"/>
              <w:ind w:left="0"/>
              <w:rPr>
                <w:i/>
                <w:iCs/>
                <w:sz w:val="24"/>
                <w:szCs w:val="24"/>
              </w:rPr>
            </w:pPr>
            <w:proofErr w:type="gramStart"/>
            <w:r w:rsidRPr="00C84212">
              <w:rPr>
                <w:i/>
                <w:iCs/>
                <w:sz w:val="24"/>
                <w:szCs w:val="24"/>
              </w:rPr>
              <w:t>VARCHAR(</w:t>
            </w:r>
            <w:proofErr w:type="gramEnd"/>
            <w:r w:rsidR="00386B6A">
              <w:rPr>
                <w:i/>
                <w:iCs/>
                <w:sz w:val="24"/>
                <w:szCs w:val="24"/>
              </w:rPr>
              <w:t>50</w:t>
            </w:r>
            <w:r w:rsidRPr="00C84212">
              <w:rPr>
                <w:i/>
                <w:iCs/>
                <w:sz w:val="24"/>
                <w:szCs w:val="24"/>
              </w:rPr>
              <w:t>) NOT NULL</w:t>
            </w:r>
          </w:p>
        </w:tc>
      </w:tr>
      <w:tr w:rsidR="00C84212" w14:paraId="0543DECD" w14:textId="77777777" w:rsidTr="00C84212">
        <w:tc>
          <w:tcPr>
            <w:tcW w:w="4386" w:type="dxa"/>
          </w:tcPr>
          <w:p w14:paraId="7D7F7215" w14:textId="1CE52F7A" w:rsidR="00C84212" w:rsidRPr="00C84212" w:rsidRDefault="00C84212" w:rsidP="00C84212">
            <w:pPr>
              <w:pStyle w:val="ListParagraph"/>
              <w:ind w:left="0"/>
              <w:rPr>
                <w:i/>
                <w:iCs/>
                <w:sz w:val="24"/>
                <w:szCs w:val="24"/>
              </w:rPr>
            </w:pPr>
            <w:r w:rsidRPr="00C84212">
              <w:rPr>
                <w:i/>
                <w:iCs/>
              </w:rPr>
              <w:t>postcode</w:t>
            </w:r>
          </w:p>
        </w:tc>
        <w:tc>
          <w:tcPr>
            <w:tcW w:w="4496" w:type="dxa"/>
          </w:tcPr>
          <w:p w14:paraId="1D4899E0" w14:textId="7E4043BD" w:rsidR="00C84212" w:rsidRPr="00C84212" w:rsidRDefault="00C84212" w:rsidP="00C84212">
            <w:pPr>
              <w:pStyle w:val="ListParagraph"/>
              <w:ind w:left="0"/>
              <w:rPr>
                <w:i/>
                <w:iCs/>
                <w:sz w:val="24"/>
                <w:szCs w:val="24"/>
              </w:rPr>
            </w:pPr>
            <w:proofErr w:type="gramStart"/>
            <w:r w:rsidRPr="00C84212">
              <w:rPr>
                <w:i/>
                <w:iCs/>
                <w:sz w:val="24"/>
                <w:szCs w:val="24"/>
              </w:rPr>
              <w:t>VARCHAR(</w:t>
            </w:r>
            <w:proofErr w:type="gramEnd"/>
            <w:r w:rsidR="00386B6A">
              <w:rPr>
                <w:i/>
                <w:iCs/>
                <w:sz w:val="24"/>
                <w:szCs w:val="24"/>
              </w:rPr>
              <w:t>10</w:t>
            </w:r>
            <w:r w:rsidRPr="00C84212">
              <w:rPr>
                <w:i/>
                <w:iCs/>
                <w:sz w:val="24"/>
                <w:szCs w:val="24"/>
              </w:rPr>
              <w:t>) NOT NULL</w:t>
            </w:r>
          </w:p>
        </w:tc>
      </w:tr>
      <w:tr w:rsidR="00C84212" w14:paraId="733A0C32" w14:textId="77777777" w:rsidTr="00C84212">
        <w:tc>
          <w:tcPr>
            <w:tcW w:w="4386" w:type="dxa"/>
          </w:tcPr>
          <w:p w14:paraId="45724616" w14:textId="1F5B1B89" w:rsidR="00C84212" w:rsidRPr="00C84212" w:rsidRDefault="00C84212" w:rsidP="00C84212">
            <w:pPr>
              <w:pStyle w:val="ListParagraph"/>
              <w:ind w:left="0"/>
              <w:rPr>
                <w:i/>
                <w:iCs/>
                <w:sz w:val="24"/>
                <w:szCs w:val="24"/>
              </w:rPr>
            </w:pPr>
            <w:proofErr w:type="spellStart"/>
            <w:r w:rsidRPr="00C84212">
              <w:rPr>
                <w:i/>
                <w:iCs/>
              </w:rPr>
              <w:t>phone_num</w:t>
            </w:r>
            <w:proofErr w:type="spellEnd"/>
          </w:p>
        </w:tc>
        <w:tc>
          <w:tcPr>
            <w:tcW w:w="4496" w:type="dxa"/>
          </w:tcPr>
          <w:p w14:paraId="4BF78F1C" w14:textId="5138ADD2" w:rsidR="00C84212" w:rsidRPr="00C84212" w:rsidRDefault="00C84212" w:rsidP="00C84212">
            <w:pPr>
              <w:pStyle w:val="ListParagraph"/>
              <w:ind w:left="0"/>
              <w:rPr>
                <w:i/>
                <w:iCs/>
                <w:sz w:val="24"/>
                <w:szCs w:val="24"/>
              </w:rPr>
            </w:pPr>
            <w:proofErr w:type="gramStart"/>
            <w:r w:rsidRPr="00C84212">
              <w:rPr>
                <w:i/>
                <w:iCs/>
                <w:sz w:val="24"/>
                <w:szCs w:val="24"/>
              </w:rPr>
              <w:t>VARCHAR(</w:t>
            </w:r>
            <w:proofErr w:type="gramEnd"/>
            <w:r w:rsidR="00386B6A">
              <w:rPr>
                <w:i/>
                <w:iCs/>
                <w:sz w:val="24"/>
                <w:szCs w:val="24"/>
              </w:rPr>
              <w:t>20</w:t>
            </w:r>
            <w:r w:rsidRPr="00C84212">
              <w:rPr>
                <w:i/>
                <w:iCs/>
                <w:sz w:val="24"/>
                <w:szCs w:val="24"/>
              </w:rPr>
              <w:t>) NOT NULL</w:t>
            </w:r>
          </w:p>
        </w:tc>
      </w:tr>
      <w:tr w:rsidR="00C84212" w14:paraId="2D1263D8" w14:textId="77777777" w:rsidTr="00C84212">
        <w:tc>
          <w:tcPr>
            <w:tcW w:w="4386" w:type="dxa"/>
          </w:tcPr>
          <w:p w14:paraId="06CFE98D" w14:textId="053C23CD" w:rsidR="00C84212" w:rsidRPr="00C84212" w:rsidRDefault="00C84212" w:rsidP="00C84212">
            <w:pPr>
              <w:pStyle w:val="ListParagraph"/>
              <w:ind w:left="0"/>
              <w:rPr>
                <w:i/>
                <w:iCs/>
                <w:sz w:val="24"/>
                <w:szCs w:val="24"/>
              </w:rPr>
            </w:pPr>
            <w:r w:rsidRPr="00C84212">
              <w:rPr>
                <w:i/>
                <w:iCs/>
              </w:rPr>
              <w:t>subject</w:t>
            </w:r>
          </w:p>
        </w:tc>
        <w:tc>
          <w:tcPr>
            <w:tcW w:w="4496" w:type="dxa"/>
          </w:tcPr>
          <w:p w14:paraId="713F865C" w14:textId="75895FA7" w:rsidR="00C84212" w:rsidRPr="00C84212" w:rsidRDefault="00C84212" w:rsidP="00C84212">
            <w:pPr>
              <w:pStyle w:val="ListParagraph"/>
              <w:ind w:left="0"/>
              <w:rPr>
                <w:i/>
                <w:iCs/>
                <w:sz w:val="24"/>
                <w:szCs w:val="24"/>
              </w:rPr>
            </w:pPr>
            <w:proofErr w:type="gramStart"/>
            <w:r w:rsidRPr="00C84212">
              <w:rPr>
                <w:i/>
                <w:iCs/>
                <w:sz w:val="24"/>
                <w:szCs w:val="24"/>
              </w:rPr>
              <w:t>VARCHAR(</w:t>
            </w:r>
            <w:proofErr w:type="gramEnd"/>
            <w:r w:rsidR="00386B6A">
              <w:rPr>
                <w:i/>
                <w:iCs/>
                <w:sz w:val="24"/>
                <w:szCs w:val="24"/>
              </w:rPr>
              <w:t>5</w:t>
            </w:r>
            <w:r w:rsidRPr="00C84212">
              <w:rPr>
                <w:i/>
                <w:iCs/>
                <w:sz w:val="24"/>
                <w:szCs w:val="24"/>
              </w:rPr>
              <w:t>0) NOT NULL</w:t>
            </w:r>
          </w:p>
        </w:tc>
      </w:tr>
      <w:tr w:rsidR="00C84212" w14:paraId="3EF86E83" w14:textId="77777777" w:rsidTr="00C84212">
        <w:tc>
          <w:tcPr>
            <w:tcW w:w="4386" w:type="dxa"/>
          </w:tcPr>
          <w:p w14:paraId="535B33F8" w14:textId="6F361875" w:rsidR="00C84212" w:rsidRPr="00C84212" w:rsidRDefault="00C84212" w:rsidP="00C84212">
            <w:pPr>
              <w:pStyle w:val="ListParagraph"/>
              <w:ind w:left="0"/>
              <w:rPr>
                <w:i/>
                <w:iCs/>
                <w:sz w:val="24"/>
                <w:szCs w:val="24"/>
              </w:rPr>
            </w:pPr>
            <w:r w:rsidRPr="00C84212">
              <w:rPr>
                <w:i/>
                <w:iCs/>
              </w:rPr>
              <w:t>description</w:t>
            </w:r>
          </w:p>
        </w:tc>
        <w:tc>
          <w:tcPr>
            <w:tcW w:w="4496" w:type="dxa"/>
          </w:tcPr>
          <w:p w14:paraId="6CE597AB" w14:textId="3EDF7B43" w:rsidR="00C84212" w:rsidRPr="00C84212" w:rsidRDefault="00C84212" w:rsidP="00C84212">
            <w:pPr>
              <w:pStyle w:val="ListParagraph"/>
              <w:ind w:left="0"/>
              <w:rPr>
                <w:i/>
                <w:iCs/>
                <w:sz w:val="24"/>
                <w:szCs w:val="24"/>
              </w:rPr>
            </w:pPr>
            <w:proofErr w:type="gramStart"/>
            <w:r w:rsidRPr="00C84212">
              <w:rPr>
                <w:i/>
                <w:iCs/>
                <w:sz w:val="24"/>
                <w:szCs w:val="24"/>
              </w:rPr>
              <w:t>VARCHAR(</w:t>
            </w:r>
            <w:proofErr w:type="gramEnd"/>
            <w:r w:rsidR="00386B6A">
              <w:rPr>
                <w:i/>
                <w:iCs/>
                <w:sz w:val="24"/>
                <w:szCs w:val="24"/>
              </w:rPr>
              <w:t>20</w:t>
            </w:r>
            <w:r w:rsidRPr="00C84212">
              <w:rPr>
                <w:i/>
                <w:iCs/>
                <w:sz w:val="24"/>
                <w:szCs w:val="24"/>
              </w:rPr>
              <w:t>0) NOT NULL</w:t>
            </w:r>
          </w:p>
        </w:tc>
      </w:tr>
      <w:tr w:rsidR="00C84212" w14:paraId="62D7D7E1" w14:textId="77777777" w:rsidTr="00C84212">
        <w:tc>
          <w:tcPr>
            <w:tcW w:w="4386" w:type="dxa"/>
          </w:tcPr>
          <w:p w14:paraId="0A5AF116" w14:textId="0955280F" w:rsidR="00C84212" w:rsidRPr="00C84212" w:rsidRDefault="00C84212" w:rsidP="00C84212">
            <w:pPr>
              <w:pStyle w:val="ListParagraph"/>
              <w:ind w:left="0"/>
              <w:rPr>
                <w:i/>
                <w:iCs/>
                <w:sz w:val="24"/>
                <w:szCs w:val="24"/>
              </w:rPr>
            </w:pPr>
            <w:proofErr w:type="spellStart"/>
            <w:r w:rsidRPr="00C84212">
              <w:rPr>
                <w:i/>
                <w:iCs/>
              </w:rPr>
              <w:t>reg_date</w:t>
            </w:r>
            <w:proofErr w:type="spellEnd"/>
          </w:p>
        </w:tc>
        <w:tc>
          <w:tcPr>
            <w:tcW w:w="4496" w:type="dxa"/>
          </w:tcPr>
          <w:p w14:paraId="5DDF8400" w14:textId="6CE3E940" w:rsidR="00C84212" w:rsidRPr="00C84212" w:rsidRDefault="00C84212" w:rsidP="00C84212">
            <w:pPr>
              <w:pStyle w:val="ListParagraph"/>
              <w:ind w:left="0"/>
              <w:rPr>
                <w:i/>
                <w:iCs/>
                <w:sz w:val="24"/>
                <w:szCs w:val="24"/>
              </w:rPr>
            </w:pPr>
            <w:r w:rsidRPr="00C84212">
              <w:rPr>
                <w:i/>
                <w:iCs/>
                <w:sz w:val="24"/>
                <w:szCs w:val="24"/>
              </w:rPr>
              <w:t>TIMESTAMP</w:t>
            </w:r>
          </w:p>
        </w:tc>
      </w:tr>
    </w:tbl>
    <w:p w14:paraId="5B44B1E5" w14:textId="0E3E0590" w:rsidR="00C84212" w:rsidRDefault="00C84212" w:rsidP="00973B52">
      <w:pPr>
        <w:pStyle w:val="ListParagraph"/>
        <w:ind w:left="360"/>
        <w:rPr>
          <w:i/>
          <w:iCs/>
          <w:sz w:val="24"/>
          <w:szCs w:val="20"/>
        </w:rPr>
      </w:pPr>
      <w:r>
        <w:rPr>
          <w:i/>
          <w:iCs/>
          <w:sz w:val="24"/>
          <w:szCs w:val="20"/>
        </w:rPr>
        <w:t>Table 1: Enquiry</w:t>
      </w:r>
    </w:p>
    <w:p w14:paraId="7C6823E0" w14:textId="3A23D0C3" w:rsidR="00EC5CDE" w:rsidRDefault="00EC5CDE" w:rsidP="00973B52">
      <w:pPr>
        <w:pStyle w:val="ListParagraph"/>
        <w:ind w:left="360"/>
        <w:rPr>
          <w:i/>
          <w:iCs/>
          <w:sz w:val="24"/>
          <w:szCs w:val="20"/>
        </w:rPr>
      </w:pPr>
    </w:p>
    <w:tbl>
      <w:tblPr>
        <w:tblStyle w:val="TableGrid"/>
        <w:tblW w:w="0" w:type="auto"/>
        <w:tblInd w:w="360" w:type="dxa"/>
        <w:tblLook w:val="04A0" w:firstRow="1" w:lastRow="0" w:firstColumn="1" w:lastColumn="0" w:noHBand="0" w:noVBand="1"/>
      </w:tblPr>
      <w:tblGrid>
        <w:gridCol w:w="4441"/>
        <w:gridCol w:w="4441"/>
      </w:tblGrid>
      <w:tr w:rsidR="0076103C" w14:paraId="49EBD42C" w14:textId="77777777" w:rsidTr="0076103C">
        <w:tc>
          <w:tcPr>
            <w:tcW w:w="4441" w:type="dxa"/>
          </w:tcPr>
          <w:p w14:paraId="53557C3E" w14:textId="0651F889" w:rsidR="0076103C" w:rsidRDefault="0076103C" w:rsidP="0076103C">
            <w:pPr>
              <w:pStyle w:val="ListParagraph"/>
              <w:ind w:left="0"/>
              <w:rPr>
                <w:i/>
                <w:iCs/>
                <w:sz w:val="24"/>
                <w:szCs w:val="20"/>
              </w:rPr>
            </w:pPr>
            <w:r>
              <w:rPr>
                <w:i/>
                <w:iCs/>
                <w:sz w:val="24"/>
                <w:szCs w:val="20"/>
              </w:rPr>
              <w:t>username</w:t>
            </w:r>
          </w:p>
        </w:tc>
        <w:tc>
          <w:tcPr>
            <w:tcW w:w="4441" w:type="dxa"/>
          </w:tcPr>
          <w:p w14:paraId="118C2ECB" w14:textId="1A613F23" w:rsidR="0076103C" w:rsidRDefault="0076103C" w:rsidP="0076103C">
            <w:pPr>
              <w:pStyle w:val="ListParagraph"/>
              <w:ind w:left="0"/>
              <w:rPr>
                <w:i/>
                <w:iCs/>
                <w:sz w:val="24"/>
                <w:szCs w:val="20"/>
              </w:rPr>
            </w:pPr>
            <w:proofErr w:type="gramStart"/>
            <w:r w:rsidRPr="00651724">
              <w:rPr>
                <w:i/>
                <w:iCs/>
                <w:sz w:val="24"/>
                <w:szCs w:val="24"/>
              </w:rPr>
              <w:t>VARCHAR(</w:t>
            </w:r>
            <w:proofErr w:type="gramEnd"/>
            <w:r w:rsidRPr="00651724">
              <w:rPr>
                <w:i/>
                <w:iCs/>
                <w:sz w:val="24"/>
                <w:szCs w:val="24"/>
              </w:rPr>
              <w:t>30) NOT NULL</w:t>
            </w:r>
          </w:p>
        </w:tc>
      </w:tr>
      <w:tr w:rsidR="0076103C" w14:paraId="422B8AF3" w14:textId="77777777" w:rsidTr="0076103C">
        <w:tc>
          <w:tcPr>
            <w:tcW w:w="4441" w:type="dxa"/>
          </w:tcPr>
          <w:p w14:paraId="77377F30" w14:textId="7535C8AB" w:rsidR="0076103C" w:rsidRDefault="0076103C" w:rsidP="0076103C">
            <w:pPr>
              <w:pStyle w:val="ListParagraph"/>
              <w:ind w:left="0"/>
              <w:rPr>
                <w:i/>
                <w:iCs/>
                <w:sz w:val="24"/>
                <w:szCs w:val="20"/>
              </w:rPr>
            </w:pPr>
            <w:r>
              <w:rPr>
                <w:i/>
                <w:iCs/>
                <w:sz w:val="24"/>
                <w:szCs w:val="20"/>
              </w:rPr>
              <w:t>password</w:t>
            </w:r>
          </w:p>
        </w:tc>
        <w:tc>
          <w:tcPr>
            <w:tcW w:w="4441" w:type="dxa"/>
          </w:tcPr>
          <w:p w14:paraId="27174129" w14:textId="1FBFF350" w:rsidR="0076103C" w:rsidRDefault="0076103C" w:rsidP="0076103C">
            <w:pPr>
              <w:pStyle w:val="ListParagraph"/>
              <w:ind w:left="0"/>
              <w:rPr>
                <w:i/>
                <w:iCs/>
                <w:sz w:val="24"/>
                <w:szCs w:val="20"/>
              </w:rPr>
            </w:pPr>
            <w:proofErr w:type="gramStart"/>
            <w:r w:rsidRPr="00651724">
              <w:rPr>
                <w:i/>
                <w:iCs/>
                <w:sz w:val="24"/>
                <w:szCs w:val="24"/>
              </w:rPr>
              <w:t>VARCHAR(</w:t>
            </w:r>
            <w:proofErr w:type="gramEnd"/>
            <w:r w:rsidRPr="00651724">
              <w:rPr>
                <w:i/>
                <w:iCs/>
                <w:sz w:val="24"/>
                <w:szCs w:val="24"/>
              </w:rPr>
              <w:t>30) NOT NULL</w:t>
            </w:r>
          </w:p>
        </w:tc>
      </w:tr>
    </w:tbl>
    <w:p w14:paraId="0B0C9439" w14:textId="7CA03E2C" w:rsidR="0076103C" w:rsidRPr="00386B6A" w:rsidRDefault="00386B6A" w:rsidP="00506569">
      <w:pPr>
        <w:pStyle w:val="ListParagraph"/>
        <w:ind w:left="360"/>
        <w:rPr>
          <w:i/>
          <w:iCs/>
          <w:sz w:val="24"/>
          <w:szCs w:val="20"/>
        </w:rPr>
      </w:pPr>
      <w:r>
        <w:rPr>
          <w:i/>
          <w:iCs/>
          <w:sz w:val="24"/>
          <w:szCs w:val="20"/>
        </w:rPr>
        <w:t>Table 2: Admin</w:t>
      </w:r>
    </w:p>
    <w:p w14:paraId="4175D8C1" w14:textId="536C6427" w:rsidR="00F54D02" w:rsidRDefault="00F54D02" w:rsidP="00F54D02">
      <w:pPr>
        <w:rPr>
          <w:i/>
          <w:sz w:val="20"/>
          <w:szCs w:val="20"/>
        </w:rPr>
      </w:pPr>
      <w:r w:rsidRPr="00F54D02">
        <w:rPr>
          <w:i/>
          <w:sz w:val="20"/>
          <w:szCs w:val="20"/>
        </w:rPr>
        <w:t>[</w:t>
      </w:r>
      <w:r w:rsidR="007B2DF4">
        <w:rPr>
          <w:i/>
          <w:sz w:val="20"/>
          <w:szCs w:val="20"/>
        </w:rPr>
        <w:t>Prepare</w:t>
      </w:r>
      <w:r>
        <w:rPr>
          <w:i/>
          <w:sz w:val="20"/>
          <w:szCs w:val="20"/>
        </w:rPr>
        <w:t xml:space="preserve"> a </w:t>
      </w:r>
      <w:r w:rsidR="007B2DF4">
        <w:rPr>
          <w:i/>
          <w:sz w:val="20"/>
          <w:szCs w:val="20"/>
        </w:rPr>
        <w:t>table to show MySQL database used in the website</w:t>
      </w:r>
      <w:r w:rsidRPr="00F54D02">
        <w:rPr>
          <w:i/>
          <w:sz w:val="20"/>
          <w:szCs w:val="20"/>
        </w:rPr>
        <w:t>]</w:t>
      </w:r>
    </w:p>
    <w:p w14:paraId="004B1885" w14:textId="5BF84C74" w:rsidR="006F5478" w:rsidRDefault="006F5478" w:rsidP="00F54D02">
      <w:pPr>
        <w:rPr>
          <w:i/>
          <w:sz w:val="20"/>
          <w:szCs w:val="20"/>
        </w:rPr>
      </w:pPr>
    </w:p>
    <w:p w14:paraId="5F99E970" w14:textId="2E9D5A1C" w:rsidR="006F5478" w:rsidRDefault="006F5478" w:rsidP="00F54D02">
      <w:pPr>
        <w:rPr>
          <w:i/>
          <w:sz w:val="20"/>
          <w:szCs w:val="20"/>
        </w:rPr>
      </w:pPr>
    </w:p>
    <w:p w14:paraId="6596B7A4" w14:textId="620FF5C1" w:rsidR="006F5478" w:rsidRDefault="006F5478" w:rsidP="00F54D02">
      <w:pPr>
        <w:rPr>
          <w:i/>
          <w:sz w:val="20"/>
          <w:szCs w:val="20"/>
        </w:rPr>
      </w:pPr>
    </w:p>
    <w:p w14:paraId="1953CB87" w14:textId="3EB3A86D" w:rsidR="006F5478" w:rsidRDefault="006F5478" w:rsidP="00F54D02">
      <w:pPr>
        <w:rPr>
          <w:i/>
          <w:sz w:val="20"/>
          <w:szCs w:val="20"/>
        </w:rPr>
      </w:pPr>
    </w:p>
    <w:p w14:paraId="0D5121C9" w14:textId="7C89DABB" w:rsidR="006F5478" w:rsidRDefault="006F5478" w:rsidP="00F54D02">
      <w:pPr>
        <w:rPr>
          <w:i/>
          <w:sz w:val="20"/>
          <w:szCs w:val="20"/>
        </w:rPr>
      </w:pPr>
    </w:p>
    <w:p w14:paraId="4F993969" w14:textId="443C4630" w:rsidR="006F5478" w:rsidRDefault="006F5478" w:rsidP="00F54D02">
      <w:pPr>
        <w:rPr>
          <w:i/>
          <w:sz w:val="20"/>
          <w:szCs w:val="20"/>
        </w:rPr>
      </w:pPr>
    </w:p>
    <w:p w14:paraId="575D7F7F" w14:textId="38F0FFBB" w:rsidR="006F5478" w:rsidRDefault="006F5478" w:rsidP="00F54D02">
      <w:pPr>
        <w:rPr>
          <w:i/>
          <w:sz w:val="20"/>
          <w:szCs w:val="20"/>
        </w:rPr>
      </w:pPr>
    </w:p>
    <w:p w14:paraId="108F858C" w14:textId="6D0312D0" w:rsidR="006F5478" w:rsidRDefault="006F5478" w:rsidP="00F54D02">
      <w:pPr>
        <w:rPr>
          <w:i/>
          <w:sz w:val="20"/>
          <w:szCs w:val="20"/>
        </w:rPr>
      </w:pPr>
    </w:p>
    <w:p w14:paraId="29F5B64A" w14:textId="525F111E" w:rsidR="006F5478" w:rsidRDefault="006F5478" w:rsidP="00F54D02">
      <w:pPr>
        <w:rPr>
          <w:i/>
          <w:sz w:val="20"/>
          <w:szCs w:val="20"/>
        </w:rPr>
      </w:pPr>
    </w:p>
    <w:p w14:paraId="24209CBE" w14:textId="1229EDA2" w:rsidR="006F5478" w:rsidRDefault="006F5478" w:rsidP="00F54D02">
      <w:pPr>
        <w:rPr>
          <w:i/>
          <w:sz w:val="20"/>
          <w:szCs w:val="20"/>
        </w:rPr>
      </w:pPr>
    </w:p>
    <w:p w14:paraId="6D8E13B3" w14:textId="7E96AE8A" w:rsidR="006F5478" w:rsidRDefault="006F5478" w:rsidP="00F54D02">
      <w:pPr>
        <w:rPr>
          <w:i/>
          <w:sz w:val="20"/>
          <w:szCs w:val="20"/>
        </w:rPr>
      </w:pPr>
    </w:p>
    <w:p w14:paraId="75B2CF5A" w14:textId="67C9AD33" w:rsidR="006F5478" w:rsidRDefault="006F5478" w:rsidP="00F54D02">
      <w:pPr>
        <w:rPr>
          <w:i/>
          <w:sz w:val="20"/>
          <w:szCs w:val="20"/>
        </w:rPr>
      </w:pPr>
    </w:p>
    <w:p w14:paraId="3F0660F5" w14:textId="77777777" w:rsidR="006F5478" w:rsidRPr="00F54D02" w:rsidRDefault="006F5478" w:rsidP="00F54D02">
      <w:pPr>
        <w:rPr>
          <w:i/>
          <w:sz w:val="20"/>
          <w:szCs w:val="20"/>
        </w:rPr>
      </w:pPr>
    </w:p>
    <w:p w14:paraId="4175D8C2" w14:textId="39C044C1" w:rsidR="002379F7" w:rsidRPr="00F54D02" w:rsidRDefault="00F54D02" w:rsidP="00ED69CB">
      <w:pPr>
        <w:pStyle w:val="Heading2"/>
      </w:pPr>
      <w:bookmarkStart w:id="50" w:name="_Toc74937959"/>
      <w:proofErr w:type="gramStart"/>
      <w:r w:rsidRPr="00F54D02">
        <w:t>End Product</w:t>
      </w:r>
      <w:bookmarkEnd w:id="50"/>
      <w:proofErr w:type="gramEnd"/>
    </w:p>
    <w:p w14:paraId="4A778981" w14:textId="28AB1E16" w:rsidR="00533C89" w:rsidRDefault="00533C89" w:rsidP="00533C89">
      <w:pPr>
        <w:pStyle w:val="ListParagraph"/>
        <w:ind w:left="993"/>
        <w:rPr>
          <w:sz w:val="24"/>
        </w:rPr>
      </w:pPr>
    </w:p>
    <w:p w14:paraId="4175D8C3" w14:textId="36975D21" w:rsidR="00F54D02" w:rsidRDefault="00C15378" w:rsidP="00ED69CB">
      <w:pPr>
        <w:pStyle w:val="Heading3"/>
      </w:pPr>
      <w:bookmarkStart w:id="51" w:name="_Toc74937960"/>
      <w:r>
        <w:t>User Management Module</w:t>
      </w:r>
      <w:bookmarkEnd w:id="51"/>
    </w:p>
    <w:p w14:paraId="67DC852A" w14:textId="77777777" w:rsidR="009E252A" w:rsidRDefault="009E252A" w:rsidP="009E252A">
      <w:pPr>
        <w:pStyle w:val="ListParagraph"/>
        <w:ind w:left="993"/>
        <w:rPr>
          <w:sz w:val="24"/>
        </w:rPr>
      </w:pPr>
    </w:p>
    <w:p w14:paraId="1A24F4A2" w14:textId="61A80C70" w:rsidR="003F0DC8" w:rsidRPr="009E252A" w:rsidRDefault="003F0DC8" w:rsidP="003F0DC8">
      <w:pPr>
        <w:pStyle w:val="ListParagraph"/>
        <w:ind w:left="993"/>
        <w:rPr>
          <w:szCs w:val="20"/>
        </w:rPr>
      </w:pPr>
      <w:r w:rsidRPr="009E252A">
        <w:rPr>
          <w:szCs w:val="20"/>
        </w:rPr>
        <w:t xml:space="preserve">This </w:t>
      </w:r>
      <w:proofErr w:type="spellStart"/>
      <w:r w:rsidRPr="009E252A">
        <w:rPr>
          <w:szCs w:val="20"/>
        </w:rPr>
        <w:t>enchancement</w:t>
      </w:r>
      <w:proofErr w:type="spellEnd"/>
      <w:r w:rsidRPr="009E252A">
        <w:rPr>
          <w:szCs w:val="20"/>
        </w:rPr>
        <w:t xml:space="preserve"> focuses on altering the data which are login, edit &amp; delete options that available for the admin to use. Unlike the basic specified requirements, it only focuses on retrieving and displaying the data from the database. Further understanding of PHP-MySQL is required to execute this module properly. To do so, a programmer needs adequate knowledge of PHP and MySQL to make the alteration of the data. PHP is used to interact with MySQL.</w:t>
      </w:r>
    </w:p>
    <w:p w14:paraId="3D90C47E" w14:textId="790771CF" w:rsidR="004110FA" w:rsidRPr="009E252A" w:rsidRDefault="004110FA" w:rsidP="004110FA">
      <w:pPr>
        <w:pStyle w:val="ListParagraph"/>
        <w:ind w:left="993"/>
        <w:rPr>
          <w:szCs w:val="20"/>
        </w:rPr>
      </w:pPr>
    </w:p>
    <w:p w14:paraId="2DA60DAF" w14:textId="3C2B5F26" w:rsidR="004110FA" w:rsidRPr="009E252A" w:rsidRDefault="004110FA" w:rsidP="004110FA">
      <w:pPr>
        <w:pStyle w:val="ListParagraph"/>
        <w:ind w:left="993"/>
        <w:rPr>
          <w:szCs w:val="20"/>
        </w:rPr>
      </w:pPr>
      <w:r w:rsidRPr="009E252A">
        <w:rPr>
          <w:szCs w:val="20"/>
        </w:rPr>
        <w:t xml:space="preserve">Username: admin </w:t>
      </w:r>
    </w:p>
    <w:p w14:paraId="7213E7BD" w14:textId="77777777" w:rsidR="00523B9E" w:rsidRPr="009E252A" w:rsidRDefault="004110FA" w:rsidP="00523B9E">
      <w:pPr>
        <w:pStyle w:val="ListParagraph"/>
        <w:ind w:left="993"/>
        <w:rPr>
          <w:szCs w:val="20"/>
        </w:rPr>
      </w:pPr>
      <w:r w:rsidRPr="009E252A">
        <w:rPr>
          <w:szCs w:val="20"/>
        </w:rPr>
        <w:t>Password: admi</w:t>
      </w:r>
      <w:r w:rsidR="00523B9E" w:rsidRPr="009E252A">
        <w:rPr>
          <w:szCs w:val="20"/>
        </w:rPr>
        <w:t>n</w:t>
      </w:r>
    </w:p>
    <w:p w14:paraId="37379CA7" w14:textId="7705495B" w:rsidR="00523B9E" w:rsidRPr="009E252A" w:rsidRDefault="00523B9E" w:rsidP="00523B9E">
      <w:pPr>
        <w:pStyle w:val="ListParagraph"/>
        <w:ind w:left="993"/>
        <w:rPr>
          <w:szCs w:val="20"/>
        </w:rPr>
      </w:pPr>
    </w:p>
    <w:p w14:paraId="64FDC898" w14:textId="3D08196B" w:rsidR="00523B9E" w:rsidRPr="009E252A" w:rsidRDefault="00523B9E" w:rsidP="00CA6796">
      <w:pPr>
        <w:pStyle w:val="ListParagraph"/>
        <w:ind w:left="993"/>
        <w:jc w:val="both"/>
        <w:rPr>
          <w:szCs w:val="20"/>
        </w:rPr>
      </w:pPr>
      <w:r w:rsidRPr="009E252A">
        <w:rPr>
          <w:szCs w:val="20"/>
        </w:rPr>
        <w:t>Login page</w:t>
      </w:r>
    </w:p>
    <w:p w14:paraId="079ED559" w14:textId="7AC3F576" w:rsidR="00523B9E" w:rsidRPr="009E252A" w:rsidRDefault="00523B9E" w:rsidP="00523B9E">
      <w:pPr>
        <w:pStyle w:val="ListParagraph"/>
        <w:ind w:left="993"/>
        <w:rPr>
          <w:szCs w:val="20"/>
        </w:rPr>
      </w:pPr>
      <w:r w:rsidRPr="009E252A">
        <w:rPr>
          <w:noProof/>
          <w:sz w:val="20"/>
          <w:szCs w:val="20"/>
        </w:rPr>
        <w:drawing>
          <wp:inline distT="0" distB="0" distL="0" distR="0" wp14:anchorId="70D6661D" wp14:editId="6C184A30">
            <wp:extent cx="5088870" cy="2623931"/>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088870" cy="2623931"/>
                    </a:xfrm>
                    <a:prstGeom prst="rect">
                      <a:avLst/>
                    </a:prstGeom>
                  </pic:spPr>
                </pic:pic>
              </a:graphicData>
            </a:graphic>
          </wp:inline>
        </w:drawing>
      </w:r>
    </w:p>
    <w:p w14:paraId="7681E6A2" w14:textId="77777777" w:rsidR="006F4713" w:rsidRPr="009E252A" w:rsidRDefault="006F4713" w:rsidP="00523B9E">
      <w:pPr>
        <w:pStyle w:val="ListParagraph"/>
        <w:ind w:left="993"/>
        <w:rPr>
          <w:szCs w:val="20"/>
        </w:rPr>
      </w:pPr>
    </w:p>
    <w:p w14:paraId="2597DC13" w14:textId="6B56A842" w:rsidR="00CA6796" w:rsidRPr="009E252A" w:rsidRDefault="00CA6796" w:rsidP="00523B9E">
      <w:pPr>
        <w:pStyle w:val="ListParagraph"/>
        <w:ind w:left="993"/>
        <w:rPr>
          <w:szCs w:val="20"/>
        </w:rPr>
      </w:pPr>
      <w:r w:rsidRPr="009E252A">
        <w:rPr>
          <w:szCs w:val="20"/>
        </w:rPr>
        <w:t>This is to ensure that only the owner can access to make changes to the data.</w:t>
      </w:r>
    </w:p>
    <w:p w14:paraId="233DF232" w14:textId="11ED95B8" w:rsidR="00244C6C" w:rsidRPr="009E252A" w:rsidRDefault="00244C6C" w:rsidP="006F5478">
      <w:pPr>
        <w:pStyle w:val="ListParagraph"/>
        <w:ind w:left="993"/>
        <w:rPr>
          <w:noProof/>
          <w:sz w:val="20"/>
          <w:szCs w:val="20"/>
        </w:rPr>
      </w:pPr>
    </w:p>
    <w:p w14:paraId="6295782D" w14:textId="1B30495D" w:rsidR="009E252A" w:rsidRPr="009E252A" w:rsidRDefault="009E252A" w:rsidP="006F5478">
      <w:pPr>
        <w:pStyle w:val="ListParagraph"/>
        <w:ind w:left="993"/>
        <w:rPr>
          <w:noProof/>
          <w:sz w:val="20"/>
          <w:szCs w:val="20"/>
        </w:rPr>
      </w:pPr>
    </w:p>
    <w:p w14:paraId="267B47A8" w14:textId="6278CDD3" w:rsidR="009E252A" w:rsidRPr="009E252A" w:rsidRDefault="009E252A" w:rsidP="006F5478">
      <w:pPr>
        <w:pStyle w:val="ListParagraph"/>
        <w:ind w:left="993"/>
        <w:rPr>
          <w:noProof/>
          <w:sz w:val="20"/>
          <w:szCs w:val="20"/>
        </w:rPr>
      </w:pPr>
    </w:p>
    <w:p w14:paraId="4F7CF0AB" w14:textId="0729A1DF" w:rsidR="009E252A" w:rsidRPr="009E252A" w:rsidRDefault="009E252A" w:rsidP="006F5478">
      <w:pPr>
        <w:pStyle w:val="ListParagraph"/>
        <w:ind w:left="993"/>
        <w:rPr>
          <w:noProof/>
          <w:sz w:val="20"/>
          <w:szCs w:val="20"/>
        </w:rPr>
      </w:pPr>
    </w:p>
    <w:p w14:paraId="6333A201" w14:textId="4EDAF0D4" w:rsidR="009E252A" w:rsidRPr="009E252A" w:rsidRDefault="009E252A" w:rsidP="006F5478">
      <w:pPr>
        <w:pStyle w:val="ListParagraph"/>
        <w:ind w:left="993"/>
        <w:rPr>
          <w:noProof/>
          <w:sz w:val="20"/>
          <w:szCs w:val="20"/>
        </w:rPr>
      </w:pPr>
    </w:p>
    <w:p w14:paraId="4055E782" w14:textId="3A9F2EAF" w:rsidR="009E252A" w:rsidRPr="009E252A" w:rsidRDefault="009E252A" w:rsidP="006F5478">
      <w:pPr>
        <w:pStyle w:val="ListParagraph"/>
        <w:ind w:left="993"/>
        <w:rPr>
          <w:noProof/>
          <w:sz w:val="20"/>
          <w:szCs w:val="20"/>
        </w:rPr>
      </w:pPr>
    </w:p>
    <w:p w14:paraId="07CEBBDB" w14:textId="21097097" w:rsidR="009E252A" w:rsidRPr="009E252A" w:rsidRDefault="009E252A" w:rsidP="006F5478">
      <w:pPr>
        <w:pStyle w:val="ListParagraph"/>
        <w:ind w:left="993"/>
        <w:rPr>
          <w:noProof/>
          <w:sz w:val="20"/>
          <w:szCs w:val="20"/>
        </w:rPr>
      </w:pPr>
    </w:p>
    <w:p w14:paraId="023114E5" w14:textId="2FFB45F9" w:rsidR="009E252A" w:rsidRPr="009E252A" w:rsidRDefault="009E252A" w:rsidP="006F5478">
      <w:pPr>
        <w:pStyle w:val="ListParagraph"/>
        <w:ind w:left="993"/>
        <w:rPr>
          <w:noProof/>
          <w:sz w:val="20"/>
          <w:szCs w:val="20"/>
        </w:rPr>
      </w:pPr>
    </w:p>
    <w:p w14:paraId="55B81E73" w14:textId="68017B12" w:rsidR="009E252A" w:rsidRDefault="009E252A" w:rsidP="006F5478">
      <w:pPr>
        <w:pStyle w:val="ListParagraph"/>
        <w:ind w:left="993"/>
        <w:rPr>
          <w:noProof/>
          <w:sz w:val="20"/>
          <w:szCs w:val="20"/>
        </w:rPr>
      </w:pPr>
    </w:p>
    <w:p w14:paraId="1BDB4E43" w14:textId="47562952" w:rsidR="009E252A" w:rsidRDefault="009E252A" w:rsidP="006F5478">
      <w:pPr>
        <w:pStyle w:val="ListParagraph"/>
        <w:ind w:left="993"/>
        <w:rPr>
          <w:noProof/>
          <w:sz w:val="20"/>
          <w:szCs w:val="20"/>
        </w:rPr>
      </w:pPr>
    </w:p>
    <w:p w14:paraId="4F7C057B" w14:textId="63EB1F97" w:rsidR="009E252A" w:rsidRDefault="009E252A" w:rsidP="006F5478">
      <w:pPr>
        <w:pStyle w:val="ListParagraph"/>
        <w:ind w:left="993"/>
        <w:rPr>
          <w:noProof/>
          <w:sz w:val="20"/>
          <w:szCs w:val="20"/>
        </w:rPr>
      </w:pPr>
    </w:p>
    <w:p w14:paraId="4E27D0E0" w14:textId="77777777" w:rsidR="009E252A" w:rsidRPr="009E252A" w:rsidRDefault="009E252A" w:rsidP="006F5478">
      <w:pPr>
        <w:pStyle w:val="ListParagraph"/>
        <w:ind w:left="993"/>
        <w:rPr>
          <w:noProof/>
          <w:sz w:val="20"/>
          <w:szCs w:val="20"/>
        </w:rPr>
      </w:pPr>
    </w:p>
    <w:p w14:paraId="0C836FF1" w14:textId="296A2274" w:rsidR="009E252A" w:rsidRPr="009E252A" w:rsidRDefault="009E252A" w:rsidP="006F5478">
      <w:pPr>
        <w:pStyle w:val="ListParagraph"/>
        <w:ind w:left="993"/>
        <w:rPr>
          <w:noProof/>
          <w:sz w:val="20"/>
          <w:szCs w:val="20"/>
        </w:rPr>
      </w:pPr>
    </w:p>
    <w:p w14:paraId="67B894EE" w14:textId="2F3651AB" w:rsidR="009E252A" w:rsidRPr="009E252A" w:rsidRDefault="009E252A" w:rsidP="006F5478">
      <w:pPr>
        <w:pStyle w:val="ListParagraph"/>
        <w:ind w:left="993"/>
        <w:rPr>
          <w:noProof/>
          <w:sz w:val="20"/>
          <w:szCs w:val="20"/>
        </w:rPr>
      </w:pPr>
    </w:p>
    <w:p w14:paraId="51E7D37A" w14:textId="77777777" w:rsidR="009E252A" w:rsidRPr="009E252A" w:rsidRDefault="009E252A" w:rsidP="006F5478">
      <w:pPr>
        <w:pStyle w:val="ListParagraph"/>
        <w:ind w:left="993"/>
        <w:rPr>
          <w:noProof/>
          <w:sz w:val="20"/>
          <w:szCs w:val="20"/>
        </w:rPr>
      </w:pPr>
    </w:p>
    <w:p w14:paraId="6AFEFB58" w14:textId="2669FC05" w:rsidR="00244C6C" w:rsidRPr="009E252A" w:rsidRDefault="00244C6C" w:rsidP="006F5478">
      <w:pPr>
        <w:pStyle w:val="ListParagraph"/>
        <w:ind w:left="993"/>
        <w:rPr>
          <w:noProof/>
        </w:rPr>
      </w:pPr>
      <w:r w:rsidRPr="009E252A">
        <w:rPr>
          <w:noProof/>
        </w:rPr>
        <w:t>Management page</w:t>
      </w:r>
    </w:p>
    <w:p w14:paraId="65051D90" w14:textId="77777777" w:rsidR="006F4713" w:rsidRDefault="006F5478" w:rsidP="006F5478">
      <w:pPr>
        <w:pStyle w:val="ListParagraph"/>
        <w:ind w:left="993"/>
        <w:rPr>
          <w:noProof/>
        </w:rPr>
      </w:pPr>
      <w:r>
        <w:rPr>
          <w:noProof/>
        </w:rPr>
        <w:drawing>
          <wp:inline distT="0" distB="0" distL="0" distR="0" wp14:anchorId="5562A995" wp14:editId="2A3F4C43">
            <wp:extent cx="4672506" cy="240924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683558" cy="2414944"/>
                    </a:xfrm>
                    <a:prstGeom prst="rect">
                      <a:avLst/>
                    </a:prstGeom>
                  </pic:spPr>
                </pic:pic>
              </a:graphicData>
            </a:graphic>
          </wp:inline>
        </w:drawing>
      </w:r>
      <w:r w:rsidR="008155F4" w:rsidRPr="008155F4">
        <w:rPr>
          <w:noProof/>
        </w:rPr>
        <w:t xml:space="preserve"> </w:t>
      </w:r>
    </w:p>
    <w:p w14:paraId="4D7DBA08" w14:textId="1B92AA22" w:rsidR="006F4713" w:rsidRDefault="006F4713" w:rsidP="006F5478">
      <w:pPr>
        <w:pStyle w:val="ListParagraph"/>
        <w:ind w:left="993"/>
        <w:rPr>
          <w:noProof/>
        </w:rPr>
      </w:pPr>
    </w:p>
    <w:p w14:paraId="6495AABF" w14:textId="237C4AC7" w:rsidR="00433CFD" w:rsidRDefault="00433CFD" w:rsidP="006F5478">
      <w:pPr>
        <w:pStyle w:val="ListParagraph"/>
        <w:ind w:left="993"/>
        <w:rPr>
          <w:noProof/>
        </w:rPr>
      </w:pPr>
      <w:r>
        <w:rPr>
          <w:noProof/>
        </w:rPr>
        <w:t xml:space="preserve">This page main function is to let owner view all the data that is available. </w:t>
      </w:r>
      <w:r w:rsidR="00DC39E1">
        <w:rPr>
          <w:noProof/>
        </w:rPr>
        <w:t>In addtion, there are options that can be choosed</w:t>
      </w:r>
      <w:r w:rsidR="00083B6D">
        <w:rPr>
          <w:noProof/>
        </w:rPr>
        <w:t xml:space="preserve">, edit and delete. </w:t>
      </w:r>
      <w:r w:rsidR="006C50C1">
        <w:rPr>
          <w:noProof/>
        </w:rPr>
        <w:t xml:space="preserve">This adds more features for the owner to do with data. </w:t>
      </w:r>
    </w:p>
    <w:p w14:paraId="120316E9" w14:textId="6885063A" w:rsidR="00433CFD" w:rsidRDefault="00433CFD" w:rsidP="006F5478">
      <w:pPr>
        <w:pStyle w:val="ListParagraph"/>
        <w:ind w:left="993"/>
        <w:rPr>
          <w:noProof/>
        </w:rPr>
      </w:pPr>
    </w:p>
    <w:p w14:paraId="524CCBA4" w14:textId="77777777" w:rsidR="009E252A" w:rsidRDefault="009E252A" w:rsidP="006F5478">
      <w:pPr>
        <w:pStyle w:val="ListParagraph"/>
        <w:ind w:left="993"/>
        <w:rPr>
          <w:noProof/>
        </w:rPr>
      </w:pPr>
    </w:p>
    <w:p w14:paraId="708A3338" w14:textId="5BE64223" w:rsidR="00811390" w:rsidRDefault="00811390" w:rsidP="006F5478">
      <w:pPr>
        <w:pStyle w:val="ListParagraph"/>
        <w:ind w:left="993"/>
        <w:rPr>
          <w:noProof/>
        </w:rPr>
      </w:pPr>
      <w:r>
        <w:rPr>
          <w:noProof/>
        </w:rPr>
        <w:t xml:space="preserve">Edit page </w:t>
      </w:r>
    </w:p>
    <w:p w14:paraId="463AA454" w14:textId="77777777" w:rsidR="00811390" w:rsidRDefault="008155F4" w:rsidP="006F5478">
      <w:pPr>
        <w:pStyle w:val="ListParagraph"/>
        <w:ind w:left="993"/>
        <w:rPr>
          <w:noProof/>
        </w:rPr>
      </w:pPr>
      <w:r>
        <w:rPr>
          <w:noProof/>
        </w:rPr>
        <w:drawing>
          <wp:inline distT="0" distB="0" distL="0" distR="0" wp14:anchorId="650353CD" wp14:editId="2EF7418D">
            <wp:extent cx="4564049" cy="2350793"/>
            <wp:effectExtent l="0" t="0" r="825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575254" cy="2356564"/>
                    </a:xfrm>
                    <a:prstGeom prst="rect">
                      <a:avLst/>
                    </a:prstGeom>
                  </pic:spPr>
                </pic:pic>
              </a:graphicData>
            </a:graphic>
          </wp:inline>
        </w:drawing>
      </w:r>
      <w:r w:rsidR="004110FA" w:rsidRPr="004110FA">
        <w:rPr>
          <w:noProof/>
        </w:rPr>
        <w:t xml:space="preserve"> </w:t>
      </w:r>
    </w:p>
    <w:p w14:paraId="02ACE48A" w14:textId="77777777" w:rsidR="00811390" w:rsidRDefault="00811390" w:rsidP="006F5478">
      <w:pPr>
        <w:pStyle w:val="ListParagraph"/>
        <w:ind w:left="993"/>
        <w:rPr>
          <w:noProof/>
        </w:rPr>
      </w:pPr>
    </w:p>
    <w:p w14:paraId="45390DC9" w14:textId="2B9190CC" w:rsidR="00811390" w:rsidRDefault="00811390" w:rsidP="006F5478">
      <w:pPr>
        <w:pStyle w:val="ListParagraph"/>
        <w:ind w:left="993"/>
        <w:rPr>
          <w:noProof/>
        </w:rPr>
      </w:pPr>
      <w:r>
        <w:rPr>
          <w:noProof/>
        </w:rPr>
        <w:t xml:space="preserve">On this page, owner can alter the data based on the selected user. </w:t>
      </w:r>
    </w:p>
    <w:p w14:paraId="32674B69" w14:textId="77777777" w:rsidR="004402ED" w:rsidRDefault="004402ED" w:rsidP="006F5478">
      <w:pPr>
        <w:pStyle w:val="ListParagraph"/>
        <w:ind w:left="993"/>
        <w:rPr>
          <w:noProof/>
        </w:rPr>
      </w:pPr>
    </w:p>
    <w:p w14:paraId="79D2FFC1" w14:textId="2EAA8F51" w:rsidR="004402ED" w:rsidRDefault="004402ED" w:rsidP="006F5478">
      <w:pPr>
        <w:pStyle w:val="ListParagraph"/>
        <w:ind w:left="993"/>
        <w:rPr>
          <w:noProof/>
        </w:rPr>
      </w:pPr>
    </w:p>
    <w:p w14:paraId="6048E82C" w14:textId="67FFC057" w:rsidR="004402ED" w:rsidRDefault="004402ED" w:rsidP="006F5478">
      <w:pPr>
        <w:pStyle w:val="ListParagraph"/>
        <w:ind w:left="993"/>
        <w:rPr>
          <w:noProof/>
        </w:rPr>
      </w:pPr>
    </w:p>
    <w:p w14:paraId="5982BA12" w14:textId="07293709" w:rsidR="004402ED" w:rsidRDefault="004402ED" w:rsidP="006F5478">
      <w:pPr>
        <w:pStyle w:val="ListParagraph"/>
        <w:ind w:left="993"/>
        <w:rPr>
          <w:noProof/>
        </w:rPr>
      </w:pPr>
    </w:p>
    <w:p w14:paraId="5330F65C" w14:textId="18681A11" w:rsidR="004402ED" w:rsidRDefault="004402ED" w:rsidP="006F5478">
      <w:pPr>
        <w:pStyle w:val="ListParagraph"/>
        <w:ind w:left="993"/>
        <w:rPr>
          <w:noProof/>
        </w:rPr>
      </w:pPr>
    </w:p>
    <w:p w14:paraId="6CBCAE34" w14:textId="1D73EB4B" w:rsidR="004402ED" w:rsidRDefault="004402ED" w:rsidP="006F5478">
      <w:pPr>
        <w:pStyle w:val="ListParagraph"/>
        <w:ind w:left="993"/>
        <w:rPr>
          <w:noProof/>
        </w:rPr>
      </w:pPr>
    </w:p>
    <w:p w14:paraId="03164D07" w14:textId="0995C28A" w:rsidR="004402ED" w:rsidRDefault="004402ED" w:rsidP="006F5478">
      <w:pPr>
        <w:pStyle w:val="ListParagraph"/>
        <w:ind w:left="993"/>
        <w:rPr>
          <w:noProof/>
        </w:rPr>
      </w:pPr>
    </w:p>
    <w:p w14:paraId="5154D611" w14:textId="3EA521E8" w:rsidR="004402ED" w:rsidRDefault="004402ED" w:rsidP="006F5478">
      <w:pPr>
        <w:pStyle w:val="ListParagraph"/>
        <w:ind w:left="993"/>
        <w:rPr>
          <w:noProof/>
        </w:rPr>
      </w:pPr>
    </w:p>
    <w:p w14:paraId="6AB0D233" w14:textId="672D33FC" w:rsidR="004402ED" w:rsidRDefault="004402ED" w:rsidP="006F5478">
      <w:pPr>
        <w:pStyle w:val="ListParagraph"/>
        <w:ind w:left="993"/>
        <w:rPr>
          <w:noProof/>
        </w:rPr>
      </w:pPr>
    </w:p>
    <w:p w14:paraId="4C30297B" w14:textId="77777777" w:rsidR="009E252A" w:rsidRDefault="009E252A" w:rsidP="006F5478">
      <w:pPr>
        <w:pStyle w:val="ListParagraph"/>
        <w:ind w:left="993"/>
        <w:rPr>
          <w:noProof/>
        </w:rPr>
      </w:pPr>
    </w:p>
    <w:p w14:paraId="7C58B636" w14:textId="566F3E10" w:rsidR="004402ED" w:rsidRDefault="004402ED" w:rsidP="006F5478">
      <w:pPr>
        <w:pStyle w:val="ListParagraph"/>
        <w:ind w:left="993"/>
        <w:rPr>
          <w:noProof/>
        </w:rPr>
      </w:pPr>
      <w:r>
        <w:rPr>
          <w:noProof/>
        </w:rPr>
        <w:t xml:space="preserve">Delete </w:t>
      </w:r>
    </w:p>
    <w:p w14:paraId="7F1B7634" w14:textId="3FC4BEA8" w:rsidR="006F5478" w:rsidRDefault="004110FA" w:rsidP="006F5478">
      <w:pPr>
        <w:pStyle w:val="ListParagraph"/>
        <w:ind w:left="993"/>
        <w:rPr>
          <w:sz w:val="24"/>
        </w:rPr>
      </w:pPr>
      <w:r>
        <w:rPr>
          <w:noProof/>
        </w:rPr>
        <w:drawing>
          <wp:inline distT="0" distB="0" distL="0" distR="0" wp14:anchorId="19BDBBC4" wp14:editId="00D35275">
            <wp:extent cx="4595854" cy="2367176"/>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609690" cy="2374303"/>
                    </a:xfrm>
                    <a:prstGeom prst="rect">
                      <a:avLst/>
                    </a:prstGeom>
                  </pic:spPr>
                </pic:pic>
              </a:graphicData>
            </a:graphic>
          </wp:inline>
        </w:drawing>
      </w:r>
    </w:p>
    <w:p w14:paraId="23781195" w14:textId="0CD236F4" w:rsidR="000E266D" w:rsidRDefault="000E266D" w:rsidP="006F5478">
      <w:pPr>
        <w:pStyle w:val="ListParagraph"/>
        <w:ind w:left="993"/>
        <w:rPr>
          <w:sz w:val="24"/>
        </w:rPr>
      </w:pPr>
    </w:p>
    <w:p w14:paraId="7792DF7E" w14:textId="6EB432D7" w:rsidR="000E266D" w:rsidRDefault="000E266D" w:rsidP="006F5478">
      <w:pPr>
        <w:pStyle w:val="ListParagraph"/>
        <w:ind w:left="993"/>
        <w:rPr>
          <w:sz w:val="24"/>
        </w:rPr>
      </w:pPr>
      <w:r>
        <w:rPr>
          <w:sz w:val="24"/>
        </w:rPr>
        <w:t>To delete</w:t>
      </w:r>
      <w:r w:rsidR="004402ED">
        <w:rPr>
          <w:sz w:val="24"/>
        </w:rPr>
        <w:t xml:space="preserve">, </w:t>
      </w:r>
      <w:r>
        <w:rPr>
          <w:sz w:val="24"/>
        </w:rPr>
        <w:t xml:space="preserve">click the red button and it will delete the </w:t>
      </w:r>
      <w:r w:rsidR="004402ED">
        <w:rPr>
          <w:sz w:val="24"/>
        </w:rPr>
        <w:t xml:space="preserve">selected </w:t>
      </w:r>
      <w:r>
        <w:rPr>
          <w:sz w:val="24"/>
        </w:rPr>
        <w:t xml:space="preserve">row on database. </w:t>
      </w:r>
    </w:p>
    <w:p w14:paraId="120F562C" w14:textId="71699765" w:rsidR="009E252A" w:rsidRDefault="009E252A" w:rsidP="006F5478">
      <w:pPr>
        <w:pStyle w:val="ListParagraph"/>
        <w:ind w:left="993"/>
        <w:rPr>
          <w:sz w:val="24"/>
        </w:rPr>
      </w:pPr>
    </w:p>
    <w:p w14:paraId="4860882F" w14:textId="77777777" w:rsidR="009E252A" w:rsidRDefault="009E252A" w:rsidP="00ED69CB">
      <w:pPr>
        <w:pStyle w:val="Heading3"/>
      </w:pPr>
      <w:bookmarkStart w:id="52" w:name="_Toc74937961"/>
      <w:r>
        <w:rPr>
          <w:noProof/>
        </w:rPr>
        <w:drawing>
          <wp:anchor distT="0" distB="0" distL="114300" distR="114300" simplePos="0" relativeHeight="251671552" behindDoc="1" locked="0" layoutInCell="1" allowOverlap="1" wp14:anchorId="786B5C89" wp14:editId="49C9E5BC">
            <wp:simplePos x="0" y="0"/>
            <wp:positionH relativeFrom="column">
              <wp:posOffset>643890</wp:posOffset>
            </wp:positionH>
            <wp:positionV relativeFrom="paragraph">
              <wp:posOffset>370095</wp:posOffset>
            </wp:positionV>
            <wp:extent cx="5080635" cy="2616200"/>
            <wp:effectExtent l="0" t="0" r="5715" b="0"/>
            <wp:wrapTopAndBottom/>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080635" cy="2616200"/>
                    </a:xfrm>
                    <a:prstGeom prst="rect">
                      <a:avLst/>
                    </a:prstGeom>
                  </pic:spPr>
                </pic:pic>
              </a:graphicData>
            </a:graphic>
            <wp14:sizeRelH relativeFrom="margin">
              <wp14:pctWidth>0</wp14:pctWidth>
            </wp14:sizeRelH>
            <wp14:sizeRelV relativeFrom="margin">
              <wp14:pctHeight>0</wp14:pctHeight>
            </wp14:sizeRelV>
          </wp:anchor>
        </w:drawing>
      </w:r>
      <w:r>
        <w:t>Confirmation</w:t>
      </w:r>
      <w:bookmarkEnd w:id="52"/>
    </w:p>
    <w:p w14:paraId="3A5560B2" w14:textId="77777777" w:rsidR="009E252A" w:rsidRPr="00EA5376" w:rsidRDefault="009E252A" w:rsidP="009E252A">
      <w:pPr>
        <w:ind w:left="349"/>
        <w:rPr>
          <w:szCs w:val="20"/>
        </w:rPr>
      </w:pPr>
      <w:r w:rsidRPr="00EA5376">
        <w:rPr>
          <w:szCs w:val="20"/>
        </w:rPr>
        <w:t xml:space="preserve">This is </w:t>
      </w:r>
      <w:proofErr w:type="spellStart"/>
      <w:r w:rsidRPr="00EA5376">
        <w:rPr>
          <w:szCs w:val="20"/>
        </w:rPr>
        <w:t>confirm.php</w:t>
      </w:r>
      <w:proofErr w:type="spellEnd"/>
      <w:r w:rsidRPr="00EA5376">
        <w:rPr>
          <w:szCs w:val="20"/>
        </w:rPr>
        <w:t xml:space="preserve"> that transfer data from </w:t>
      </w:r>
      <w:proofErr w:type="spellStart"/>
      <w:r w:rsidRPr="00EA5376">
        <w:rPr>
          <w:szCs w:val="20"/>
        </w:rPr>
        <w:t>enquiry.php</w:t>
      </w:r>
      <w:proofErr w:type="spellEnd"/>
      <w:r w:rsidRPr="00EA5376">
        <w:rPr>
          <w:szCs w:val="20"/>
        </w:rPr>
        <w:t xml:space="preserve"> to </w:t>
      </w:r>
      <w:proofErr w:type="spellStart"/>
      <w:r w:rsidRPr="00EA5376">
        <w:rPr>
          <w:szCs w:val="20"/>
        </w:rPr>
        <w:t>enquiry_process.php</w:t>
      </w:r>
      <w:proofErr w:type="spellEnd"/>
      <w:r w:rsidRPr="00EA5376">
        <w:rPr>
          <w:szCs w:val="20"/>
        </w:rPr>
        <w:t xml:space="preserve">. $_POST statement is used to retrieve the data to display and assign them to new variables that will be sent to </w:t>
      </w:r>
      <w:proofErr w:type="spellStart"/>
      <w:r w:rsidRPr="00EA5376">
        <w:rPr>
          <w:szCs w:val="20"/>
        </w:rPr>
        <w:t>enquiry_process.php</w:t>
      </w:r>
      <w:proofErr w:type="spellEnd"/>
      <w:r w:rsidRPr="00EA5376">
        <w:rPr>
          <w:szCs w:val="20"/>
        </w:rPr>
        <w:t>.</w:t>
      </w:r>
    </w:p>
    <w:p w14:paraId="7AE1ED7B" w14:textId="77777777" w:rsidR="009E252A" w:rsidRPr="006F5478" w:rsidRDefault="009E252A" w:rsidP="006F5478">
      <w:pPr>
        <w:pStyle w:val="ListParagraph"/>
        <w:ind w:left="993"/>
        <w:rPr>
          <w:sz w:val="24"/>
        </w:rPr>
      </w:pPr>
    </w:p>
    <w:p w14:paraId="4175D8C4" w14:textId="72E2BA8C" w:rsidR="00F54D02" w:rsidRPr="00F54D02" w:rsidRDefault="00F54D02" w:rsidP="00F54D02">
      <w:pPr>
        <w:ind w:firstLine="426"/>
        <w:rPr>
          <w:i/>
          <w:sz w:val="20"/>
          <w:szCs w:val="20"/>
        </w:rPr>
      </w:pPr>
      <w:r w:rsidRPr="00F54D02">
        <w:rPr>
          <w:i/>
          <w:sz w:val="20"/>
          <w:szCs w:val="20"/>
        </w:rPr>
        <w:t>[</w:t>
      </w:r>
      <w:r>
        <w:rPr>
          <w:i/>
          <w:sz w:val="20"/>
          <w:szCs w:val="20"/>
        </w:rPr>
        <w:t>Describe the enhancements if any</w:t>
      </w:r>
      <w:r w:rsidRPr="00F54D02">
        <w:rPr>
          <w:i/>
          <w:sz w:val="20"/>
          <w:szCs w:val="20"/>
        </w:rPr>
        <w:t>]</w:t>
      </w:r>
    </w:p>
    <w:p w14:paraId="4175D8C5" w14:textId="77777777" w:rsidR="002379F7" w:rsidRDefault="002379F7"/>
    <w:p w14:paraId="4175D8C6" w14:textId="77777777" w:rsidR="002379F7" w:rsidRDefault="002379F7"/>
    <w:p w14:paraId="4175D8C7" w14:textId="77777777" w:rsidR="002379F7" w:rsidRDefault="002379F7"/>
    <w:sectPr w:rsidR="002379F7" w:rsidSect="003B470D">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6E3036"/>
    <w:multiLevelType w:val="hybridMultilevel"/>
    <w:tmpl w:val="18409BD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F561107"/>
    <w:multiLevelType w:val="hybridMultilevel"/>
    <w:tmpl w:val="64905BD2"/>
    <w:lvl w:ilvl="0" w:tplc="4409000B">
      <w:start w:val="1"/>
      <w:numFmt w:val="bullet"/>
      <w:lvlText w:val=""/>
      <w:lvlJc w:val="left"/>
      <w:pPr>
        <w:ind w:left="1146" w:hanging="360"/>
      </w:pPr>
      <w:rPr>
        <w:rFonts w:ascii="Wingdings" w:hAnsi="Wingdings" w:hint="default"/>
      </w:rPr>
    </w:lvl>
    <w:lvl w:ilvl="1" w:tplc="44090003" w:tentative="1">
      <w:start w:val="1"/>
      <w:numFmt w:val="bullet"/>
      <w:lvlText w:val="o"/>
      <w:lvlJc w:val="left"/>
      <w:pPr>
        <w:ind w:left="1866" w:hanging="360"/>
      </w:pPr>
      <w:rPr>
        <w:rFonts w:ascii="Courier New" w:hAnsi="Courier New" w:cs="Courier New" w:hint="default"/>
      </w:rPr>
    </w:lvl>
    <w:lvl w:ilvl="2" w:tplc="44090005" w:tentative="1">
      <w:start w:val="1"/>
      <w:numFmt w:val="bullet"/>
      <w:lvlText w:val=""/>
      <w:lvlJc w:val="left"/>
      <w:pPr>
        <w:ind w:left="2586" w:hanging="360"/>
      </w:pPr>
      <w:rPr>
        <w:rFonts w:ascii="Wingdings" w:hAnsi="Wingdings" w:hint="default"/>
      </w:rPr>
    </w:lvl>
    <w:lvl w:ilvl="3" w:tplc="44090001" w:tentative="1">
      <w:start w:val="1"/>
      <w:numFmt w:val="bullet"/>
      <w:lvlText w:val=""/>
      <w:lvlJc w:val="left"/>
      <w:pPr>
        <w:ind w:left="3306" w:hanging="360"/>
      </w:pPr>
      <w:rPr>
        <w:rFonts w:ascii="Symbol" w:hAnsi="Symbol" w:hint="default"/>
      </w:rPr>
    </w:lvl>
    <w:lvl w:ilvl="4" w:tplc="44090003" w:tentative="1">
      <w:start w:val="1"/>
      <w:numFmt w:val="bullet"/>
      <w:lvlText w:val="o"/>
      <w:lvlJc w:val="left"/>
      <w:pPr>
        <w:ind w:left="4026" w:hanging="360"/>
      </w:pPr>
      <w:rPr>
        <w:rFonts w:ascii="Courier New" w:hAnsi="Courier New" w:cs="Courier New" w:hint="default"/>
      </w:rPr>
    </w:lvl>
    <w:lvl w:ilvl="5" w:tplc="44090005" w:tentative="1">
      <w:start w:val="1"/>
      <w:numFmt w:val="bullet"/>
      <w:lvlText w:val=""/>
      <w:lvlJc w:val="left"/>
      <w:pPr>
        <w:ind w:left="4746" w:hanging="360"/>
      </w:pPr>
      <w:rPr>
        <w:rFonts w:ascii="Wingdings" w:hAnsi="Wingdings" w:hint="default"/>
      </w:rPr>
    </w:lvl>
    <w:lvl w:ilvl="6" w:tplc="44090001" w:tentative="1">
      <w:start w:val="1"/>
      <w:numFmt w:val="bullet"/>
      <w:lvlText w:val=""/>
      <w:lvlJc w:val="left"/>
      <w:pPr>
        <w:ind w:left="5466" w:hanging="360"/>
      </w:pPr>
      <w:rPr>
        <w:rFonts w:ascii="Symbol" w:hAnsi="Symbol" w:hint="default"/>
      </w:rPr>
    </w:lvl>
    <w:lvl w:ilvl="7" w:tplc="44090003" w:tentative="1">
      <w:start w:val="1"/>
      <w:numFmt w:val="bullet"/>
      <w:lvlText w:val="o"/>
      <w:lvlJc w:val="left"/>
      <w:pPr>
        <w:ind w:left="6186" w:hanging="360"/>
      </w:pPr>
      <w:rPr>
        <w:rFonts w:ascii="Courier New" w:hAnsi="Courier New" w:cs="Courier New" w:hint="default"/>
      </w:rPr>
    </w:lvl>
    <w:lvl w:ilvl="8" w:tplc="44090005" w:tentative="1">
      <w:start w:val="1"/>
      <w:numFmt w:val="bullet"/>
      <w:lvlText w:val=""/>
      <w:lvlJc w:val="left"/>
      <w:pPr>
        <w:ind w:left="6906" w:hanging="360"/>
      </w:pPr>
      <w:rPr>
        <w:rFonts w:ascii="Wingdings" w:hAnsi="Wingdings" w:hint="default"/>
      </w:rPr>
    </w:lvl>
  </w:abstractNum>
  <w:abstractNum w:abstractNumId="2" w15:restartNumberingAfterBreak="0">
    <w:nsid w:val="1FCF7B4A"/>
    <w:multiLevelType w:val="hybridMultilevel"/>
    <w:tmpl w:val="C1E889F2"/>
    <w:lvl w:ilvl="0" w:tplc="4409000F">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224273CB"/>
    <w:multiLevelType w:val="multilevel"/>
    <w:tmpl w:val="D9425FBA"/>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254F11F7"/>
    <w:multiLevelType w:val="hybridMultilevel"/>
    <w:tmpl w:val="CC883538"/>
    <w:lvl w:ilvl="0" w:tplc="4409000B">
      <w:start w:val="1"/>
      <w:numFmt w:val="bullet"/>
      <w:lvlText w:val=""/>
      <w:lvlJc w:val="left"/>
      <w:pPr>
        <w:ind w:left="1146" w:hanging="360"/>
      </w:pPr>
      <w:rPr>
        <w:rFonts w:ascii="Wingdings" w:hAnsi="Wingdings" w:hint="default"/>
      </w:rPr>
    </w:lvl>
    <w:lvl w:ilvl="1" w:tplc="44090003" w:tentative="1">
      <w:start w:val="1"/>
      <w:numFmt w:val="bullet"/>
      <w:lvlText w:val="o"/>
      <w:lvlJc w:val="left"/>
      <w:pPr>
        <w:ind w:left="1866" w:hanging="360"/>
      </w:pPr>
      <w:rPr>
        <w:rFonts w:ascii="Courier New" w:hAnsi="Courier New" w:cs="Courier New" w:hint="default"/>
      </w:rPr>
    </w:lvl>
    <w:lvl w:ilvl="2" w:tplc="44090005" w:tentative="1">
      <w:start w:val="1"/>
      <w:numFmt w:val="bullet"/>
      <w:lvlText w:val=""/>
      <w:lvlJc w:val="left"/>
      <w:pPr>
        <w:ind w:left="2586" w:hanging="360"/>
      </w:pPr>
      <w:rPr>
        <w:rFonts w:ascii="Wingdings" w:hAnsi="Wingdings" w:hint="default"/>
      </w:rPr>
    </w:lvl>
    <w:lvl w:ilvl="3" w:tplc="44090001" w:tentative="1">
      <w:start w:val="1"/>
      <w:numFmt w:val="bullet"/>
      <w:lvlText w:val=""/>
      <w:lvlJc w:val="left"/>
      <w:pPr>
        <w:ind w:left="3306" w:hanging="360"/>
      </w:pPr>
      <w:rPr>
        <w:rFonts w:ascii="Symbol" w:hAnsi="Symbol" w:hint="default"/>
      </w:rPr>
    </w:lvl>
    <w:lvl w:ilvl="4" w:tplc="44090003" w:tentative="1">
      <w:start w:val="1"/>
      <w:numFmt w:val="bullet"/>
      <w:lvlText w:val="o"/>
      <w:lvlJc w:val="left"/>
      <w:pPr>
        <w:ind w:left="4026" w:hanging="360"/>
      </w:pPr>
      <w:rPr>
        <w:rFonts w:ascii="Courier New" w:hAnsi="Courier New" w:cs="Courier New" w:hint="default"/>
      </w:rPr>
    </w:lvl>
    <w:lvl w:ilvl="5" w:tplc="44090005" w:tentative="1">
      <w:start w:val="1"/>
      <w:numFmt w:val="bullet"/>
      <w:lvlText w:val=""/>
      <w:lvlJc w:val="left"/>
      <w:pPr>
        <w:ind w:left="4746" w:hanging="360"/>
      </w:pPr>
      <w:rPr>
        <w:rFonts w:ascii="Wingdings" w:hAnsi="Wingdings" w:hint="default"/>
      </w:rPr>
    </w:lvl>
    <w:lvl w:ilvl="6" w:tplc="44090001" w:tentative="1">
      <w:start w:val="1"/>
      <w:numFmt w:val="bullet"/>
      <w:lvlText w:val=""/>
      <w:lvlJc w:val="left"/>
      <w:pPr>
        <w:ind w:left="5466" w:hanging="360"/>
      </w:pPr>
      <w:rPr>
        <w:rFonts w:ascii="Symbol" w:hAnsi="Symbol" w:hint="default"/>
      </w:rPr>
    </w:lvl>
    <w:lvl w:ilvl="7" w:tplc="44090003" w:tentative="1">
      <w:start w:val="1"/>
      <w:numFmt w:val="bullet"/>
      <w:lvlText w:val="o"/>
      <w:lvlJc w:val="left"/>
      <w:pPr>
        <w:ind w:left="6186" w:hanging="360"/>
      </w:pPr>
      <w:rPr>
        <w:rFonts w:ascii="Courier New" w:hAnsi="Courier New" w:cs="Courier New" w:hint="default"/>
      </w:rPr>
    </w:lvl>
    <w:lvl w:ilvl="8" w:tplc="44090005" w:tentative="1">
      <w:start w:val="1"/>
      <w:numFmt w:val="bullet"/>
      <w:lvlText w:val=""/>
      <w:lvlJc w:val="left"/>
      <w:pPr>
        <w:ind w:left="6906" w:hanging="360"/>
      </w:pPr>
      <w:rPr>
        <w:rFonts w:ascii="Wingdings" w:hAnsi="Wingdings" w:hint="default"/>
      </w:rPr>
    </w:lvl>
  </w:abstractNum>
  <w:abstractNum w:abstractNumId="5" w15:restartNumberingAfterBreak="0">
    <w:nsid w:val="29990E83"/>
    <w:multiLevelType w:val="hybridMultilevel"/>
    <w:tmpl w:val="C57CD3E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2FEF1C74"/>
    <w:multiLevelType w:val="multilevel"/>
    <w:tmpl w:val="90324FE4"/>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3784130D"/>
    <w:multiLevelType w:val="hybridMultilevel"/>
    <w:tmpl w:val="36C0B57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3CF83C30"/>
    <w:multiLevelType w:val="multilevel"/>
    <w:tmpl w:val="D9425FBA"/>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542E3DFE"/>
    <w:multiLevelType w:val="hybridMultilevel"/>
    <w:tmpl w:val="79DA09DA"/>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59A31BE5"/>
    <w:multiLevelType w:val="hybridMultilevel"/>
    <w:tmpl w:val="B2F0239E"/>
    <w:lvl w:ilvl="0" w:tplc="DF14A934">
      <w:numFmt w:val="bullet"/>
      <w:lvlText w:val="-"/>
      <w:lvlJc w:val="left"/>
      <w:pPr>
        <w:ind w:left="508" w:hanging="360"/>
      </w:pPr>
      <w:rPr>
        <w:rFonts w:ascii="Calibri" w:eastAsia="Calibri" w:hAnsi="Calibri" w:cs="Calibri" w:hint="default"/>
        <w:w w:val="100"/>
        <w:sz w:val="22"/>
        <w:szCs w:val="22"/>
      </w:rPr>
    </w:lvl>
    <w:lvl w:ilvl="1" w:tplc="A26A3232">
      <w:numFmt w:val="bullet"/>
      <w:lvlText w:val="•"/>
      <w:lvlJc w:val="left"/>
      <w:pPr>
        <w:ind w:left="1270" w:hanging="360"/>
      </w:pPr>
      <w:rPr>
        <w:rFonts w:hint="default"/>
      </w:rPr>
    </w:lvl>
    <w:lvl w:ilvl="2" w:tplc="F7EE2478">
      <w:numFmt w:val="bullet"/>
      <w:lvlText w:val="•"/>
      <w:lvlJc w:val="left"/>
      <w:pPr>
        <w:ind w:left="2040" w:hanging="360"/>
      </w:pPr>
      <w:rPr>
        <w:rFonts w:hint="default"/>
      </w:rPr>
    </w:lvl>
    <w:lvl w:ilvl="3" w:tplc="637E59B8">
      <w:numFmt w:val="bullet"/>
      <w:lvlText w:val="•"/>
      <w:lvlJc w:val="left"/>
      <w:pPr>
        <w:ind w:left="2810" w:hanging="360"/>
      </w:pPr>
      <w:rPr>
        <w:rFonts w:hint="default"/>
      </w:rPr>
    </w:lvl>
    <w:lvl w:ilvl="4" w:tplc="4300CFC6">
      <w:numFmt w:val="bullet"/>
      <w:lvlText w:val="•"/>
      <w:lvlJc w:val="left"/>
      <w:pPr>
        <w:ind w:left="3581" w:hanging="360"/>
      </w:pPr>
      <w:rPr>
        <w:rFonts w:hint="default"/>
      </w:rPr>
    </w:lvl>
    <w:lvl w:ilvl="5" w:tplc="5F3AC44A">
      <w:numFmt w:val="bullet"/>
      <w:lvlText w:val="•"/>
      <w:lvlJc w:val="left"/>
      <w:pPr>
        <w:ind w:left="4351" w:hanging="360"/>
      </w:pPr>
      <w:rPr>
        <w:rFonts w:hint="default"/>
      </w:rPr>
    </w:lvl>
    <w:lvl w:ilvl="6" w:tplc="BEF8D84C">
      <w:numFmt w:val="bullet"/>
      <w:lvlText w:val="•"/>
      <w:lvlJc w:val="left"/>
      <w:pPr>
        <w:ind w:left="5121" w:hanging="360"/>
      </w:pPr>
      <w:rPr>
        <w:rFonts w:hint="default"/>
      </w:rPr>
    </w:lvl>
    <w:lvl w:ilvl="7" w:tplc="97E6C69C">
      <w:numFmt w:val="bullet"/>
      <w:lvlText w:val="•"/>
      <w:lvlJc w:val="left"/>
      <w:pPr>
        <w:ind w:left="5892" w:hanging="360"/>
      </w:pPr>
      <w:rPr>
        <w:rFonts w:hint="default"/>
      </w:rPr>
    </w:lvl>
    <w:lvl w:ilvl="8" w:tplc="D3505CD2">
      <w:numFmt w:val="bullet"/>
      <w:lvlText w:val="•"/>
      <w:lvlJc w:val="left"/>
      <w:pPr>
        <w:ind w:left="6662" w:hanging="360"/>
      </w:pPr>
      <w:rPr>
        <w:rFonts w:hint="default"/>
      </w:rPr>
    </w:lvl>
  </w:abstractNum>
  <w:abstractNum w:abstractNumId="11" w15:restartNumberingAfterBreak="0">
    <w:nsid w:val="5FBF7256"/>
    <w:multiLevelType w:val="hybridMultilevel"/>
    <w:tmpl w:val="C9600018"/>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60637C2F"/>
    <w:multiLevelType w:val="multilevel"/>
    <w:tmpl w:val="D9425FBA"/>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7B3A445D"/>
    <w:multiLevelType w:val="hybridMultilevel"/>
    <w:tmpl w:val="8216E5D4"/>
    <w:lvl w:ilvl="0" w:tplc="7504841A">
      <w:start w:val="1"/>
      <w:numFmt w:val="bullet"/>
      <w:lvlText w:val="-"/>
      <w:lvlJc w:val="left"/>
      <w:pPr>
        <w:ind w:left="786" w:hanging="360"/>
      </w:pPr>
      <w:rPr>
        <w:rFonts w:ascii="Calibri" w:eastAsiaTheme="minorHAnsi" w:hAnsi="Calibri" w:cs="Calibri" w:hint="default"/>
      </w:rPr>
    </w:lvl>
    <w:lvl w:ilvl="1" w:tplc="44090003">
      <w:start w:val="1"/>
      <w:numFmt w:val="bullet"/>
      <w:lvlText w:val="o"/>
      <w:lvlJc w:val="left"/>
      <w:pPr>
        <w:ind w:left="1506" w:hanging="360"/>
      </w:pPr>
      <w:rPr>
        <w:rFonts w:ascii="Courier New" w:hAnsi="Courier New" w:cs="Courier New" w:hint="default"/>
      </w:rPr>
    </w:lvl>
    <w:lvl w:ilvl="2" w:tplc="44090005" w:tentative="1">
      <w:start w:val="1"/>
      <w:numFmt w:val="bullet"/>
      <w:lvlText w:val=""/>
      <w:lvlJc w:val="left"/>
      <w:pPr>
        <w:ind w:left="2226" w:hanging="360"/>
      </w:pPr>
      <w:rPr>
        <w:rFonts w:ascii="Wingdings" w:hAnsi="Wingdings" w:hint="default"/>
      </w:rPr>
    </w:lvl>
    <w:lvl w:ilvl="3" w:tplc="44090001" w:tentative="1">
      <w:start w:val="1"/>
      <w:numFmt w:val="bullet"/>
      <w:lvlText w:val=""/>
      <w:lvlJc w:val="left"/>
      <w:pPr>
        <w:ind w:left="2946" w:hanging="360"/>
      </w:pPr>
      <w:rPr>
        <w:rFonts w:ascii="Symbol" w:hAnsi="Symbol" w:hint="default"/>
      </w:rPr>
    </w:lvl>
    <w:lvl w:ilvl="4" w:tplc="44090003" w:tentative="1">
      <w:start w:val="1"/>
      <w:numFmt w:val="bullet"/>
      <w:lvlText w:val="o"/>
      <w:lvlJc w:val="left"/>
      <w:pPr>
        <w:ind w:left="3666" w:hanging="360"/>
      </w:pPr>
      <w:rPr>
        <w:rFonts w:ascii="Courier New" w:hAnsi="Courier New" w:cs="Courier New" w:hint="default"/>
      </w:rPr>
    </w:lvl>
    <w:lvl w:ilvl="5" w:tplc="44090005" w:tentative="1">
      <w:start w:val="1"/>
      <w:numFmt w:val="bullet"/>
      <w:lvlText w:val=""/>
      <w:lvlJc w:val="left"/>
      <w:pPr>
        <w:ind w:left="4386" w:hanging="360"/>
      </w:pPr>
      <w:rPr>
        <w:rFonts w:ascii="Wingdings" w:hAnsi="Wingdings" w:hint="default"/>
      </w:rPr>
    </w:lvl>
    <w:lvl w:ilvl="6" w:tplc="44090001" w:tentative="1">
      <w:start w:val="1"/>
      <w:numFmt w:val="bullet"/>
      <w:lvlText w:val=""/>
      <w:lvlJc w:val="left"/>
      <w:pPr>
        <w:ind w:left="5106" w:hanging="360"/>
      </w:pPr>
      <w:rPr>
        <w:rFonts w:ascii="Symbol" w:hAnsi="Symbol" w:hint="default"/>
      </w:rPr>
    </w:lvl>
    <w:lvl w:ilvl="7" w:tplc="44090003" w:tentative="1">
      <w:start w:val="1"/>
      <w:numFmt w:val="bullet"/>
      <w:lvlText w:val="o"/>
      <w:lvlJc w:val="left"/>
      <w:pPr>
        <w:ind w:left="5826" w:hanging="360"/>
      </w:pPr>
      <w:rPr>
        <w:rFonts w:ascii="Courier New" w:hAnsi="Courier New" w:cs="Courier New" w:hint="default"/>
      </w:rPr>
    </w:lvl>
    <w:lvl w:ilvl="8" w:tplc="44090005" w:tentative="1">
      <w:start w:val="1"/>
      <w:numFmt w:val="bullet"/>
      <w:lvlText w:val=""/>
      <w:lvlJc w:val="left"/>
      <w:pPr>
        <w:ind w:left="6546" w:hanging="360"/>
      </w:pPr>
      <w:rPr>
        <w:rFonts w:ascii="Wingdings" w:hAnsi="Wingdings" w:hint="default"/>
      </w:rPr>
    </w:lvl>
  </w:abstractNum>
  <w:abstractNum w:abstractNumId="14" w15:restartNumberingAfterBreak="0">
    <w:nsid w:val="7BBE0720"/>
    <w:multiLevelType w:val="hybridMultilevel"/>
    <w:tmpl w:val="FEACA6FC"/>
    <w:lvl w:ilvl="0" w:tplc="44090005">
      <w:start w:val="1"/>
      <w:numFmt w:val="bullet"/>
      <w:lvlText w:val=""/>
      <w:lvlJc w:val="left"/>
      <w:pPr>
        <w:ind w:left="1146" w:hanging="360"/>
      </w:pPr>
      <w:rPr>
        <w:rFonts w:ascii="Wingdings" w:hAnsi="Wingdings" w:hint="default"/>
      </w:rPr>
    </w:lvl>
    <w:lvl w:ilvl="1" w:tplc="44090003" w:tentative="1">
      <w:start w:val="1"/>
      <w:numFmt w:val="bullet"/>
      <w:lvlText w:val="o"/>
      <w:lvlJc w:val="left"/>
      <w:pPr>
        <w:ind w:left="1866" w:hanging="360"/>
      </w:pPr>
      <w:rPr>
        <w:rFonts w:ascii="Courier New" w:hAnsi="Courier New" w:cs="Courier New" w:hint="default"/>
      </w:rPr>
    </w:lvl>
    <w:lvl w:ilvl="2" w:tplc="44090005" w:tentative="1">
      <w:start w:val="1"/>
      <w:numFmt w:val="bullet"/>
      <w:lvlText w:val=""/>
      <w:lvlJc w:val="left"/>
      <w:pPr>
        <w:ind w:left="2586" w:hanging="360"/>
      </w:pPr>
      <w:rPr>
        <w:rFonts w:ascii="Wingdings" w:hAnsi="Wingdings" w:hint="default"/>
      </w:rPr>
    </w:lvl>
    <w:lvl w:ilvl="3" w:tplc="44090001" w:tentative="1">
      <w:start w:val="1"/>
      <w:numFmt w:val="bullet"/>
      <w:lvlText w:val=""/>
      <w:lvlJc w:val="left"/>
      <w:pPr>
        <w:ind w:left="3306" w:hanging="360"/>
      </w:pPr>
      <w:rPr>
        <w:rFonts w:ascii="Symbol" w:hAnsi="Symbol" w:hint="default"/>
      </w:rPr>
    </w:lvl>
    <w:lvl w:ilvl="4" w:tplc="44090003" w:tentative="1">
      <w:start w:val="1"/>
      <w:numFmt w:val="bullet"/>
      <w:lvlText w:val="o"/>
      <w:lvlJc w:val="left"/>
      <w:pPr>
        <w:ind w:left="4026" w:hanging="360"/>
      </w:pPr>
      <w:rPr>
        <w:rFonts w:ascii="Courier New" w:hAnsi="Courier New" w:cs="Courier New" w:hint="default"/>
      </w:rPr>
    </w:lvl>
    <w:lvl w:ilvl="5" w:tplc="44090005" w:tentative="1">
      <w:start w:val="1"/>
      <w:numFmt w:val="bullet"/>
      <w:lvlText w:val=""/>
      <w:lvlJc w:val="left"/>
      <w:pPr>
        <w:ind w:left="4746" w:hanging="360"/>
      </w:pPr>
      <w:rPr>
        <w:rFonts w:ascii="Wingdings" w:hAnsi="Wingdings" w:hint="default"/>
      </w:rPr>
    </w:lvl>
    <w:lvl w:ilvl="6" w:tplc="44090001" w:tentative="1">
      <w:start w:val="1"/>
      <w:numFmt w:val="bullet"/>
      <w:lvlText w:val=""/>
      <w:lvlJc w:val="left"/>
      <w:pPr>
        <w:ind w:left="5466" w:hanging="360"/>
      </w:pPr>
      <w:rPr>
        <w:rFonts w:ascii="Symbol" w:hAnsi="Symbol" w:hint="default"/>
      </w:rPr>
    </w:lvl>
    <w:lvl w:ilvl="7" w:tplc="44090003" w:tentative="1">
      <w:start w:val="1"/>
      <w:numFmt w:val="bullet"/>
      <w:lvlText w:val="o"/>
      <w:lvlJc w:val="left"/>
      <w:pPr>
        <w:ind w:left="6186" w:hanging="360"/>
      </w:pPr>
      <w:rPr>
        <w:rFonts w:ascii="Courier New" w:hAnsi="Courier New" w:cs="Courier New" w:hint="default"/>
      </w:rPr>
    </w:lvl>
    <w:lvl w:ilvl="8" w:tplc="44090005" w:tentative="1">
      <w:start w:val="1"/>
      <w:numFmt w:val="bullet"/>
      <w:lvlText w:val=""/>
      <w:lvlJc w:val="left"/>
      <w:pPr>
        <w:ind w:left="6906" w:hanging="360"/>
      </w:pPr>
      <w:rPr>
        <w:rFonts w:ascii="Wingdings" w:hAnsi="Wingdings" w:hint="default"/>
      </w:rPr>
    </w:lvl>
  </w:abstractNum>
  <w:abstractNum w:abstractNumId="15" w15:restartNumberingAfterBreak="0">
    <w:nsid w:val="7F217725"/>
    <w:multiLevelType w:val="hybridMultilevel"/>
    <w:tmpl w:val="AF6070B6"/>
    <w:lvl w:ilvl="0" w:tplc="4A0C4384">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3"/>
  </w:num>
  <w:num w:numId="4">
    <w:abstractNumId w:val="8"/>
  </w:num>
  <w:num w:numId="5">
    <w:abstractNumId w:val="12"/>
  </w:num>
  <w:num w:numId="6">
    <w:abstractNumId w:val="5"/>
  </w:num>
  <w:num w:numId="7">
    <w:abstractNumId w:val="9"/>
  </w:num>
  <w:num w:numId="8">
    <w:abstractNumId w:val="4"/>
  </w:num>
  <w:num w:numId="9">
    <w:abstractNumId w:val="1"/>
  </w:num>
  <w:num w:numId="10">
    <w:abstractNumId w:val="15"/>
  </w:num>
  <w:num w:numId="11">
    <w:abstractNumId w:val="14"/>
  </w:num>
  <w:num w:numId="12">
    <w:abstractNumId w:val="0"/>
  </w:num>
  <w:num w:numId="13">
    <w:abstractNumId w:val="6"/>
  </w:num>
  <w:num w:numId="14">
    <w:abstractNumId w:val="13"/>
  </w:num>
  <w:num w:numId="15">
    <w:abstractNumId w:val="11"/>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NjM0MDE3szAysjRW0lEKTi0uzszPAykwNKgFAEMZJootAAAA"/>
  </w:docVars>
  <w:rsids>
    <w:rsidRoot w:val="002379F7"/>
    <w:rsid w:val="00000987"/>
    <w:rsid w:val="00000A0E"/>
    <w:rsid w:val="00001AAA"/>
    <w:rsid w:val="00002978"/>
    <w:rsid w:val="000035DA"/>
    <w:rsid w:val="0000426D"/>
    <w:rsid w:val="00004607"/>
    <w:rsid w:val="000057A0"/>
    <w:rsid w:val="00005949"/>
    <w:rsid w:val="00006019"/>
    <w:rsid w:val="000063F6"/>
    <w:rsid w:val="00006D2F"/>
    <w:rsid w:val="00007116"/>
    <w:rsid w:val="000078D7"/>
    <w:rsid w:val="00007AC9"/>
    <w:rsid w:val="00010419"/>
    <w:rsid w:val="00010AAC"/>
    <w:rsid w:val="00011F4E"/>
    <w:rsid w:val="00012148"/>
    <w:rsid w:val="00012215"/>
    <w:rsid w:val="00012D23"/>
    <w:rsid w:val="000130BC"/>
    <w:rsid w:val="00013870"/>
    <w:rsid w:val="0001404A"/>
    <w:rsid w:val="00014127"/>
    <w:rsid w:val="000141AD"/>
    <w:rsid w:val="00014365"/>
    <w:rsid w:val="000155F4"/>
    <w:rsid w:val="00015A94"/>
    <w:rsid w:val="00016E51"/>
    <w:rsid w:val="00017169"/>
    <w:rsid w:val="000173A3"/>
    <w:rsid w:val="000173E4"/>
    <w:rsid w:val="00017882"/>
    <w:rsid w:val="00017CE2"/>
    <w:rsid w:val="000216FE"/>
    <w:rsid w:val="00021994"/>
    <w:rsid w:val="00021DC4"/>
    <w:rsid w:val="000224B0"/>
    <w:rsid w:val="00023EE6"/>
    <w:rsid w:val="0002438D"/>
    <w:rsid w:val="00025569"/>
    <w:rsid w:val="00025774"/>
    <w:rsid w:val="00025CA7"/>
    <w:rsid w:val="00025F0C"/>
    <w:rsid w:val="000301C8"/>
    <w:rsid w:val="00031133"/>
    <w:rsid w:val="0003183F"/>
    <w:rsid w:val="00031FE5"/>
    <w:rsid w:val="000323FE"/>
    <w:rsid w:val="00032619"/>
    <w:rsid w:val="0003290B"/>
    <w:rsid w:val="00033B65"/>
    <w:rsid w:val="00033D24"/>
    <w:rsid w:val="00034F0C"/>
    <w:rsid w:val="000354F8"/>
    <w:rsid w:val="000367EA"/>
    <w:rsid w:val="00036A9F"/>
    <w:rsid w:val="00036B11"/>
    <w:rsid w:val="000370C7"/>
    <w:rsid w:val="00042AAC"/>
    <w:rsid w:val="00042AD1"/>
    <w:rsid w:val="00042E45"/>
    <w:rsid w:val="0004347C"/>
    <w:rsid w:val="00043E3C"/>
    <w:rsid w:val="000457B8"/>
    <w:rsid w:val="00045960"/>
    <w:rsid w:val="000461D4"/>
    <w:rsid w:val="00046816"/>
    <w:rsid w:val="000501F0"/>
    <w:rsid w:val="00050DF8"/>
    <w:rsid w:val="00051308"/>
    <w:rsid w:val="00051931"/>
    <w:rsid w:val="00051DC2"/>
    <w:rsid w:val="000520D6"/>
    <w:rsid w:val="00052415"/>
    <w:rsid w:val="00053503"/>
    <w:rsid w:val="000549B4"/>
    <w:rsid w:val="00055BB3"/>
    <w:rsid w:val="00055C22"/>
    <w:rsid w:val="00055F3B"/>
    <w:rsid w:val="0005613F"/>
    <w:rsid w:val="000564A4"/>
    <w:rsid w:val="0006016E"/>
    <w:rsid w:val="000604A5"/>
    <w:rsid w:val="000607A8"/>
    <w:rsid w:val="000634F6"/>
    <w:rsid w:val="0006374C"/>
    <w:rsid w:val="00063B04"/>
    <w:rsid w:val="00063C85"/>
    <w:rsid w:val="00063D0A"/>
    <w:rsid w:val="00064369"/>
    <w:rsid w:val="000648A4"/>
    <w:rsid w:val="0006596C"/>
    <w:rsid w:val="00065CF8"/>
    <w:rsid w:val="00065D9E"/>
    <w:rsid w:val="00066F8E"/>
    <w:rsid w:val="0006796B"/>
    <w:rsid w:val="00067A24"/>
    <w:rsid w:val="00067B96"/>
    <w:rsid w:val="00067C44"/>
    <w:rsid w:val="00067CE3"/>
    <w:rsid w:val="00070203"/>
    <w:rsid w:val="000714EA"/>
    <w:rsid w:val="00073483"/>
    <w:rsid w:val="00075969"/>
    <w:rsid w:val="00075D66"/>
    <w:rsid w:val="00075F78"/>
    <w:rsid w:val="0007690A"/>
    <w:rsid w:val="00076A89"/>
    <w:rsid w:val="00076B65"/>
    <w:rsid w:val="00076C63"/>
    <w:rsid w:val="00077CD6"/>
    <w:rsid w:val="00080328"/>
    <w:rsid w:val="00080BE3"/>
    <w:rsid w:val="00081F35"/>
    <w:rsid w:val="000839E7"/>
    <w:rsid w:val="00083B6D"/>
    <w:rsid w:val="00083EF8"/>
    <w:rsid w:val="00084CBD"/>
    <w:rsid w:val="00085091"/>
    <w:rsid w:val="00085BD1"/>
    <w:rsid w:val="00085C8D"/>
    <w:rsid w:val="00087413"/>
    <w:rsid w:val="00087E76"/>
    <w:rsid w:val="000904B3"/>
    <w:rsid w:val="000907C8"/>
    <w:rsid w:val="00090804"/>
    <w:rsid w:val="00090DEA"/>
    <w:rsid w:val="000911F1"/>
    <w:rsid w:val="00091796"/>
    <w:rsid w:val="000925C7"/>
    <w:rsid w:val="00092C05"/>
    <w:rsid w:val="00092ED9"/>
    <w:rsid w:val="0009325D"/>
    <w:rsid w:val="00093AFD"/>
    <w:rsid w:val="0009454C"/>
    <w:rsid w:val="00094E29"/>
    <w:rsid w:val="00095266"/>
    <w:rsid w:val="00096106"/>
    <w:rsid w:val="000961FD"/>
    <w:rsid w:val="000965D7"/>
    <w:rsid w:val="00097BD3"/>
    <w:rsid w:val="000A036A"/>
    <w:rsid w:val="000A062C"/>
    <w:rsid w:val="000A0ADD"/>
    <w:rsid w:val="000A20FC"/>
    <w:rsid w:val="000A2416"/>
    <w:rsid w:val="000A2881"/>
    <w:rsid w:val="000A35EE"/>
    <w:rsid w:val="000A4E3B"/>
    <w:rsid w:val="000A510F"/>
    <w:rsid w:val="000A5822"/>
    <w:rsid w:val="000A64E6"/>
    <w:rsid w:val="000A6F1C"/>
    <w:rsid w:val="000A77B2"/>
    <w:rsid w:val="000A7BD1"/>
    <w:rsid w:val="000B0568"/>
    <w:rsid w:val="000B0CBF"/>
    <w:rsid w:val="000B114E"/>
    <w:rsid w:val="000B19AA"/>
    <w:rsid w:val="000B2399"/>
    <w:rsid w:val="000B3093"/>
    <w:rsid w:val="000B536B"/>
    <w:rsid w:val="000B5786"/>
    <w:rsid w:val="000B63E9"/>
    <w:rsid w:val="000B63FA"/>
    <w:rsid w:val="000B640C"/>
    <w:rsid w:val="000B6631"/>
    <w:rsid w:val="000B67F0"/>
    <w:rsid w:val="000B6B2B"/>
    <w:rsid w:val="000B6F5A"/>
    <w:rsid w:val="000B7328"/>
    <w:rsid w:val="000B7780"/>
    <w:rsid w:val="000C24FC"/>
    <w:rsid w:val="000C3B49"/>
    <w:rsid w:val="000C48F4"/>
    <w:rsid w:val="000C51AB"/>
    <w:rsid w:val="000C5876"/>
    <w:rsid w:val="000C5CCC"/>
    <w:rsid w:val="000C6FBF"/>
    <w:rsid w:val="000D0E33"/>
    <w:rsid w:val="000D1514"/>
    <w:rsid w:val="000D1AA4"/>
    <w:rsid w:val="000D1C23"/>
    <w:rsid w:val="000D2E1C"/>
    <w:rsid w:val="000D2E1D"/>
    <w:rsid w:val="000D2FAC"/>
    <w:rsid w:val="000D40D8"/>
    <w:rsid w:val="000D5320"/>
    <w:rsid w:val="000D58FD"/>
    <w:rsid w:val="000D5925"/>
    <w:rsid w:val="000D6B15"/>
    <w:rsid w:val="000D6D75"/>
    <w:rsid w:val="000D702F"/>
    <w:rsid w:val="000E072A"/>
    <w:rsid w:val="000E0A87"/>
    <w:rsid w:val="000E0B9B"/>
    <w:rsid w:val="000E0C08"/>
    <w:rsid w:val="000E0D5A"/>
    <w:rsid w:val="000E14E7"/>
    <w:rsid w:val="000E2139"/>
    <w:rsid w:val="000E266D"/>
    <w:rsid w:val="000E2EF4"/>
    <w:rsid w:val="000E3933"/>
    <w:rsid w:val="000E669A"/>
    <w:rsid w:val="000E706E"/>
    <w:rsid w:val="000E7BE1"/>
    <w:rsid w:val="000F00CA"/>
    <w:rsid w:val="000F03B2"/>
    <w:rsid w:val="000F050C"/>
    <w:rsid w:val="000F11A1"/>
    <w:rsid w:val="000F2433"/>
    <w:rsid w:val="000F3AD0"/>
    <w:rsid w:val="000F4636"/>
    <w:rsid w:val="000F48CB"/>
    <w:rsid w:val="000F5BFE"/>
    <w:rsid w:val="000F5F66"/>
    <w:rsid w:val="000F6032"/>
    <w:rsid w:val="000F73EF"/>
    <w:rsid w:val="000F7437"/>
    <w:rsid w:val="000F7B57"/>
    <w:rsid w:val="000F7D8E"/>
    <w:rsid w:val="00100C27"/>
    <w:rsid w:val="0010135F"/>
    <w:rsid w:val="00101AB8"/>
    <w:rsid w:val="00102026"/>
    <w:rsid w:val="00102124"/>
    <w:rsid w:val="0010224D"/>
    <w:rsid w:val="00102490"/>
    <w:rsid w:val="00103ED6"/>
    <w:rsid w:val="0010400C"/>
    <w:rsid w:val="00104C36"/>
    <w:rsid w:val="00104EE0"/>
    <w:rsid w:val="0010509E"/>
    <w:rsid w:val="00105183"/>
    <w:rsid w:val="00105381"/>
    <w:rsid w:val="001066BB"/>
    <w:rsid w:val="0010671C"/>
    <w:rsid w:val="001074C0"/>
    <w:rsid w:val="001075FF"/>
    <w:rsid w:val="00110DE0"/>
    <w:rsid w:val="00111412"/>
    <w:rsid w:val="00111989"/>
    <w:rsid w:val="0011278D"/>
    <w:rsid w:val="00112926"/>
    <w:rsid w:val="00112A7E"/>
    <w:rsid w:val="00112B47"/>
    <w:rsid w:val="00112BE9"/>
    <w:rsid w:val="001135D9"/>
    <w:rsid w:val="00114214"/>
    <w:rsid w:val="00114FC4"/>
    <w:rsid w:val="00114FCA"/>
    <w:rsid w:val="001154BC"/>
    <w:rsid w:val="001155B0"/>
    <w:rsid w:val="00116E26"/>
    <w:rsid w:val="00117BB6"/>
    <w:rsid w:val="00120C4E"/>
    <w:rsid w:val="00121AA8"/>
    <w:rsid w:val="00121B97"/>
    <w:rsid w:val="00121E6A"/>
    <w:rsid w:val="00122A94"/>
    <w:rsid w:val="00123BF6"/>
    <w:rsid w:val="0012403F"/>
    <w:rsid w:val="00124281"/>
    <w:rsid w:val="0012443C"/>
    <w:rsid w:val="00124470"/>
    <w:rsid w:val="001248D3"/>
    <w:rsid w:val="00125813"/>
    <w:rsid w:val="00125873"/>
    <w:rsid w:val="001258D2"/>
    <w:rsid w:val="001259EF"/>
    <w:rsid w:val="0012611B"/>
    <w:rsid w:val="001274FA"/>
    <w:rsid w:val="0012794B"/>
    <w:rsid w:val="00131413"/>
    <w:rsid w:val="00131C59"/>
    <w:rsid w:val="00132A9F"/>
    <w:rsid w:val="00132C7E"/>
    <w:rsid w:val="001330A3"/>
    <w:rsid w:val="00134859"/>
    <w:rsid w:val="00134B5D"/>
    <w:rsid w:val="0013505F"/>
    <w:rsid w:val="00135364"/>
    <w:rsid w:val="00135E0B"/>
    <w:rsid w:val="00136F4F"/>
    <w:rsid w:val="0013716E"/>
    <w:rsid w:val="00137265"/>
    <w:rsid w:val="00137B29"/>
    <w:rsid w:val="00140388"/>
    <w:rsid w:val="001403A3"/>
    <w:rsid w:val="00141427"/>
    <w:rsid w:val="001418BC"/>
    <w:rsid w:val="00141B2F"/>
    <w:rsid w:val="00142E45"/>
    <w:rsid w:val="0014317B"/>
    <w:rsid w:val="001441C3"/>
    <w:rsid w:val="0014433F"/>
    <w:rsid w:val="0014473F"/>
    <w:rsid w:val="001447CC"/>
    <w:rsid w:val="00145F05"/>
    <w:rsid w:val="0014659D"/>
    <w:rsid w:val="0014725F"/>
    <w:rsid w:val="00147357"/>
    <w:rsid w:val="00147484"/>
    <w:rsid w:val="00147CA8"/>
    <w:rsid w:val="0015023F"/>
    <w:rsid w:val="00150A07"/>
    <w:rsid w:val="00150DE0"/>
    <w:rsid w:val="00150F1D"/>
    <w:rsid w:val="00152C29"/>
    <w:rsid w:val="001530E3"/>
    <w:rsid w:val="00153989"/>
    <w:rsid w:val="001541C8"/>
    <w:rsid w:val="001542B0"/>
    <w:rsid w:val="0015433E"/>
    <w:rsid w:val="00154462"/>
    <w:rsid w:val="001545FC"/>
    <w:rsid w:val="00154C21"/>
    <w:rsid w:val="00154D15"/>
    <w:rsid w:val="00155821"/>
    <w:rsid w:val="00156F40"/>
    <w:rsid w:val="00157046"/>
    <w:rsid w:val="00157E11"/>
    <w:rsid w:val="00157E36"/>
    <w:rsid w:val="00160085"/>
    <w:rsid w:val="00160118"/>
    <w:rsid w:val="0016028C"/>
    <w:rsid w:val="0016054A"/>
    <w:rsid w:val="00160AA3"/>
    <w:rsid w:val="0016111D"/>
    <w:rsid w:val="00161A45"/>
    <w:rsid w:val="00162040"/>
    <w:rsid w:val="00162865"/>
    <w:rsid w:val="00162C6A"/>
    <w:rsid w:val="001637B4"/>
    <w:rsid w:val="00163E37"/>
    <w:rsid w:val="00164F0D"/>
    <w:rsid w:val="00165EAB"/>
    <w:rsid w:val="001669C1"/>
    <w:rsid w:val="00166AD9"/>
    <w:rsid w:val="0016728C"/>
    <w:rsid w:val="00167376"/>
    <w:rsid w:val="00167D94"/>
    <w:rsid w:val="00170566"/>
    <w:rsid w:val="001705A2"/>
    <w:rsid w:val="00170898"/>
    <w:rsid w:val="0017110A"/>
    <w:rsid w:val="0017179D"/>
    <w:rsid w:val="00171EBE"/>
    <w:rsid w:val="00172AF9"/>
    <w:rsid w:val="00172DD3"/>
    <w:rsid w:val="001732F4"/>
    <w:rsid w:val="001734F4"/>
    <w:rsid w:val="001737B1"/>
    <w:rsid w:val="00173D3D"/>
    <w:rsid w:val="00175153"/>
    <w:rsid w:val="00175184"/>
    <w:rsid w:val="00175876"/>
    <w:rsid w:val="00175952"/>
    <w:rsid w:val="00175CB6"/>
    <w:rsid w:val="00175DE5"/>
    <w:rsid w:val="0017697E"/>
    <w:rsid w:val="00176E93"/>
    <w:rsid w:val="00177043"/>
    <w:rsid w:val="001771C8"/>
    <w:rsid w:val="00177D94"/>
    <w:rsid w:val="00180B84"/>
    <w:rsid w:val="00180F07"/>
    <w:rsid w:val="0018260F"/>
    <w:rsid w:val="00182EDB"/>
    <w:rsid w:val="0018331F"/>
    <w:rsid w:val="0018354D"/>
    <w:rsid w:val="00184BA4"/>
    <w:rsid w:val="00184EE5"/>
    <w:rsid w:val="00185447"/>
    <w:rsid w:val="0018627D"/>
    <w:rsid w:val="00186A34"/>
    <w:rsid w:val="00186B23"/>
    <w:rsid w:val="00187B5D"/>
    <w:rsid w:val="00187BB2"/>
    <w:rsid w:val="001900B2"/>
    <w:rsid w:val="0019012E"/>
    <w:rsid w:val="00190F0E"/>
    <w:rsid w:val="00190FE9"/>
    <w:rsid w:val="00191263"/>
    <w:rsid w:val="00191DBC"/>
    <w:rsid w:val="00192253"/>
    <w:rsid w:val="00192270"/>
    <w:rsid w:val="001925F0"/>
    <w:rsid w:val="001927BD"/>
    <w:rsid w:val="001932E6"/>
    <w:rsid w:val="0019391C"/>
    <w:rsid w:val="00193F75"/>
    <w:rsid w:val="00194A9D"/>
    <w:rsid w:val="00194B1B"/>
    <w:rsid w:val="00194C9F"/>
    <w:rsid w:val="0019530B"/>
    <w:rsid w:val="00195575"/>
    <w:rsid w:val="001962A8"/>
    <w:rsid w:val="00196329"/>
    <w:rsid w:val="00197E54"/>
    <w:rsid w:val="001A1F14"/>
    <w:rsid w:val="001A3269"/>
    <w:rsid w:val="001A329C"/>
    <w:rsid w:val="001A35F5"/>
    <w:rsid w:val="001A382A"/>
    <w:rsid w:val="001A4E30"/>
    <w:rsid w:val="001A52A2"/>
    <w:rsid w:val="001A59B2"/>
    <w:rsid w:val="001A614D"/>
    <w:rsid w:val="001A6F35"/>
    <w:rsid w:val="001A6F5B"/>
    <w:rsid w:val="001A7205"/>
    <w:rsid w:val="001B0BED"/>
    <w:rsid w:val="001B15BD"/>
    <w:rsid w:val="001B1834"/>
    <w:rsid w:val="001B347A"/>
    <w:rsid w:val="001B368D"/>
    <w:rsid w:val="001B3B7F"/>
    <w:rsid w:val="001B4AB1"/>
    <w:rsid w:val="001B4FDB"/>
    <w:rsid w:val="001B5B5D"/>
    <w:rsid w:val="001B62B4"/>
    <w:rsid w:val="001B64EC"/>
    <w:rsid w:val="001B6ABB"/>
    <w:rsid w:val="001B6C11"/>
    <w:rsid w:val="001B7A71"/>
    <w:rsid w:val="001C045F"/>
    <w:rsid w:val="001C056D"/>
    <w:rsid w:val="001C0A60"/>
    <w:rsid w:val="001C1420"/>
    <w:rsid w:val="001C220C"/>
    <w:rsid w:val="001C3327"/>
    <w:rsid w:val="001C33A3"/>
    <w:rsid w:val="001C3B18"/>
    <w:rsid w:val="001C3F6F"/>
    <w:rsid w:val="001C4210"/>
    <w:rsid w:val="001C5C1A"/>
    <w:rsid w:val="001C5DD0"/>
    <w:rsid w:val="001C6551"/>
    <w:rsid w:val="001C68DA"/>
    <w:rsid w:val="001C6A1C"/>
    <w:rsid w:val="001C6AEA"/>
    <w:rsid w:val="001C74DA"/>
    <w:rsid w:val="001C7CF6"/>
    <w:rsid w:val="001D0424"/>
    <w:rsid w:val="001D2BA2"/>
    <w:rsid w:val="001D4424"/>
    <w:rsid w:val="001D4549"/>
    <w:rsid w:val="001D659A"/>
    <w:rsid w:val="001D69DA"/>
    <w:rsid w:val="001D723A"/>
    <w:rsid w:val="001D726C"/>
    <w:rsid w:val="001E048D"/>
    <w:rsid w:val="001E0C14"/>
    <w:rsid w:val="001E12A8"/>
    <w:rsid w:val="001E1475"/>
    <w:rsid w:val="001E15F5"/>
    <w:rsid w:val="001E24BA"/>
    <w:rsid w:val="001E2F30"/>
    <w:rsid w:val="001E4267"/>
    <w:rsid w:val="001E69E2"/>
    <w:rsid w:val="001F049A"/>
    <w:rsid w:val="001F0847"/>
    <w:rsid w:val="001F09C5"/>
    <w:rsid w:val="001F0EEE"/>
    <w:rsid w:val="001F14F7"/>
    <w:rsid w:val="001F2016"/>
    <w:rsid w:val="001F2AE7"/>
    <w:rsid w:val="001F3C2B"/>
    <w:rsid w:val="001F3CF6"/>
    <w:rsid w:val="001F527D"/>
    <w:rsid w:val="001F56C4"/>
    <w:rsid w:val="001F5BB5"/>
    <w:rsid w:val="001F5F08"/>
    <w:rsid w:val="001F7282"/>
    <w:rsid w:val="001F73FC"/>
    <w:rsid w:val="001F7C81"/>
    <w:rsid w:val="00200770"/>
    <w:rsid w:val="00200ABE"/>
    <w:rsid w:val="00201474"/>
    <w:rsid w:val="0020188C"/>
    <w:rsid w:val="00201A1B"/>
    <w:rsid w:val="00201BC5"/>
    <w:rsid w:val="00202B1C"/>
    <w:rsid w:val="00203123"/>
    <w:rsid w:val="0020313D"/>
    <w:rsid w:val="00203C94"/>
    <w:rsid w:val="00210EF6"/>
    <w:rsid w:val="002118C3"/>
    <w:rsid w:val="00211DF3"/>
    <w:rsid w:val="00211E5A"/>
    <w:rsid w:val="0021265E"/>
    <w:rsid w:val="00212EAA"/>
    <w:rsid w:val="002131B7"/>
    <w:rsid w:val="00213B1E"/>
    <w:rsid w:val="00214DBE"/>
    <w:rsid w:val="00215515"/>
    <w:rsid w:val="00215704"/>
    <w:rsid w:val="002158CA"/>
    <w:rsid w:val="00215E41"/>
    <w:rsid w:val="002161AD"/>
    <w:rsid w:val="00217284"/>
    <w:rsid w:val="00217ED4"/>
    <w:rsid w:val="00220023"/>
    <w:rsid w:val="00220890"/>
    <w:rsid w:val="00220A30"/>
    <w:rsid w:val="00220AE8"/>
    <w:rsid w:val="0022104A"/>
    <w:rsid w:val="00223EFF"/>
    <w:rsid w:val="00224084"/>
    <w:rsid w:val="00226400"/>
    <w:rsid w:val="00226E32"/>
    <w:rsid w:val="00227604"/>
    <w:rsid w:val="00227A13"/>
    <w:rsid w:val="00227F0B"/>
    <w:rsid w:val="00230496"/>
    <w:rsid w:val="002306F4"/>
    <w:rsid w:val="00230D98"/>
    <w:rsid w:val="00230DF0"/>
    <w:rsid w:val="002316D2"/>
    <w:rsid w:val="00232293"/>
    <w:rsid w:val="0023233A"/>
    <w:rsid w:val="0023257A"/>
    <w:rsid w:val="002326EF"/>
    <w:rsid w:val="00233A14"/>
    <w:rsid w:val="0023438D"/>
    <w:rsid w:val="002344B1"/>
    <w:rsid w:val="002346A0"/>
    <w:rsid w:val="00234769"/>
    <w:rsid w:val="00234781"/>
    <w:rsid w:val="00234B29"/>
    <w:rsid w:val="0023569B"/>
    <w:rsid w:val="00235EC6"/>
    <w:rsid w:val="00235EE8"/>
    <w:rsid w:val="002362DD"/>
    <w:rsid w:val="0023639E"/>
    <w:rsid w:val="002379F7"/>
    <w:rsid w:val="00237D12"/>
    <w:rsid w:val="00237EE6"/>
    <w:rsid w:val="00240774"/>
    <w:rsid w:val="00240C2B"/>
    <w:rsid w:val="0024139D"/>
    <w:rsid w:val="00241AA2"/>
    <w:rsid w:val="00241CAF"/>
    <w:rsid w:val="00241E89"/>
    <w:rsid w:val="00242532"/>
    <w:rsid w:val="00243D1F"/>
    <w:rsid w:val="00243D55"/>
    <w:rsid w:val="00244C6C"/>
    <w:rsid w:val="00245416"/>
    <w:rsid w:val="00245C1B"/>
    <w:rsid w:val="0024689A"/>
    <w:rsid w:val="0024798F"/>
    <w:rsid w:val="00250058"/>
    <w:rsid w:val="00250181"/>
    <w:rsid w:val="00250E58"/>
    <w:rsid w:val="00251CFA"/>
    <w:rsid w:val="00252E9E"/>
    <w:rsid w:val="00252F0F"/>
    <w:rsid w:val="00253489"/>
    <w:rsid w:val="00254549"/>
    <w:rsid w:val="00254AAA"/>
    <w:rsid w:val="0025579D"/>
    <w:rsid w:val="00255901"/>
    <w:rsid w:val="00255A79"/>
    <w:rsid w:val="002560C1"/>
    <w:rsid w:val="002561DE"/>
    <w:rsid w:val="0025717C"/>
    <w:rsid w:val="00257400"/>
    <w:rsid w:val="0025740B"/>
    <w:rsid w:val="00257A17"/>
    <w:rsid w:val="00257C82"/>
    <w:rsid w:val="00257C8F"/>
    <w:rsid w:val="0026020B"/>
    <w:rsid w:val="00260494"/>
    <w:rsid w:val="0026081E"/>
    <w:rsid w:val="00261001"/>
    <w:rsid w:val="00261113"/>
    <w:rsid w:val="00262ECB"/>
    <w:rsid w:val="00264522"/>
    <w:rsid w:val="00264D32"/>
    <w:rsid w:val="00265153"/>
    <w:rsid w:val="00265B60"/>
    <w:rsid w:val="0026621B"/>
    <w:rsid w:val="00266A16"/>
    <w:rsid w:val="00266B2F"/>
    <w:rsid w:val="002706E5"/>
    <w:rsid w:val="00270C00"/>
    <w:rsid w:val="00271A22"/>
    <w:rsid w:val="00272022"/>
    <w:rsid w:val="002722F9"/>
    <w:rsid w:val="00272923"/>
    <w:rsid w:val="00272D44"/>
    <w:rsid w:val="002731DF"/>
    <w:rsid w:val="002732F0"/>
    <w:rsid w:val="002735B7"/>
    <w:rsid w:val="00273B74"/>
    <w:rsid w:val="00273E8D"/>
    <w:rsid w:val="00274300"/>
    <w:rsid w:val="0027446E"/>
    <w:rsid w:val="00274475"/>
    <w:rsid w:val="00275F01"/>
    <w:rsid w:val="00276044"/>
    <w:rsid w:val="00277073"/>
    <w:rsid w:val="00277A42"/>
    <w:rsid w:val="00280093"/>
    <w:rsid w:val="00280A43"/>
    <w:rsid w:val="00280F4F"/>
    <w:rsid w:val="002817C0"/>
    <w:rsid w:val="00282A74"/>
    <w:rsid w:val="00282F0B"/>
    <w:rsid w:val="00282FA4"/>
    <w:rsid w:val="002836ED"/>
    <w:rsid w:val="0028371C"/>
    <w:rsid w:val="002839C7"/>
    <w:rsid w:val="0028441E"/>
    <w:rsid w:val="002849D7"/>
    <w:rsid w:val="00284BB5"/>
    <w:rsid w:val="00284C23"/>
    <w:rsid w:val="00284EA7"/>
    <w:rsid w:val="00285167"/>
    <w:rsid w:val="002857EF"/>
    <w:rsid w:val="002862E2"/>
    <w:rsid w:val="00286798"/>
    <w:rsid w:val="00286B89"/>
    <w:rsid w:val="0028722A"/>
    <w:rsid w:val="00287964"/>
    <w:rsid w:val="002907FF"/>
    <w:rsid w:val="00290952"/>
    <w:rsid w:val="0029339D"/>
    <w:rsid w:val="0029367B"/>
    <w:rsid w:val="002955CB"/>
    <w:rsid w:val="002955E0"/>
    <w:rsid w:val="002959A5"/>
    <w:rsid w:val="0029747D"/>
    <w:rsid w:val="002975BD"/>
    <w:rsid w:val="00297ABE"/>
    <w:rsid w:val="00297BFB"/>
    <w:rsid w:val="00297C84"/>
    <w:rsid w:val="002A12C6"/>
    <w:rsid w:val="002A135E"/>
    <w:rsid w:val="002A1E5B"/>
    <w:rsid w:val="002A2284"/>
    <w:rsid w:val="002A2820"/>
    <w:rsid w:val="002A2A01"/>
    <w:rsid w:val="002A3B69"/>
    <w:rsid w:val="002A4341"/>
    <w:rsid w:val="002A4663"/>
    <w:rsid w:val="002A4771"/>
    <w:rsid w:val="002A4B98"/>
    <w:rsid w:val="002A5AD2"/>
    <w:rsid w:val="002A5F18"/>
    <w:rsid w:val="002A64D7"/>
    <w:rsid w:val="002A663A"/>
    <w:rsid w:val="002A6F37"/>
    <w:rsid w:val="002A70B4"/>
    <w:rsid w:val="002B02D7"/>
    <w:rsid w:val="002B0ECF"/>
    <w:rsid w:val="002B19A4"/>
    <w:rsid w:val="002B2006"/>
    <w:rsid w:val="002B2185"/>
    <w:rsid w:val="002B260C"/>
    <w:rsid w:val="002B271D"/>
    <w:rsid w:val="002B3AD4"/>
    <w:rsid w:val="002B3CB9"/>
    <w:rsid w:val="002B3EEE"/>
    <w:rsid w:val="002B437C"/>
    <w:rsid w:val="002B461C"/>
    <w:rsid w:val="002B563F"/>
    <w:rsid w:val="002B58EF"/>
    <w:rsid w:val="002B6789"/>
    <w:rsid w:val="002B7539"/>
    <w:rsid w:val="002B75EE"/>
    <w:rsid w:val="002B799E"/>
    <w:rsid w:val="002B79EF"/>
    <w:rsid w:val="002C003E"/>
    <w:rsid w:val="002C033C"/>
    <w:rsid w:val="002C0B1F"/>
    <w:rsid w:val="002C0F92"/>
    <w:rsid w:val="002C1333"/>
    <w:rsid w:val="002C1524"/>
    <w:rsid w:val="002C2F50"/>
    <w:rsid w:val="002C3403"/>
    <w:rsid w:val="002C3758"/>
    <w:rsid w:val="002C3D33"/>
    <w:rsid w:val="002C3EA0"/>
    <w:rsid w:val="002C4474"/>
    <w:rsid w:val="002C4994"/>
    <w:rsid w:val="002C4A8D"/>
    <w:rsid w:val="002C4BA8"/>
    <w:rsid w:val="002C5A19"/>
    <w:rsid w:val="002C6EFF"/>
    <w:rsid w:val="002C7649"/>
    <w:rsid w:val="002C7A5B"/>
    <w:rsid w:val="002D0E6F"/>
    <w:rsid w:val="002D148A"/>
    <w:rsid w:val="002D1EA3"/>
    <w:rsid w:val="002D1F12"/>
    <w:rsid w:val="002D310F"/>
    <w:rsid w:val="002D373B"/>
    <w:rsid w:val="002D3FC7"/>
    <w:rsid w:val="002D5969"/>
    <w:rsid w:val="002D6F8E"/>
    <w:rsid w:val="002D73C7"/>
    <w:rsid w:val="002D790D"/>
    <w:rsid w:val="002E028C"/>
    <w:rsid w:val="002E0C20"/>
    <w:rsid w:val="002E1BDC"/>
    <w:rsid w:val="002E3766"/>
    <w:rsid w:val="002E523C"/>
    <w:rsid w:val="002E5ADF"/>
    <w:rsid w:val="002E749B"/>
    <w:rsid w:val="002F03AC"/>
    <w:rsid w:val="002F060E"/>
    <w:rsid w:val="002F0BA6"/>
    <w:rsid w:val="002F0C7A"/>
    <w:rsid w:val="002F1F5D"/>
    <w:rsid w:val="002F22DF"/>
    <w:rsid w:val="002F31C1"/>
    <w:rsid w:val="002F44A0"/>
    <w:rsid w:val="002F4D37"/>
    <w:rsid w:val="002F4DAA"/>
    <w:rsid w:val="002F59CF"/>
    <w:rsid w:val="002F65DC"/>
    <w:rsid w:val="002F6665"/>
    <w:rsid w:val="002F6F4C"/>
    <w:rsid w:val="002F6FCC"/>
    <w:rsid w:val="002F785E"/>
    <w:rsid w:val="002F7B66"/>
    <w:rsid w:val="002F7CE4"/>
    <w:rsid w:val="00300E7D"/>
    <w:rsid w:val="003011A3"/>
    <w:rsid w:val="00302166"/>
    <w:rsid w:val="003028A4"/>
    <w:rsid w:val="00302ECB"/>
    <w:rsid w:val="003036D1"/>
    <w:rsid w:val="0030380B"/>
    <w:rsid w:val="00304557"/>
    <w:rsid w:val="003045DA"/>
    <w:rsid w:val="003057FE"/>
    <w:rsid w:val="00307110"/>
    <w:rsid w:val="003075E2"/>
    <w:rsid w:val="00307BF4"/>
    <w:rsid w:val="00310082"/>
    <w:rsid w:val="00310E45"/>
    <w:rsid w:val="00310FE8"/>
    <w:rsid w:val="00311026"/>
    <w:rsid w:val="00311B9B"/>
    <w:rsid w:val="00311F57"/>
    <w:rsid w:val="003129BF"/>
    <w:rsid w:val="00313288"/>
    <w:rsid w:val="0031330B"/>
    <w:rsid w:val="0031500C"/>
    <w:rsid w:val="0031538D"/>
    <w:rsid w:val="00315681"/>
    <w:rsid w:val="003178AC"/>
    <w:rsid w:val="003206E5"/>
    <w:rsid w:val="00320C58"/>
    <w:rsid w:val="003211BB"/>
    <w:rsid w:val="00321EC0"/>
    <w:rsid w:val="0032222A"/>
    <w:rsid w:val="0032235B"/>
    <w:rsid w:val="003226E5"/>
    <w:rsid w:val="00322C5D"/>
    <w:rsid w:val="00322DC6"/>
    <w:rsid w:val="0032374E"/>
    <w:rsid w:val="00323B47"/>
    <w:rsid w:val="00323DB9"/>
    <w:rsid w:val="00323DEB"/>
    <w:rsid w:val="0032410C"/>
    <w:rsid w:val="00324261"/>
    <w:rsid w:val="00324FEB"/>
    <w:rsid w:val="00325AB4"/>
    <w:rsid w:val="00326239"/>
    <w:rsid w:val="00327540"/>
    <w:rsid w:val="003279EF"/>
    <w:rsid w:val="00327A0B"/>
    <w:rsid w:val="00330861"/>
    <w:rsid w:val="00331B4F"/>
    <w:rsid w:val="00331D3D"/>
    <w:rsid w:val="00331F71"/>
    <w:rsid w:val="00332470"/>
    <w:rsid w:val="003326AE"/>
    <w:rsid w:val="0033447B"/>
    <w:rsid w:val="003345EE"/>
    <w:rsid w:val="003347C4"/>
    <w:rsid w:val="00334A3D"/>
    <w:rsid w:val="00335487"/>
    <w:rsid w:val="00335835"/>
    <w:rsid w:val="00335DC8"/>
    <w:rsid w:val="003366EB"/>
    <w:rsid w:val="00336EBE"/>
    <w:rsid w:val="0033716C"/>
    <w:rsid w:val="003375CB"/>
    <w:rsid w:val="00337682"/>
    <w:rsid w:val="0034015B"/>
    <w:rsid w:val="00340F99"/>
    <w:rsid w:val="00341604"/>
    <w:rsid w:val="00341A06"/>
    <w:rsid w:val="00341CCE"/>
    <w:rsid w:val="00342994"/>
    <w:rsid w:val="00342A99"/>
    <w:rsid w:val="00342F4B"/>
    <w:rsid w:val="003431C3"/>
    <w:rsid w:val="003438D5"/>
    <w:rsid w:val="0034479C"/>
    <w:rsid w:val="00344B9E"/>
    <w:rsid w:val="00345CA5"/>
    <w:rsid w:val="00347054"/>
    <w:rsid w:val="003473CF"/>
    <w:rsid w:val="00347849"/>
    <w:rsid w:val="00350098"/>
    <w:rsid w:val="00351B31"/>
    <w:rsid w:val="00351FBB"/>
    <w:rsid w:val="003520B5"/>
    <w:rsid w:val="003531E0"/>
    <w:rsid w:val="003534A6"/>
    <w:rsid w:val="003542B5"/>
    <w:rsid w:val="00354D1E"/>
    <w:rsid w:val="003559A1"/>
    <w:rsid w:val="003567BB"/>
    <w:rsid w:val="00356815"/>
    <w:rsid w:val="00356B2B"/>
    <w:rsid w:val="003571CF"/>
    <w:rsid w:val="003572DB"/>
    <w:rsid w:val="0035795E"/>
    <w:rsid w:val="00357E83"/>
    <w:rsid w:val="00360951"/>
    <w:rsid w:val="00360BFD"/>
    <w:rsid w:val="0036144E"/>
    <w:rsid w:val="00361E55"/>
    <w:rsid w:val="00361FE3"/>
    <w:rsid w:val="0036200D"/>
    <w:rsid w:val="003623D7"/>
    <w:rsid w:val="0036278D"/>
    <w:rsid w:val="00362A21"/>
    <w:rsid w:val="00362D73"/>
    <w:rsid w:val="0036381B"/>
    <w:rsid w:val="00363A77"/>
    <w:rsid w:val="00363FF8"/>
    <w:rsid w:val="00364690"/>
    <w:rsid w:val="00364B3A"/>
    <w:rsid w:val="00364BFF"/>
    <w:rsid w:val="003676CB"/>
    <w:rsid w:val="00367F66"/>
    <w:rsid w:val="0037024B"/>
    <w:rsid w:val="003714A6"/>
    <w:rsid w:val="00372338"/>
    <w:rsid w:val="003725EF"/>
    <w:rsid w:val="00373220"/>
    <w:rsid w:val="003732F2"/>
    <w:rsid w:val="0037346E"/>
    <w:rsid w:val="003745AF"/>
    <w:rsid w:val="003761E6"/>
    <w:rsid w:val="00377A69"/>
    <w:rsid w:val="003808FA"/>
    <w:rsid w:val="00380C51"/>
    <w:rsid w:val="00380CB1"/>
    <w:rsid w:val="00381899"/>
    <w:rsid w:val="00381FC8"/>
    <w:rsid w:val="00382DEF"/>
    <w:rsid w:val="00384167"/>
    <w:rsid w:val="003850BC"/>
    <w:rsid w:val="00385389"/>
    <w:rsid w:val="00385BDB"/>
    <w:rsid w:val="003860E1"/>
    <w:rsid w:val="00386315"/>
    <w:rsid w:val="00386622"/>
    <w:rsid w:val="003868D6"/>
    <w:rsid w:val="00386B6A"/>
    <w:rsid w:val="00387165"/>
    <w:rsid w:val="003879A2"/>
    <w:rsid w:val="00390927"/>
    <w:rsid w:val="00390C56"/>
    <w:rsid w:val="00390EA4"/>
    <w:rsid w:val="00390FA2"/>
    <w:rsid w:val="00391811"/>
    <w:rsid w:val="00391A98"/>
    <w:rsid w:val="003929BA"/>
    <w:rsid w:val="003929EA"/>
    <w:rsid w:val="00392B2B"/>
    <w:rsid w:val="00392B5B"/>
    <w:rsid w:val="00392E5B"/>
    <w:rsid w:val="00393538"/>
    <w:rsid w:val="003935E8"/>
    <w:rsid w:val="00393F6B"/>
    <w:rsid w:val="0039465D"/>
    <w:rsid w:val="0039466C"/>
    <w:rsid w:val="00394941"/>
    <w:rsid w:val="00394B15"/>
    <w:rsid w:val="00394B1B"/>
    <w:rsid w:val="00394BD8"/>
    <w:rsid w:val="003956E2"/>
    <w:rsid w:val="0039601A"/>
    <w:rsid w:val="00397459"/>
    <w:rsid w:val="00397E5F"/>
    <w:rsid w:val="003A0735"/>
    <w:rsid w:val="003A0987"/>
    <w:rsid w:val="003A09B3"/>
    <w:rsid w:val="003A0CC7"/>
    <w:rsid w:val="003A3E08"/>
    <w:rsid w:val="003A3E36"/>
    <w:rsid w:val="003A458C"/>
    <w:rsid w:val="003A45FF"/>
    <w:rsid w:val="003A4933"/>
    <w:rsid w:val="003A596D"/>
    <w:rsid w:val="003A6539"/>
    <w:rsid w:val="003A7262"/>
    <w:rsid w:val="003A78B0"/>
    <w:rsid w:val="003A7A46"/>
    <w:rsid w:val="003A7CBF"/>
    <w:rsid w:val="003B0DE2"/>
    <w:rsid w:val="003B1EA2"/>
    <w:rsid w:val="003B24EA"/>
    <w:rsid w:val="003B25E6"/>
    <w:rsid w:val="003B3122"/>
    <w:rsid w:val="003B3258"/>
    <w:rsid w:val="003B358C"/>
    <w:rsid w:val="003B36E9"/>
    <w:rsid w:val="003B3CA6"/>
    <w:rsid w:val="003B4442"/>
    <w:rsid w:val="003B45FB"/>
    <w:rsid w:val="003B470D"/>
    <w:rsid w:val="003B4DBD"/>
    <w:rsid w:val="003B6233"/>
    <w:rsid w:val="003B713A"/>
    <w:rsid w:val="003B7583"/>
    <w:rsid w:val="003B789D"/>
    <w:rsid w:val="003C0133"/>
    <w:rsid w:val="003C0C47"/>
    <w:rsid w:val="003C0CEB"/>
    <w:rsid w:val="003C1474"/>
    <w:rsid w:val="003C1B4F"/>
    <w:rsid w:val="003C1B91"/>
    <w:rsid w:val="003C1D9E"/>
    <w:rsid w:val="003C3280"/>
    <w:rsid w:val="003C4116"/>
    <w:rsid w:val="003C4D58"/>
    <w:rsid w:val="003C4FD9"/>
    <w:rsid w:val="003C5676"/>
    <w:rsid w:val="003C58F7"/>
    <w:rsid w:val="003C6B6E"/>
    <w:rsid w:val="003C76BE"/>
    <w:rsid w:val="003D0357"/>
    <w:rsid w:val="003D229E"/>
    <w:rsid w:val="003D23F4"/>
    <w:rsid w:val="003D278C"/>
    <w:rsid w:val="003D29F1"/>
    <w:rsid w:val="003D35D4"/>
    <w:rsid w:val="003D3A5F"/>
    <w:rsid w:val="003D3D74"/>
    <w:rsid w:val="003D3DC7"/>
    <w:rsid w:val="003D420A"/>
    <w:rsid w:val="003D5DF4"/>
    <w:rsid w:val="003D6A7D"/>
    <w:rsid w:val="003D6C56"/>
    <w:rsid w:val="003D7638"/>
    <w:rsid w:val="003E1B90"/>
    <w:rsid w:val="003E1D30"/>
    <w:rsid w:val="003E2326"/>
    <w:rsid w:val="003E232B"/>
    <w:rsid w:val="003E3CA1"/>
    <w:rsid w:val="003E3E62"/>
    <w:rsid w:val="003E4649"/>
    <w:rsid w:val="003E512D"/>
    <w:rsid w:val="003E54E1"/>
    <w:rsid w:val="003E5960"/>
    <w:rsid w:val="003E647E"/>
    <w:rsid w:val="003E77BC"/>
    <w:rsid w:val="003E7931"/>
    <w:rsid w:val="003E7A06"/>
    <w:rsid w:val="003E7BAA"/>
    <w:rsid w:val="003F0DC8"/>
    <w:rsid w:val="003F2525"/>
    <w:rsid w:val="003F2A34"/>
    <w:rsid w:val="003F2A48"/>
    <w:rsid w:val="003F2FAE"/>
    <w:rsid w:val="003F3645"/>
    <w:rsid w:val="003F37DC"/>
    <w:rsid w:val="003F409D"/>
    <w:rsid w:val="003F4939"/>
    <w:rsid w:val="003F5157"/>
    <w:rsid w:val="003F67C2"/>
    <w:rsid w:val="004000B7"/>
    <w:rsid w:val="00400367"/>
    <w:rsid w:val="0040043C"/>
    <w:rsid w:val="00400840"/>
    <w:rsid w:val="0040221A"/>
    <w:rsid w:val="004030AD"/>
    <w:rsid w:val="00403BF0"/>
    <w:rsid w:val="00403CC9"/>
    <w:rsid w:val="00403D48"/>
    <w:rsid w:val="004050C6"/>
    <w:rsid w:val="0040512C"/>
    <w:rsid w:val="004051B7"/>
    <w:rsid w:val="004064C8"/>
    <w:rsid w:val="00406731"/>
    <w:rsid w:val="004110FA"/>
    <w:rsid w:val="004118C9"/>
    <w:rsid w:val="0041260C"/>
    <w:rsid w:val="004129C0"/>
    <w:rsid w:val="00412C2E"/>
    <w:rsid w:val="004138A9"/>
    <w:rsid w:val="004168CB"/>
    <w:rsid w:val="004171FD"/>
    <w:rsid w:val="00417589"/>
    <w:rsid w:val="00417BF9"/>
    <w:rsid w:val="00417D9A"/>
    <w:rsid w:val="00420B59"/>
    <w:rsid w:val="00422286"/>
    <w:rsid w:val="00422516"/>
    <w:rsid w:val="004235D6"/>
    <w:rsid w:val="00423D94"/>
    <w:rsid w:val="004240D6"/>
    <w:rsid w:val="00424376"/>
    <w:rsid w:val="004243DB"/>
    <w:rsid w:val="0042589C"/>
    <w:rsid w:val="00425E5F"/>
    <w:rsid w:val="0042658E"/>
    <w:rsid w:val="00430794"/>
    <w:rsid w:val="00430AD6"/>
    <w:rsid w:val="004316D9"/>
    <w:rsid w:val="00431C17"/>
    <w:rsid w:val="00431DBB"/>
    <w:rsid w:val="00432154"/>
    <w:rsid w:val="00432165"/>
    <w:rsid w:val="004325BA"/>
    <w:rsid w:val="004329A3"/>
    <w:rsid w:val="00432A42"/>
    <w:rsid w:val="00432AF0"/>
    <w:rsid w:val="00433853"/>
    <w:rsid w:val="00433CFD"/>
    <w:rsid w:val="00433E59"/>
    <w:rsid w:val="00434FD0"/>
    <w:rsid w:val="004353F8"/>
    <w:rsid w:val="0043587B"/>
    <w:rsid w:val="00436503"/>
    <w:rsid w:val="0043794D"/>
    <w:rsid w:val="00437AE2"/>
    <w:rsid w:val="004402ED"/>
    <w:rsid w:val="00440632"/>
    <w:rsid w:val="00440AD3"/>
    <w:rsid w:val="00441028"/>
    <w:rsid w:val="004415D8"/>
    <w:rsid w:val="00441E6B"/>
    <w:rsid w:val="00441FDA"/>
    <w:rsid w:val="00442461"/>
    <w:rsid w:val="004424C2"/>
    <w:rsid w:val="00442B3F"/>
    <w:rsid w:val="00442B98"/>
    <w:rsid w:val="00442F34"/>
    <w:rsid w:val="004430A9"/>
    <w:rsid w:val="00443447"/>
    <w:rsid w:val="00443758"/>
    <w:rsid w:val="00443EA6"/>
    <w:rsid w:val="00444138"/>
    <w:rsid w:val="0044472E"/>
    <w:rsid w:val="0044607E"/>
    <w:rsid w:val="004469B7"/>
    <w:rsid w:val="00446AFE"/>
    <w:rsid w:val="00446D5F"/>
    <w:rsid w:val="0044755D"/>
    <w:rsid w:val="00450708"/>
    <w:rsid w:val="004510A4"/>
    <w:rsid w:val="00451266"/>
    <w:rsid w:val="00452303"/>
    <w:rsid w:val="0045347F"/>
    <w:rsid w:val="004536DB"/>
    <w:rsid w:val="00453ABA"/>
    <w:rsid w:val="00453BE0"/>
    <w:rsid w:val="004546EB"/>
    <w:rsid w:val="0045603B"/>
    <w:rsid w:val="004560BD"/>
    <w:rsid w:val="00457BE5"/>
    <w:rsid w:val="00457C09"/>
    <w:rsid w:val="004603D1"/>
    <w:rsid w:val="004605E5"/>
    <w:rsid w:val="00460B75"/>
    <w:rsid w:val="00460FE6"/>
    <w:rsid w:val="00462010"/>
    <w:rsid w:val="0046245B"/>
    <w:rsid w:val="00462807"/>
    <w:rsid w:val="00462B83"/>
    <w:rsid w:val="00462BDE"/>
    <w:rsid w:val="00462D02"/>
    <w:rsid w:val="00464834"/>
    <w:rsid w:val="0046548E"/>
    <w:rsid w:val="00465B1D"/>
    <w:rsid w:val="00465F2C"/>
    <w:rsid w:val="00465FB4"/>
    <w:rsid w:val="004666CD"/>
    <w:rsid w:val="00466B68"/>
    <w:rsid w:val="00466CBD"/>
    <w:rsid w:val="00467762"/>
    <w:rsid w:val="004678FF"/>
    <w:rsid w:val="00467B4D"/>
    <w:rsid w:val="00467DAA"/>
    <w:rsid w:val="00470B01"/>
    <w:rsid w:val="0047133A"/>
    <w:rsid w:val="00471376"/>
    <w:rsid w:val="0047157B"/>
    <w:rsid w:val="00471B85"/>
    <w:rsid w:val="004729BB"/>
    <w:rsid w:val="00473DBE"/>
    <w:rsid w:val="004740D3"/>
    <w:rsid w:val="00474165"/>
    <w:rsid w:val="00474474"/>
    <w:rsid w:val="00474F0B"/>
    <w:rsid w:val="00474F7B"/>
    <w:rsid w:val="004750CC"/>
    <w:rsid w:val="00475A3C"/>
    <w:rsid w:val="00475A6E"/>
    <w:rsid w:val="00475BDF"/>
    <w:rsid w:val="00476AEC"/>
    <w:rsid w:val="004772E9"/>
    <w:rsid w:val="0048009D"/>
    <w:rsid w:val="00480D47"/>
    <w:rsid w:val="004817B4"/>
    <w:rsid w:val="00482504"/>
    <w:rsid w:val="0048290D"/>
    <w:rsid w:val="0048304C"/>
    <w:rsid w:val="004858F2"/>
    <w:rsid w:val="00485E8B"/>
    <w:rsid w:val="0048608A"/>
    <w:rsid w:val="00486EC5"/>
    <w:rsid w:val="00487360"/>
    <w:rsid w:val="004874BC"/>
    <w:rsid w:val="00487789"/>
    <w:rsid w:val="00487CEF"/>
    <w:rsid w:val="0049036E"/>
    <w:rsid w:val="004907DA"/>
    <w:rsid w:val="00490B49"/>
    <w:rsid w:val="00490E82"/>
    <w:rsid w:val="00491CF1"/>
    <w:rsid w:val="00492AAA"/>
    <w:rsid w:val="00492DB6"/>
    <w:rsid w:val="00492E73"/>
    <w:rsid w:val="00493368"/>
    <w:rsid w:val="00493E96"/>
    <w:rsid w:val="00495FF2"/>
    <w:rsid w:val="00496069"/>
    <w:rsid w:val="00496321"/>
    <w:rsid w:val="00496A81"/>
    <w:rsid w:val="00496C1D"/>
    <w:rsid w:val="0049700E"/>
    <w:rsid w:val="004971C9"/>
    <w:rsid w:val="0049722A"/>
    <w:rsid w:val="00497AA9"/>
    <w:rsid w:val="004A0020"/>
    <w:rsid w:val="004A00AA"/>
    <w:rsid w:val="004A00C5"/>
    <w:rsid w:val="004A024C"/>
    <w:rsid w:val="004A0521"/>
    <w:rsid w:val="004A0D05"/>
    <w:rsid w:val="004A0ECB"/>
    <w:rsid w:val="004A3E20"/>
    <w:rsid w:val="004A4476"/>
    <w:rsid w:val="004A47C6"/>
    <w:rsid w:val="004A520E"/>
    <w:rsid w:val="004A5242"/>
    <w:rsid w:val="004A5413"/>
    <w:rsid w:val="004A5609"/>
    <w:rsid w:val="004A59EE"/>
    <w:rsid w:val="004A6192"/>
    <w:rsid w:val="004A6763"/>
    <w:rsid w:val="004A76FD"/>
    <w:rsid w:val="004A7F3E"/>
    <w:rsid w:val="004B21F2"/>
    <w:rsid w:val="004B2599"/>
    <w:rsid w:val="004B2D24"/>
    <w:rsid w:val="004B334B"/>
    <w:rsid w:val="004B5138"/>
    <w:rsid w:val="004B5F4B"/>
    <w:rsid w:val="004B63CC"/>
    <w:rsid w:val="004B68F7"/>
    <w:rsid w:val="004B6E05"/>
    <w:rsid w:val="004B770E"/>
    <w:rsid w:val="004C0160"/>
    <w:rsid w:val="004C01EC"/>
    <w:rsid w:val="004C0733"/>
    <w:rsid w:val="004C2D56"/>
    <w:rsid w:val="004C30A9"/>
    <w:rsid w:val="004C381B"/>
    <w:rsid w:val="004C3989"/>
    <w:rsid w:val="004C4BB5"/>
    <w:rsid w:val="004C50AD"/>
    <w:rsid w:val="004C54C1"/>
    <w:rsid w:val="004C5C6F"/>
    <w:rsid w:val="004C627E"/>
    <w:rsid w:val="004D1A83"/>
    <w:rsid w:val="004D1AE4"/>
    <w:rsid w:val="004D3F34"/>
    <w:rsid w:val="004D5AD8"/>
    <w:rsid w:val="004D6384"/>
    <w:rsid w:val="004D65B3"/>
    <w:rsid w:val="004D69E7"/>
    <w:rsid w:val="004D6E80"/>
    <w:rsid w:val="004D7131"/>
    <w:rsid w:val="004D7297"/>
    <w:rsid w:val="004D7391"/>
    <w:rsid w:val="004D776A"/>
    <w:rsid w:val="004D7D44"/>
    <w:rsid w:val="004E015F"/>
    <w:rsid w:val="004E0DFB"/>
    <w:rsid w:val="004E0E24"/>
    <w:rsid w:val="004E1183"/>
    <w:rsid w:val="004E1D5C"/>
    <w:rsid w:val="004E1EA6"/>
    <w:rsid w:val="004E2201"/>
    <w:rsid w:val="004E223B"/>
    <w:rsid w:val="004E2B56"/>
    <w:rsid w:val="004E3008"/>
    <w:rsid w:val="004E3CF4"/>
    <w:rsid w:val="004E4006"/>
    <w:rsid w:val="004E40A7"/>
    <w:rsid w:val="004E4158"/>
    <w:rsid w:val="004E4B01"/>
    <w:rsid w:val="004E4C70"/>
    <w:rsid w:val="004E55ED"/>
    <w:rsid w:val="004E68F5"/>
    <w:rsid w:val="004E6A6C"/>
    <w:rsid w:val="004E75F1"/>
    <w:rsid w:val="004F0275"/>
    <w:rsid w:val="004F0647"/>
    <w:rsid w:val="004F1588"/>
    <w:rsid w:val="004F1EFD"/>
    <w:rsid w:val="004F2460"/>
    <w:rsid w:val="004F2F2C"/>
    <w:rsid w:val="004F2FC8"/>
    <w:rsid w:val="004F5B33"/>
    <w:rsid w:val="004F65E7"/>
    <w:rsid w:val="004F6E77"/>
    <w:rsid w:val="004F730E"/>
    <w:rsid w:val="004F7E4A"/>
    <w:rsid w:val="005009A5"/>
    <w:rsid w:val="00500DA1"/>
    <w:rsid w:val="00501208"/>
    <w:rsid w:val="005015CA"/>
    <w:rsid w:val="00501959"/>
    <w:rsid w:val="00501E4D"/>
    <w:rsid w:val="00503471"/>
    <w:rsid w:val="00504789"/>
    <w:rsid w:val="00504D57"/>
    <w:rsid w:val="00504E65"/>
    <w:rsid w:val="005057E5"/>
    <w:rsid w:val="00505A30"/>
    <w:rsid w:val="00505BD1"/>
    <w:rsid w:val="00505DDC"/>
    <w:rsid w:val="00505F56"/>
    <w:rsid w:val="00505F5D"/>
    <w:rsid w:val="00506036"/>
    <w:rsid w:val="00506569"/>
    <w:rsid w:val="00507464"/>
    <w:rsid w:val="0050789C"/>
    <w:rsid w:val="00510485"/>
    <w:rsid w:val="00511090"/>
    <w:rsid w:val="00511205"/>
    <w:rsid w:val="0051181C"/>
    <w:rsid w:val="00511E8A"/>
    <w:rsid w:val="005132CC"/>
    <w:rsid w:val="005133B9"/>
    <w:rsid w:val="00513693"/>
    <w:rsid w:val="00513857"/>
    <w:rsid w:val="00513DCE"/>
    <w:rsid w:val="00514A85"/>
    <w:rsid w:val="00516B63"/>
    <w:rsid w:val="00516C70"/>
    <w:rsid w:val="00516E0F"/>
    <w:rsid w:val="00520707"/>
    <w:rsid w:val="005218CD"/>
    <w:rsid w:val="00521F60"/>
    <w:rsid w:val="00523263"/>
    <w:rsid w:val="00523A4F"/>
    <w:rsid w:val="00523B9E"/>
    <w:rsid w:val="00523E01"/>
    <w:rsid w:val="00523FB0"/>
    <w:rsid w:val="00524237"/>
    <w:rsid w:val="0052476E"/>
    <w:rsid w:val="00524A4C"/>
    <w:rsid w:val="00524B2F"/>
    <w:rsid w:val="0052550A"/>
    <w:rsid w:val="00525A10"/>
    <w:rsid w:val="00525AC0"/>
    <w:rsid w:val="005265CF"/>
    <w:rsid w:val="00526B3D"/>
    <w:rsid w:val="00527375"/>
    <w:rsid w:val="00527669"/>
    <w:rsid w:val="00531BB1"/>
    <w:rsid w:val="00533C89"/>
    <w:rsid w:val="005344FE"/>
    <w:rsid w:val="0053478D"/>
    <w:rsid w:val="005347DC"/>
    <w:rsid w:val="00534B6D"/>
    <w:rsid w:val="00534F91"/>
    <w:rsid w:val="00535083"/>
    <w:rsid w:val="0053553C"/>
    <w:rsid w:val="00535BF6"/>
    <w:rsid w:val="00535F9A"/>
    <w:rsid w:val="00536232"/>
    <w:rsid w:val="005364A6"/>
    <w:rsid w:val="005377BD"/>
    <w:rsid w:val="00537901"/>
    <w:rsid w:val="00537EDE"/>
    <w:rsid w:val="005406DB"/>
    <w:rsid w:val="00540C23"/>
    <w:rsid w:val="00541818"/>
    <w:rsid w:val="00542084"/>
    <w:rsid w:val="0054219B"/>
    <w:rsid w:val="00543C9D"/>
    <w:rsid w:val="0054430F"/>
    <w:rsid w:val="005449D4"/>
    <w:rsid w:val="00544E16"/>
    <w:rsid w:val="00544F65"/>
    <w:rsid w:val="00545187"/>
    <w:rsid w:val="005451EC"/>
    <w:rsid w:val="00545B57"/>
    <w:rsid w:val="00546B68"/>
    <w:rsid w:val="00546CC1"/>
    <w:rsid w:val="005505FC"/>
    <w:rsid w:val="00550871"/>
    <w:rsid w:val="005516D4"/>
    <w:rsid w:val="00552368"/>
    <w:rsid w:val="00552881"/>
    <w:rsid w:val="005529EC"/>
    <w:rsid w:val="00552CB8"/>
    <w:rsid w:val="005534A9"/>
    <w:rsid w:val="005536C5"/>
    <w:rsid w:val="005543C5"/>
    <w:rsid w:val="0055451A"/>
    <w:rsid w:val="005557E2"/>
    <w:rsid w:val="00555A71"/>
    <w:rsid w:val="005568F0"/>
    <w:rsid w:val="0055767F"/>
    <w:rsid w:val="00557BAB"/>
    <w:rsid w:val="0056093F"/>
    <w:rsid w:val="00560B6C"/>
    <w:rsid w:val="00560C25"/>
    <w:rsid w:val="0056249A"/>
    <w:rsid w:val="00562CDC"/>
    <w:rsid w:val="005633A1"/>
    <w:rsid w:val="00563E8F"/>
    <w:rsid w:val="00563FE2"/>
    <w:rsid w:val="005641F1"/>
    <w:rsid w:val="00564BF1"/>
    <w:rsid w:val="00564CA2"/>
    <w:rsid w:val="00564FED"/>
    <w:rsid w:val="00565EA3"/>
    <w:rsid w:val="00566429"/>
    <w:rsid w:val="00566CFB"/>
    <w:rsid w:val="005671E3"/>
    <w:rsid w:val="005674AB"/>
    <w:rsid w:val="00570418"/>
    <w:rsid w:val="00570F1E"/>
    <w:rsid w:val="00572118"/>
    <w:rsid w:val="00572A36"/>
    <w:rsid w:val="0057421F"/>
    <w:rsid w:val="0057461E"/>
    <w:rsid w:val="0057480F"/>
    <w:rsid w:val="00574BE7"/>
    <w:rsid w:val="00574DCB"/>
    <w:rsid w:val="00575452"/>
    <w:rsid w:val="00575C71"/>
    <w:rsid w:val="0057684A"/>
    <w:rsid w:val="00576A90"/>
    <w:rsid w:val="00576C79"/>
    <w:rsid w:val="00577E58"/>
    <w:rsid w:val="00580101"/>
    <w:rsid w:val="005806AB"/>
    <w:rsid w:val="00580FB0"/>
    <w:rsid w:val="005827D3"/>
    <w:rsid w:val="0058333D"/>
    <w:rsid w:val="0058363B"/>
    <w:rsid w:val="00583E48"/>
    <w:rsid w:val="0058470D"/>
    <w:rsid w:val="00584996"/>
    <w:rsid w:val="00584D1F"/>
    <w:rsid w:val="00584F02"/>
    <w:rsid w:val="00586090"/>
    <w:rsid w:val="005866FD"/>
    <w:rsid w:val="0058675B"/>
    <w:rsid w:val="005868B4"/>
    <w:rsid w:val="00586B90"/>
    <w:rsid w:val="005873E9"/>
    <w:rsid w:val="0059052D"/>
    <w:rsid w:val="0059121D"/>
    <w:rsid w:val="00592BFF"/>
    <w:rsid w:val="00592D10"/>
    <w:rsid w:val="005942D1"/>
    <w:rsid w:val="005942E5"/>
    <w:rsid w:val="005944BB"/>
    <w:rsid w:val="00594DE3"/>
    <w:rsid w:val="00595529"/>
    <w:rsid w:val="00596B2C"/>
    <w:rsid w:val="00597983"/>
    <w:rsid w:val="00597BC1"/>
    <w:rsid w:val="005A0BA9"/>
    <w:rsid w:val="005A0FAB"/>
    <w:rsid w:val="005A15DD"/>
    <w:rsid w:val="005A160F"/>
    <w:rsid w:val="005A1B8C"/>
    <w:rsid w:val="005A1E94"/>
    <w:rsid w:val="005A2916"/>
    <w:rsid w:val="005A2C91"/>
    <w:rsid w:val="005A4D3B"/>
    <w:rsid w:val="005A6D01"/>
    <w:rsid w:val="005A7977"/>
    <w:rsid w:val="005B02E6"/>
    <w:rsid w:val="005B03DE"/>
    <w:rsid w:val="005B0B94"/>
    <w:rsid w:val="005B1A2A"/>
    <w:rsid w:val="005B1F90"/>
    <w:rsid w:val="005B2386"/>
    <w:rsid w:val="005B2C06"/>
    <w:rsid w:val="005B3F5E"/>
    <w:rsid w:val="005B42C7"/>
    <w:rsid w:val="005B4E75"/>
    <w:rsid w:val="005B588A"/>
    <w:rsid w:val="005B58EF"/>
    <w:rsid w:val="005B5EDB"/>
    <w:rsid w:val="005B634C"/>
    <w:rsid w:val="005B6B2C"/>
    <w:rsid w:val="005C03E9"/>
    <w:rsid w:val="005C0D7B"/>
    <w:rsid w:val="005C1450"/>
    <w:rsid w:val="005C1D93"/>
    <w:rsid w:val="005C2B44"/>
    <w:rsid w:val="005C2CB2"/>
    <w:rsid w:val="005C2D22"/>
    <w:rsid w:val="005C2D7D"/>
    <w:rsid w:val="005C375D"/>
    <w:rsid w:val="005C390D"/>
    <w:rsid w:val="005C479B"/>
    <w:rsid w:val="005C5726"/>
    <w:rsid w:val="005C6BBE"/>
    <w:rsid w:val="005C7952"/>
    <w:rsid w:val="005C7DAB"/>
    <w:rsid w:val="005D0174"/>
    <w:rsid w:val="005D0535"/>
    <w:rsid w:val="005D0D57"/>
    <w:rsid w:val="005D2004"/>
    <w:rsid w:val="005D2929"/>
    <w:rsid w:val="005D336D"/>
    <w:rsid w:val="005D3A3F"/>
    <w:rsid w:val="005D446B"/>
    <w:rsid w:val="005D5183"/>
    <w:rsid w:val="005D52E1"/>
    <w:rsid w:val="005D5F67"/>
    <w:rsid w:val="005D7721"/>
    <w:rsid w:val="005D7C89"/>
    <w:rsid w:val="005E00E7"/>
    <w:rsid w:val="005E0105"/>
    <w:rsid w:val="005E0DE2"/>
    <w:rsid w:val="005E10FF"/>
    <w:rsid w:val="005E124B"/>
    <w:rsid w:val="005E13E8"/>
    <w:rsid w:val="005E201D"/>
    <w:rsid w:val="005E2396"/>
    <w:rsid w:val="005E2A89"/>
    <w:rsid w:val="005E35CF"/>
    <w:rsid w:val="005E4B9D"/>
    <w:rsid w:val="005E4C02"/>
    <w:rsid w:val="005E575F"/>
    <w:rsid w:val="005E6F89"/>
    <w:rsid w:val="005E7491"/>
    <w:rsid w:val="005F0AD1"/>
    <w:rsid w:val="005F1569"/>
    <w:rsid w:val="005F1F3A"/>
    <w:rsid w:val="005F23B3"/>
    <w:rsid w:val="005F3218"/>
    <w:rsid w:val="005F4EA8"/>
    <w:rsid w:val="005F52E9"/>
    <w:rsid w:val="005F538C"/>
    <w:rsid w:val="005F5AD0"/>
    <w:rsid w:val="005F6315"/>
    <w:rsid w:val="005F7168"/>
    <w:rsid w:val="005F777A"/>
    <w:rsid w:val="00600BEE"/>
    <w:rsid w:val="00601CCC"/>
    <w:rsid w:val="00602084"/>
    <w:rsid w:val="00602580"/>
    <w:rsid w:val="0060386B"/>
    <w:rsid w:val="006051F6"/>
    <w:rsid w:val="0060580D"/>
    <w:rsid w:val="0060696A"/>
    <w:rsid w:val="0060732F"/>
    <w:rsid w:val="00607488"/>
    <w:rsid w:val="0060754B"/>
    <w:rsid w:val="00610C2D"/>
    <w:rsid w:val="006119D1"/>
    <w:rsid w:val="00612986"/>
    <w:rsid w:val="0061322C"/>
    <w:rsid w:val="006148F4"/>
    <w:rsid w:val="006149B4"/>
    <w:rsid w:val="0061537F"/>
    <w:rsid w:val="00615CE0"/>
    <w:rsid w:val="0061697E"/>
    <w:rsid w:val="0061750F"/>
    <w:rsid w:val="00617980"/>
    <w:rsid w:val="00620AD2"/>
    <w:rsid w:val="00620FC9"/>
    <w:rsid w:val="006212F4"/>
    <w:rsid w:val="006214D0"/>
    <w:rsid w:val="0062169E"/>
    <w:rsid w:val="00621EC6"/>
    <w:rsid w:val="00621F09"/>
    <w:rsid w:val="00622FBF"/>
    <w:rsid w:val="00623282"/>
    <w:rsid w:val="00623CD3"/>
    <w:rsid w:val="00624262"/>
    <w:rsid w:val="0062466F"/>
    <w:rsid w:val="00625239"/>
    <w:rsid w:val="0062638E"/>
    <w:rsid w:val="00627996"/>
    <w:rsid w:val="00627A21"/>
    <w:rsid w:val="00627D87"/>
    <w:rsid w:val="00630C94"/>
    <w:rsid w:val="00631474"/>
    <w:rsid w:val="006323AE"/>
    <w:rsid w:val="006325C5"/>
    <w:rsid w:val="006331EB"/>
    <w:rsid w:val="00633270"/>
    <w:rsid w:val="006333A8"/>
    <w:rsid w:val="00633DF5"/>
    <w:rsid w:val="006352EA"/>
    <w:rsid w:val="00636963"/>
    <w:rsid w:val="0063700A"/>
    <w:rsid w:val="00640EE9"/>
    <w:rsid w:val="00641822"/>
    <w:rsid w:val="006434AF"/>
    <w:rsid w:val="00643C55"/>
    <w:rsid w:val="0064404E"/>
    <w:rsid w:val="006449E7"/>
    <w:rsid w:val="00644A10"/>
    <w:rsid w:val="00644C7A"/>
    <w:rsid w:val="00645806"/>
    <w:rsid w:val="00645C69"/>
    <w:rsid w:val="00646250"/>
    <w:rsid w:val="00646B2C"/>
    <w:rsid w:val="00646DF5"/>
    <w:rsid w:val="00646F69"/>
    <w:rsid w:val="00650B60"/>
    <w:rsid w:val="00651588"/>
    <w:rsid w:val="006516E1"/>
    <w:rsid w:val="00651C75"/>
    <w:rsid w:val="006522A9"/>
    <w:rsid w:val="006528CD"/>
    <w:rsid w:val="00652DB9"/>
    <w:rsid w:val="00653C75"/>
    <w:rsid w:val="00653D7E"/>
    <w:rsid w:val="00653DF5"/>
    <w:rsid w:val="006544BB"/>
    <w:rsid w:val="00654823"/>
    <w:rsid w:val="00654C70"/>
    <w:rsid w:val="00654CD4"/>
    <w:rsid w:val="006556C1"/>
    <w:rsid w:val="00656FDE"/>
    <w:rsid w:val="00657735"/>
    <w:rsid w:val="00662066"/>
    <w:rsid w:val="00663EB0"/>
    <w:rsid w:val="00664B68"/>
    <w:rsid w:val="00665FC2"/>
    <w:rsid w:val="006668A9"/>
    <w:rsid w:val="00666FDA"/>
    <w:rsid w:val="00667BD5"/>
    <w:rsid w:val="00670B3A"/>
    <w:rsid w:val="00670FB9"/>
    <w:rsid w:val="0067143E"/>
    <w:rsid w:val="00671BBB"/>
    <w:rsid w:val="00671CD9"/>
    <w:rsid w:val="006720E2"/>
    <w:rsid w:val="0067277C"/>
    <w:rsid w:val="006729F2"/>
    <w:rsid w:val="00672A60"/>
    <w:rsid w:val="00672BAB"/>
    <w:rsid w:val="00673071"/>
    <w:rsid w:val="00673250"/>
    <w:rsid w:val="006738E9"/>
    <w:rsid w:val="0067398C"/>
    <w:rsid w:val="006739B9"/>
    <w:rsid w:val="0067403C"/>
    <w:rsid w:val="0067434A"/>
    <w:rsid w:val="00674770"/>
    <w:rsid w:val="00674928"/>
    <w:rsid w:val="00674A74"/>
    <w:rsid w:val="00675724"/>
    <w:rsid w:val="00675A3A"/>
    <w:rsid w:val="00675B49"/>
    <w:rsid w:val="00677AC8"/>
    <w:rsid w:val="00677CE3"/>
    <w:rsid w:val="00680D23"/>
    <w:rsid w:val="00681773"/>
    <w:rsid w:val="00681B68"/>
    <w:rsid w:val="00681F94"/>
    <w:rsid w:val="00682381"/>
    <w:rsid w:val="00682382"/>
    <w:rsid w:val="00684201"/>
    <w:rsid w:val="00684ADB"/>
    <w:rsid w:val="00684E35"/>
    <w:rsid w:val="00684E6F"/>
    <w:rsid w:val="00684FD1"/>
    <w:rsid w:val="00684FD5"/>
    <w:rsid w:val="006854B0"/>
    <w:rsid w:val="0068661C"/>
    <w:rsid w:val="00686CC3"/>
    <w:rsid w:val="00690072"/>
    <w:rsid w:val="00691E80"/>
    <w:rsid w:val="00693172"/>
    <w:rsid w:val="00693277"/>
    <w:rsid w:val="00693774"/>
    <w:rsid w:val="006940D3"/>
    <w:rsid w:val="0069411E"/>
    <w:rsid w:val="0069442A"/>
    <w:rsid w:val="0069488E"/>
    <w:rsid w:val="00694C2D"/>
    <w:rsid w:val="00694E0B"/>
    <w:rsid w:val="00694E78"/>
    <w:rsid w:val="00695010"/>
    <w:rsid w:val="00695432"/>
    <w:rsid w:val="00696102"/>
    <w:rsid w:val="006963F3"/>
    <w:rsid w:val="00697D0E"/>
    <w:rsid w:val="006A062D"/>
    <w:rsid w:val="006A0F49"/>
    <w:rsid w:val="006A1465"/>
    <w:rsid w:val="006A1586"/>
    <w:rsid w:val="006A19BA"/>
    <w:rsid w:val="006A1E94"/>
    <w:rsid w:val="006A1F76"/>
    <w:rsid w:val="006A335F"/>
    <w:rsid w:val="006A3606"/>
    <w:rsid w:val="006A3A74"/>
    <w:rsid w:val="006A465D"/>
    <w:rsid w:val="006A4701"/>
    <w:rsid w:val="006A4F8D"/>
    <w:rsid w:val="006A5AAA"/>
    <w:rsid w:val="006A5E00"/>
    <w:rsid w:val="006A6658"/>
    <w:rsid w:val="006A778B"/>
    <w:rsid w:val="006A7E61"/>
    <w:rsid w:val="006A7F36"/>
    <w:rsid w:val="006B1CEF"/>
    <w:rsid w:val="006B2F1E"/>
    <w:rsid w:val="006B3279"/>
    <w:rsid w:val="006B3308"/>
    <w:rsid w:val="006B387F"/>
    <w:rsid w:val="006B3DF7"/>
    <w:rsid w:val="006B4359"/>
    <w:rsid w:val="006B4C07"/>
    <w:rsid w:val="006B52E1"/>
    <w:rsid w:val="006B68AA"/>
    <w:rsid w:val="006B6E47"/>
    <w:rsid w:val="006B7C91"/>
    <w:rsid w:val="006C0053"/>
    <w:rsid w:val="006C00CF"/>
    <w:rsid w:val="006C0770"/>
    <w:rsid w:val="006C1C29"/>
    <w:rsid w:val="006C21D1"/>
    <w:rsid w:val="006C22ED"/>
    <w:rsid w:val="006C2714"/>
    <w:rsid w:val="006C302C"/>
    <w:rsid w:val="006C50C1"/>
    <w:rsid w:val="006C56A6"/>
    <w:rsid w:val="006C5805"/>
    <w:rsid w:val="006C5895"/>
    <w:rsid w:val="006C59B8"/>
    <w:rsid w:val="006C5CA2"/>
    <w:rsid w:val="006C6521"/>
    <w:rsid w:val="006C6CA1"/>
    <w:rsid w:val="006C725C"/>
    <w:rsid w:val="006C7764"/>
    <w:rsid w:val="006C7A38"/>
    <w:rsid w:val="006D1245"/>
    <w:rsid w:val="006D149D"/>
    <w:rsid w:val="006D1F8E"/>
    <w:rsid w:val="006D289A"/>
    <w:rsid w:val="006D491E"/>
    <w:rsid w:val="006D4D4B"/>
    <w:rsid w:val="006D4E28"/>
    <w:rsid w:val="006D521F"/>
    <w:rsid w:val="006D5397"/>
    <w:rsid w:val="006D63E9"/>
    <w:rsid w:val="006D7D9A"/>
    <w:rsid w:val="006E04FD"/>
    <w:rsid w:val="006E088C"/>
    <w:rsid w:val="006E1156"/>
    <w:rsid w:val="006E1555"/>
    <w:rsid w:val="006E2633"/>
    <w:rsid w:val="006E346D"/>
    <w:rsid w:val="006E463B"/>
    <w:rsid w:val="006E481A"/>
    <w:rsid w:val="006E653C"/>
    <w:rsid w:val="006E7366"/>
    <w:rsid w:val="006E790A"/>
    <w:rsid w:val="006F03BD"/>
    <w:rsid w:val="006F053E"/>
    <w:rsid w:val="006F06C3"/>
    <w:rsid w:val="006F0826"/>
    <w:rsid w:val="006F1395"/>
    <w:rsid w:val="006F1E38"/>
    <w:rsid w:val="006F3B56"/>
    <w:rsid w:val="006F4069"/>
    <w:rsid w:val="006F4713"/>
    <w:rsid w:val="006F4AFA"/>
    <w:rsid w:val="006F4D2F"/>
    <w:rsid w:val="006F4D7F"/>
    <w:rsid w:val="006F501E"/>
    <w:rsid w:val="006F5478"/>
    <w:rsid w:val="006F5AA7"/>
    <w:rsid w:val="006F6541"/>
    <w:rsid w:val="006F75D2"/>
    <w:rsid w:val="006F7D46"/>
    <w:rsid w:val="006F7DC6"/>
    <w:rsid w:val="007014CB"/>
    <w:rsid w:val="00701D32"/>
    <w:rsid w:val="0070286D"/>
    <w:rsid w:val="00702C40"/>
    <w:rsid w:val="00703847"/>
    <w:rsid w:val="00703B97"/>
    <w:rsid w:val="00705471"/>
    <w:rsid w:val="00706464"/>
    <w:rsid w:val="0070658A"/>
    <w:rsid w:val="00706BDF"/>
    <w:rsid w:val="007072A1"/>
    <w:rsid w:val="007101AD"/>
    <w:rsid w:val="0071089E"/>
    <w:rsid w:val="00710962"/>
    <w:rsid w:val="00710C7B"/>
    <w:rsid w:val="00710F4D"/>
    <w:rsid w:val="00711181"/>
    <w:rsid w:val="007136BA"/>
    <w:rsid w:val="00714505"/>
    <w:rsid w:val="00714A28"/>
    <w:rsid w:val="0071514D"/>
    <w:rsid w:val="00715A4D"/>
    <w:rsid w:val="007165A3"/>
    <w:rsid w:val="00716F55"/>
    <w:rsid w:val="00717478"/>
    <w:rsid w:val="00720197"/>
    <w:rsid w:val="00720207"/>
    <w:rsid w:val="0072072A"/>
    <w:rsid w:val="00721443"/>
    <w:rsid w:val="00721E4C"/>
    <w:rsid w:val="00721EDC"/>
    <w:rsid w:val="00722B6D"/>
    <w:rsid w:val="00723B00"/>
    <w:rsid w:val="00723B52"/>
    <w:rsid w:val="0072513A"/>
    <w:rsid w:val="0072547F"/>
    <w:rsid w:val="00725D45"/>
    <w:rsid w:val="00726485"/>
    <w:rsid w:val="0072667E"/>
    <w:rsid w:val="00726DE8"/>
    <w:rsid w:val="007271A4"/>
    <w:rsid w:val="00731EEB"/>
    <w:rsid w:val="0073204E"/>
    <w:rsid w:val="00732187"/>
    <w:rsid w:val="0073233F"/>
    <w:rsid w:val="00732A5D"/>
    <w:rsid w:val="00733570"/>
    <w:rsid w:val="007338D0"/>
    <w:rsid w:val="00734413"/>
    <w:rsid w:val="00735C7A"/>
    <w:rsid w:val="0073685F"/>
    <w:rsid w:val="007368D2"/>
    <w:rsid w:val="00736EDC"/>
    <w:rsid w:val="0073702B"/>
    <w:rsid w:val="00737567"/>
    <w:rsid w:val="007379FC"/>
    <w:rsid w:val="00737A39"/>
    <w:rsid w:val="0074030A"/>
    <w:rsid w:val="007409EB"/>
    <w:rsid w:val="00740B2B"/>
    <w:rsid w:val="00740D44"/>
    <w:rsid w:val="00740EA2"/>
    <w:rsid w:val="0074145F"/>
    <w:rsid w:val="00741801"/>
    <w:rsid w:val="00741A14"/>
    <w:rsid w:val="00742765"/>
    <w:rsid w:val="00742FEF"/>
    <w:rsid w:val="00744331"/>
    <w:rsid w:val="00744D9B"/>
    <w:rsid w:val="007454F0"/>
    <w:rsid w:val="00746E42"/>
    <w:rsid w:val="007476C6"/>
    <w:rsid w:val="00747B9B"/>
    <w:rsid w:val="00750BBD"/>
    <w:rsid w:val="00750CC6"/>
    <w:rsid w:val="007515DE"/>
    <w:rsid w:val="007518F3"/>
    <w:rsid w:val="00751B64"/>
    <w:rsid w:val="00752506"/>
    <w:rsid w:val="00752ADE"/>
    <w:rsid w:val="0075320D"/>
    <w:rsid w:val="00754545"/>
    <w:rsid w:val="00754666"/>
    <w:rsid w:val="00754AA5"/>
    <w:rsid w:val="00755153"/>
    <w:rsid w:val="0075536D"/>
    <w:rsid w:val="0075539E"/>
    <w:rsid w:val="0075574D"/>
    <w:rsid w:val="00755A96"/>
    <w:rsid w:val="00755B86"/>
    <w:rsid w:val="007569BE"/>
    <w:rsid w:val="00756F86"/>
    <w:rsid w:val="00757279"/>
    <w:rsid w:val="007574CD"/>
    <w:rsid w:val="00757805"/>
    <w:rsid w:val="007578B9"/>
    <w:rsid w:val="00757C48"/>
    <w:rsid w:val="0076103C"/>
    <w:rsid w:val="007614B7"/>
    <w:rsid w:val="00763E00"/>
    <w:rsid w:val="00763ED4"/>
    <w:rsid w:val="00763F3B"/>
    <w:rsid w:val="007648B2"/>
    <w:rsid w:val="00764E87"/>
    <w:rsid w:val="00764F0C"/>
    <w:rsid w:val="00765B5D"/>
    <w:rsid w:val="00766BB8"/>
    <w:rsid w:val="00766D78"/>
    <w:rsid w:val="0076705C"/>
    <w:rsid w:val="00767224"/>
    <w:rsid w:val="007704EB"/>
    <w:rsid w:val="007718A3"/>
    <w:rsid w:val="007728F5"/>
    <w:rsid w:val="00772CCB"/>
    <w:rsid w:val="00773DC7"/>
    <w:rsid w:val="00773EA6"/>
    <w:rsid w:val="007740E6"/>
    <w:rsid w:val="00774688"/>
    <w:rsid w:val="007748B2"/>
    <w:rsid w:val="00775C8F"/>
    <w:rsid w:val="00775DD4"/>
    <w:rsid w:val="0077721F"/>
    <w:rsid w:val="00777A04"/>
    <w:rsid w:val="00777CFF"/>
    <w:rsid w:val="00777EA7"/>
    <w:rsid w:val="007827BC"/>
    <w:rsid w:val="00783575"/>
    <w:rsid w:val="00783EFA"/>
    <w:rsid w:val="0078455D"/>
    <w:rsid w:val="007847E6"/>
    <w:rsid w:val="00784952"/>
    <w:rsid w:val="00784F3F"/>
    <w:rsid w:val="007870CC"/>
    <w:rsid w:val="007872D0"/>
    <w:rsid w:val="00791B88"/>
    <w:rsid w:val="007923CD"/>
    <w:rsid w:val="007925F3"/>
    <w:rsid w:val="007929CA"/>
    <w:rsid w:val="00792A75"/>
    <w:rsid w:val="00792B36"/>
    <w:rsid w:val="00793228"/>
    <w:rsid w:val="007937D0"/>
    <w:rsid w:val="00794A06"/>
    <w:rsid w:val="00794A18"/>
    <w:rsid w:val="007966E9"/>
    <w:rsid w:val="00796812"/>
    <w:rsid w:val="007970AD"/>
    <w:rsid w:val="00797F15"/>
    <w:rsid w:val="007A0122"/>
    <w:rsid w:val="007A0D4B"/>
    <w:rsid w:val="007A17A2"/>
    <w:rsid w:val="007A1ACC"/>
    <w:rsid w:val="007A25AA"/>
    <w:rsid w:val="007A2B32"/>
    <w:rsid w:val="007A40ED"/>
    <w:rsid w:val="007A49A6"/>
    <w:rsid w:val="007A539B"/>
    <w:rsid w:val="007A6B7E"/>
    <w:rsid w:val="007A7978"/>
    <w:rsid w:val="007B0414"/>
    <w:rsid w:val="007B1A5D"/>
    <w:rsid w:val="007B1A6D"/>
    <w:rsid w:val="007B2DF4"/>
    <w:rsid w:val="007B3C81"/>
    <w:rsid w:val="007B41ED"/>
    <w:rsid w:val="007B508A"/>
    <w:rsid w:val="007B5167"/>
    <w:rsid w:val="007B59A5"/>
    <w:rsid w:val="007B673B"/>
    <w:rsid w:val="007B6F52"/>
    <w:rsid w:val="007B708C"/>
    <w:rsid w:val="007B7826"/>
    <w:rsid w:val="007B7C1A"/>
    <w:rsid w:val="007C0DAF"/>
    <w:rsid w:val="007C1022"/>
    <w:rsid w:val="007C2DC1"/>
    <w:rsid w:val="007C34CE"/>
    <w:rsid w:val="007C3641"/>
    <w:rsid w:val="007C3BE1"/>
    <w:rsid w:val="007C62A1"/>
    <w:rsid w:val="007C66C6"/>
    <w:rsid w:val="007C6ADE"/>
    <w:rsid w:val="007D0498"/>
    <w:rsid w:val="007D0746"/>
    <w:rsid w:val="007D0C0C"/>
    <w:rsid w:val="007D0E2A"/>
    <w:rsid w:val="007D10BB"/>
    <w:rsid w:val="007D116F"/>
    <w:rsid w:val="007D155B"/>
    <w:rsid w:val="007D1743"/>
    <w:rsid w:val="007D2388"/>
    <w:rsid w:val="007D3DE3"/>
    <w:rsid w:val="007D3F87"/>
    <w:rsid w:val="007D40FF"/>
    <w:rsid w:val="007D4B2A"/>
    <w:rsid w:val="007D4EC6"/>
    <w:rsid w:val="007D54A3"/>
    <w:rsid w:val="007D579F"/>
    <w:rsid w:val="007D5B41"/>
    <w:rsid w:val="007D7D74"/>
    <w:rsid w:val="007D7FEF"/>
    <w:rsid w:val="007E07C4"/>
    <w:rsid w:val="007E13D5"/>
    <w:rsid w:val="007E1EC4"/>
    <w:rsid w:val="007E2159"/>
    <w:rsid w:val="007E2AEE"/>
    <w:rsid w:val="007E2DC2"/>
    <w:rsid w:val="007E3399"/>
    <w:rsid w:val="007E3972"/>
    <w:rsid w:val="007E402A"/>
    <w:rsid w:val="007E4511"/>
    <w:rsid w:val="007E5147"/>
    <w:rsid w:val="007E5992"/>
    <w:rsid w:val="007E5CC3"/>
    <w:rsid w:val="007E5D1B"/>
    <w:rsid w:val="007E609A"/>
    <w:rsid w:val="007E627F"/>
    <w:rsid w:val="007E64ED"/>
    <w:rsid w:val="007E66AE"/>
    <w:rsid w:val="007F093B"/>
    <w:rsid w:val="007F17EA"/>
    <w:rsid w:val="007F2050"/>
    <w:rsid w:val="007F2202"/>
    <w:rsid w:val="007F2921"/>
    <w:rsid w:val="007F3F26"/>
    <w:rsid w:val="007F58AB"/>
    <w:rsid w:val="007F657D"/>
    <w:rsid w:val="007F6B30"/>
    <w:rsid w:val="007F75D2"/>
    <w:rsid w:val="007F75FB"/>
    <w:rsid w:val="007F7A8D"/>
    <w:rsid w:val="007F7EB5"/>
    <w:rsid w:val="007F7FF2"/>
    <w:rsid w:val="00800F65"/>
    <w:rsid w:val="00801960"/>
    <w:rsid w:val="00801D23"/>
    <w:rsid w:val="00802777"/>
    <w:rsid w:val="00802FD7"/>
    <w:rsid w:val="00803758"/>
    <w:rsid w:val="008044BB"/>
    <w:rsid w:val="0080474A"/>
    <w:rsid w:val="00804E3C"/>
    <w:rsid w:val="008051C4"/>
    <w:rsid w:val="008053CE"/>
    <w:rsid w:val="008054BA"/>
    <w:rsid w:val="008063BF"/>
    <w:rsid w:val="00806C8F"/>
    <w:rsid w:val="008077AC"/>
    <w:rsid w:val="00810240"/>
    <w:rsid w:val="00810446"/>
    <w:rsid w:val="008107FC"/>
    <w:rsid w:val="00810BF8"/>
    <w:rsid w:val="00810E44"/>
    <w:rsid w:val="00810E75"/>
    <w:rsid w:val="0081108D"/>
    <w:rsid w:val="00811390"/>
    <w:rsid w:val="00813BAA"/>
    <w:rsid w:val="00813D39"/>
    <w:rsid w:val="008144A1"/>
    <w:rsid w:val="00814B41"/>
    <w:rsid w:val="00815104"/>
    <w:rsid w:val="008152E6"/>
    <w:rsid w:val="008155F4"/>
    <w:rsid w:val="0081571D"/>
    <w:rsid w:val="0081609A"/>
    <w:rsid w:val="00816325"/>
    <w:rsid w:val="00816B6D"/>
    <w:rsid w:val="00820DA4"/>
    <w:rsid w:val="00821D10"/>
    <w:rsid w:val="0082202E"/>
    <w:rsid w:val="008228CF"/>
    <w:rsid w:val="00823523"/>
    <w:rsid w:val="008239D9"/>
    <w:rsid w:val="008242B9"/>
    <w:rsid w:val="0082499F"/>
    <w:rsid w:val="00826769"/>
    <w:rsid w:val="008271CC"/>
    <w:rsid w:val="008271FA"/>
    <w:rsid w:val="00827F25"/>
    <w:rsid w:val="00830475"/>
    <w:rsid w:val="008312E3"/>
    <w:rsid w:val="00832095"/>
    <w:rsid w:val="00832541"/>
    <w:rsid w:val="00832BAD"/>
    <w:rsid w:val="00834058"/>
    <w:rsid w:val="00836350"/>
    <w:rsid w:val="0083681D"/>
    <w:rsid w:val="00836FA4"/>
    <w:rsid w:val="00840058"/>
    <w:rsid w:val="008404E2"/>
    <w:rsid w:val="008408C6"/>
    <w:rsid w:val="00840BCC"/>
    <w:rsid w:val="00841032"/>
    <w:rsid w:val="008419F2"/>
    <w:rsid w:val="00841A28"/>
    <w:rsid w:val="00841EA0"/>
    <w:rsid w:val="00841F6F"/>
    <w:rsid w:val="008422DA"/>
    <w:rsid w:val="008422DD"/>
    <w:rsid w:val="00842502"/>
    <w:rsid w:val="00843757"/>
    <w:rsid w:val="00843896"/>
    <w:rsid w:val="00843D44"/>
    <w:rsid w:val="00844194"/>
    <w:rsid w:val="0084433C"/>
    <w:rsid w:val="0084440B"/>
    <w:rsid w:val="0084623D"/>
    <w:rsid w:val="0084627B"/>
    <w:rsid w:val="008516F8"/>
    <w:rsid w:val="00852AC7"/>
    <w:rsid w:val="008532AE"/>
    <w:rsid w:val="0085447A"/>
    <w:rsid w:val="00854D00"/>
    <w:rsid w:val="00855575"/>
    <w:rsid w:val="00855AA0"/>
    <w:rsid w:val="00855CD3"/>
    <w:rsid w:val="00856396"/>
    <w:rsid w:val="00856A72"/>
    <w:rsid w:val="00856D53"/>
    <w:rsid w:val="00857763"/>
    <w:rsid w:val="00857793"/>
    <w:rsid w:val="00857C2E"/>
    <w:rsid w:val="00857FCC"/>
    <w:rsid w:val="00860095"/>
    <w:rsid w:val="0086060A"/>
    <w:rsid w:val="00861301"/>
    <w:rsid w:val="00861960"/>
    <w:rsid w:val="00861D61"/>
    <w:rsid w:val="00862001"/>
    <w:rsid w:val="008647E4"/>
    <w:rsid w:val="00864928"/>
    <w:rsid w:val="0086506A"/>
    <w:rsid w:val="008653BD"/>
    <w:rsid w:val="008658CA"/>
    <w:rsid w:val="00865FF8"/>
    <w:rsid w:val="0086617F"/>
    <w:rsid w:val="00866220"/>
    <w:rsid w:val="0086626F"/>
    <w:rsid w:val="00866388"/>
    <w:rsid w:val="00866B5E"/>
    <w:rsid w:val="00867020"/>
    <w:rsid w:val="008675F5"/>
    <w:rsid w:val="00867868"/>
    <w:rsid w:val="00867D45"/>
    <w:rsid w:val="00867E45"/>
    <w:rsid w:val="00867E93"/>
    <w:rsid w:val="008705D5"/>
    <w:rsid w:val="00870799"/>
    <w:rsid w:val="0087080A"/>
    <w:rsid w:val="00871243"/>
    <w:rsid w:val="00872197"/>
    <w:rsid w:val="00873018"/>
    <w:rsid w:val="008733DB"/>
    <w:rsid w:val="00874029"/>
    <w:rsid w:val="00874BE9"/>
    <w:rsid w:val="00876BAF"/>
    <w:rsid w:val="00877B54"/>
    <w:rsid w:val="008803FF"/>
    <w:rsid w:val="00880833"/>
    <w:rsid w:val="00881522"/>
    <w:rsid w:val="00882101"/>
    <w:rsid w:val="0088429A"/>
    <w:rsid w:val="008844C7"/>
    <w:rsid w:val="008847EA"/>
    <w:rsid w:val="00884C75"/>
    <w:rsid w:val="008851A8"/>
    <w:rsid w:val="00885C8D"/>
    <w:rsid w:val="00886281"/>
    <w:rsid w:val="00886E10"/>
    <w:rsid w:val="00887098"/>
    <w:rsid w:val="008876C3"/>
    <w:rsid w:val="008879CD"/>
    <w:rsid w:val="00887C4C"/>
    <w:rsid w:val="00890679"/>
    <w:rsid w:val="00892EEB"/>
    <w:rsid w:val="00892FC9"/>
    <w:rsid w:val="00893448"/>
    <w:rsid w:val="00893645"/>
    <w:rsid w:val="00893A20"/>
    <w:rsid w:val="00893AA8"/>
    <w:rsid w:val="008946FB"/>
    <w:rsid w:val="00894EF3"/>
    <w:rsid w:val="00895516"/>
    <w:rsid w:val="008973A4"/>
    <w:rsid w:val="0089793A"/>
    <w:rsid w:val="008A0304"/>
    <w:rsid w:val="008A04D7"/>
    <w:rsid w:val="008A2A23"/>
    <w:rsid w:val="008A2B60"/>
    <w:rsid w:val="008A2C90"/>
    <w:rsid w:val="008A4849"/>
    <w:rsid w:val="008A48AE"/>
    <w:rsid w:val="008A4918"/>
    <w:rsid w:val="008A4ACC"/>
    <w:rsid w:val="008A5151"/>
    <w:rsid w:val="008A5D9F"/>
    <w:rsid w:val="008A5FF1"/>
    <w:rsid w:val="008A6F64"/>
    <w:rsid w:val="008B0939"/>
    <w:rsid w:val="008B0954"/>
    <w:rsid w:val="008B0A00"/>
    <w:rsid w:val="008B0A86"/>
    <w:rsid w:val="008B119A"/>
    <w:rsid w:val="008B287D"/>
    <w:rsid w:val="008B2B12"/>
    <w:rsid w:val="008B2E22"/>
    <w:rsid w:val="008B3D2B"/>
    <w:rsid w:val="008B5C47"/>
    <w:rsid w:val="008B68BD"/>
    <w:rsid w:val="008B6A70"/>
    <w:rsid w:val="008B71AF"/>
    <w:rsid w:val="008B7610"/>
    <w:rsid w:val="008C03BA"/>
    <w:rsid w:val="008C045E"/>
    <w:rsid w:val="008C20D6"/>
    <w:rsid w:val="008C259C"/>
    <w:rsid w:val="008C2700"/>
    <w:rsid w:val="008C3B7A"/>
    <w:rsid w:val="008C43B4"/>
    <w:rsid w:val="008C4D2D"/>
    <w:rsid w:val="008C53AB"/>
    <w:rsid w:val="008C5510"/>
    <w:rsid w:val="008C5CD1"/>
    <w:rsid w:val="008C712A"/>
    <w:rsid w:val="008C7434"/>
    <w:rsid w:val="008C75E4"/>
    <w:rsid w:val="008C7685"/>
    <w:rsid w:val="008C7A67"/>
    <w:rsid w:val="008D01C2"/>
    <w:rsid w:val="008D05A6"/>
    <w:rsid w:val="008D0BF8"/>
    <w:rsid w:val="008D123C"/>
    <w:rsid w:val="008D13B1"/>
    <w:rsid w:val="008D1D60"/>
    <w:rsid w:val="008D4068"/>
    <w:rsid w:val="008D414A"/>
    <w:rsid w:val="008D4704"/>
    <w:rsid w:val="008D4C60"/>
    <w:rsid w:val="008D6203"/>
    <w:rsid w:val="008D669A"/>
    <w:rsid w:val="008D6D95"/>
    <w:rsid w:val="008D732A"/>
    <w:rsid w:val="008E027C"/>
    <w:rsid w:val="008E1133"/>
    <w:rsid w:val="008E177F"/>
    <w:rsid w:val="008E1C1C"/>
    <w:rsid w:val="008E283E"/>
    <w:rsid w:val="008E4048"/>
    <w:rsid w:val="008E5B89"/>
    <w:rsid w:val="008E6727"/>
    <w:rsid w:val="008E67C9"/>
    <w:rsid w:val="008F0D08"/>
    <w:rsid w:val="008F1060"/>
    <w:rsid w:val="008F2731"/>
    <w:rsid w:val="008F30FA"/>
    <w:rsid w:val="008F3114"/>
    <w:rsid w:val="008F3D8F"/>
    <w:rsid w:val="008F4321"/>
    <w:rsid w:val="008F5A93"/>
    <w:rsid w:val="008F6C8F"/>
    <w:rsid w:val="008F6D23"/>
    <w:rsid w:val="008F7680"/>
    <w:rsid w:val="008F775B"/>
    <w:rsid w:val="008F7AE4"/>
    <w:rsid w:val="0090038C"/>
    <w:rsid w:val="0090076C"/>
    <w:rsid w:val="0090243B"/>
    <w:rsid w:val="00902820"/>
    <w:rsid w:val="00902D2B"/>
    <w:rsid w:val="00904035"/>
    <w:rsid w:val="00904719"/>
    <w:rsid w:val="00904988"/>
    <w:rsid w:val="009052B4"/>
    <w:rsid w:val="00906785"/>
    <w:rsid w:val="00907C28"/>
    <w:rsid w:val="00907CD0"/>
    <w:rsid w:val="0091052D"/>
    <w:rsid w:val="00910F6D"/>
    <w:rsid w:val="00911378"/>
    <w:rsid w:val="009129E1"/>
    <w:rsid w:val="009130DC"/>
    <w:rsid w:val="0091318F"/>
    <w:rsid w:val="00913441"/>
    <w:rsid w:val="009137BF"/>
    <w:rsid w:val="009140C0"/>
    <w:rsid w:val="00914490"/>
    <w:rsid w:val="00915168"/>
    <w:rsid w:val="00915C0A"/>
    <w:rsid w:val="0091643E"/>
    <w:rsid w:val="0091677E"/>
    <w:rsid w:val="00916827"/>
    <w:rsid w:val="009174C0"/>
    <w:rsid w:val="00920598"/>
    <w:rsid w:val="00920BAA"/>
    <w:rsid w:val="00920BFD"/>
    <w:rsid w:val="00920CC5"/>
    <w:rsid w:val="00920E8D"/>
    <w:rsid w:val="0092172A"/>
    <w:rsid w:val="00921810"/>
    <w:rsid w:val="009219C0"/>
    <w:rsid w:val="00921E33"/>
    <w:rsid w:val="00922F1E"/>
    <w:rsid w:val="009233C0"/>
    <w:rsid w:val="00923782"/>
    <w:rsid w:val="00923F8C"/>
    <w:rsid w:val="00924896"/>
    <w:rsid w:val="00924B01"/>
    <w:rsid w:val="00924C11"/>
    <w:rsid w:val="00926BAB"/>
    <w:rsid w:val="00926BB3"/>
    <w:rsid w:val="009271F6"/>
    <w:rsid w:val="009279AE"/>
    <w:rsid w:val="00930A19"/>
    <w:rsid w:val="00930FF6"/>
    <w:rsid w:val="00931480"/>
    <w:rsid w:val="009315B4"/>
    <w:rsid w:val="00931B17"/>
    <w:rsid w:val="00931CD9"/>
    <w:rsid w:val="0093223B"/>
    <w:rsid w:val="009325A2"/>
    <w:rsid w:val="00932FB9"/>
    <w:rsid w:val="00932FC4"/>
    <w:rsid w:val="009334CC"/>
    <w:rsid w:val="00933BE4"/>
    <w:rsid w:val="00933E01"/>
    <w:rsid w:val="00934400"/>
    <w:rsid w:val="00934D7A"/>
    <w:rsid w:val="00935527"/>
    <w:rsid w:val="009355EA"/>
    <w:rsid w:val="00935E8A"/>
    <w:rsid w:val="009360BC"/>
    <w:rsid w:val="009362ED"/>
    <w:rsid w:val="009374D0"/>
    <w:rsid w:val="00937848"/>
    <w:rsid w:val="009379D0"/>
    <w:rsid w:val="0094025E"/>
    <w:rsid w:val="009407B3"/>
    <w:rsid w:val="009408A9"/>
    <w:rsid w:val="00940EE8"/>
    <w:rsid w:val="00941701"/>
    <w:rsid w:val="00941DF9"/>
    <w:rsid w:val="00941F96"/>
    <w:rsid w:val="00942211"/>
    <w:rsid w:val="00942CDC"/>
    <w:rsid w:val="00942E3C"/>
    <w:rsid w:val="00943CE0"/>
    <w:rsid w:val="0094419B"/>
    <w:rsid w:val="00944B66"/>
    <w:rsid w:val="009450B1"/>
    <w:rsid w:val="0094614A"/>
    <w:rsid w:val="00946DF9"/>
    <w:rsid w:val="00947280"/>
    <w:rsid w:val="00950257"/>
    <w:rsid w:val="009505CD"/>
    <w:rsid w:val="009512EB"/>
    <w:rsid w:val="0095133E"/>
    <w:rsid w:val="00951371"/>
    <w:rsid w:val="00953495"/>
    <w:rsid w:val="00953707"/>
    <w:rsid w:val="00953A40"/>
    <w:rsid w:val="00954638"/>
    <w:rsid w:val="0095603C"/>
    <w:rsid w:val="00956D29"/>
    <w:rsid w:val="00956D3A"/>
    <w:rsid w:val="009579A7"/>
    <w:rsid w:val="00961A39"/>
    <w:rsid w:val="00961B7B"/>
    <w:rsid w:val="00961E6F"/>
    <w:rsid w:val="00962298"/>
    <w:rsid w:val="00962E07"/>
    <w:rsid w:val="00962E10"/>
    <w:rsid w:val="00962F67"/>
    <w:rsid w:val="0096478D"/>
    <w:rsid w:val="009647FA"/>
    <w:rsid w:val="00964957"/>
    <w:rsid w:val="00964D38"/>
    <w:rsid w:val="00964E09"/>
    <w:rsid w:val="009658BD"/>
    <w:rsid w:val="00966E0E"/>
    <w:rsid w:val="00966F7A"/>
    <w:rsid w:val="009672C1"/>
    <w:rsid w:val="00967611"/>
    <w:rsid w:val="0096769D"/>
    <w:rsid w:val="0096779A"/>
    <w:rsid w:val="00970134"/>
    <w:rsid w:val="009717D2"/>
    <w:rsid w:val="009718B2"/>
    <w:rsid w:val="00971E21"/>
    <w:rsid w:val="0097211B"/>
    <w:rsid w:val="0097234E"/>
    <w:rsid w:val="009726FF"/>
    <w:rsid w:val="00973B52"/>
    <w:rsid w:val="009741C2"/>
    <w:rsid w:val="00974457"/>
    <w:rsid w:val="009754C2"/>
    <w:rsid w:val="009762D0"/>
    <w:rsid w:val="00976637"/>
    <w:rsid w:val="00976842"/>
    <w:rsid w:val="00976FB5"/>
    <w:rsid w:val="0097786C"/>
    <w:rsid w:val="00977942"/>
    <w:rsid w:val="00980938"/>
    <w:rsid w:val="00981831"/>
    <w:rsid w:val="00982031"/>
    <w:rsid w:val="00982EA3"/>
    <w:rsid w:val="00983336"/>
    <w:rsid w:val="00984FCB"/>
    <w:rsid w:val="00985209"/>
    <w:rsid w:val="009859E8"/>
    <w:rsid w:val="00985E3A"/>
    <w:rsid w:val="0098628D"/>
    <w:rsid w:val="0098798A"/>
    <w:rsid w:val="00987B6E"/>
    <w:rsid w:val="0099159E"/>
    <w:rsid w:val="009928B5"/>
    <w:rsid w:val="00992A28"/>
    <w:rsid w:val="00992AF5"/>
    <w:rsid w:val="0099338D"/>
    <w:rsid w:val="00994349"/>
    <w:rsid w:val="00994D21"/>
    <w:rsid w:val="00995410"/>
    <w:rsid w:val="00995A6D"/>
    <w:rsid w:val="00995D88"/>
    <w:rsid w:val="009966FF"/>
    <w:rsid w:val="009970A9"/>
    <w:rsid w:val="00997260"/>
    <w:rsid w:val="009972CD"/>
    <w:rsid w:val="009977A3"/>
    <w:rsid w:val="009A051A"/>
    <w:rsid w:val="009A06EE"/>
    <w:rsid w:val="009A12E7"/>
    <w:rsid w:val="009A1568"/>
    <w:rsid w:val="009A1967"/>
    <w:rsid w:val="009A1EFF"/>
    <w:rsid w:val="009A236C"/>
    <w:rsid w:val="009A3110"/>
    <w:rsid w:val="009A32EA"/>
    <w:rsid w:val="009A4579"/>
    <w:rsid w:val="009A479F"/>
    <w:rsid w:val="009A4C42"/>
    <w:rsid w:val="009A5170"/>
    <w:rsid w:val="009A5F6F"/>
    <w:rsid w:val="009A6162"/>
    <w:rsid w:val="009A6742"/>
    <w:rsid w:val="009A6E22"/>
    <w:rsid w:val="009A7021"/>
    <w:rsid w:val="009A7130"/>
    <w:rsid w:val="009B0869"/>
    <w:rsid w:val="009B155E"/>
    <w:rsid w:val="009B16F9"/>
    <w:rsid w:val="009B186C"/>
    <w:rsid w:val="009B1EC0"/>
    <w:rsid w:val="009B2318"/>
    <w:rsid w:val="009B3383"/>
    <w:rsid w:val="009B5713"/>
    <w:rsid w:val="009B5C00"/>
    <w:rsid w:val="009B5D1B"/>
    <w:rsid w:val="009B5E30"/>
    <w:rsid w:val="009B7CF6"/>
    <w:rsid w:val="009C0A58"/>
    <w:rsid w:val="009C1065"/>
    <w:rsid w:val="009C117D"/>
    <w:rsid w:val="009C13E9"/>
    <w:rsid w:val="009C1A95"/>
    <w:rsid w:val="009C1CCB"/>
    <w:rsid w:val="009C1E4B"/>
    <w:rsid w:val="009C1FAF"/>
    <w:rsid w:val="009C22E5"/>
    <w:rsid w:val="009C2684"/>
    <w:rsid w:val="009C3326"/>
    <w:rsid w:val="009C488E"/>
    <w:rsid w:val="009C4C41"/>
    <w:rsid w:val="009C51B5"/>
    <w:rsid w:val="009C5EA9"/>
    <w:rsid w:val="009C6480"/>
    <w:rsid w:val="009C669E"/>
    <w:rsid w:val="009C6CF2"/>
    <w:rsid w:val="009C7434"/>
    <w:rsid w:val="009C7867"/>
    <w:rsid w:val="009D12C1"/>
    <w:rsid w:val="009D139C"/>
    <w:rsid w:val="009D153E"/>
    <w:rsid w:val="009D25F7"/>
    <w:rsid w:val="009D2753"/>
    <w:rsid w:val="009D2A39"/>
    <w:rsid w:val="009D3457"/>
    <w:rsid w:val="009D38A2"/>
    <w:rsid w:val="009D55BE"/>
    <w:rsid w:val="009D69E1"/>
    <w:rsid w:val="009D6D60"/>
    <w:rsid w:val="009D764E"/>
    <w:rsid w:val="009D7E83"/>
    <w:rsid w:val="009E0E11"/>
    <w:rsid w:val="009E11F7"/>
    <w:rsid w:val="009E12D6"/>
    <w:rsid w:val="009E2060"/>
    <w:rsid w:val="009E22DF"/>
    <w:rsid w:val="009E252A"/>
    <w:rsid w:val="009E29BA"/>
    <w:rsid w:val="009E2CC6"/>
    <w:rsid w:val="009E4296"/>
    <w:rsid w:val="009E44CA"/>
    <w:rsid w:val="009E4577"/>
    <w:rsid w:val="009E4BBD"/>
    <w:rsid w:val="009E5B75"/>
    <w:rsid w:val="009E5BBD"/>
    <w:rsid w:val="009E6781"/>
    <w:rsid w:val="009E67F2"/>
    <w:rsid w:val="009E6876"/>
    <w:rsid w:val="009E6C10"/>
    <w:rsid w:val="009E6D5C"/>
    <w:rsid w:val="009E7356"/>
    <w:rsid w:val="009E73EE"/>
    <w:rsid w:val="009E7654"/>
    <w:rsid w:val="009F00CA"/>
    <w:rsid w:val="009F0414"/>
    <w:rsid w:val="009F0CF4"/>
    <w:rsid w:val="009F13F6"/>
    <w:rsid w:val="009F18CA"/>
    <w:rsid w:val="009F285C"/>
    <w:rsid w:val="009F443D"/>
    <w:rsid w:val="009F643F"/>
    <w:rsid w:val="009F70ED"/>
    <w:rsid w:val="009F7534"/>
    <w:rsid w:val="009F7C70"/>
    <w:rsid w:val="00A00365"/>
    <w:rsid w:val="00A0108F"/>
    <w:rsid w:val="00A01200"/>
    <w:rsid w:val="00A01B2D"/>
    <w:rsid w:val="00A01B7C"/>
    <w:rsid w:val="00A0220F"/>
    <w:rsid w:val="00A02287"/>
    <w:rsid w:val="00A026AE"/>
    <w:rsid w:val="00A0363D"/>
    <w:rsid w:val="00A036CE"/>
    <w:rsid w:val="00A040F7"/>
    <w:rsid w:val="00A045B4"/>
    <w:rsid w:val="00A048C9"/>
    <w:rsid w:val="00A0506A"/>
    <w:rsid w:val="00A053B5"/>
    <w:rsid w:val="00A057F6"/>
    <w:rsid w:val="00A05EB6"/>
    <w:rsid w:val="00A06AAE"/>
    <w:rsid w:val="00A0756E"/>
    <w:rsid w:val="00A079A8"/>
    <w:rsid w:val="00A07A69"/>
    <w:rsid w:val="00A07F93"/>
    <w:rsid w:val="00A07FCF"/>
    <w:rsid w:val="00A1084F"/>
    <w:rsid w:val="00A1210B"/>
    <w:rsid w:val="00A121A6"/>
    <w:rsid w:val="00A13100"/>
    <w:rsid w:val="00A1373C"/>
    <w:rsid w:val="00A13FF8"/>
    <w:rsid w:val="00A1477F"/>
    <w:rsid w:val="00A14BF4"/>
    <w:rsid w:val="00A15657"/>
    <w:rsid w:val="00A15F21"/>
    <w:rsid w:val="00A1756D"/>
    <w:rsid w:val="00A20341"/>
    <w:rsid w:val="00A231FD"/>
    <w:rsid w:val="00A23279"/>
    <w:rsid w:val="00A23982"/>
    <w:rsid w:val="00A2423C"/>
    <w:rsid w:val="00A24537"/>
    <w:rsid w:val="00A24783"/>
    <w:rsid w:val="00A24986"/>
    <w:rsid w:val="00A24A64"/>
    <w:rsid w:val="00A25405"/>
    <w:rsid w:val="00A262E6"/>
    <w:rsid w:val="00A2644B"/>
    <w:rsid w:val="00A264CE"/>
    <w:rsid w:val="00A266B0"/>
    <w:rsid w:val="00A26D89"/>
    <w:rsid w:val="00A30E2F"/>
    <w:rsid w:val="00A30F65"/>
    <w:rsid w:val="00A31083"/>
    <w:rsid w:val="00A311B3"/>
    <w:rsid w:val="00A31562"/>
    <w:rsid w:val="00A31CC2"/>
    <w:rsid w:val="00A31EAC"/>
    <w:rsid w:val="00A31F71"/>
    <w:rsid w:val="00A33397"/>
    <w:rsid w:val="00A3346D"/>
    <w:rsid w:val="00A33479"/>
    <w:rsid w:val="00A336FE"/>
    <w:rsid w:val="00A33938"/>
    <w:rsid w:val="00A340FB"/>
    <w:rsid w:val="00A34371"/>
    <w:rsid w:val="00A34670"/>
    <w:rsid w:val="00A34C59"/>
    <w:rsid w:val="00A35B67"/>
    <w:rsid w:val="00A3610D"/>
    <w:rsid w:val="00A3611E"/>
    <w:rsid w:val="00A37D5C"/>
    <w:rsid w:val="00A40FF3"/>
    <w:rsid w:val="00A41246"/>
    <w:rsid w:val="00A412DD"/>
    <w:rsid w:val="00A41C24"/>
    <w:rsid w:val="00A41E60"/>
    <w:rsid w:val="00A4228D"/>
    <w:rsid w:val="00A429B8"/>
    <w:rsid w:val="00A435F1"/>
    <w:rsid w:val="00A44416"/>
    <w:rsid w:val="00A45270"/>
    <w:rsid w:val="00A45E83"/>
    <w:rsid w:val="00A46AD7"/>
    <w:rsid w:val="00A46B93"/>
    <w:rsid w:val="00A46BCE"/>
    <w:rsid w:val="00A46D16"/>
    <w:rsid w:val="00A46FC8"/>
    <w:rsid w:val="00A47C66"/>
    <w:rsid w:val="00A500B1"/>
    <w:rsid w:val="00A5343F"/>
    <w:rsid w:val="00A53571"/>
    <w:rsid w:val="00A53577"/>
    <w:rsid w:val="00A5437C"/>
    <w:rsid w:val="00A54413"/>
    <w:rsid w:val="00A560F6"/>
    <w:rsid w:val="00A608F8"/>
    <w:rsid w:val="00A639B7"/>
    <w:rsid w:val="00A64748"/>
    <w:rsid w:val="00A659EE"/>
    <w:rsid w:val="00A65A61"/>
    <w:rsid w:val="00A65F10"/>
    <w:rsid w:val="00A66EC3"/>
    <w:rsid w:val="00A674A1"/>
    <w:rsid w:val="00A70C88"/>
    <w:rsid w:val="00A714E2"/>
    <w:rsid w:val="00A72536"/>
    <w:rsid w:val="00A73049"/>
    <w:rsid w:val="00A7492D"/>
    <w:rsid w:val="00A7518F"/>
    <w:rsid w:val="00A754D7"/>
    <w:rsid w:val="00A7792D"/>
    <w:rsid w:val="00A80075"/>
    <w:rsid w:val="00A800AE"/>
    <w:rsid w:val="00A8147B"/>
    <w:rsid w:val="00A81569"/>
    <w:rsid w:val="00A81736"/>
    <w:rsid w:val="00A82058"/>
    <w:rsid w:val="00A82064"/>
    <w:rsid w:val="00A8313F"/>
    <w:rsid w:val="00A8417B"/>
    <w:rsid w:val="00A85948"/>
    <w:rsid w:val="00A85E60"/>
    <w:rsid w:val="00A861FA"/>
    <w:rsid w:val="00A8732F"/>
    <w:rsid w:val="00A9044B"/>
    <w:rsid w:val="00A9049F"/>
    <w:rsid w:val="00A9086E"/>
    <w:rsid w:val="00A90B1F"/>
    <w:rsid w:val="00A911FA"/>
    <w:rsid w:val="00A920AF"/>
    <w:rsid w:val="00A931F9"/>
    <w:rsid w:val="00A9320F"/>
    <w:rsid w:val="00A93868"/>
    <w:rsid w:val="00A96404"/>
    <w:rsid w:val="00A9677B"/>
    <w:rsid w:val="00A977CA"/>
    <w:rsid w:val="00AA014E"/>
    <w:rsid w:val="00AA08F9"/>
    <w:rsid w:val="00AA2C71"/>
    <w:rsid w:val="00AA2D90"/>
    <w:rsid w:val="00AA3498"/>
    <w:rsid w:val="00AA3E70"/>
    <w:rsid w:val="00AA44FA"/>
    <w:rsid w:val="00AA5957"/>
    <w:rsid w:val="00AA5CCA"/>
    <w:rsid w:val="00AA656A"/>
    <w:rsid w:val="00AA65C5"/>
    <w:rsid w:val="00AA7BCB"/>
    <w:rsid w:val="00AB03CA"/>
    <w:rsid w:val="00AB0582"/>
    <w:rsid w:val="00AB1B40"/>
    <w:rsid w:val="00AB1F11"/>
    <w:rsid w:val="00AB222A"/>
    <w:rsid w:val="00AB22DA"/>
    <w:rsid w:val="00AB24A3"/>
    <w:rsid w:val="00AB297F"/>
    <w:rsid w:val="00AB29A6"/>
    <w:rsid w:val="00AB31F0"/>
    <w:rsid w:val="00AB344B"/>
    <w:rsid w:val="00AB3F18"/>
    <w:rsid w:val="00AB49FF"/>
    <w:rsid w:val="00AB624C"/>
    <w:rsid w:val="00AB63D5"/>
    <w:rsid w:val="00AB63DE"/>
    <w:rsid w:val="00AB6D11"/>
    <w:rsid w:val="00AB777D"/>
    <w:rsid w:val="00AB77CC"/>
    <w:rsid w:val="00AB7964"/>
    <w:rsid w:val="00AB7E4A"/>
    <w:rsid w:val="00AC0168"/>
    <w:rsid w:val="00AC08A5"/>
    <w:rsid w:val="00AC0F0F"/>
    <w:rsid w:val="00AC22FA"/>
    <w:rsid w:val="00AC3130"/>
    <w:rsid w:val="00AC420A"/>
    <w:rsid w:val="00AC49C9"/>
    <w:rsid w:val="00AC4A4B"/>
    <w:rsid w:val="00AC5551"/>
    <w:rsid w:val="00AC59C0"/>
    <w:rsid w:val="00AC5A65"/>
    <w:rsid w:val="00AC5DE4"/>
    <w:rsid w:val="00AC6133"/>
    <w:rsid w:val="00AC660D"/>
    <w:rsid w:val="00AC7930"/>
    <w:rsid w:val="00AD07ED"/>
    <w:rsid w:val="00AD0AF4"/>
    <w:rsid w:val="00AD0B67"/>
    <w:rsid w:val="00AD171E"/>
    <w:rsid w:val="00AD1D3B"/>
    <w:rsid w:val="00AD27BF"/>
    <w:rsid w:val="00AD341E"/>
    <w:rsid w:val="00AD3A3E"/>
    <w:rsid w:val="00AD42F3"/>
    <w:rsid w:val="00AD42F5"/>
    <w:rsid w:val="00AD4AF5"/>
    <w:rsid w:val="00AD50D5"/>
    <w:rsid w:val="00AD56A4"/>
    <w:rsid w:val="00AD5991"/>
    <w:rsid w:val="00AD60F7"/>
    <w:rsid w:val="00AD62E3"/>
    <w:rsid w:val="00AD63F9"/>
    <w:rsid w:val="00AD64CC"/>
    <w:rsid w:val="00AD6B67"/>
    <w:rsid w:val="00AD7398"/>
    <w:rsid w:val="00AE0988"/>
    <w:rsid w:val="00AE111E"/>
    <w:rsid w:val="00AE1373"/>
    <w:rsid w:val="00AE1AB8"/>
    <w:rsid w:val="00AE1CA6"/>
    <w:rsid w:val="00AE23CE"/>
    <w:rsid w:val="00AE2DCD"/>
    <w:rsid w:val="00AE3D19"/>
    <w:rsid w:val="00AE4894"/>
    <w:rsid w:val="00AE4E43"/>
    <w:rsid w:val="00AE5007"/>
    <w:rsid w:val="00AE654A"/>
    <w:rsid w:val="00AE6A42"/>
    <w:rsid w:val="00AE7341"/>
    <w:rsid w:val="00AF0AF1"/>
    <w:rsid w:val="00AF122B"/>
    <w:rsid w:val="00AF22D3"/>
    <w:rsid w:val="00AF3431"/>
    <w:rsid w:val="00AF3D9A"/>
    <w:rsid w:val="00AF442B"/>
    <w:rsid w:val="00AF57AD"/>
    <w:rsid w:val="00AF640C"/>
    <w:rsid w:val="00B004AE"/>
    <w:rsid w:val="00B006C5"/>
    <w:rsid w:val="00B00B42"/>
    <w:rsid w:val="00B0116C"/>
    <w:rsid w:val="00B016DD"/>
    <w:rsid w:val="00B03723"/>
    <w:rsid w:val="00B038BE"/>
    <w:rsid w:val="00B03A24"/>
    <w:rsid w:val="00B03F78"/>
    <w:rsid w:val="00B04054"/>
    <w:rsid w:val="00B041F4"/>
    <w:rsid w:val="00B044E0"/>
    <w:rsid w:val="00B04BE6"/>
    <w:rsid w:val="00B05903"/>
    <w:rsid w:val="00B05BE3"/>
    <w:rsid w:val="00B0721D"/>
    <w:rsid w:val="00B073E2"/>
    <w:rsid w:val="00B07475"/>
    <w:rsid w:val="00B07983"/>
    <w:rsid w:val="00B079E1"/>
    <w:rsid w:val="00B07C12"/>
    <w:rsid w:val="00B1113E"/>
    <w:rsid w:val="00B111FF"/>
    <w:rsid w:val="00B11AD3"/>
    <w:rsid w:val="00B11ECA"/>
    <w:rsid w:val="00B1220E"/>
    <w:rsid w:val="00B1293A"/>
    <w:rsid w:val="00B12D3D"/>
    <w:rsid w:val="00B1325F"/>
    <w:rsid w:val="00B1381A"/>
    <w:rsid w:val="00B13ADE"/>
    <w:rsid w:val="00B1446A"/>
    <w:rsid w:val="00B14480"/>
    <w:rsid w:val="00B1503F"/>
    <w:rsid w:val="00B15B05"/>
    <w:rsid w:val="00B16098"/>
    <w:rsid w:val="00B160E3"/>
    <w:rsid w:val="00B1667B"/>
    <w:rsid w:val="00B167ED"/>
    <w:rsid w:val="00B1777B"/>
    <w:rsid w:val="00B21313"/>
    <w:rsid w:val="00B21C68"/>
    <w:rsid w:val="00B21E5E"/>
    <w:rsid w:val="00B225AA"/>
    <w:rsid w:val="00B2263F"/>
    <w:rsid w:val="00B2282C"/>
    <w:rsid w:val="00B22938"/>
    <w:rsid w:val="00B23383"/>
    <w:rsid w:val="00B2450E"/>
    <w:rsid w:val="00B256EF"/>
    <w:rsid w:val="00B26BD1"/>
    <w:rsid w:val="00B26C36"/>
    <w:rsid w:val="00B27EB9"/>
    <w:rsid w:val="00B30416"/>
    <w:rsid w:val="00B30533"/>
    <w:rsid w:val="00B30A81"/>
    <w:rsid w:val="00B30BE0"/>
    <w:rsid w:val="00B312BE"/>
    <w:rsid w:val="00B33EC7"/>
    <w:rsid w:val="00B344B4"/>
    <w:rsid w:val="00B348C8"/>
    <w:rsid w:val="00B34FE9"/>
    <w:rsid w:val="00B36BCA"/>
    <w:rsid w:val="00B3713A"/>
    <w:rsid w:val="00B40BDC"/>
    <w:rsid w:val="00B414C9"/>
    <w:rsid w:val="00B415B3"/>
    <w:rsid w:val="00B41916"/>
    <w:rsid w:val="00B420D7"/>
    <w:rsid w:val="00B43003"/>
    <w:rsid w:val="00B43E2A"/>
    <w:rsid w:val="00B440DA"/>
    <w:rsid w:val="00B444AE"/>
    <w:rsid w:val="00B4588D"/>
    <w:rsid w:val="00B45E71"/>
    <w:rsid w:val="00B46016"/>
    <w:rsid w:val="00B4635B"/>
    <w:rsid w:val="00B463C0"/>
    <w:rsid w:val="00B465DE"/>
    <w:rsid w:val="00B47243"/>
    <w:rsid w:val="00B47844"/>
    <w:rsid w:val="00B500BE"/>
    <w:rsid w:val="00B501F1"/>
    <w:rsid w:val="00B50537"/>
    <w:rsid w:val="00B5057A"/>
    <w:rsid w:val="00B52384"/>
    <w:rsid w:val="00B52630"/>
    <w:rsid w:val="00B52D0F"/>
    <w:rsid w:val="00B534F6"/>
    <w:rsid w:val="00B53D4D"/>
    <w:rsid w:val="00B549A9"/>
    <w:rsid w:val="00B54D7B"/>
    <w:rsid w:val="00B55C03"/>
    <w:rsid w:val="00B55EF9"/>
    <w:rsid w:val="00B56BD5"/>
    <w:rsid w:val="00B60213"/>
    <w:rsid w:val="00B60713"/>
    <w:rsid w:val="00B60992"/>
    <w:rsid w:val="00B612BB"/>
    <w:rsid w:val="00B616B1"/>
    <w:rsid w:val="00B61B24"/>
    <w:rsid w:val="00B61E40"/>
    <w:rsid w:val="00B62C83"/>
    <w:rsid w:val="00B62E13"/>
    <w:rsid w:val="00B64DC2"/>
    <w:rsid w:val="00B662E9"/>
    <w:rsid w:val="00B6663E"/>
    <w:rsid w:val="00B66744"/>
    <w:rsid w:val="00B6762E"/>
    <w:rsid w:val="00B67DF2"/>
    <w:rsid w:val="00B70750"/>
    <w:rsid w:val="00B71568"/>
    <w:rsid w:val="00B71791"/>
    <w:rsid w:val="00B73B51"/>
    <w:rsid w:val="00B73B92"/>
    <w:rsid w:val="00B73BE1"/>
    <w:rsid w:val="00B760D5"/>
    <w:rsid w:val="00B764A1"/>
    <w:rsid w:val="00B76679"/>
    <w:rsid w:val="00B76E2A"/>
    <w:rsid w:val="00B774A4"/>
    <w:rsid w:val="00B774CD"/>
    <w:rsid w:val="00B77996"/>
    <w:rsid w:val="00B77E9E"/>
    <w:rsid w:val="00B80907"/>
    <w:rsid w:val="00B80D81"/>
    <w:rsid w:val="00B81041"/>
    <w:rsid w:val="00B8139D"/>
    <w:rsid w:val="00B81DEE"/>
    <w:rsid w:val="00B82419"/>
    <w:rsid w:val="00B82783"/>
    <w:rsid w:val="00B82832"/>
    <w:rsid w:val="00B837AD"/>
    <w:rsid w:val="00B83807"/>
    <w:rsid w:val="00B84BAA"/>
    <w:rsid w:val="00B85584"/>
    <w:rsid w:val="00B86D1F"/>
    <w:rsid w:val="00B86E6B"/>
    <w:rsid w:val="00B870DC"/>
    <w:rsid w:val="00B87F49"/>
    <w:rsid w:val="00B9181E"/>
    <w:rsid w:val="00B92308"/>
    <w:rsid w:val="00B92359"/>
    <w:rsid w:val="00B923B5"/>
    <w:rsid w:val="00B92A39"/>
    <w:rsid w:val="00B930AB"/>
    <w:rsid w:val="00B940DA"/>
    <w:rsid w:val="00B94892"/>
    <w:rsid w:val="00B948E4"/>
    <w:rsid w:val="00B951EF"/>
    <w:rsid w:val="00B9570F"/>
    <w:rsid w:val="00B95CCE"/>
    <w:rsid w:val="00B95E9C"/>
    <w:rsid w:val="00BA0C1D"/>
    <w:rsid w:val="00BA0CC2"/>
    <w:rsid w:val="00BA0FA2"/>
    <w:rsid w:val="00BA16FD"/>
    <w:rsid w:val="00BA1FF5"/>
    <w:rsid w:val="00BA34E8"/>
    <w:rsid w:val="00BA3F0A"/>
    <w:rsid w:val="00BA402C"/>
    <w:rsid w:val="00BA42FB"/>
    <w:rsid w:val="00BA5842"/>
    <w:rsid w:val="00BA5984"/>
    <w:rsid w:val="00BA6602"/>
    <w:rsid w:val="00BB0255"/>
    <w:rsid w:val="00BB0364"/>
    <w:rsid w:val="00BB0AFE"/>
    <w:rsid w:val="00BB12EB"/>
    <w:rsid w:val="00BB149E"/>
    <w:rsid w:val="00BB254B"/>
    <w:rsid w:val="00BB3765"/>
    <w:rsid w:val="00BB3BA2"/>
    <w:rsid w:val="00BB3C8E"/>
    <w:rsid w:val="00BB47B5"/>
    <w:rsid w:val="00BB5A18"/>
    <w:rsid w:val="00BB728A"/>
    <w:rsid w:val="00BC0731"/>
    <w:rsid w:val="00BC0A4F"/>
    <w:rsid w:val="00BC0E03"/>
    <w:rsid w:val="00BC0E71"/>
    <w:rsid w:val="00BC1F3C"/>
    <w:rsid w:val="00BC2153"/>
    <w:rsid w:val="00BC2998"/>
    <w:rsid w:val="00BC2EF9"/>
    <w:rsid w:val="00BC40EE"/>
    <w:rsid w:val="00BC4225"/>
    <w:rsid w:val="00BC4657"/>
    <w:rsid w:val="00BC4F77"/>
    <w:rsid w:val="00BC5443"/>
    <w:rsid w:val="00BC600E"/>
    <w:rsid w:val="00BC63BA"/>
    <w:rsid w:val="00BC64F7"/>
    <w:rsid w:val="00BC666D"/>
    <w:rsid w:val="00BC66DB"/>
    <w:rsid w:val="00BC70EE"/>
    <w:rsid w:val="00BC794A"/>
    <w:rsid w:val="00BC7AEE"/>
    <w:rsid w:val="00BC7C16"/>
    <w:rsid w:val="00BD01AA"/>
    <w:rsid w:val="00BD0532"/>
    <w:rsid w:val="00BD0936"/>
    <w:rsid w:val="00BD0D4E"/>
    <w:rsid w:val="00BD157C"/>
    <w:rsid w:val="00BD2D60"/>
    <w:rsid w:val="00BD356C"/>
    <w:rsid w:val="00BD3813"/>
    <w:rsid w:val="00BD3A8A"/>
    <w:rsid w:val="00BD3AC6"/>
    <w:rsid w:val="00BD43C0"/>
    <w:rsid w:val="00BD456F"/>
    <w:rsid w:val="00BD45DD"/>
    <w:rsid w:val="00BD5097"/>
    <w:rsid w:val="00BD59A7"/>
    <w:rsid w:val="00BD6572"/>
    <w:rsid w:val="00BD6F84"/>
    <w:rsid w:val="00BD7598"/>
    <w:rsid w:val="00BD7696"/>
    <w:rsid w:val="00BE0236"/>
    <w:rsid w:val="00BE0913"/>
    <w:rsid w:val="00BE0CEB"/>
    <w:rsid w:val="00BE0EC8"/>
    <w:rsid w:val="00BE10D4"/>
    <w:rsid w:val="00BE13FE"/>
    <w:rsid w:val="00BE14AE"/>
    <w:rsid w:val="00BE2326"/>
    <w:rsid w:val="00BE2C48"/>
    <w:rsid w:val="00BE3072"/>
    <w:rsid w:val="00BE423F"/>
    <w:rsid w:val="00BE43F5"/>
    <w:rsid w:val="00BE51DF"/>
    <w:rsid w:val="00BE58F4"/>
    <w:rsid w:val="00BE6406"/>
    <w:rsid w:val="00BE658D"/>
    <w:rsid w:val="00BE6903"/>
    <w:rsid w:val="00BE6FB5"/>
    <w:rsid w:val="00BE72FD"/>
    <w:rsid w:val="00BE7396"/>
    <w:rsid w:val="00BE7980"/>
    <w:rsid w:val="00BF0030"/>
    <w:rsid w:val="00BF0361"/>
    <w:rsid w:val="00BF0FA3"/>
    <w:rsid w:val="00BF17E9"/>
    <w:rsid w:val="00BF1C5B"/>
    <w:rsid w:val="00BF1F18"/>
    <w:rsid w:val="00BF2585"/>
    <w:rsid w:val="00BF2922"/>
    <w:rsid w:val="00BF3852"/>
    <w:rsid w:val="00BF3966"/>
    <w:rsid w:val="00BF47BD"/>
    <w:rsid w:val="00BF4EF6"/>
    <w:rsid w:val="00BF4F52"/>
    <w:rsid w:val="00BF5051"/>
    <w:rsid w:val="00BF7211"/>
    <w:rsid w:val="00BF7619"/>
    <w:rsid w:val="00BF77DE"/>
    <w:rsid w:val="00C00311"/>
    <w:rsid w:val="00C006D5"/>
    <w:rsid w:val="00C009B5"/>
    <w:rsid w:val="00C00E1C"/>
    <w:rsid w:val="00C00E97"/>
    <w:rsid w:val="00C01D6B"/>
    <w:rsid w:val="00C02280"/>
    <w:rsid w:val="00C02B30"/>
    <w:rsid w:val="00C033B3"/>
    <w:rsid w:val="00C03C5B"/>
    <w:rsid w:val="00C03D89"/>
    <w:rsid w:val="00C03DAD"/>
    <w:rsid w:val="00C0434B"/>
    <w:rsid w:val="00C046B1"/>
    <w:rsid w:val="00C046E8"/>
    <w:rsid w:val="00C0477E"/>
    <w:rsid w:val="00C048EB"/>
    <w:rsid w:val="00C04B65"/>
    <w:rsid w:val="00C04CCA"/>
    <w:rsid w:val="00C056CE"/>
    <w:rsid w:val="00C05966"/>
    <w:rsid w:val="00C0693A"/>
    <w:rsid w:val="00C076E0"/>
    <w:rsid w:val="00C07A91"/>
    <w:rsid w:val="00C07CCC"/>
    <w:rsid w:val="00C106AB"/>
    <w:rsid w:val="00C116C0"/>
    <w:rsid w:val="00C12BA2"/>
    <w:rsid w:val="00C12E40"/>
    <w:rsid w:val="00C12EB0"/>
    <w:rsid w:val="00C13165"/>
    <w:rsid w:val="00C13F31"/>
    <w:rsid w:val="00C14724"/>
    <w:rsid w:val="00C14C49"/>
    <w:rsid w:val="00C15378"/>
    <w:rsid w:val="00C1557A"/>
    <w:rsid w:val="00C15669"/>
    <w:rsid w:val="00C15CBF"/>
    <w:rsid w:val="00C16B48"/>
    <w:rsid w:val="00C16F5C"/>
    <w:rsid w:val="00C176BB"/>
    <w:rsid w:val="00C178CE"/>
    <w:rsid w:val="00C17B01"/>
    <w:rsid w:val="00C17B5A"/>
    <w:rsid w:val="00C17F38"/>
    <w:rsid w:val="00C20A61"/>
    <w:rsid w:val="00C220EA"/>
    <w:rsid w:val="00C23036"/>
    <w:rsid w:val="00C23B18"/>
    <w:rsid w:val="00C24273"/>
    <w:rsid w:val="00C24654"/>
    <w:rsid w:val="00C25B79"/>
    <w:rsid w:val="00C25B82"/>
    <w:rsid w:val="00C26F72"/>
    <w:rsid w:val="00C271F9"/>
    <w:rsid w:val="00C27991"/>
    <w:rsid w:val="00C3058B"/>
    <w:rsid w:val="00C30A64"/>
    <w:rsid w:val="00C30C51"/>
    <w:rsid w:val="00C30F73"/>
    <w:rsid w:val="00C32C29"/>
    <w:rsid w:val="00C33330"/>
    <w:rsid w:val="00C342C9"/>
    <w:rsid w:val="00C3488B"/>
    <w:rsid w:val="00C34D0D"/>
    <w:rsid w:val="00C3578A"/>
    <w:rsid w:val="00C35D2F"/>
    <w:rsid w:val="00C366E5"/>
    <w:rsid w:val="00C37087"/>
    <w:rsid w:val="00C41857"/>
    <w:rsid w:val="00C41FB8"/>
    <w:rsid w:val="00C42098"/>
    <w:rsid w:val="00C42D75"/>
    <w:rsid w:val="00C434AD"/>
    <w:rsid w:val="00C43D10"/>
    <w:rsid w:val="00C44801"/>
    <w:rsid w:val="00C45014"/>
    <w:rsid w:val="00C45392"/>
    <w:rsid w:val="00C45DA1"/>
    <w:rsid w:val="00C46556"/>
    <w:rsid w:val="00C46FE7"/>
    <w:rsid w:val="00C47B6D"/>
    <w:rsid w:val="00C47D7B"/>
    <w:rsid w:val="00C50119"/>
    <w:rsid w:val="00C50326"/>
    <w:rsid w:val="00C51F2E"/>
    <w:rsid w:val="00C52654"/>
    <w:rsid w:val="00C533E0"/>
    <w:rsid w:val="00C5365C"/>
    <w:rsid w:val="00C539E6"/>
    <w:rsid w:val="00C5417F"/>
    <w:rsid w:val="00C54AF6"/>
    <w:rsid w:val="00C556A6"/>
    <w:rsid w:val="00C5651A"/>
    <w:rsid w:val="00C56FC6"/>
    <w:rsid w:val="00C57970"/>
    <w:rsid w:val="00C60EF1"/>
    <w:rsid w:val="00C61183"/>
    <w:rsid w:val="00C6120F"/>
    <w:rsid w:val="00C6133D"/>
    <w:rsid w:val="00C6311D"/>
    <w:rsid w:val="00C635DD"/>
    <w:rsid w:val="00C63F12"/>
    <w:rsid w:val="00C643B4"/>
    <w:rsid w:val="00C64887"/>
    <w:rsid w:val="00C64A47"/>
    <w:rsid w:val="00C6600C"/>
    <w:rsid w:val="00C66516"/>
    <w:rsid w:val="00C6678B"/>
    <w:rsid w:val="00C66EBA"/>
    <w:rsid w:val="00C7023A"/>
    <w:rsid w:val="00C70711"/>
    <w:rsid w:val="00C70F22"/>
    <w:rsid w:val="00C71046"/>
    <w:rsid w:val="00C711EF"/>
    <w:rsid w:val="00C71481"/>
    <w:rsid w:val="00C71B75"/>
    <w:rsid w:val="00C71E83"/>
    <w:rsid w:val="00C72932"/>
    <w:rsid w:val="00C72F1A"/>
    <w:rsid w:val="00C75949"/>
    <w:rsid w:val="00C764A3"/>
    <w:rsid w:val="00C77573"/>
    <w:rsid w:val="00C77632"/>
    <w:rsid w:val="00C77CA4"/>
    <w:rsid w:val="00C801B4"/>
    <w:rsid w:val="00C80380"/>
    <w:rsid w:val="00C806E5"/>
    <w:rsid w:val="00C80845"/>
    <w:rsid w:val="00C81274"/>
    <w:rsid w:val="00C823BB"/>
    <w:rsid w:val="00C82834"/>
    <w:rsid w:val="00C829E8"/>
    <w:rsid w:val="00C82B31"/>
    <w:rsid w:val="00C82BAE"/>
    <w:rsid w:val="00C8306C"/>
    <w:rsid w:val="00C84212"/>
    <w:rsid w:val="00C845D5"/>
    <w:rsid w:val="00C8472F"/>
    <w:rsid w:val="00C8475B"/>
    <w:rsid w:val="00C85541"/>
    <w:rsid w:val="00C85BB6"/>
    <w:rsid w:val="00C85E4A"/>
    <w:rsid w:val="00C86524"/>
    <w:rsid w:val="00C869BA"/>
    <w:rsid w:val="00C86D96"/>
    <w:rsid w:val="00C87704"/>
    <w:rsid w:val="00C87973"/>
    <w:rsid w:val="00C87B3F"/>
    <w:rsid w:val="00C87D94"/>
    <w:rsid w:val="00C90321"/>
    <w:rsid w:val="00C9128D"/>
    <w:rsid w:val="00C91359"/>
    <w:rsid w:val="00C91B9B"/>
    <w:rsid w:val="00C930A7"/>
    <w:rsid w:val="00C931E2"/>
    <w:rsid w:val="00C949D4"/>
    <w:rsid w:val="00C94B7D"/>
    <w:rsid w:val="00C96164"/>
    <w:rsid w:val="00C965E2"/>
    <w:rsid w:val="00C96A23"/>
    <w:rsid w:val="00C9738F"/>
    <w:rsid w:val="00C97782"/>
    <w:rsid w:val="00C9780D"/>
    <w:rsid w:val="00C97A95"/>
    <w:rsid w:val="00C97C54"/>
    <w:rsid w:val="00CA001F"/>
    <w:rsid w:val="00CA252D"/>
    <w:rsid w:val="00CA2BA3"/>
    <w:rsid w:val="00CA2E9C"/>
    <w:rsid w:val="00CA31BD"/>
    <w:rsid w:val="00CA35AD"/>
    <w:rsid w:val="00CA35C8"/>
    <w:rsid w:val="00CA40B1"/>
    <w:rsid w:val="00CA572B"/>
    <w:rsid w:val="00CA6410"/>
    <w:rsid w:val="00CA6796"/>
    <w:rsid w:val="00CA7895"/>
    <w:rsid w:val="00CB0C76"/>
    <w:rsid w:val="00CB0F20"/>
    <w:rsid w:val="00CB154A"/>
    <w:rsid w:val="00CB15A3"/>
    <w:rsid w:val="00CB2B81"/>
    <w:rsid w:val="00CB30BD"/>
    <w:rsid w:val="00CB32CD"/>
    <w:rsid w:val="00CB3608"/>
    <w:rsid w:val="00CB4C7B"/>
    <w:rsid w:val="00CB5F0B"/>
    <w:rsid w:val="00CB6638"/>
    <w:rsid w:val="00CB6AF7"/>
    <w:rsid w:val="00CB6BC4"/>
    <w:rsid w:val="00CB7050"/>
    <w:rsid w:val="00CB73A2"/>
    <w:rsid w:val="00CB790F"/>
    <w:rsid w:val="00CB7F6C"/>
    <w:rsid w:val="00CC0CE6"/>
    <w:rsid w:val="00CC2F70"/>
    <w:rsid w:val="00CC4280"/>
    <w:rsid w:val="00CC485D"/>
    <w:rsid w:val="00CC4BBE"/>
    <w:rsid w:val="00CC5795"/>
    <w:rsid w:val="00CC5997"/>
    <w:rsid w:val="00CC62C3"/>
    <w:rsid w:val="00CC661A"/>
    <w:rsid w:val="00CC67AA"/>
    <w:rsid w:val="00CC680C"/>
    <w:rsid w:val="00CC77DF"/>
    <w:rsid w:val="00CC7888"/>
    <w:rsid w:val="00CD0A3E"/>
    <w:rsid w:val="00CD1014"/>
    <w:rsid w:val="00CD12FE"/>
    <w:rsid w:val="00CD243D"/>
    <w:rsid w:val="00CD32F6"/>
    <w:rsid w:val="00CD3E34"/>
    <w:rsid w:val="00CD5308"/>
    <w:rsid w:val="00CD5EAD"/>
    <w:rsid w:val="00CD696D"/>
    <w:rsid w:val="00CD7183"/>
    <w:rsid w:val="00CD7273"/>
    <w:rsid w:val="00CD75FB"/>
    <w:rsid w:val="00CD75FF"/>
    <w:rsid w:val="00CD760C"/>
    <w:rsid w:val="00CD77BA"/>
    <w:rsid w:val="00CD7CB2"/>
    <w:rsid w:val="00CE05C9"/>
    <w:rsid w:val="00CE0C7B"/>
    <w:rsid w:val="00CE18E5"/>
    <w:rsid w:val="00CE18EA"/>
    <w:rsid w:val="00CE1DC1"/>
    <w:rsid w:val="00CE2163"/>
    <w:rsid w:val="00CE2387"/>
    <w:rsid w:val="00CE2449"/>
    <w:rsid w:val="00CE2528"/>
    <w:rsid w:val="00CE2919"/>
    <w:rsid w:val="00CE2EC3"/>
    <w:rsid w:val="00CE3644"/>
    <w:rsid w:val="00CE3B97"/>
    <w:rsid w:val="00CE3EEA"/>
    <w:rsid w:val="00CE3F35"/>
    <w:rsid w:val="00CE493F"/>
    <w:rsid w:val="00CE51A6"/>
    <w:rsid w:val="00CE6CE5"/>
    <w:rsid w:val="00CE6E00"/>
    <w:rsid w:val="00CE710E"/>
    <w:rsid w:val="00CE7715"/>
    <w:rsid w:val="00CF06CB"/>
    <w:rsid w:val="00CF0CA6"/>
    <w:rsid w:val="00CF1AE3"/>
    <w:rsid w:val="00CF2D61"/>
    <w:rsid w:val="00CF5AB8"/>
    <w:rsid w:val="00CF5F1C"/>
    <w:rsid w:val="00CF6EB8"/>
    <w:rsid w:val="00CF732F"/>
    <w:rsid w:val="00CF7659"/>
    <w:rsid w:val="00CF7795"/>
    <w:rsid w:val="00D000FD"/>
    <w:rsid w:val="00D002A8"/>
    <w:rsid w:val="00D003BB"/>
    <w:rsid w:val="00D00658"/>
    <w:rsid w:val="00D01042"/>
    <w:rsid w:val="00D018EC"/>
    <w:rsid w:val="00D01AF8"/>
    <w:rsid w:val="00D01D74"/>
    <w:rsid w:val="00D01F98"/>
    <w:rsid w:val="00D024AA"/>
    <w:rsid w:val="00D0348A"/>
    <w:rsid w:val="00D03C21"/>
    <w:rsid w:val="00D04205"/>
    <w:rsid w:val="00D045A0"/>
    <w:rsid w:val="00D058B4"/>
    <w:rsid w:val="00D0653B"/>
    <w:rsid w:val="00D06D97"/>
    <w:rsid w:val="00D072D6"/>
    <w:rsid w:val="00D07BC0"/>
    <w:rsid w:val="00D11EE6"/>
    <w:rsid w:val="00D11F33"/>
    <w:rsid w:val="00D12352"/>
    <w:rsid w:val="00D1237B"/>
    <w:rsid w:val="00D126D5"/>
    <w:rsid w:val="00D12FCF"/>
    <w:rsid w:val="00D130B9"/>
    <w:rsid w:val="00D13170"/>
    <w:rsid w:val="00D14105"/>
    <w:rsid w:val="00D14565"/>
    <w:rsid w:val="00D14681"/>
    <w:rsid w:val="00D1501B"/>
    <w:rsid w:val="00D1537C"/>
    <w:rsid w:val="00D15837"/>
    <w:rsid w:val="00D158F9"/>
    <w:rsid w:val="00D15F5A"/>
    <w:rsid w:val="00D1608B"/>
    <w:rsid w:val="00D163F9"/>
    <w:rsid w:val="00D167CD"/>
    <w:rsid w:val="00D17B4F"/>
    <w:rsid w:val="00D20204"/>
    <w:rsid w:val="00D20503"/>
    <w:rsid w:val="00D2050B"/>
    <w:rsid w:val="00D2050E"/>
    <w:rsid w:val="00D208FF"/>
    <w:rsid w:val="00D21ECB"/>
    <w:rsid w:val="00D239AB"/>
    <w:rsid w:val="00D24027"/>
    <w:rsid w:val="00D248FF"/>
    <w:rsid w:val="00D24B18"/>
    <w:rsid w:val="00D255D7"/>
    <w:rsid w:val="00D25FE1"/>
    <w:rsid w:val="00D261B3"/>
    <w:rsid w:val="00D265A8"/>
    <w:rsid w:val="00D269A1"/>
    <w:rsid w:val="00D26B9C"/>
    <w:rsid w:val="00D279A0"/>
    <w:rsid w:val="00D30D36"/>
    <w:rsid w:val="00D31005"/>
    <w:rsid w:val="00D314F5"/>
    <w:rsid w:val="00D319CD"/>
    <w:rsid w:val="00D320CD"/>
    <w:rsid w:val="00D321F3"/>
    <w:rsid w:val="00D32A2D"/>
    <w:rsid w:val="00D33C38"/>
    <w:rsid w:val="00D33F00"/>
    <w:rsid w:val="00D35E70"/>
    <w:rsid w:val="00D363A9"/>
    <w:rsid w:val="00D36956"/>
    <w:rsid w:val="00D375F9"/>
    <w:rsid w:val="00D3781C"/>
    <w:rsid w:val="00D37E94"/>
    <w:rsid w:val="00D40D92"/>
    <w:rsid w:val="00D41380"/>
    <w:rsid w:val="00D42699"/>
    <w:rsid w:val="00D42A7E"/>
    <w:rsid w:val="00D43094"/>
    <w:rsid w:val="00D43A1D"/>
    <w:rsid w:val="00D43F68"/>
    <w:rsid w:val="00D44BEA"/>
    <w:rsid w:val="00D4502B"/>
    <w:rsid w:val="00D45160"/>
    <w:rsid w:val="00D4550B"/>
    <w:rsid w:val="00D45FCA"/>
    <w:rsid w:val="00D468A3"/>
    <w:rsid w:val="00D47AFA"/>
    <w:rsid w:val="00D50B08"/>
    <w:rsid w:val="00D5118A"/>
    <w:rsid w:val="00D518D5"/>
    <w:rsid w:val="00D51950"/>
    <w:rsid w:val="00D51AF6"/>
    <w:rsid w:val="00D51B8B"/>
    <w:rsid w:val="00D52A21"/>
    <w:rsid w:val="00D53032"/>
    <w:rsid w:val="00D53343"/>
    <w:rsid w:val="00D533F0"/>
    <w:rsid w:val="00D548A5"/>
    <w:rsid w:val="00D553D2"/>
    <w:rsid w:val="00D55551"/>
    <w:rsid w:val="00D555A8"/>
    <w:rsid w:val="00D556CC"/>
    <w:rsid w:val="00D56111"/>
    <w:rsid w:val="00D56A3A"/>
    <w:rsid w:val="00D56D52"/>
    <w:rsid w:val="00D570BA"/>
    <w:rsid w:val="00D5731E"/>
    <w:rsid w:val="00D5735F"/>
    <w:rsid w:val="00D577C5"/>
    <w:rsid w:val="00D600EA"/>
    <w:rsid w:val="00D60353"/>
    <w:rsid w:val="00D6041E"/>
    <w:rsid w:val="00D60521"/>
    <w:rsid w:val="00D6072A"/>
    <w:rsid w:val="00D615E3"/>
    <w:rsid w:val="00D61A1B"/>
    <w:rsid w:val="00D62173"/>
    <w:rsid w:val="00D63F07"/>
    <w:rsid w:val="00D6491B"/>
    <w:rsid w:val="00D65E01"/>
    <w:rsid w:val="00D668B9"/>
    <w:rsid w:val="00D67204"/>
    <w:rsid w:val="00D673A7"/>
    <w:rsid w:val="00D67727"/>
    <w:rsid w:val="00D67DE5"/>
    <w:rsid w:val="00D7112B"/>
    <w:rsid w:val="00D71145"/>
    <w:rsid w:val="00D71245"/>
    <w:rsid w:val="00D7185B"/>
    <w:rsid w:val="00D71941"/>
    <w:rsid w:val="00D72238"/>
    <w:rsid w:val="00D72E53"/>
    <w:rsid w:val="00D75FDC"/>
    <w:rsid w:val="00D761CF"/>
    <w:rsid w:val="00D7799C"/>
    <w:rsid w:val="00D77A22"/>
    <w:rsid w:val="00D77C13"/>
    <w:rsid w:val="00D80391"/>
    <w:rsid w:val="00D803F2"/>
    <w:rsid w:val="00D80619"/>
    <w:rsid w:val="00D80A12"/>
    <w:rsid w:val="00D80B3E"/>
    <w:rsid w:val="00D80BF4"/>
    <w:rsid w:val="00D8102F"/>
    <w:rsid w:val="00D81334"/>
    <w:rsid w:val="00D8148F"/>
    <w:rsid w:val="00D82CDE"/>
    <w:rsid w:val="00D82D34"/>
    <w:rsid w:val="00D8369B"/>
    <w:rsid w:val="00D83914"/>
    <w:rsid w:val="00D83E74"/>
    <w:rsid w:val="00D84544"/>
    <w:rsid w:val="00D846A1"/>
    <w:rsid w:val="00D866B9"/>
    <w:rsid w:val="00D87D06"/>
    <w:rsid w:val="00D87D88"/>
    <w:rsid w:val="00D87F2F"/>
    <w:rsid w:val="00D90A98"/>
    <w:rsid w:val="00D90CEC"/>
    <w:rsid w:val="00D910E8"/>
    <w:rsid w:val="00D913D6"/>
    <w:rsid w:val="00D917F4"/>
    <w:rsid w:val="00D924B8"/>
    <w:rsid w:val="00D939F9"/>
    <w:rsid w:val="00D93CEB"/>
    <w:rsid w:val="00D958B0"/>
    <w:rsid w:val="00D95CAF"/>
    <w:rsid w:val="00D9627D"/>
    <w:rsid w:val="00D963D1"/>
    <w:rsid w:val="00D9649A"/>
    <w:rsid w:val="00D9693D"/>
    <w:rsid w:val="00D9698C"/>
    <w:rsid w:val="00D96F95"/>
    <w:rsid w:val="00D971D7"/>
    <w:rsid w:val="00D973EC"/>
    <w:rsid w:val="00D974C9"/>
    <w:rsid w:val="00D97AB5"/>
    <w:rsid w:val="00D97ABC"/>
    <w:rsid w:val="00DA010B"/>
    <w:rsid w:val="00DA0202"/>
    <w:rsid w:val="00DA0E71"/>
    <w:rsid w:val="00DA0F20"/>
    <w:rsid w:val="00DA115C"/>
    <w:rsid w:val="00DA1204"/>
    <w:rsid w:val="00DA3984"/>
    <w:rsid w:val="00DA39B0"/>
    <w:rsid w:val="00DA64D9"/>
    <w:rsid w:val="00DB15E7"/>
    <w:rsid w:val="00DB1D22"/>
    <w:rsid w:val="00DB1F77"/>
    <w:rsid w:val="00DB318D"/>
    <w:rsid w:val="00DB31AE"/>
    <w:rsid w:val="00DB33E7"/>
    <w:rsid w:val="00DB3A4A"/>
    <w:rsid w:val="00DB4295"/>
    <w:rsid w:val="00DB4ABE"/>
    <w:rsid w:val="00DB4ED2"/>
    <w:rsid w:val="00DB4FB0"/>
    <w:rsid w:val="00DB4FEA"/>
    <w:rsid w:val="00DB569E"/>
    <w:rsid w:val="00DB5724"/>
    <w:rsid w:val="00DB5AFD"/>
    <w:rsid w:val="00DB5F53"/>
    <w:rsid w:val="00DB60B9"/>
    <w:rsid w:val="00DB6176"/>
    <w:rsid w:val="00DB77BF"/>
    <w:rsid w:val="00DC00CD"/>
    <w:rsid w:val="00DC0372"/>
    <w:rsid w:val="00DC0A25"/>
    <w:rsid w:val="00DC2068"/>
    <w:rsid w:val="00DC2518"/>
    <w:rsid w:val="00DC38FF"/>
    <w:rsid w:val="00DC39E1"/>
    <w:rsid w:val="00DC522B"/>
    <w:rsid w:val="00DC5457"/>
    <w:rsid w:val="00DC57BF"/>
    <w:rsid w:val="00DC5C96"/>
    <w:rsid w:val="00DC7BC1"/>
    <w:rsid w:val="00DC7C9F"/>
    <w:rsid w:val="00DD020C"/>
    <w:rsid w:val="00DD152A"/>
    <w:rsid w:val="00DD1537"/>
    <w:rsid w:val="00DD19A8"/>
    <w:rsid w:val="00DD23B8"/>
    <w:rsid w:val="00DD2456"/>
    <w:rsid w:val="00DD38E2"/>
    <w:rsid w:val="00DD403E"/>
    <w:rsid w:val="00DD41A6"/>
    <w:rsid w:val="00DD5056"/>
    <w:rsid w:val="00DD5765"/>
    <w:rsid w:val="00DD59A6"/>
    <w:rsid w:val="00DD59B7"/>
    <w:rsid w:val="00DD60AE"/>
    <w:rsid w:val="00DE08B9"/>
    <w:rsid w:val="00DE117C"/>
    <w:rsid w:val="00DE25FE"/>
    <w:rsid w:val="00DE2DFD"/>
    <w:rsid w:val="00DE3C43"/>
    <w:rsid w:val="00DE44F9"/>
    <w:rsid w:val="00DE468C"/>
    <w:rsid w:val="00DE49B1"/>
    <w:rsid w:val="00DE6469"/>
    <w:rsid w:val="00DE6AD3"/>
    <w:rsid w:val="00DE6AD4"/>
    <w:rsid w:val="00DE7EC3"/>
    <w:rsid w:val="00DE7FD9"/>
    <w:rsid w:val="00DF0765"/>
    <w:rsid w:val="00DF0C90"/>
    <w:rsid w:val="00DF2851"/>
    <w:rsid w:val="00DF2BF5"/>
    <w:rsid w:val="00DF35CA"/>
    <w:rsid w:val="00DF37E3"/>
    <w:rsid w:val="00DF44EB"/>
    <w:rsid w:val="00DF46FE"/>
    <w:rsid w:val="00DF4BA7"/>
    <w:rsid w:val="00DF57EC"/>
    <w:rsid w:val="00DF5938"/>
    <w:rsid w:val="00DF5D8C"/>
    <w:rsid w:val="00DF6150"/>
    <w:rsid w:val="00DF6287"/>
    <w:rsid w:val="00DF63FA"/>
    <w:rsid w:val="00DF6CD3"/>
    <w:rsid w:val="00DF6DF4"/>
    <w:rsid w:val="00DF7958"/>
    <w:rsid w:val="00E0025B"/>
    <w:rsid w:val="00E00953"/>
    <w:rsid w:val="00E00F88"/>
    <w:rsid w:val="00E013A7"/>
    <w:rsid w:val="00E03EA5"/>
    <w:rsid w:val="00E0430C"/>
    <w:rsid w:val="00E04BDE"/>
    <w:rsid w:val="00E04D9F"/>
    <w:rsid w:val="00E067C5"/>
    <w:rsid w:val="00E06AC6"/>
    <w:rsid w:val="00E07647"/>
    <w:rsid w:val="00E07A6D"/>
    <w:rsid w:val="00E07BA2"/>
    <w:rsid w:val="00E07D33"/>
    <w:rsid w:val="00E106F2"/>
    <w:rsid w:val="00E12497"/>
    <w:rsid w:val="00E124B6"/>
    <w:rsid w:val="00E1254D"/>
    <w:rsid w:val="00E128D3"/>
    <w:rsid w:val="00E12C25"/>
    <w:rsid w:val="00E12CD7"/>
    <w:rsid w:val="00E13ACB"/>
    <w:rsid w:val="00E14097"/>
    <w:rsid w:val="00E14126"/>
    <w:rsid w:val="00E146AC"/>
    <w:rsid w:val="00E15D5F"/>
    <w:rsid w:val="00E15E90"/>
    <w:rsid w:val="00E16742"/>
    <w:rsid w:val="00E17A35"/>
    <w:rsid w:val="00E20393"/>
    <w:rsid w:val="00E20742"/>
    <w:rsid w:val="00E20EE1"/>
    <w:rsid w:val="00E21214"/>
    <w:rsid w:val="00E21441"/>
    <w:rsid w:val="00E22716"/>
    <w:rsid w:val="00E23AE3"/>
    <w:rsid w:val="00E23C55"/>
    <w:rsid w:val="00E249AE"/>
    <w:rsid w:val="00E24F45"/>
    <w:rsid w:val="00E25AA4"/>
    <w:rsid w:val="00E26062"/>
    <w:rsid w:val="00E261C6"/>
    <w:rsid w:val="00E266CC"/>
    <w:rsid w:val="00E26763"/>
    <w:rsid w:val="00E26A54"/>
    <w:rsid w:val="00E26AAD"/>
    <w:rsid w:val="00E3210F"/>
    <w:rsid w:val="00E3251A"/>
    <w:rsid w:val="00E3372A"/>
    <w:rsid w:val="00E33A08"/>
    <w:rsid w:val="00E34790"/>
    <w:rsid w:val="00E353D8"/>
    <w:rsid w:val="00E36882"/>
    <w:rsid w:val="00E406C4"/>
    <w:rsid w:val="00E40EBE"/>
    <w:rsid w:val="00E4232D"/>
    <w:rsid w:val="00E42B6D"/>
    <w:rsid w:val="00E42DD1"/>
    <w:rsid w:val="00E43FD0"/>
    <w:rsid w:val="00E443B1"/>
    <w:rsid w:val="00E4497B"/>
    <w:rsid w:val="00E46300"/>
    <w:rsid w:val="00E467A8"/>
    <w:rsid w:val="00E46913"/>
    <w:rsid w:val="00E5046D"/>
    <w:rsid w:val="00E5056A"/>
    <w:rsid w:val="00E5275B"/>
    <w:rsid w:val="00E52880"/>
    <w:rsid w:val="00E52883"/>
    <w:rsid w:val="00E54727"/>
    <w:rsid w:val="00E54A3F"/>
    <w:rsid w:val="00E54F29"/>
    <w:rsid w:val="00E553C1"/>
    <w:rsid w:val="00E5550D"/>
    <w:rsid w:val="00E5571F"/>
    <w:rsid w:val="00E55A02"/>
    <w:rsid w:val="00E55C51"/>
    <w:rsid w:val="00E5676C"/>
    <w:rsid w:val="00E56BDB"/>
    <w:rsid w:val="00E5746A"/>
    <w:rsid w:val="00E60866"/>
    <w:rsid w:val="00E60878"/>
    <w:rsid w:val="00E60EC0"/>
    <w:rsid w:val="00E610EF"/>
    <w:rsid w:val="00E61A30"/>
    <w:rsid w:val="00E61D33"/>
    <w:rsid w:val="00E62D01"/>
    <w:rsid w:val="00E62E12"/>
    <w:rsid w:val="00E62F74"/>
    <w:rsid w:val="00E63F64"/>
    <w:rsid w:val="00E643C8"/>
    <w:rsid w:val="00E6482A"/>
    <w:rsid w:val="00E64E1E"/>
    <w:rsid w:val="00E6514B"/>
    <w:rsid w:val="00E654A7"/>
    <w:rsid w:val="00E657D5"/>
    <w:rsid w:val="00E65A84"/>
    <w:rsid w:val="00E65E30"/>
    <w:rsid w:val="00E66150"/>
    <w:rsid w:val="00E670FC"/>
    <w:rsid w:val="00E6728D"/>
    <w:rsid w:val="00E674F2"/>
    <w:rsid w:val="00E67621"/>
    <w:rsid w:val="00E67648"/>
    <w:rsid w:val="00E67929"/>
    <w:rsid w:val="00E70365"/>
    <w:rsid w:val="00E7055D"/>
    <w:rsid w:val="00E70A93"/>
    <w:rsid w:val="00E71ACB"/>
    <w:rsid w:val="00E737F0"/>
    <w:rsid w:val="00E748CA"/>
    <w:rsid w:val="00E74CD1"/>
    <w:rsid w:val="00E757FE"/>
    <w:rsid w:val="00E76B78"/>
    <w:rsid w:val="00E76E13"/>
    <w:rsid w:val="00E76F3D"/>
    <w:rsid w:val="00E80CE9"/>
    <w:rsid w:val="00E80F20"/>
    <w:rsid w:val="00E81C0A"/>
    <w:rsid w:val="00E828C8"/>
    <w:rsid w:val="00E83038"/>
    <w:rsid w:val="00E833B8"/>
    <w:rsid w:val="00E83BA3"/>
    <w:rsid w:val="00E83FEB"/>
    <w:rsid w:val="00E8546E"/>
    <w:rsid w:val="00E85BBF"/>
    <w:rsid w:val="00E86FCD"/>
    <w:rsid w:val="00E87154"/>
    <w:rsid w:val="00E9028C"/>
    <w:rsid w:val="00E90462"/>
    <w:rsid w:val="00E91EE4"/>
    <w:rsid w:val="00E9255E"/>
    <w:rsid w:val="00E92984"/>
    <w:rsid w:val="00E93CB8"/>
    <w:rsid w:val="00E957A9"/>
    <w:rsid w:val="00E960A2"/>
    <w:rsid w:val="00E96B34"/>
    <w:rsid w:val="00E971FB"/>
    <w:rsid w:val="00E9775E"/>
    <w:rsid w:val="00E97B5A"/>
    <w:rsid w:val="00E97D55"/>
    <w:rsid w:val="00EA0190"/>
    <w:rsid w:val="00EA0601"/>
    <w:rsid w:val="00EA1AE1"/>
    <w:rsid w:val="00EA253B"/>
    <w:rsid w:val="00EA3A2F"/>
    <w:rsid w:val="00EA3DB5"/>
    <w:rsid w:val="00EA410E"/>
    <w:rsid w:val="00EA4623"/>
    <w:rsid w:val="00EA5376"/>
    <w:rsid w:val="00EA58A5"/>
    <w:rsid w:val="00EA5C68"/>
    <w:rsid w:val="00EA6AF2"/>
    <w:rsid w:val="00EA6E04"/>
    <w:rsid w:val="00EA721F"/>
    <w:rsid w:val="00EA7427"/>
    <w:rsid w:val="00EB17A8"/>
    <w:rsid w:val="00EB185A"/>
    <w:rsid w:val="00EB1906"/>
    <w:rsid w:val="00EB2A85"/>
    <w:rsid w:val="00EB2DF8"/>
    <w:rsid w:val="00EB3CC8"/>
    <w:rsid w:val="00EB5CF0"/>
    <w:rsid w:val="00EB5E14"/>
    <w:rsid w:val="00EB64C0"/>
    <w:rsid w:val="00EB6519"/>
    <w:rsid w:val="00EB6EFE"/>
    <w:rsid w:val="00EB7291"/>
    <w:rsid w:val="00EC019B"/>
    <w:rsid w:val="00EC063E"/>
    <w:rsid w:val="00EC11F3"/>
    <w:rsid w:val="00EC1709"/>
    <w:rsid w:val="00EC175C"/>
    <w:rsid w:val="00EC183C"/>
    <w:rsid w:val="00EC1BB8"/>
    <w:rsid w:val="00EC1E99"/>
    <w:rsid w:val="00EC2ECF"/>
    <w:rsid w:val="00EC41FD"/>
    <w:rsid w:val="00EC4874"/>
    <w:rsid w:val="00EC4F01"/>
    <w:rsid w:val="00EC5CDE"/>
    <w:rsid w:val="00EC68E9"/>
    <w:rsid w:val="00EC7ADC"/>
    <w:rsid w:val="00EC7F45"/>
    <w:rsid w:val="00ED0570"/>
    <w:rsid w:val="00ED0F52"/>
    <w:rsid w:val="00ED2283"/>
    <w:rsid w:val="00ED2A5D"/>
    <w:rsid w:val="00ED376D"/>
    <w:rsid w:val="00ED4A32"/>
    <w:rsid w:val="00ED4D03"/>
    <w:rsid w:val="00ED536B"/>
    <w:rsid w:val="00ED69CB"/>
    <w:rsid w:val="00ED6A28"/>
    <w:rsid w:val="00ED6CA1"/>
    <w:rsid w:val="00ED7B71"/>
    <w:rsid w:val="00ED7D24"/>
    <w:rsid w:val="00EE030E"/>
    <w:rsid w:val="00EE1446"/>
    <w:rsid w:val="00EE16BD"/>
    <w:rsid w:val="00EE1C6A"/>
    <w:rsid w:val="00EE1DEE"/>
    <w:rsid w:val="00EE1F0B"/>
    <w:rsid w:val="00EE3B0A"/>
    <w:rsid w:val="00EE3BBD"/>
    <w:rsid w:val="00EE3BC3"/>
    <w:rsid w:val="00EE49C6"/>
    <w:rsid w:val="00EE574A"/>
    <w:rsid w:val="00EE5D2C"/>
    <w:rsid w:val="00EE6948"/>
    <w:rsid w:val="00EF05DD"/>
    <w:rsid w:val="00EF2086"/>
    <w:rsid w:val="00EF2FFF"/>
    <w:rsid w:val="00EF3AED"/>
    <w:rsid w:val="00EF3D3B"/>
    <w:rsid w:val="00EF4028"/>
    <w:rsid w:val="00EF429B"/>
    <w:rsid w:val="00EF46B2"/>
    <w:rsid w:val="00EF4BC8"/>
    <w:rsid w:val="00EF5EFC"/>
    <w:rsid w:val="00EF6014"/>
    <w:rsid w:val="00EF666C"/>
    <w:rsid w:val="00EF681B"/>
    <w:rsid w:val="00EF69E5"/>
    <w:rsid w:val="00F007FA"/>
    <w:rsid w:val="00F014AB"/>
    <w:rsid w:val="00F014BE"/>
    <w:rsid w:val="00F01805"/>
    <w:rsid w:val="00F018EA"/>
    <w:rsid w:val="00F0199D"/>
    <w:rsid w:val="00F01CD4"/>
    <w:rsid w:val="00F01FE9"/>
    <w:rsid w:val="00F02988"/>
    <w:rsid w:val="00F0303A"/>
    <w:rsid w:val="00F031EE"/>
    <w:rsid w:val="00F03890"/>
    <w:rsid w:val="00F04DF6"/>
    <w:rsid w:val="00F053D0"/>
    <w:rsid w:val="00F05828"/>
    <w:rsid w:val="00F06341"/>
    <w:rsid w:val="00F0723A"/>
    <w:rsid w:val="00F07341"/>
    <w:rsid w:val="00F07481"/>
    <w:rsid w:val="00F07C11"/>
    <w:rsid w:val="00F10040"/>
    <w:rsid w:val="00F10258"/>
    <w:rsid w:val="00F104E8"/>
    <w:rsid w:val="00F11406"/>
    <w:rsid w:val="00F12507"/>
    <w:rsid w:val="00F12FA2"/>
    <w:rsid w:val="00F13422"/>
    <w:rsid w:val="00F1353B"/>
    <w:rsid w:val="00F13730"/>
    <w:rsid w:val="00F140AD"/>
    <w:rsid w:val="00F146D6"/>
    <w:rsid w:val="00F1476E"/>
    <w:rsid w:val="00F14992"/>
    <w:rsid w:val="00F15B1B"/>
    <w:rsid w:val="00F163AE"/>
    <w:rsid w:val="00F16DD0"/>
    <w:rsid w:val="00F16FFA"/>
    <w:rsid w:val="00F21EED"/>
    <w:rsid w:val="00F21F7B"/>
    <w:rsid w:val="00F23C8B"/>
    <w:rsid w:val="00F251A7"/>
    <w:rsid w:val="00F252BE"/>
    <w:rsid w:val="00F265AD"/>
    <w:rsid w:val="00F276E2"/>
    <w:rsid w:val="00F313E5"/>
    <w:rsid w:val="00F31581"/>
    <w:rsid w:val="00F31AC8"/>
    <w:rsid w:val="00F31D94"/>
    <w:rsid w:val="00F32592"/>
    <w:rsid w:val="00F32A3B"/>
    <w:rsid w:val="00F33332"/>
    <w:rsid w:val="00F3438E"/>
    <w:rsid w:val="00F36838"/>
    <w:rsid w:val="00F36A37"/>
    <w:rsid w:val="00F36CE0"/>
    <w:rsid w:val="00F407E2"/>
    <w:rsid w:val="00F41696"/>
    <w:rsid w:val="00F41AF8"/>
    <w:rsid w:val="00F4354A"/>
    <w:rsid w:val="00F441D7"/>
    <w:rsid w:val="00F448FA"/>
    <w:rsid w:val="00F449BB"/>
    <w:rsid w:val="00F44CBD"/>
    <w:rsid w:val="00F457BC"/>
    <w:rsid w:val="00F4712F"/>
    <w:rsid w:val="00F47335"/>
    <w:rsid w:val="00F50852"/>
    <w:rsid w:val="00F512D2"/>
    <w:rsid w:val="00F51B29"/>
    <w:rsid w:val="00F52833"/>
    <w:rsid w:val="00F53271"/>
    <w:rsid w:val="00F53462"/>
    <w:rsid w:val="00F53F96"/>
    <w:rsid w:val="00F54721"/>
    <w:rsid w:val="00F54ADB"/>
    <w:rsid w:val="00F54D02"/>
    <w:rsid w:val="00F55189"/>
    <w:rsid w:val="00F55D8C"/>
    <w:rsid w:val="00F561CD"/>
    <w:rsid w:val="00F564F2"/>
    <w:rsid w:val="00F56D25"/>
    <w:rsid w:val="00F57517"/>
    <w:rsid w:val="00F575C2"/>
    <w:rsid w:val="00F60C42"/>
    <w:rsid w:val="00F60CFB"/>
    <w:rsid w:val="00F61415"/>
    <w:rsid w:val="00F616C8"/>
    <w:rsid w:val="00F6205E"/>
    <w:rsid w:val="00F62CC9"/>
    <w:rsid w:val="00F62EDF"/>
    <w:rsid w:val="00F63CE0"/>
    <w:rsid w:val="00F63D09"/>
    <w:rsid w:val="00F63F65"/>
    <w:rsid w:val="00F64077"/>
    <w:rsid w:val="00F64124"/>
    <w:rsid w:val="00F6484A"/>
    <w:rsid w:val="00F64A77"/>
    <w:rsid w:val="00F65983"/>
    <w:rsid w:val="00F6643C"/>
    <w:rsid w:val="00F66729"/>
    <w:rsid w:val="00F67625"/>
    <w:rsid w:val="00F67AD9"/>
    <w:rsid w:val="00F7025F"/>
    <w:rsid w:val="00F714B2"/>
    <w:rsid w:val="00F719EE"/>
    <w:rsid w:val="00F71EA8"/>
    <w:rsid w:val="00F73E76"/>
    <w:rsid w:val="00F743FD"/>
    <w:rsid w:val="00F74435"/>
    <w:rsid w:val="00F75A85"/>
    <w:rsid w:val="00F760B8"/>
    <w:rsid w:val="00F77AD4"/>
    <w:rsid w:val="00F80EEC"/>
    <w:rsid w:val="00F8171A"/>
    <w:rsid w:val="00F81BC1"/>
    <w:rsid w:val="00F838E4"/>
    <w:rsid w:val="00F840CD"/>
    <w:rsid w:val="00F84417"/>
    <w:rsid w:val="00F845DD"/>
    <w:rsid w:val="00F84CCA"/>
    <w:rsid w:val="00F8538B"/>
    <w:rsid w:val="00F8554F"/>
    <w:rsid w:val="00F855E4"/>
    <w:rsid w:val="00F87679"/>
    <w:rsid w:val="00F87B22"/>
    <w:rsid w:val="00F9015F"/>
    <w:rsid w:val="00F90180"/>
    <w:rsid w:val="00F90378"/>
    <w:rsid w:val="00F907D0"/>
    <w:rsid w:val="00F91254"/>
    <w:rsid w:val="00F9169E"/>
    <w:rsid w:val="00F91917"/>
    <w:rsid w:val="00F919C3"/>
    <w:rsid w:val="00F9281C"/>
    <w:rsid w:val="00F92B82"/>
    <w:rsid w:val="00F948C0"/>
    <w:rsid w:val="00F94EDE"/>
    <w:rsid w:val="00F95093"/>
    <w:rsid w:val="00F95481"/>
    <w:rsid w:val="00F96740"/>
    <w:rsid w:val="00F96B22"/>
    <w:rsid w:val="00F97FC3"/>
    <w:rsid w:val="00FA05AF"/>
    <w:rsid w:val="00FA0729"/>
    <w:rsid w:val="00FA083C"/>
    <w:rsid w:val="00FA0BA4"/>
    <w:rsid w:val="00FA18CF"/>
    <w:rsid w:val="00FA194B"/>
    <w:rsid w:val="00FA1FC7"/>
    <w:rsid w:val="00FA27D7"/>
    <w:rsid w:val="00FA3041"/>
    <w:rsid w:val="00FA34D8"/>
    <w:rsid w:val="00FA37AE"/>
    <w:rsid w:val="00FA4629"/>
    <w:rsid w:val="00FA4BF9"/>
    <w:rsid w:val="00FA52CD"/>
    <w:rsid w:val="00FA5A31"/>
    <w:rsid w:val="00FA65BD"/>
    <w:rsid w:val="00FA7085"/>
    <w:rsid w:val="00FA7698"/>
    <w:rsid w:val="00FA78A6"/>
    <w:rsid w:val="00FA7F4A"/>
    <w:rsid w:val="00FB17E0"/>
    <w:rsid w:val="00FB1FFE"/>
    <w:rsid w:val="00FB200F"/>
    <w:rsid w:val="00FB2148"/>
    <w:rsid w:val="00FB2559"/>
    <w:rsid w:val="00FB25AE"/>
    <w:rsid w:val="00FB3688"/>
    <w:rsid w:val="00FB3FE0"/>
    <w:rsid w:val="00FB46E5"/>
    <w:rsid w:val="00FB4855"/>
    <w:rsid w:val="00FB49EA"/>
    <w:rsid w:val="00FB5323"/>
    <w:rsid w:val="00FB570C"/>
    <w:rsid w:val="00FB58D8"/>
    <w:rsid w:val="00FB761F"/>
    <w:rsid w:val="00FC03F5"/>
    <w:rsid w:val="00FC22D8"/>
    <w:rsid w:val="00FC31DD"/>
    <w:rsid w:val="00FC4BA7"/>
    <w:rsid w:val="00FC6276"/>
    <w:rsid w:val="00FC64B6"/>
    <w:rsid w:val="00FC6A96"/>
    <w:rsid w:val="00FC7524"/>
    <w:rsid w:val="00FC7B1B"/>
    <w:rsid w:val="00FC7C55"/>
    <w:rsid w:val="00FD0B8D"/>
    <w:rsid w:val="00FD1457"/>
    <w:rsid w:val="00FD19C7"/>
    <w:rsid w:val="00FD1A48"/>
    <w:rsid w:val="00FD3A41"/>
    <w:rsid w:val="00FD3DD7"/>
    <w:rsid w:val="00FD3E95"/>
    <w:rsid w:val="00FD3EA2"/>
    <w:rsid w:val="00FD519D"/>
    <w:rsid w:val="00FD5C99"/>
    <w:rsid w:val="00FD639A"/>
    <w:rsid w:val="00FD639D"/>
    <w:rsid w:val="00FD6F12"/>
    <w:rsid w:val="00FD7934"/>
    <w:rsid w:val="00FD7AB3"/>
    <w:rsid w:val="00FE07C9"/>
    <w:rsid w:val="00FE1580"/>
    <w:rsid w:val="00FE1C0D"/>
    <w:rsid w:val="00FE266A"/>
    <w:rsid w:val="00FE33D8"/>
    <w:rsid w:val="00FE4BCB"/>
    <w:rsid w:val="00FE5737"/>
    <w:rsid w:val="00FE5DEF"/>
    <w:rsid w:val="00FE60B5"/>
    <w:rsid w:val="00FE66FE"/>
    <w:rsid w:val="00FE6C23"/>
    <w:rsid w:val="00FE6D68"/>
    <w:rsid w:val="00FE6EBC"/>
    <w:rsid w:val="00FE7950"/>
    <w:rsid w:val="00FE7AD8"/>
    <w:rsid w:val="00FE7B16"/>
    <w:rsid w:val="00FE7B87"/>
    <w:rsid w:val="00FE7F1D"/>
    <w:rsid w:val="00FF01ED"/>
    <w:rsid w:val="00FF09D4"/>
    <w:rsid w:val="00FF0C1D"/>
    <w:rsid w:val="00FF0CDC"/>
    <w:rsid w:val="00FF10F9"/>
    <w:rsid w:val="00FF210B"/>
    <w:rsid w:val="00FF2E22"/>
    <w:rsid w:val="00FF2F35"/>
    <w:rsid w:val="00FF2FF8"/>
    <w:rsid w:val="00FF3415"/>
    <w:rsid w:val="00FF3BEC"/>
    <w:rsid w:val="00FF3E19"/>
    <w:rsid w:val="00FF3F7D"/>
    <w:rsid w:val="00FF4B7F"/>
    <w:rsid w:val="00FF5262"/>
    <w:rsid w:val="00FF5417"/>
    <w:rsid w:val="00FF5B55"/>
    <w:rsid w:val="00FF5DF7"/>
    <w:rsid w:val="00FF5E81"/>
    <w:rsid w:val="00FF634E"/>
    <w:rsid w:val="00FF6A05"/>
    <w:rsid w:val="00FF6BEC"/>
    <w:rsid w:val="00FF6E3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5D87D"/>
  <w15:docId w15:val="{558B00CC-D9B9-4E33-B6F8-8E354384A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768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F768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2408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C3EA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2379F7"/>
    <w:pPr>
      <w:widowControl w:val="0"/>
      <w:autoSpaceDE w:val="0"/>
      <w:autoSpaceDN w:val="0"/>
      <w:spacing w:after="0" w:line="240" w:lineRule="auto"/>
    </w:pPr>
    <w:rPr>
      <w:rFonts w:ascii="Calibri" w:eastAsia="Calibri" w:hAnsi="Calibri" w:cs="Calibri"/>
      <w:lang w:val="en-US"/>
    </w:rPr>
  </w:style>
  <w:style w:type="table" w:styleId="TableGrid">
    <w:name w:val="Table Grid"/>
    <w:basedOn w:val="TableNormal"/>
    <w:uiPriority w:val="59"/>
    <w:rsid w:val="00237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54D02"/>
    <w:pPr>
      <w:ind w:left="720"/>
      <w:contextualSpacing/>
    </w:pPr>
  </w:style>
  <w:style w:type="character" w:styleId="Hyperlink">
    <w:name w:val="Hyperlink"/>
    <w:basedOn w:val="DefaultParagraphFont"/>
    <w:uiPriority w:val="99"/>
    <w:unhideWhenUsed/>
    <w:rsid w:val="00F54D02"/>
    <w:rPr>
      <w:color w:val="0000FF" w:themeColor="hyperlink"/>
      <w:u w:val="single"/>
    </w:rPr>
  </w:style>
  <w:style w:type="paragraph" w:styleId="NoSpacing">
    <w:name w:val="No Spacing"/>
    <w:link w:val="NoSpacingChar"/>
    <w:uiPriority w:val="1"/>
    <w:qFormat/>
    <w:rsid w:val="003B470D"/>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3B470D"/>
    <w:rPr>
      <w:rFonts w:eastAsiaTheme="minorEastAsia"/>
      <w:lang w:val="en-US" w:eastAsia="ja-JP"/>
    </w:rPr>
  </w:style>
  <w:style w:type="paragraph" w:styleId="BalloonText">
    <w:name w:val="Balloon Text"/>
    <w:basedOn w:val="Normal"/>
    <w:link w:val="BalloonTextChar"/>
    <w:uiPriority w:val="99"/>
    <w:semiHidden/>
    <w:unhideWhenUsed/>
    <w:rsid w:val="003B47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470D"/>
    <w:rPr>
      <w:rFonts w:ascii="Tahoma" w:hAnsi="Tahoma" w:cs="Tahoma"/>
      <w:sz w:val="16"/>
      <w:szCs w:val="16"/>
    </w:rPr>
  </w:style>
  <w:style w:type="character" w:customStyle="1" w:styleId="Heading1Char">
    <w:name w:val="Heading 1 Char"/>
    <w:basedOn w:val="DefaultParagraphFont"/>
    <w:link w:val="Heading1"/>
    <w:uiPriority w:val="9"/>
    <w:rsid w:val="008F768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F768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24084"/>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2C3EA0"/>
    <w:rPr>
      <w:rFonts w:asciiTheme="majorHAnsi" w:eastAsiaTheme="majorEastAsia" w:hAnsiTheme="majorHAnsi" w:cstheme="majorBidi"/>
      <w:i/>
      <w:iCs/>
      <w:color w:val="365F91" w:themeColor="accent1" w:themeShade="BF"/>
    </w:rPr>
  </w:style>
  <w:style w:type="paragraph" w:styleId="TOCHeading">
    <w:name w:val="TOC Heading"/>
    <w:basedOn w:val="Heading1"/>
    <w:next w:val="Normal"/>
    <w:uiPriority w:val="39"/>
    <w:unhideWhenUsed/>
    <w:qFormat/>
    <w:rsid w:val="004A4476"/>
    <w:pPr>
      <w:spacing w:line="259" w:lineRule="auto"/>
      <w:outlineLvl w:val="9"/>
    </w:pPr>
    <w:rPr>
      <w:lang w:val="en-US"/>
    </w:rPr>
  </w:style>
  <w:style w:type="paragraph" w:styleId="TOC1">
    <w:name w:val="toc 1"/>
    <w:basedOn w:val="Normal"/>
    <w:next w:val="Normal"/>
    <w:autoRedefine/>
    <w:uiPriority w:val="39"/>
    <w:unhideWhenUsed/>
    <w:rsid w:val="004A4476"/>
    <w:pPr>
      <w:spacing w:after="100"/>
    </w:pPr>
  </w:style>
  <w:style w:type="paragraph" w:styleId="TOC2">
    <w:name w:val="toc 2"/>
    <w:basedOn w:val="Normal"/>
    <w:next w:val="Normal"/>
    <w:autoRedefine/>
    <w:uiPriority w:val="39"/>
    <w:unhideWhenUsed/>
    <w:rsid w:val="004A4476"/>
    <w:pPr>
      <w:spacing w:after="100"/>
      <w:ind w:left="220"/>
    </w:pPr>
  </w:style>
  <w:style w:type="paragraph" w:styleId="TOC3">
    <w:name w:val="toc 3"/>
    <w:basedOn w:val="Normal"/>
    <w:next w:val="Normal"/>
    <w:autoRedefine/>
    <w:uiPriority w:val="39"/>
    <w:unhideWhenUsed/>
    <w:rsid w:val="004A4476"/>
    <w:pPr>
      <w:spacing w:after="100"/>
      <w:ind w:left="440"/>
    </w:pPr>
  </w:style>
  <w:style w:type="paragraph" w:styleId="TOC4">
    <w:name w:val="toc 4"/>
    <w:basedOn w:val="Normal"/>
    <w:next w:val="Normal"/>
    <w:autoRedefine/>
    <w:uiPriority w:val="39"/>
    <w:unhideWhenUsed/>
    <w:rsid w:val="004A4476"/>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0069029">
      <w:bodyDiv w:val="1"/>
      <w:marLeft w:val="0"/>
      <w:marRight w:val="0"/>
      <w:marTop w:val="0"/>
      <w:marBottom w:val="0"/>
      <w:divBdr>
        <w:top w:val="none" w:sz="0" w:space="0" w:color="auto"/>
        <w:left w:val="none" w:sz="0" w:space="0" w:color="auto"/>
        <w:bottom w:val="none" w:sz="0" w:space="0" w:color="auto"/>
        <w:right w:val="none" w:sz="0" w:space="0" w:color="auto"/>
      </w:divBdr>
    </w:div>
    <w:div w:id="1558777522">
      <w:bodyDiv w:val="1"/>
      <w:marLeft w:val="0"/>
      <w:marRight w:val="0"/>
      <w:marTop w:val="0"/>
      <w:marBottom w:val="0"/>
      <w:divBdr>
        <w:top w:val="none" w:sz="0" w:space="0" w:color="auto"/>
        <w:left w:val="none" w:sz="0" w:space="0" w:color="auto"/>
        <w:bottom w:val="none" w:sz="0" w:space="0" w:color="auto"/>
        <w:right w:val="none" w:sz="0" w:space="0" w:color="auto"/>
      </w:divBdr>
      <w:divsChild>
        <w:div w:id="1286887002">
          <w:marLeft w:val="0"/>
          <w:marRight w:val="0"/>
          <w:marTop w:val="0"/>
          <w:marBottom w:val="0"/>
          <w:divBdr>
            <w:top w:val="none" w:sz="0" w:space="0" w:color="auto"/>
            <w:left w:val="none" w:sz="0" w:space="0" w:color="auto"/>
            <w:bottom w:val="none" w:sz="0" w:space="0" w:color="auto"/>
            <w:right w:val="none" w:sz="0" w:space="0" w:color="auto"/>
          </w:divBdr>
          <w:divsChild>
            <w:div w:id="87230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202212">
      <w:bodyDiv w:val="1"/>
      <w:marLeft w:val="0"/>
      <w:marRight w:val="0"/>
      <w:marTop w:val="0"/>
      <w:marBottom w:val="0"/>
      <w:divBdr>
        <w:top w:val="none" w:sz="0" w:space="0" w:color="auto"/>
        <w:left w:val="none" w:sz="0" w:space="0" w:color="auto"/>
        <w:bottom w:val="none" w:sz="0" w:space="0" w:color="auto"/>
        <w:right w:val="none" w:sz="0" w:space="0" w:color="auto"/>
      </w:divBdr>
      <w:divsChild>
        <w:div w:id="1919094494">
          <w:marLeft w:val="0"/>
          <w:marRight w:val="0"/>
          <w:marTop w:val="0"/>
          <w:marBottom w:val="0"/>
          <w:divBdr>
            <w:top w:val="none" w:sz="0" w:space="0" w:color="auto"/>
            <w:left w:val="none" w:sz="0" w:space="0" w:color="auto"/>
            <w:bottom w:val="none" w:sz="0" w:space="0" w:color="auto"/>
            <w:right w:val="none" w:sz="0" w:space="0" w:color="auto"/>
          </w:divBdr>
          <w:divsChild>
            <w:div w:id="113607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diagramQuickStyle" Target="diagrams/quickStyle1.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diagramData" Target="diagrams/data1.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microsoft.com/office/2007/relationships/diagramDrawing" Target="diagrams/drawing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Colors" Target="diagrams/colors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diagramLayout" Target="diagrams/layout1.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E143F35-8A77-4749-AC1B-8E704B59575E}"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MY"/>
        </a:p>
      </dgm:t>
    </dgm:pt>
    <dgm:pt modelId="{239C1F16-6834-48B2-A9FE-5602BF8CAB8E}">
      <dgm:prSet phldrT="[Text]"/>
      <dgm:spPr/>
      <dgm:t>
        <a:bodyPr/>
        <a:lstStyle/>
        <a:p>
          <a:r>
            <a:rPr lang="en-MY"/>
            <a:t>Index.html </a:t>
          </a:r>
        </a:p>
      </dgm:t>
    </dgm:pt>
    <dgm:pt modelId="{DFF9AA72-D0E8-4607-93D1-D8D443E5A4A6}" type="parTrans" cxnId="{C03C470A-1431-445D-9408-2111E59FFED0}">
      <dgm:prSet/>
      <dgm:spPr/>
      <dgm:t>
        <a:bodyPr/>
        <a:lstStyle/>
        <a:p>
          <a:endParaRPr lang="en-MY"/>
        </a:p>
      </dgm:t>
    </dgm:pt>
    <dgm:pt modelId="{63AAC641-5573-4E67-AB5A-29FC78B39D6D}" type="sibTrans" cxnId="{C03C470A-1431-445D-9408-2111E59FFED0}">
      <dgm:prSet/>
      <dgm:spPr/>
      <dgm:t>
        <a:bodyPr/>
        <a:lstStyle/>
        <a:p>
          <a:endParaRPr lang="en-MY"/>
        </a:p>
      </dgm:t>
    </dgm:pt>
    <dgm:pt modelId="{D3186CAD-C726-4932-8B80-4C052C4E8982}">
      <dgm:prSet phldrT="[Text]"/>
      <dgm:spPr/>
      <dgm:t>
        <a:bodyPr/>
        <a:lstStyle/>
        <a:p>
          <a:r>
            <a:rPr lang="en-MY"/>
            <a:t>Food Delivery</a:t>
          </a:r>
        </a:p>
      </dgm:t>
    </dgm:pt>
    <dgm:pt modelId="{9FAE8F8E-4A31-48C8-B670-7EF341786BAF}" type="parTrans" cxnId="{C5291A3C-01BA-4F18-A218-03C32D09A4B7}">
      <dgm:prSet/>
      <dgm:spPr/>
      <dgm:t>
        <a:bodyPr/>
        <a:lstStyle/>
        <a:p>
          <a:endParaRPr lang="en-MY"/>
        </a:p>
      </dgm:t>
    </dgm:pt>
    <dgm:pt modelId="{F478C443-B149-4095-8EFB-DE030BC04D66}" type="sibTrans" cxnId="{C5291A3C-01BA-4F18-A218-03C32D09A4B7}">
      <dgm:prSet/>
      <dgm:spPr/>
      <dgm:t>
        <a:bodyPr/>
        <a:lstStyle/>
        <a:p>
          <a:endParaRPr lang="en-MY"/>
        </a:p>
      </dgm:t>
    </dgm:pt>
    <dgm:pt modelId="{8BFB59C4-1C99-4CC5-80FE-BDE91FFCE38C}">
      <dgm:prSet phldrT="[Text]"/>
      <dgm:spPr/>
      <dgm:t>
        <a:bodyPr/>
        <a:lstStyle/>
        <a:p>
          <a:r>
            <a:rPr lang="en-MY"/>
            <a:t>Enquiry</a:t>
          </a:r>
        </a:p>
      </dgm:t>
    </dgm:pt>
    <dgm:pt modelId="{A8ED0C5B-96A4-4D2E-B0CD-608B43772466}" type="parTrans" cxnId="{87568C85-897C-4EE2-A0A6-5D2086E04748}">
      <dgm:prSet/>
      <dgm:spPr/>
      <dgm:t>
        <a:bodyPr/>
        <a:lstStyle/>
        <a:p>
          <a:endParaRPr lang="en-MY"/>
        </a:p>
      </dgm:t>
    </dgm:pt>
    <dgm:pt modelId="{4BAD7DE8-5D88-4122-BAB3-E8CD1912DF02}" type="sibTrans" cxnId="{87568C85-897C-4EE2-A0A6-5D2086E04748}">
      <dgm:prSet/>
      <dgm:spPr/>
      <dgm:t>
        <a:bodyPr/>
        <a:lstStyle/>
        <a:p>
          <a:endParaRPr lang="en-MY"/>
        </a:p>
      </dgm:t>
    </dgm:pt>
    <dgm:pt modelId="{ED8BFC31-ADFC-4291-B124-C29950E2BC03}">
      <dgm:prSet phldrT="[Text]"/>
      <dgm:spPr/>
      <dgm:t>
        <a:bodyPr/>
        <a:lstStyle/>
        <a:p>
          <a:r>
            <a:rPr lang="en-MY"/>
            <a:t>Disclaimer</a:t>
          </a:r>
        </a:p>
      </dgm:t>
    </dgm:pt>
    <dgm:pt modelId="{4E6286A4-91E9-4FFC-8D94-A557AEB5C6E5}" type="parTrans" cxnId="{6E9F402B-2763-46FE-AE54-15099EC98D25}">
      <dgm:prSet/>
      <dgm:spPr/>
      <dgm:t>
        <a:bodyPr/>
        <a:lstStyle/>
        <a:p>
          <a:endParaRPr lang="en-MY"/>
        </a:p>
      </dgm:t>
    </dgm:pt>
    <dgm:pt modelId="{D538EE97-E6BA-479F-9BA6-EFD592757C8E}" type="sibTrans" cxnId="{6E9F402B-2763-46FE-AE54-15099EC98D25}">
      <dgm:prSet/>
      <dgm:spPr/>
      <dgm:t>
        <a:bodyPr/>
        <a:lstStyle/>
        <a:p>
          <a:endParaRPr lang="en-MY"/>
        </a:p>
      </dgm:t>
    </dgm:pt>
    <dgm:pt modelId="{AA4060D3-86EA-407E-8E00-169C0E7B8FB8}">
      <dgm:prSet/>
      <dgm:spPr/>
      <dgm:t>
        <a:bodyPr/>
        <a:lstStyle/>
        <a:p>
          <a:r>
            <a:rPr lang="en-MY"/>
            <a:t>Recipes </a:t>
          </a:r>
        </a:p>
      </dgm:t>
    </dgm:pt>
    <dgm:pt modelId="{060B35E4-B68F-4E5B-9FC8-C9A7587804B2}" type="parTrans" cxnId="{124D8906-CE5E-4DAE-84BB-F32B5DA92751}">
      <dgm:prSet/>
      <dgm:spPr/>
      <dgm:t>
        <a:bodyPr/>
        <a:lstStyle/>
        <a:p>
          <a:endParaRPr lang="en-MY"/>
        </a:p>
      </dgm:t>
    </dgm:pt>
    <dgm:pt modelId="{923B85FC-488B-488B-ADE4-58B78A2FE90E}" type="sibTrans" cxnId="{124D8906-CE5E-4DAE-84BB-F32B5DA92751}">
      <dgm:prSet/>
      <dgm:spPr/>
      <dgm:t>
        <a:bodyPr/>
        <a:lstStyle/>
        <a:p>
          <a:endParaRPr lang="en-MY"/>
        </a:p>
      </dgm:t>
    </dgm:pt>
    <dgm:pt modelId="{72E78D1F-7C4B-4EC9-B0CA-5A08F2A394B0}">
      <dgm:prSet/>
      <dgm:spPr/>
      <dgm:t>
        <a:bodyPr/>
        <a:lstStyle/>
        <a:p>
          <a:r>
            <a:rPr lang="en-MY"/>
            <a:t>Booking</a:t>
          </a:r>
        </a:p>
      </dgm:t>
    </dgm:pt>
    <dgm:pt modelId="{BB3D3A8D-5568-499F-BBA3-EE83B6C678C3}" type="parTrans" cxnId="{978807AF-03DD-432B-8485-BA2EDEBBA4C0}">
      <dgm:prSet/>
      <dgm:spPr/>
      <dgm:t>
        <a:bodyPr/>
        <a:lstStyle/>
        <a:p>
          <a:endParaRPr lang="en-MY"/>
        </a:p>
      </dgm:t>
    </dgm:pt>
    <dgm:pt modelId="{7C8574C9-FBF5-4EBA-B8D2-385B9A8A1D28}" type="sibTrans" cxnId="{978807AF-03DD-432B-8485-BA2EDEBBA4C0}">
      <dgm:prSet/>
      <dgm:spPr/>
      <dgm:t>
        <a:bodyPr/>
        <a:lstStyle/>
        <a:p>
          <a:endParaRPr lang="en-MY"/>
        </a:p>
      </dgm:t>
    </dgm:pt>
    <dgm:pt modelId="{7958BBDE-DCB8-485B-92E1-35B1020FB3A2}">
      <dgm:prSet/>
      <dgm:spPr/>
      <dgm:t>
        <a:bodyPr/>
        <a:lstStyle/>
        <a:p>
          <a:r>
            <a:rPr lang="en-MY"/>
            <a:t>Job</a:t>
          </a:r>
        </a:p>
      </dgm:t>
    </dgm:pt>
    <dgm:pt modelId="{8F25E7FB-07DE-416E-8F57-669D0CFAEE9C}" type="parTrans" cxnId="{0EEE6B5C-9D6E-46D2-8401-A232D0343598}">
      <dgm:prSet/>
      <dgm:spPr/>
      <dgm:t>
        <a:bodyPr/>
        <a:lstStyle/>
        <a:p>
          <a:endParaRPr lang="en-MY"/>
        </a:p>
      </dgm:t>
    </dgm:pt>
    <dgm:pt modelId="{0062735F-2D3E-4636-8378-C2C04D2378D4}" type="sibTrans" cxnId="{0EEE6B5C-9D6E-46D2-8401-A232D0343598}">
      <dgm:prSet/>
      <dgm:spPr/>
      <dgm:t>
        <a:bodyPr/>
        <a:lstStyle/>
        <a:p>
          <a:endParaRPr lang="en-MY"/>
        </a:p>
      </dgm:t>
    </dgm:pt>
    <dgm:pt modelId="{1C8AFF6D-6559-4E8C-A039-7524BBD39871}">
      <dgm:prSet phldrT="[Text]"/>
      <dgm:spPr/>
      <dgm:t>
        <a:bodyPr/>
        <a:lstStyle/>
        <a:p>
          <a:r>
            <a:rPr lang="en-MY"/>
            <a:t>Breakfast</a:t>
          </a:r>
        </a:p>
      </dgm:t>
    </dgm:pt>
    <dgm:pt modelId="{35DCD6FA-BBEF-47BD-8F3B-6DD575D04141}" type="parTrans" cxnId="{CD476555-0CB3-404C-BA67-68C9A66CD9DB}">
      <dgm:prSet/>
      <dgm:spPr/>
      <dgm:t>
        <a:bodyPr/>
        <a:lstStyle/>
        <a:p>
          <a:endParaRPr lang="en-MY"/>
        </a:p>
      </dgm:t>
    </dgm:pt>
    <dgm:pt modelId="{00413B3F-765C-469F-8003-1FCE9E08205C}" type="sibTrans" cxnId="{CD476555-0CB3-404C-BA67-68C9A66CD9DB}">
      <dgm:prSet/>
      <dgm:spPr/>
      <dgm:t>
        <a:bodyPr/>
        <a:lstStyle/>
        <a:p>
          <a:endParaRPr lang="en-MY"/>
        </a:p>
      </dgm:t>
    </dgm:pt>
    <dgm:pt modelId="{BB88B3D6-326D-4F5F-82B1-D6146D98BEA5}">
      <dgm:prSet phldrT="[Text]"/>
      <dgm:spPr/>
      <dgm:t>
        <a:bodyPr/>
        <a:lstStyle/>
        <a:p>
          <a:r>
            <a:rPr lang="en-MY"/>
            <a:t>Lunch</a:t>
          </a:r>
        </a:p>
      </dgm:t>
    </dgm:pt>
    <dgm:pt modelId="{BD234845-BFD0-4F07-B4BC-6E415B3D9948}" type="parTrans" cxnId="{EFDA0B19-B185-4866-87A7-CBC30DEB3126}">
      <dgm:prSet/>
      <dgm:spPr/>
      <dgm:t>
        <a:bodyPr/>
        <a:lstStyle/>
        <a:p>
          <a:endParaRPr lang="en-MY"/>
        </a:p>
      </dgm:t>
    </dgm:pt>
    <dgm:pt modelId="{100BA651-2191-4714-9451-59D9748E1B55}" type="sibTrans" cxnId="{EFDA0B19-B185-4866-87A7-CBC30DEB3126}">
      <dgm:prSet/>
      <dgm:spPr/>
      <dgm:t>
        <a:bodyPr/>
        <a:lstStyle/>
        <a:p>
          <a:endParaRPr lang="en-MY"/>
        </a:p>
      </dgm:t>
    </dgm:pt>
    <dgm:pt modelId="{EF9B7CB8-5144-4883-B246-FDBE107F1EEA}">
      <dgm:prSet phldrT="[Text]"/>
      <dgm:spPr/>
      <dgm:t>
        <a:bodyPr/>
        <a:lstStyle/>
        <a:p>
          <a:r>
            <a:rPr lang="en-MY"/>
            <a:t>Dinner</a:t>
          </a:r>
        </a:p>
      </dgm:t>
    </dgm:pt>
    <dgm:pt modelId="{F1C7849A-9DAF-4BBC-A6D0-6420CFBC01FE}" type="parTrans" cxnId="{61E72AF4-718F-49A9-ACDA-BA6A886F6F0F}">
      <dgm:prSet/>
      <dgm:spPr/>
      <dgm:t>
        <a:bodyPr/>
        <a:lstStyle/>
        <a:p>
          <a:endParaRPr lang="en-MY"/>
        </a:p>
      </dgm:t>
    </dgm:pt>
    <dgm:pt modelId="{F23CB9FB-0F13-4800-9BEA-0931C6481EB3}" type="sibTrans" cxnId="{61E72AF4-718F-49A9-ACDA-BA6A886F6F0F}">
      <dgm:prSet/>
      <dgm:spPr/>
      <dgm:t>
        <a:bodyPr/>
        <a:lstStyle/>
        <a:p>
          <a:endParaRPr lang="en-MY"/>
        </a:p>
      </dgm:t>
    </dgm:pt>
    <dgm:pt modelId="{0ACBA76F-B50D-4EA6-B2E3-8D92A1AF0C4B}">
      <dgm:prSet phldrT="[Text]"/>
      <dgm:spPr/>
      <dgm:t>
        <a:bodyPr/>
        <a:lstStyle/>
        <a:p>
          <a:r>
            <a:rPr lang="en-MY"/>
            <a:t>Special</a:t>
          </a:r>
        </a:p>
      </dgm:t>
    </dgm:pt>
    <dgm:pt modelId="{2917F922-5E65-4C10-9134-F4AB12CB2E28}" type="parTrans" cxnId="{2AE44205-360E-488A-8AE6-CB3410560071}">
      <dgm:prSet/>
      <dgm:spPr/>
      <dgm:t>
        <a:bodyPr/>
        <a:lstStyle/>
        <a:p>
          <a:endParaRPr lang="en-MY"/>
        </a:p>
      </dgm:t>
    </dgm:pt>
    <dgm:pt modelId="{F479E346-7629-460D-8646-4193F315B636}" type="sibTrans" cxnId="{2AE44205-360E-488A-8AE6-CB3410560071}">
      <dgm:prSet/>
      <dgm:spPr/>
      <dgm:t>
        <a:bodyPr/>
        <a:lstStyle/>
        <a:p>
          <a:endParaRPr lang="en-MY"/>
        </a:p>
      </dgm:t>
    </dgm:pt>
    <dgm:pt modelId="{CFF613D2-3A2E-4280-960A-EF3C683E7732}">
      <dgm:prSet/>
      <dgm:spPr/>
      <dgm:t>
        <a:bodyPr/>
        <a:lstStyle/>
        <a:p>
          <a:r>
            <a:rPr lang="en-MY"/>
            <a:t>Ingredients</a:t>
          </a:r>
        </a:p>
      </dgm:t>
    </dgm:pt>
    <dgm:pt modelId="{7BE390AB-F7DD-4C80-A61B-108E2A0E5B88}" type="parTrans" cxnId="{9EFFFFF5-2C5F-4651-9538-E107595E30E9}">
      <dgm:prSet/>
      <dgm:spPr/>
      <dgm:t>
        <a:bodyPr/>
        <a:lstStyle/>
        <a:p>
          <a:endParaRPr lang="en-MY"/>
        </a:p>
      </dgm:t>
    </dgm:pt>
    <dgm:pt modelId="{C677B69B-EC49-4634-B4B3-A0B19454FE9A}" type="sibTrans" cxnId="{9EFFFFF5-2C5F-4651-9538-E107595E30E9}">
      <dgm:prSet/>
      <dgm:spPr/>
      <dgm:t>
        <a:bodyPr/>
        <a:lstStyle/>
        <a:p>
          <a:endParaRPr lang="en-MY"/>
        </a:p>
      </dgm:t>
    </dgm:pt>
    <dgm:pt modelId="{C31BC396-4FF7-487C-A037-D79C8F6491C0}">
      <dgm:prSet/>
      <dgm:spPr/>
      <dgm:t>
        <a:bodyPr/>
        <a:lstStyle/>
        <a:p>
          <a:r>
            <a:rPr lang="en-MY"/>
            <a:t>Videos</a:t>
          </a:r>
        </a:p>
      </dgm:t>
    </dgm:pt>
    <dgm:pt modelId="{64D7A177-9D71-4F04-8217-645C1B500381}" type="parTrans" cxnId="{6952F38B-78FF-4329-A3AF-0274852B7DAD}">
      <dgm:prSet/>
      <dgm:spPr/>
      <dgm:t>
        <a:bodyPr/>
        <a:lstStyle/>
        <a:p>
          <a:endParaRPr lang="en-MY"/>
        </a:p>
      </dgm:t>
    </dgm:pt>
    <dgm:pt modelId="{20799A14-12A1-43C6-BA46-9BB11A6F9B5C}" type="sibTrans" cxnId="{6952F38B-78FF-4329-A3AF-0274852B7DAD}">
      <dgm:prSet/>
      <dgm:spPr/>
      <dgm:t>
        <a:bodyPr/>
        <a:lstStyle/>
        <a:p>
          <a:endParaRPr lang="en-MY"/>
        </a:p>
      </dgm:t>
    </dgm:pt>
    <dgm:pt modelId="{4DB3F95C-7F0F-42D5-B8E0-F817680D62BC}">
      <dgm:prSet/>
      <dgm:spPr/>
      <dgm:t>
        <a:bodyPr/>
        <a:lstStyle/>
        <a:p>
          <a:r>
            <a:rPr lang="en-MY"/>
            <a:t>Tips &amp; Tricks</a:t>
          </a:r>
        </a:p>
      </dgm:t>
    </dgm:pt>
    <dgm:pt modelId="{786F9B97-E8C0-4400-AE03-658D4E9AB8E5}" type="parTrans" cxnId="{07FEEDC9-AE50-4E3D-ADF9-EFD315537D27}">
      <dgm:prSet/>
      <dgm:spPr/>
      <dgm:t>
        <a:bodyPr/>
        <a:lstStyle/>
        <a:p>
          <a:endParaRPr lang="en-MY"/>
        </a:p>
      </dgm:t>
    </dgm:pt>
    <dgm:pt modelId="{D1145DCE-2962-43AB-B6BC-1535096E1ABE}" type="sibTrans" cxnId="{07FEEDC9-AE50-4E3D-ADF9-EFD315537D27}">
      <dgm:prSet/>
      <dgm:spPr/>
      <dgm:t>
        <a:bodyPr/>
        <a:lstStyle/>
        <a:p>
          <a:endParaRPr lang="en-MY"/>
        </a:p>
      </dgm:t>
    </dgm:pt>
    <dgm:pt modelId="{A633C95F-1AE0-4F14-95A2-AEFE9592B021}">
      <dgm:prSet/>
      <dgm:spPr/>
      <dgm:t>
        <a:bodyPr/>
        <a:lstStyle/>
        <a:p>
          <a:r>
            <a:rPr lang="en-MY"/>
            <a:t>Did you know?</a:t>
          </a:r>
        </a:p>
      </dgm:t>
    </dgm:pt>
    <dgm:pt modelId="{38641E4F-8CEA-4EF5-A6C6-084942837D99}" type="parTrans" cxnId="{21451D93-D3CB-4543-948A-242374BF0449}">
      <dgm:prSet/>
      <dgm:spPr/>
      <dgm:t>
        <a:bodyPr/>
        <a:lstStyle/>
        <a:p>
          <a:endParaRPr lang="en-MY"/>
        </a:p>
      </dgm:t>
    </dgm:pt>
    <dgm:pt modelId="{2A733F15-E448-45AB-A888-ABEA92E3917A}" type="sibTrans" cxnId="{21451D93-D3CB-4543-948A-242374BF0449}">
      <dgm:prSet/>
      <dgm:spPr/>
      <dgm:t>
        <a:bodyPr/>
        <a:lstStyle/>
        <a:p>
          <a:endParaRPr lang="en-MY"/>
        </a:p>
      </dgm:t>
    </dgm:pt>
    <dgm:pt modelId="{B46D8298-4C59-4472-830E-5107771E2FF2}">
      <dgm:prSet/>
      <dgm:spPr/>
      <dgm:t>
        <a:bodyPr/>
        <a:lstStyle/>
        <a:p>
          <a:r>
            <a:rPr lang="en-MY"/>
            <a:t>Whole restaurant</a:t>
          </a:r>
        </a:p>
      </dgm:t>
    </dgm:pt>
    <dgm:pt modelId="{5007008C-D39B-4B45-9357-5C9B5942C7E8}" type="parTrans" cxnId="{7AA11F6E-B6A4-46B8-BF3E-ADEF331AC5C5}">
      <dgm:prSet/>
      <dgm:spPr/>
      <dgm:t>
        <a:bodyPr/>
        <a:lstStyle/>
        <a:p>
          <a:endParaRPr lang="en-MY"/>
        </a:p>
      </dgm:t>
    </dgm:pt>
    <dgm:pt modelId="{C1B2F69D-144C-4FEE-890C-1552791A6C54}" type="sibTrans" cxnId="{7AA11F6E-B6A4-46B8-BF3E-ADEF331AC5C5}">
      <dgm:prSet/>
      <dgm:spPr/>
      <dgm:t>
        <a:bodyPr/>
        <a:lstStyle/>
        <a:p>
          <a:endParaRPr lang="en-MY"/>
        </a:p>
      </dgm:t>
    </dgm:pt>
    <dgm:pt modelId="{79CDB28C-7DC3-4DFA-AED7-B75F9F005626}">
      <dgm:prSet/>
      <dgm:spPr/>
      <dgm:t>
        <a:bodyPr/>
        <a:lstStyle/>
        <a:p>
          <a:r>
            <a:rPr lang="en-MY"/>
            <a:t>Rooms</a:t>
          </a:r>
        </a:p>
      </dgm:t>
    </dgm:pt>
    <dgm:pt modelId="{8AB69AE2-8312-4AA4-A6C1-625A1025E281}" type="parTrans" cxnId="{8F932AED-8296-498D-9582-C9643542A8A8}">
      <dgm:prSet/>
      <dgm:spPr/>
      <dgm:t>
        <a:bodyPr/>
        <a:lstStyle/>
        <a:p>
          <a:endParaRPr lang="en-MY"/>
        </a:p>
      </dgm:t>
    </dgm:pt>
    <dgm:pt modelId="{C2DB81F0-D2DF-447A-BA32-5C0748B71B5B}" type="sibTrans" cxnId="{8F932AED-8296-498D-9582-C9643542A8A8}">
      <dgm:prSet/>
      <dgm:spPr/>
      <dgm:t>
        <a:bodyPr/>
        <a:lstStyle/>
        <a:p>
          <a:endParaRPr lang="en-MY"/>
        </a:p>
      </dgm:t>
    </dgm:pt>
    <dgm:pt modelId="{CF5619EE-0F24-4C36-983D-1255E14EF1C2}">
      <dgm:prSet/>
      <dgm:spPr/>
      <dgm:t>
        <a:bodyPr/>
        <a:lstStyle/>
        <a:p>
          <a:r>
            <a:rPr lang="en-MY"/>
            <a:t>Cafeteria</a:t>
          </a:r>
        </a:p>
      </dgm:t>
    </dgm:pt>
    <dgm:pt modelId="{13101870-B885-4DFD-963C-6703456FEDFB}" type="parTrans" cxnId="{C423F810-BDBA-44ED-B0FB-A5BB281FAF90}">
      <dgm:prSet/>
      <dgm:spPr/>
      <dgm:t>
        <a:bodyPr/>
        <a:lstStyle/>
        <a:p>
          <a:endParaRPr lang="en-MY"/>
        </a:p>
      </dgm:t>
    </dgm:pt>
    <dgm:pt modelId="{B53E4071-2498-42E2-A0BA-15D971805CA5}" type="sibTrans" cxnId="{C423F810-BDBA-44ED-B0FB-A5BB281FAF90}">
      <dgm:prSet/>
      <dgm:spPr/>
      <dgm:t>
        <a:bodyPr/>
        <a:lstStyle/>
        <a:p>
          <a:endParaRPr lang="en-MY"/>
        </a:p>
      </dgm:t>
    </dgm:pt>
    <dgm:pt modelId="{361F75B3-037B-4991-9163-908B43320AA1}">
      <dgm:prSet/>
      <dgm:spPr/>
      <dgm:t>
        <a:bodyPr/>
        <a:lstStyle/>
        <a:p>
          <a:r>
            <a:rPr lang="en-MY"/>
            <a:t>Kitchen appliances </a:t>
          </a:r>
        </a:p>
      </dgm:t>
    </dgm:pt>
    <dgm:pt modelId="{EA691AC9-027F-4323-BBF4-E7D7D740BEF7}" type="parTrans" cxnId="{7B67BE0E-65D1-4ED2-B1B1-B398098A007B}">
      <dgm:prSet/>
      <dgm:spPr/>
      <dgm:t>
        <a:bodyPr/>
        <a:lstStyle/>
        <a:p>
          <a:endParaRPr lang="en-MY"/>
        </a:p>
      </dgm:t>
    </dgm:pt>
    <dgm:pt modelId="{A38C0B67-F0B4-43A0-944B-36F0CA26B7DC}" type="sibTrans" cxnId="{7B67BE0E-65D1-4ED2-B1B1-B398098A007B}">
      <dgm:prSet/>
      <dgm:spPr/>
      <dgm:t>
        <a:bodyPr/>
        <a:lstStyle/>
        <a:p>
          <a:endParaRPr lang="en-MY"/>
        </a:p>
      </dgm:t>
    </dgm:pt>
    <dgm:pt modelId="{8B996419-207E-4E6F-AE0B-BF53F72AD768}">
      <dgm:prSet/>
      <dgm:spPr/>
      <dgm:t>
        <a:bodyPr/>
        <a:lstStyle/>
        <a:p>
          <a:r>
            <a:rPr lang="en-MY"/>
            <a:t>Manager</a:t>
          </a:r>
        </a:p>
      </dgm:t>
    </dgm:pt>
    <dgm:pt modelId="{60D776F6-F580-41B0-A078-A535EAAC662F}" type="parTrans" cxnId="{59B3F4D7-EA4A-4CF1-8200-369ACAA4A8AB}">
      <dgm:prSet/>
      <dgm:spPr/>
      <dgm:t>
        <a:bodyPr/>
        <a:lstStyle/>
        <a:p>
          <a:endParaRPr lang="en-MY"/>
        </a:p>
      </dgm:t>
    </dgm:pt>
    <dgm:pt modelId="{2DE1B225-AA06-4EAD-B989-926BBD321ED8}" type="sibTrans" cxnId="{59B3F4D7-EA4A-4CF1-8200-369ACAA4A8AB}">
      <dgm:prSet/>
      <dgm:spPr/>
      <dgm:t>
        <a:bodyPr/>
        <a:lstStyle/>
        <a:p>
          <a:endParaRPr lang="en-MY"/>
        </a:p>
      </dgm:t>
    </dgm:pt>
    <dgm:pt modelId="{7C5C1989-A72E-46CC-85A1-F109873BB9E8}">
      <dgm:prSet/>
      <dgm:spPr/>
      <dgm:t>
        <a:bodyPr/>
        <a:lstStyle/>
        <a:p>
          <a:r>
            <a:rPr lang="en-MY"/>
            <a:t>Chef</a:t>
          </a:r>
        </a:p>
      </dgm:t>
    </dgm:pt>
    <dgm:pt modelId="{014E6B94-6456-4D19-8DAF-DAD784A9CDC5}" type="parTrans" cxnId="{12B5ABD9-E7C5-45C4-83CA-A77781D12F85}">
      <dgm:prSet/>
      <dgm:spPr/>
      <dgm:t>
        <a:bodyPr/>
        <a:lstStyle/>
        <a:p>
          <a:endParaRPr lang="en-MY"/>
        </a:p>
      </dgm:t>
    </dgm:pt>
    <dgm:pt modelId="{A063083A-9F8E-47AC-8212-1CBB49A45631}" type="sibTrans" cxnId="{12B5ABD9-E7C5-45C4-83CA-A77781D12F85}">
      <dgm:prSet/>
      <dgm:spPr/>
      <dgm:t>
        <a:bodyPr/>
        <a:lstStyle/>
        <a:p>
          <a:endParaRPr lang="en-MY"/>
        </a:p>
      </dgm:t>
    </dgm:pt>
    <dgm:pt modelId="{D51DB01B-06E9-4B8D-BF8F-ED957FA97721}">
      <dgm:prSet/>
      <dgm:spPr/>
      <dgm:t>
        <a:bodyPr/>
        <a:lstStyle/>
        <a:p>
          <a:r>
            <a:rPr lang="en-MY"/>
            <a:t>Cashier</a:t>
          </a:r>
        </a:p>
      </dgm:t>
    </dgm:pt>
    <dgm:pt modelId="{5C590795-CF07-46C0-BCBD-7F61E6B52C24}" type="parTrans" cxnId="{0805EDB2-2EF8-44F6-8B23-732924D6CCDA}">
      <dgm:prSet/>
      <dgm:spPr/>
      <dgm:t>
        <a:bodyPr/>
        <a:lstStyle/>
        <a:p>
          <a:endParaRPr lang="en-MY"/>
        </a:p>
      </dgm:t>
    </dgm:pt>
    <dgm:pt modelId="{A5FF2260-A009-44E5-8895-84A48CCE1566}" type="sibTrans" cxnId="{0805EDB2-2EF8-44F6-8B23-732924D6CCDA}">
      <dgm:prSet/>
      <dgm:spPr/>
      <dgm:t>
        <a:bodyPr/>
        <a:lstStyle/>
        <a:p>
          <a:endParaRPr lang="en-MY"/>
        </a:p>
      </dgm:t>
    </dgm:pt>
    <dgm:pt modelId="{6C5DB8D7-6CE8-4908-A938-7290ACC24041}">
      <dgm:prSet/>
      <dgm:spPr/>
      <dgm:t>
        <a:bodyPr/>
        <a:lstStyle/>
        <a:p>
          <a:r>
            <a:rPr lang="en-MY"/>
            <a:t>Janitor</a:t>
          </a:r>
        </a:p>
      </dgm:t>
    </dgm:pt>
    <dgm:pt modelId="{8C940171-6847-47AE-9D11-92B969E9B3DE}" type="parTrans" cxnId="{023F6F5A-D192-46C0-A2C3-81BF50C5129E}">
      <dgm:prSet/>
      <dgm:spPr/>
      <dgm:t>
        <a:bodyPr/>
        <a:lstStyle/>
        <a:p>
          <a:endParaRPr lang="en-MY"/>
        </a:p>
      </dgm:t>
    </dgm:pt>
    <dgm:pt modelId="{8F5A69A7-7D0D-4BCB-A9B8-273ADD89C770}" type="sibTrans" cxnId="{023F6F5A-D192-46C0-A2C3-81BF50C5129E}">
      <dgm:prSet/>
      <dgm:spPr/>
      <dgm:t>
        <a:bodyPr/>
        <a:lstStyle/>
        <a:p>
          <a:endParaRPr lang="en-MY"/>
        </a:p>
      </dgm:t>
    </dgm:pt>
    <dgm:pt modelId="{4EE2B9CD-2619-41E0-9D0B-1A57F0098B35}">
      <dgm:prSet/>
      <dgm:spPr/>
      <dgm:t>
        <a:bodyPr/>
        <a:lstStyle/>
        <a:p>
          <a:r>
            <a:rPr lang="en-MY"/>
            <a:t>About us </a:t>
          </a:r>
        </a:p>
      </dgm:t>
    </dgm:pt>
    <dgm:pt modelId="{2640E1ED-69AB-41E4-81B1-B1612C2671E4}" type="parTrans" cxnId="{8FFAEC1E-AF87-4B21-8F64-AC519FC26645}">
      <dgm:prSet/>
      <dgm:spPr/>
      <dgm:t>
        <a:bodyPr/>
        <a:lstStyle/>
        <a:p>
          <a:endParaRPr lang="en-MY"/>
        </a:p>
      </dgm:t>
    </dgm:pt>
    <dgm:pt modelId="{9343BA11-37FE-4D5F-8E05-528280308891}" type="sibTrans" cxnId="{8FFAEC1E-AF87-4B21-8F64-AC519FC26645}">
      <dgm:prSet/>
      <dgm:spPr/>
      <dgm:t>
        <a:bodyPr/>
        <a:lstStyle/>
        <a:p>
          <a:endParaRPr lang="en-MY"/>
        </a:p>
      </dgm:t>
    </dgm:pt>
    <dgm:pt modelId="{C23AC44F-0CAA-465E-AFD4-6A243098A5A2}">
      <dgm:prSet/>
      <dgm:spPr/>
      <dgm:t>
        <a:bodyPr/>
        <a:lstStyle/>
        <a:p>
          <a:r>
            <a:rPr lang="en-MY"/>
            <a:t>About Mangkuk</a:t>
          </a:r>
        </a:p>
      </dgm:t>
    </dgm:pt>
    <dgm:pt modelId="{577270EA-0C7D-4738-BEC8-95BEFCC92B88}" type="parTrans" cxnId="{44CEDCE5-9816-4AC5-B73C-F7296C068839}">
      <dgm:prSet/>
      <dgm:spPr/>
      <dgm:t>
        <a:bodyPr/>
        <a:lstStyle/>
        <a:p>
          <a:endParaRPr lang="en-MY"/>
        </a:p>
      </dgm:t>
    </dgm:pt>
    <dgm:pt modelId="{A381E5DA-735A-4D0A-BEA4-7544CBDB9C77}" type="sibTrans" cxnId="{44CEDCE5-9816-4AC5-B73C-F7296C068839}">
      <dgm:prSet/>
      <dgm:spPr/>
      <dgm:t>
        <a:bodyPr/>
        <a:lstStyle/>
        <a:p>
          <a:endParaRPr lang="en-MY"/>
        </a:p>
      </dgm:t>
    </dgm:pt>
    <dgm:pt modelId="{53DFC2BA-65C7-4547-8C1B-1C23AC17A467}">
      <dgm:prSet/>
      <dgm:spPr/>
      <dgm:t>
        <a:bodyPr/>
        <a:lstStyle/>
        <a:p>
          <a:r>
            <a:rPr lang="en-MY"/>
            <a:t>About Author</a:t>
          </a:r>
        </a:p>
      </dgm:t>
    </dgm:pt>
    <dgm:pt modelId="{26BDC4CF-6464-40B6-92C5-976A83378E72}" type="parTrans" cxnId="{F25D1B11-2D8B-4ED5-B7ED-81C05C0DED33}">
      <dgm:prSet/>
      <dgm:spPr/>
      <dgm:t>
        <a:bodyPr/>
        <a:lstStyle/>
        <a:p>
          <a:endParaRPr lang="en-MY"/>
        </a:p>
      </dgm:t>
    </dgm:pt>
    <dgm:pt modelId="{A3BAD2D7-40D9-4906-811D-0C811BE1AD4E}" type="sibTrans" cxnId="{F25D1B11-2D8B-4ED5-B7ED-81C05C0DED33}">
      <dgm:prSet/>
      <dgm:spPr/>
      <dgm:t>
        <a:bodyPr/>
        <a:lstStyle/>
        <a:p>
          <a:endParaRPr lang="en-MY"/>
        </a:p>
      </dgm:t>
    </dgm:pt>
    <dgm:pt modelId="{36F8822B-0239-4F80-9677-A67A97B9EBE5}" type="pres">
      <dgm:prSet presAssocID="{FE143F35-8A77-4749-AC1B-8E704B59575E}" presName="hierChild1" presStyleCnt="0">
        <dgm:presLayoutVars>
          <dgm:orgChart val="1"/>
          <dgm:chPref val="1"/>
          <dgm:dir/>
          <dgm:animOne val="branch"/>
          <dgm:animLvl val="lvl"/>
          <dgm:resizeHandles/>
        </dgm:presLayoutVars>
      </dgm:prSet>
      <dgm:spPr/>
    </dgm:pt>
    <dgm:pt modelId="{4BFE4019-56A5-4AED-BE77-7A6640FDC3B1}" type="pres">
      <dgm:prSet presAssocID="{239C1F16-6834-48B2-A9FE-5602BF8CAB8E}" presName="hierRoot1" presStyleCnt="0">
        <dgm:presLayoutVars>
          <dgm:hierBranch val="init"/>
        </dgm:presLayoutVars>
      </dgm:prSet>
      <dgm:spPr/>
    </dgm:pt>
    <dgm:pt modelId="{5719CE64-3169-4E7E-BC2B-6AF7C9B47244}" type="pres">
      <dgm:prSet presAssocID="{239C1F16-6834-48B2-A9FE-5602BF8CAB8E}" presName="rootComposite1" presStyleCnt="0"/>
      <dgm:spPr/>
    </dgm:pt>
    <dgm:pt modelId="{2EB83A4A-5E85-413B-B503-C88FBF893FEB}" type="pres">
      <dgm:prSet presAssocID="{239C1F16-6834-48B2-A9FE-5602BF8CAB8E}" presName="rootText1" presStyleLbl="node0" presStyleIdx="0" presStyleCnt="1">
        <dgm:presLayoutVars>
          <dgm:chPref val="3"/>
        </dgm:presLayoutVars>
      </dgm:prSet>
      <dgm:spPr/>
    </dgm:pt>
    <dgm:pt modelId="{AC8685B2-C9EC-4F83-BF13-070D4B1D5C0A}" type="pres">
      <dgm:prSet presAssocID="{239C1F16-6834-48B2-A9FE-5602BF8CAB8E}" presName="rootConnector1" presStyleLbl="node1" presStyleIdx="0" presStyleCnt="0"/>
      <dgm:spPr/>
    </dgm:pt>
    <dgm:pt modelId="{3F58CF85-429F-4625-B524-1130EC920E23}" type="pres">
      <dgm:prSet presAssocID="{239C1F16-6834-48B2-A9FE-5602BF8CAB8E}" presName="hierChild2" presStyleCnt="0"/>
      <dgm:spPr/>
    </dgm:pt>
    <dgm:pt modelId="{D819F0ED-E523-4798-B3AD-82D766D97637}" type="pres">
      <dgm:prSet presAssocID="{9FAE8F8E-4A31-48C8-B670-7EF341786BAF}" presName="Name37" presStyleLbl="parChTrans1D2" presStyleIdx="0" presStyleCnt="7"/>
      <dgm:spPr/>
    </dgm:pt>
    <dgm:pt modelId="{B375A5FE-1BE3-46F2-A72E-EF48CBE9AEC8}" type="pres">
      <dgm:prSet presAssocID="{D3186CAD-C726-4932-8B80-4C052C4E8982}" presName="hierRoot2" presStyleCnt="0">
        <dgm:presLayoutVars>
          <dgm:hierBranch val="init"/>
        </dgm:presLayoutVars>
      </dgm:prSet>
      <dgm:spPr/>
    </dgm:pt>
    <dgm:pt modelId="{64E3841C-6D75-43F4-9BF4-9702B3095E06}" type="pres">
      <dgm:prSet presAssocID="{D3186CAD-C726-4932-8B80-4C052C4E8982}" presName="rootComposite" presStyleCnt="0"/>
      <dgm:spPr/>
    </dgm:pt>
    <dgm:pt modelId="{3047753F-A62F-46C1-82F6-00AEBD12698A}" type="pres">
      <dgm:prSet presAssocID="{D3186CAD-C726-4932-8B80-4C052C4E8982}" presName="rootText" presStyleLbl="node2" presStyleIdx="0" presStyleCnt="7">
        <dgm:presLayoutVars>
          <dgm:chPref val="3"/>
        </dgm:presLayoutVars>
      </dgm:prSet>
      <dgm:spPr/>
    </dgm:pt>
    <dgm:pt modelId="{7B6B7165-82DC-4A51-95DA-47E619C64526}" type="pres">
      <dgm:prSet presAssocID="{D3186CAD-C726-4932-8B80-4C052C4E8982}" presName="rootConnector" presStyleLbl="node2" presStyleIdx="0" presStyleCnt="7"/>
      <dgm:spPr/>
    </dgm:pt>
    <dgm:pt modelId="{B99A96AF-965C-4810-ACE5-23311AFFD4FD}" type="pres">
      <dgm:prSet presAssocID="{D3186CAD-C726-4932-8B80-4C052C4E8982}" presName="hierChild4" presStyleCnt="0"/>
      <dgm:spPr/>
    </dgm:pt>
    <dgm:pt modelId="{5A239C90-FD78-4A6E-91E0-C813439A202A}" type="pres">
      <dgm:prSet presAssocID="{35DCD6FA-BBEF-47BD-8F3B-6DD575D04141}" presName="Name37" presStyleLbl="parChTrans1D3" presStyleIdx="0" presStyleCnt="18"/>
      <dgm:spPr/>
    </dgm:pt>
    <dgm:pt modelId="{713A1F8C-5BF3-4616-8437-0E83E0277F58}" type="pres">
      <dgm:prSet presAssocID="{1C8AFF6D-6559-4E8C-A039-7524BBD39871}" presName="hierRoot2" presStyleCnt="0">
        <dgm:presLayoutVars>
          <dgm:hierBranch val="init"/>
        </dgm:presLayoutVars>
      </dgm:prSet>
      <dgm:spPr/>
    </dgm:pt>
    <dgm:pt modelId="{96CEF7A9-F7CA-479D-891D-77324D47C56C}" type="pres">
      <dgm:prSet presAssocID="{1C8AFF6D-6559-4E8C-A039-7524BBD39871}" presName="rootComposite" presStyleCnt="0"/>
      <dgm:spPr/>
    </dgm:pt>
    <dgm:pt modelId="{F61FCB5E-3A34-4D43-8434-8A3F5DD431D5}" type="pres">
      <dgm:prSet presAssocID="{1C8AFF6D-6559-4E8C-A039-7524BBD39871}" presName="rootText" presStyleLbl="node3" presStyleIdx="0" presStyleCnt="18">
        <dgm:presLayoutVars>
          <dgm:chPref val="3"/>
        </dgm:presLayoutVars>
      </dgm:prSet>
      <dgm:spPr/>
    </dgm:pt>
    <dgm:pt modelId="{740C4FC6-65EC-4655-9F38-073B3B3FADBE}" type="pres">
      <dgm:prSet presAssocID="{1C8AFF6D-6559-4E8C-A039-7524BBD39871}" presName="rootConnector" presStyleLbl="node3" presStyleIdx="0" presStyleCnt="18"/>
      <dgm:spPr/>
    </dgm:pt>
    <dgm:pt modelId="{3C26BC1C-74AA-40E0-991F-3F81B62BAF60}" type="pres">
      <dgm:prSet presAssocID="{1C8AFF6D-6559-4E8C-A039-7524BBD39871}" presName="hierChild4" presStyleCnt="0"/>
      <dgm:spPr/>
    </dgm:pt>
    <dgm:pt modelId="{8E03CA12-9D68-4ED8-AEC6-CC5FD2A38516}" type="pres">
      <dgm:prSet presAssocID="{1C8AFF6D-6559-4E8C-A039-7524BBD39871}" presName="hierChild5" presStyleCnt="0"/>
      <dgm:spPr/>
    </dgm:pt>
    <dgm:pt modelId="{52D0DFD0-AF5E-4B39-B24A-AA9043298ACD}" type="pres">
      <dgm:prSet presAssocID="{BD234845-BFD0-4F07-B4BC-6E415B3D9948}" presName="Name37" presStyleLbl="parChTrans1D3" presStyleIdx="1" presStyleCnt="18"/>
      <dgm:spPr/>
    </dgm:pt>
    <dgm:pt modelId="{560D2013-019A-4F95-A68F-E3E21029CC27}" type="pres">
      <dgm:prSet presAssocID="{BB88B3D6-326D-4F5F-82B1-D6146D98BEA5}" presName="hierRoot2" presStyleCnt="0">
        <dgm:presLayoutVars>
          <dgm:hierBranch val="init"/>
        </dgm:presLayoutVars>
      </dgm:prSet>
      <dgm:spPr/>
    </dgm:pt>
    <dgm:pt modelId="{4B8731EA-4D23-451D-AA90-2FF3DD95F0F1}" type="pres">
      <dgm:prSet presAssocID="{BB88B3D6-326D-4F5F-82B1-D6146D98BEA5}" presName="rootComposite" presStyleCnt="0"/>
      <dgm:spPr/>
    </dgm:pt>
    <dgm:pt modelId="{583FF9EE-6EA1-40F6-91E0-55A9B14AB1D0}" type="pres">
      <dgm:prSet presAssocID="{BB88B3D6-326D-4F5F-82B1-D6146D98BEA5}" presName="rootText" presStyleLbl="node3" presStyleIdx="1" presStyleCnt="18">
        <dgm:presLayoutVars>
          <dgm:chPref val="3"/>
        </dgm:presLayoutVars>
      </dgm:prSet>
      <dgm:spPr/>
    </dgm:pt>
    <dgm:pt modelId="{AFD95D1F-D74C-402D-89E6-AD3EC2ECA7B2}" type="pres">
      <dgm:prSet presAssocID="{BB88B3D6-326D-4F5F-82B1-D6146D98BEA5}" presName="rootConnector" presStyleLbl="node3" presStyleIdx="1" presStyleCnt="18"/>
      <dgm:spPr/>
    </dgm:pt>
    <dgm:pt modelId="{01B83592-D993-4373-AA55-CC4242BE026C}" type="pres">
      <dgm:prSet presAssocID="{BB88B3D6-326D-4F5F-82B1-D6146D98BEA5}" presName="hierChild4" presStyleCnt="0"/>
      <dgm:spPr/>
    </dgm:pt>
    <dgm:pt modelId="{A9C6216F-4AC6-4FAB-A39D-70C2EE627948}" type="pres">
      <dgm:prSet presAssocID="{BB88B3D6-326D-4F5F-82B1-D6146D98BEA5}" presName="hierChild5" presStyleCnt="0"/>
      <dgm:spPr/>
    </dgm:pt>
    <dgm:pt modelId="{A1A80894-031A-473E-A06D-86D5B7824BF6}" type="pres">
      <dgm:prSet presAssocID="{F1C7849A-9DAF-4BBC-A6D0-6420CFBC01FE}" presName="Name37" presStyleLbl="parChTrans1D3" presStyleIdx="2" presStyleCnt="18"/>
      <dgm:spPr/>
    </dgm:pt>
    <dgm:pt modelId="{328A3505-A149-446B-A037-812CE1B9ADB9}" type="pres">
      <dgm:prSet presAssocID="{EF9B7CB8-5144-4883-B246-FDBE107F1EEA}" presName="hierRoot2" presStyleCnt="0">
        <dgm:presLayoutVars>
          <dgm:hierBranch val="init"/>
        </dgm:presLayoutVars>
      </dgm:prSet>
      <dgm:spPr/>
    </dgm:pt>
    <dgm:pt modelId="{E753252C-9D36-4ED9-9720-08CF85EC7972}" type="pres">
      <dgm:prSet presAssocID="{EF9B7CB8-5144-4883-B246-FDBE107F1EEA}" presName="rootComposite" presStyleCnt="0"/>
      <dgm:spPr/>
    </dgm:pt>
    <dgm:pt modelId="{025E037C-4CD1-4D2F-B896-512192734D07}" type="pres">
      <dgm:prSet presAssocID="{EF9B7CB8-5144-4883-B246-FDBE107F1EEA}" presName="rootText" presStyleLbl="node3" presStyleIdx="2" presStyleCnt="18">
        <dgm:presLayoutVars>
          <dgm:chPref val="3"/>
        </dgm:presLayoutVars>
      </dgm:prSet>
      <dgm:spPr/>
    </dgm:pt>
    <dgm:pt modelId="{B170667C-3DB9-48C0-A64C-A9549A83C961}" type="pres">
      <dgm:prSet presAssocID="{EF9B7CB8-5144-4883-B246-FDBE107F1EEA}" presName="rootConnector" presStyleLbl="node3" presStyleIdx="2" presStyleCnt="18"/>
      <dgm:spPr/>
    </dgm:pt>
    <dgm:pt modelId="{6516A884-E766-4086-91A1-72201B0C4430}" type="pres">
      <dgm:prSet presAssocID="{EF9B7CB8-5144-4883-B246-FDBE107F1EEA}" presName="hierChild4" presStyleCnt="0"/>
      <dgm:spPr/>
    </dgm:pt>
    <dgm:pt modelId="{A1800555-ED93-4F49-82DF-4BF0FF4964E5}" type="pres">
      <dgm:prSet presAssocID="{EF9B7CB8-5144-4883-B246-FDBE107F1EEA}" presName="hierChild5" presStyleCnt="0"/>
      <dgm:spPr/>
    </dgm:pt>
    <dgm:pt modelId="{BAE966B6-3179-426E-B8C2-7B98C6F6AB7D}" type="pres">
      <dgm:prSet presAssocID="{2917F922-5E65-4C10-9134-F4AB12CB2E28}" presName="Name37" presStyleLbl="parChTrans1D3" presStyleIdx="3" presStyleCnt="18"/>
      <dgm:spPr/>
    </dgm:pt>
    <dgm:pt modelId="{A9D90CCF-3796-4484-8D8C-90D62B492BC7}" type="pres">
      <dgm:prSet presAssocID="{0ACBA76F-B50D-4EA6-B2E3-8D92A1AF0C4B}" presName="hierRoot2" presStyleCnt="0">
        <dgm:presLayoutVars>
          <dgm:hierBranch val="init"/>
        </dgm:presLayoutVars>
      </dgm:prSet>
      <dgm:spPr/>
    </dgm:pt>
    <dgm:pt modelId="{2C33AA96-C9D1-459E-AC58-C4C1F7053C57}" type="pres">
      <dgm:prSet presAssocID="{0ACBA76F-B50D-4EA6-B2E3-8D92A1AF0C4B}" presName="rootComposite" presStyleCnt="0"/>
      <dgm:spPr/>
    </dgm:pt>
    <dgm:pt modelId="{61F99C2D-0EF3-4AED-B611-C08ADEF9AD52}" type="pres">
      <dgm:prSet presAssocID="{0ACBA76F-B50D-4EA6-B2E3-8D92A1AF0C4B}" presName="rootText" presStyleLbl="node3" presStyleIdx="3" presStyleCnt="18">
        <dgm:presLayoutVars>
          <dgm:chPref val="3"/>
        </dgm:presLayoutVars>
      </dgm:prSet>
      <dgm:spPr/>
    </dgm:pt>
    <dgm:pt modelId="{D34014C3-44C1-4B0E-BFFB-9E17853665FB}" type="pres">
      <dgm:prSet presAssocID="{0ACBA76F-B50D-4EA6-B2E3-8D92A1AF0C4B}" presName="rootConnector" presStyleLbl="node3" presStyleIdx="3" presStyleCnt="18"/>
      <dgm:spPr/>
    </dgm:pt>
    <dgm:pt modelId="{2122E4C6-E4A2-46BD-AED3-5ED2DE0B4054}" type="pres">
      <dgm:prSet presAssocID="{0ACBA76F-B50D-4EA6-B2E3-8D92A1AF0C4B}" presName="hierChild4" presStyleCnt="0"/>
      <dgm:spPr/>
    </dgm:pt>
    <dgm:pt modelId="{3CCB6653-37DF-4780-BF6F-FD079E51B7EE}" type="pres">
      <dgm:prSet presAssocID="{0ACBA76F-B50D-4EA6-B2E3-8D92A1AF0C4B}" presName="hierChild5" presStyleCnt="0"/>
      <dgm:spPr/>
    </dgm:pt>
    <dgm:pt modelId="{10E09E2F-78CA-4668-8F96-68011BA3BF4B}" type="pres">
      <dgm:prSet presAssocID="{D3186CAD-C726-4932-8B80-4C052C4E8982}" presName="hierChild5" presStyleCnt="0"/>
      <dgm:spPr/>
    </dgm:pt>
    <dgm:pt modelId="{FC78654A-5982-4371-B520-EE3CF83A1E31}" type="pres">
      <dgm:prSet presAssocID="{060B35E4-B68F-4E5B-9FC8-C9A7587804B2}" presName="Name37" presStyleLbl="parChTrans1D2" presStyleIdx="1" presStyleCnt="7"/>
      <dgm:spPr/>
    </dgm:pt>
    <dgm:pt modelId="{51EC81D7-65EA-4722-92CB-B7502AB539CC}" type="pres">
      <dgm:prSet presAssocID="{AA4060D3-86EA-407E-8E00-169C0E7B8FB8}" presName="hierRoot2" presStyleCnt="0">
        <dgm:presLayoutVars>
          <dgm:hierBranch val="init"/>
        </dgm:presLayoutVars>
      </dgm:prSet>
      <dgm:spPr/>
    </dgm:pt>
    <dgm:pt modelId="{A44F052C-6BFC-413E-88E0-4914595B9394}" type="pres">
      <dgm:prSet presAssocID="{AA4060D3-86EA-407E-8E00-169C0E7B8FB8}" presName="rootComposite" presStyleCnt="0"/>
      <dgm:spPr/>
    </dgm:pt>
    <dgm:pt modelId="{6E9E4167-B484-4FCE-86BF-C581863F3421}" type="pres">
      <dgm:prSet presAssocID="{AA4060D3-86EA-407E-8E00-169C0E7B8FB8}" presName="rootText" presStyleLbl="node2" presStyleIdx="1" presStyleCnt="7">
        <dgm:presLayoutVars>
          <dgm:chPref val="3"/>
        </dgm:presLayoutVars>
      </dgm:prSet>
      <dgm:spPr/>
    </dgm:pt>
    <dgm:pt modelId="{CD817553-AC53-4F2A-B291-FC4F5AFBD708}" type="pres">
      <dgm:prSet presAssocID="{AA4060D3-86EA-407E-8E00-169C0E7B8FB8}" presName="rootConnector" presStyleLbl="node2" presStyleIdx="1" presStyleCnt="7"/>
      <dgm:spPr/>
    </dgm:pt>
    <dgm:pt modelId="{392A3980-1237-4081-8C76-A88ADC536132}" type="pres">
      <dgm:prSet presAssocID="{AA4060D3-86EA-407E-8E00-169C0E7B8FB8}" presName="hierChild4" presStyleCnt="0"/>
      <dgm:spPr/>
    </dgm:pt>
    <dgm:pt modelId="{70089CEA-ED15-4F68-99EF-81CA5137891A}" type="pres">
      <dgm:prSet presAssocID="{7BE390AB-F7DD-4C80-A61B-108E2A0E5B88}" presName="Name37" presStyleLbl="parChTrans1D3" presStyleIdx="4" presStyleCnt="18"/>
      <dgm:spPr/>
    </dgm:pt>
    <dgm:pt modelId="{79F5383A-7514-48BE-91ED-C5C2317D3A06}" type="pres">
      <dgm:prSet presAssocID="{CFF613D2-3A2E-4280-960A-EF3C683E7732}" presName="hierRoot2" presStyleCnt="0">
        <dgm:presLayoutVars>
          <dgm:hierBranch val="init"/>
        </dgm:presLayoutVars>
      </dgm:prSet>
      <dgm:spPr/>
    </dgm:pt>
    <dgm:pt modelId="{8E0468C6-84DF-4763-B3C7-E021FA7524CA}" type="pres">
      <dgm:prSet presAssocID="{CFF613D2-3A2E-4280-960A-EF3C683E7732}" presName="rootComposite" presStyleCnt="0"/>
      <dgm:spPr/>
    </dgm:pt>
    <dgm:pt modelId="{9D0241B4-C0BD-41D9-9BBD-BFEFCD9FB912}" type="pres">
      <dgm:prSet presAssocID="{CFF613D2-3A2E-4280-960A-EF3C683E7732}" presName="rootText" presStyleLbl="node3" presStyleIdx="4" presStyleCnt="18">
        <dgm:presLayoutVars>
          <dgm:chPref val="3"/>
        </dgm:presLayoutVars>
      </dgm:prSet>
      <dgm:spPr/>
    </dgm:pt>
    <dgm:pt modelId="{C968E876-D58B-4398-9980-9DFCDEA4DC81}" type="pres">
      <dgm:prSet presAssocID="{CFF613D2-3A2E-4280-960A-EF3C683E7732}" presName="rootConnector" presStyleLbl="node3" presStyleIdx="4" presStyleCnt="18"/>
      <dgm:spPr/>
    </dgm:pt>
    <dgm:pt modelId="{1F3703C5-8F95-42F9-A70B-2913EB2F8A3E}" type="pres">
      <dgm:prSet presAssocID="{CFF613D2-3A2E-4280-960A-EF3C683E7732}" presName="hierChild4" presStyleCnt="0"/>
      <dgm:spPr/>
    </dgm:pt>
    <dgm:pt modelId="{A251ED86-5A9E-443E-BC8C-D0BB1235B655}" type="pres">
      <dgm:prSet presAssocID="{CFF613D2-3A2E-4280-960A-EF3C683E7732}" presName="hierChild5" presStyleCnt="0"/>
      <dgm:spPr/>
    </dgm:pt>
    <dgm:pt modelId="{0B22F1BB-A26C-4E68-897C-364D148017CB}" type="pres">
      <dgm:prSet presAssocID="{64D7A177-9D71-4F04-8217-645C1B500381}" presName="Name37" presStyleLbl="parChTrans1D3" presStyleIdx="5" presStyleCnt="18"/>
      <dgm:spPr/>
    </dgm:pt>
    <dgm:pt modelId="{42AB2215-9512-4DC7-977F-B0620F244895}" type="pres">
      <dgm:prSet presAssocID="{C31BC396-4FF7-487C-A037-D79C8F6491C0}" presName="hierRoot2" presStyleCnt="0">
        <dgm:presLayoutVars>
          <dgm:hierBranch val="init"/>
        </dgm:presLayoutVars>
      </dgm:prSet>
      <dgm:spPr/>
    </dgm:pt>
    <dgm:pt modelId="{07A5065D-16C5-4CD2-A25C-7A43DC55011B}" type="pres">
      <dgm:prSet presAssocID="{C31BC396-4FF7-487C-A037-D79C8F6491C0}" presName="rootComposite" presStyleCnt="0"/>
      <dgm:spPr/>
    </dgm:pt>
    <dgm:pt modelId="{97561612-8EBC-4824-9EF7-A2D8FD1A349E}" type="pres">
      <dgm:prSet presAssocID="{C31BC396-4FF7-487C-A037-D79C8F6491C0}" presName="rootText" presStyleLbl="node3" presStyleIdx="5" presStyleCnt="18">
        <dgm:presLayoutVars>
          <dgm:chPref val="3"/>
        </dgm:presLayoutVars>
      </dgm:prSet>
      <dgm:spPr/>
    </dgm:pt>
    <dgm:pt modelId="{0775FA78-1014-4D15-A2D1-82535EB26B14}" type="pres">
      <dgm:prSet presAssocID="{C31BC396-4FF7-487C-A037-D79C8F6491C0}" presName="rootConnector" presStyleLbl="node3" presStyleIdx="5" presStyleCnt="18"/>
      <dgm:spPr/>
    </dgm:pt>
    <dgm:pt modelId="{A5376CA9-FD89-4E8E-B950-DA4C42ADBE20}" type="pres">
      <dgm:prSet presAssocID="{C31BC396-4FF7-487C-A037-D79C8F6491C0}" presName="hierChild4" presStyleCnt="0"/>
      <dgm:spPr/>
    </dgm:pt>
    <dgm:pt modelId="{20A4B935-FCD7-49DF-A492-718E3518BB6F}" type="pres">
      <dgm:prSet presAssocID="{C31BC396-4FF7-487C-A037-D79C8F6491C0}" presName="hierChild5" presStyleCnt="0"/>
      <dgm:spPr/>
    </dgm:pt>
    <dgm:pt modelId="{47631D8D-C9DE-47D4-87C4-8B0A39B5469D}" type="pres">
      <dgm:prSet presAssocID="{786F9B97-E8C0-4400-AE03-658D4E9AB8E5}" presName="Name37" presStyleLbl="parChTrans1D3" presStyleIdx="6" presStyleCnt="18"/>
      <dgm:spPr/>
    </dgm:pt>
    <dgm:pt modelId="{FFE854FC-C122-47B0-B41E-7D1BA1664F82}" type="pres">
      <dgm:prSet presAssocID="{4DB3F95C-7F0F-42D5-B8E0-F817680D62BC}" presName="hierRoot2" presStyleCnt="0">
        <dgm:presLayoutVars>
          <dgm:hierBranch val="init"/>
        </dgm:presLayoutVars>
      </dgm:prSet>
      <dgm:spPr/>
    </dgm:pt>
    <dgm:pt modelId="{B504F506-F7EB-467F-9A61-390BAC1B7581}" type="pres">
      <dgm:prSet presAssocID="{4DB3F95C-7F0F-42D5-B8E0-F817680D62BC}" presName="rootComposite" presStyleCnt="0"/>
      <dgm:spPr/>
    </dgm:pt>
    <dgm:pt modelId="{E772D322-E8D5-40A1-8935-1E2C16FFAC79}" type="pres">
      <dgm:prSet presAssocID="{4DB3F95C-7F0F-42D5-B8E0-F817680D62BC}" presName="rootText" presStyleLbl="node3" presStyleIdx="6" presStyleCnt="18">
        <dgm:presLayoutVars>
          <dgm:chPref val="3"/>
        </dgm:presLayoutVars>
      </dgm:prSet>
      <dgm:spPr/>
    </dgm:pt>
    <dgm:pt modelId="{72C600AE-C342-499C-8E30-BCF40BB5E17E}" type="pres">
      <dgm:prSet presAssocID="{4DB3F95C-7F0F-42D5-B8E0-F817680D62BC}" presName="rootConnector" presStyleLbl="node3" presStyleIdx="6" presStyleCnt="18"/>
      <dgm:spPr/>
    </dgm:pt>
    <dgm:pt modelId="{D4AFB76C-109E-4285-999D-5907CF102094}" type="pres">
      <dgm:prSet presAssocID="{4DB3F95C-7F0F-42D5-B8E0-F817680D62BC}" presName="hierChild4" presStyleCnt="0"/>
      <dgm:spPr/>
    </dgm:pt>
    <dgm:pt modelId="{C7A4DE3A-A360-4859-8CA0-A401C6E2FAA8}" type="pres">
      <dgm:prSet presAssocID="{4DB3F95C-7F0F-42D5-B8E0-F817680D62BC}" presName="hierChild5" presStyleCnt="0"/>
      <dgm:spPr/>
    </dgm:pt>
    <dgm:pt modelId="{F2744FB2-B660-4686-9F3B-1347A8EE85E7}" type="pres">
      <dgm:prSet presAssocID="{38641E4F-8CEA-4EF5-A6C6-084942837D99}" presName="Name37" presStyleLbl="parChTrans1D3" presStyleIdx="7" presStyleCnt="18"/>
      <dgm:spPr/>
    </dgm:pt>
    <dgm:pt modelId="{01913DA5-E623-441F-92F6-41E8F9B3BC85}" type="pres">
      <dgm:prSet presAssocID="{A633C95F-1AE0-4F14-95A2-AEFE9592B021}" presName="hierRoot2" presStyleCnt="0">
        <dgm:presLayoutVars>
          <dgm:hierBranch val="init"/>
        </dgm:presLayoutVars>
      </dgm:prSet>
      <dgm:spPr/>
    </dgm:pt>
    <dgm:pt modelId="{282EE421-F6A2-4DCC-817A-C99816957F3D}" type="pres">
      <dgm:prSet presAssocID="{A633C95F-1AE0-4F14-95A2-AEFE9592B021}" presName="rootComposite" presStyleCnt="0"/>
      <dgm:spPr/>
    </dgm:pt>
    <dgm:pt modelId="{F33F1740-DD79-45B3-A450-B5F385817C5E}" type="pres">
      <dgm:prSet presAssocID="{A633C95F-1AE0-4F14-95A2-AEFE9592B021}" presName="rootText" presStyleLbl="node3" presStyleIdx="7" presStyleCnt="18">
        <dgm:presLayoutVars>
          <dgm:chPref val="3"/>
        </dgm:presLayoutVars>
      </dgm:prSet>
      <dgm:spPr/>
    </dgm:pt>
    <dgm:pt modelId="{A2D0E052-E472-476A-B042-28907DB3AB08}" type="pres">
      <dgm:prSet presAssocID="{A633C95F-1AE0-4F14-95A2-AEFE9592B021}" presName="rootConnector" presStyleLbl="node3" presStyleIdx="7" presStyleCnt="18"/>
      <dgm:spPr/>
    </dgm:pt>
    <dgm:pt modelId="{FF0CE276-7DF7-4076-AB36-44B1B7A9DA58}" type="pres">
      <dgm:prSet presAssocID="{A633C95F-1AE0-4F14-95A2-AEFE9592B021}" presName="hierChild4" presStyleCnt="0"/>
      <dgm:spPr/>
    </dgm:pt>
    <dgm:pt modelId="{1EA76AA2-0CBE-4D5A-B7DE-F20DB2B05271}" type="pres">
      <dgm:prSet presAssocID="{A633C95F-1AE0-4F14-95A2-AEFE9592B021}" presName="hierChild5" presStyleCnt="0"/>
      <dgm:spPr/>
    </dgm:pt>
    <dgm:pt modelId="{563FF7CF-1650-4ACF-B85B-018299037A43}" type="pres">
      <dgm:prSet presAssocID="{AA4060D3-86EA-407E-8E00-169C0E7B8FB8}" presName="hierChild5" presStyleCnt="0"/>
      <dgm:spPr/>
    </dgm:pt>
    <dgm:pt modelId="{0FDA20C0-8510-4E02-8022-B967F896437C}" type="pres">
      <dgm:prSet presAssocID="{BB3D3A8D-5568-499F-BBA3-EE83B6C678C3}" presName="Name37" presStyleLbl="parChTrans1D2" presStyleIdx="2" presStyleCnt="7"/>
      <dgm:spPr/>
    </dgm:pt>
    <dgm:pt modelId="{59A306F7-5F68-4EC6-9801-D569511B13DA}" type="pres">
      <dgm:prSet presAssocID="{72E78D1F-7C4B-4EC9-B0CA-5A08F2A394B0}" presName="hierRoot2" presStyleCnt="0">
        <dgm:presLayoutVars>
          <dgm:hierBranch val="init"/>
        </dgm:presLayoutVars>
      </dgm:prSet>
      <dgm:spPr/>
    </dgm:pt>
    <dgm:pt modelId="{9ABC9311-03D6-41B4-A916-02B000872428}" type="pres">
      <dgm:prSet presAssocID="{72E78D1F-7C4B-4EC9-B0CA-5A08F2A394B0}" presName="rootComposite" presStyleCnt="0"/>
      <dgm:spPr/>
    </dgm:pt>
    <dgm:pt modelId="{A3795007-7E67-41D7-B9B0-9B45CF370187}" type="pres">
      <dgm:prSet presAssocID="{72E78D1F-7C4B-4EC9-B0CA-5A08F2A394B0}" presName="rootText" presStyleLbl="node2" presStyleIdx="2" presStyleCnt="7">
        <dgm:presLayoutVars>
          <dgm:chPref val="3"/>
        </dgm:presLayoutVars>
      </dgm:prSet>
      <dgm:spPr/>
    </dgm:pt>
    <dgm:pt modelId="{0EE9DFDA-B6C9-43B7-A3A4-A93DDD2614B5}" type="pres">
      <dgm:prSet presAssocID="{72E78D1F-7C4B-4EC9-B0CA-5A08F2A394B0}" presName="rootConnector" presStyleLbl="node2" presStyleIdx="2" presStyleCnt="7"/>
      <dgm:spPr/>
    </dgm:pt>
    <dgm:pt modelId="{25FE1E64-E762-4457-918F-E71E83EABE6C}" type="pres">
      <dgm:prSet presAssocID="{72E78D1F-7C4B-4EC9-B0CA-5A08F2A394B0}" presName="hierChild4" presStyleCnt="0"/>
      <dgm:spPr/>
    </dgm:pt>
    <dgm:pt modelId="{E0800067-57C6-4EEA-8BEB-8BFAA676ACD6}" type="pres">
      <dgm:prSet presAssocID="{5007008C-D39B-4B45-9357-5C9B5942C7E8}" presName="Name37" presStyleLbl="parChTrans1D3" presStyleIdx="8" presStyleCnt="18"/>
      <dgm:spPr/>
    </dgm:pt>
    <dgm:pt modelId="{08561B9D-48C8-42E8-BF86-60E57F5EC07C}" type="pres">
      <dgm:prSet presAssocID="{B46D8298-4C59-4472-830E-5107771E2FF2}" presName="hierRoot2" presStyleCnt="0">
        <dgm:presLayoutVars>
          <dgm:hierBranch val="init"/>
        </dgm:presLayoutVars>
      </dgm:prSet>
      <dgm:spPr/>
    </dgm:pt>
    <dgm:pt modelId="{BAAF8BB6-25FF-451D-BEC9-BF8F4DDB70E4}" type="pres">
      <dgm:prSet presAssocID="{B46D8298-4C59-4472-830E-5107771E2FF2}" presName="rootComposite" presStyleCnt="0"/>
      <dgm:spPr/>
    </dgm:pt>
    <dgm:pt modelId="{EC452547-D3DC-4B5B-9716-E54707F703C7}" type="pres">
      <dgm:prSet presAssocID="{B46D8298-4C59-4472-830E-5107771E2FF2}" presName="rootText" presStyleLbl="node3" presStyleIdx="8" presStyleCnt="18">
        <dgm:presLayoutVars>
          <dgm:chPref val="3"/>
        </dgm:presLayoutVars>
      </dgm:prSet>
      <dgm:spPr/>
    </dgm:pt>
    <dgm:pt modelId="{43234D00-806C-43D2-81EF-3FC039D01912}" type="pres">
      <dgm:prSet presAssocID="{B46D8298-4C59-4472-830E-5107771E2FF2}" presName="rootConnector" presStyleLbl="node3" presStyleIdx="8" presStyleCnt="18"/>
      <dgm:spPr/>
    </dgm:pt>
    <dgm:pt modelId="{8249425E-88B9-4B06-8DAC-CD1F40DEE1C3}" type="pres">
      <dgm:prSet presAssocID="{B46D8298-4C59-4472-830E-5107771E2FF2}" presName="hierChild4" presStyleCnt="0"/>
      <dgm:spPr/>
    </dgm:pt>
    <dgm:pt modelId="{B0B599E5-62AC-4E4C-8EE9-96DEE7330DBB}" type="pres">
      <dgm:prSet presAssocID="{B46D8298-4C59-4472-830E-5107771E2FF2}" presName="hierChild5" presStyleCnt="0"/>
      <dgm:spPr/>
    </dgm:pt>
    <dgm:pt modelId="{17EBC655-8D0B-40EE-9F72-A0CB90EDEF13}" type="pres">
      <dgm:prSet presAssocID="{8AB69AE2-8312-4AA4-A6C1-625A1025E281}" presName="Name37" presStyleLbl="parChTrans1D3" presStyleIdx="9" presStyleCnt="18"/>
      <dgm:spPr/>
    </dgm:pt>
    <dgm:pt modelId="{91567B07-81E8-4E7B-BB81-C0D37F7FB853}" type="pres">
      <dgm:prSet presAssocID="{79CDB28C-7DC3-4DFA-AED7-B75F9F005626}" presName="hierRoot2" presStyleCnt="0">
        <dgm:presLayoutVars>
          <dgm:hierBranch val="init"/>
        </dgm:presLayoutVars>
      </dgm:prSet>
      <dgm:spPr/>
    </dgm:pt>
    <dgm:pt modelId="{89A85D1E-7B57-40FC-A845-D8E0FFDD037E}" type="pres">
      <dgm:prSet presAssocID="{79CDB28C-7DC3-4DFA-AED7-B75F9F005626}" presName="rootComposite" presStyleCnt="0"/>
      <dgm:spPr/>
    </dgm:pt>
    <dgm:pt modelId="{2C3BC113-7A4D-4F9F-8515-38E989010F2C}" type="pres">
      <dgm:prSet presAssocID="{79CDB28C-7DC3-4DFA-AED7-B75F9F005626}" presName="rootText" presStyleLbl="node3" presStyleIdx="9" presStyleCnt="18">
        <dgm:presLayoutVars>
          <dgm:chPref val="3"/>
        </dgm:presLayoutVars>
      </dgm:prSet>
      <dgm:spPr/>
    </dgm:pt>
    <dgm:pt modelId="{BCB8444D-7541-49D0-ADDF-1CC9C7A92FF9}" type="pres">
      <dgm:prSet presAssocID="{79CDB28C-7DC3-4DFA-AED7-B75F9F005626}" presName="rootConnector" presStyleLbl="node3" presStyleIdx="9" presStyleCnt="18"/>
      <dgm:spPr/>
    </dgm:pt>
    <dgm:pt modelId="{06AC5F95-9B38-4E79-9435-4F501C5C7A01}" type="pres">
      <dgm:prSet presAssocID="{79CDB28C-7DC3-4DFA-AED7-B75F9F005626}" presName="hierChild4" presStyleCnt="0"/>
      <dgm:spPr/>
    </dgm:pt>
    <dgm:pt modelId="{FCC97D9A-DDA5-4992-8094-C087EE6B1FC7}" type="pres">
      <dgm:prSet presAssocID="{79CDB28C-7DC3-4DFA-AED7-B75F9F005626}" presName="hierChild5" presStyleCnt="0"/>
      <dgm:spPr/>
    </dgm:pt>
    <dgm:pt modelId="{FC452FA7-A7C5-4DAB-BAA0-1DAF5E716A21}" type="pres">
      <dgm:prSet presAssocID="{13101870-B885-4DFD-963C-6703456FEDFB}" presName="Name37" presStyleLbl="parChTrans1D3" presStyleIdx="10" presStyleCnt="18"/>
      <dgm:spPr/>
    </dgm:pt>
    <dgm:pt modelId="{38CC18D6-1CF1-4201-85E2-A1CC5218A259}" type="pres">
      <dgm:prSet presAssocID="{CF5619EE-0F24-4C36-983D-1255E14EF1C2}" presName="hierRoot2" presStyleCnt="0">
        <dgm:presLayoutVars>
          <dgm:hierBranch val="init"/>
        </dgm:presLayoutVars>
      </dgm:prSet>
      <dgm:spPr/>
    </dgm:pt>
    <dgm:pt modelId="{1283EE08-CBEE-4E9A-B429-070C846A417C}" type="pres">
      <dgm:prSet presAssocID="{CF5619EE-0F24-4C36-983D-1255E14EF1C2}" presName="rootComposite" presStyleCnt="0"/>
      <dgm:spPr/>
    </dgm:pt>
    <dgm:pt modelId="{A07D2668-DAA5-4B55-8EA6-810FF2712A7B}" type="pres">
      <dgm:prSet presAssocID="{CF5619EE-0F24-4C36-983D-1255E14EF1C2}" presName="rootText" presStyleLbl="node3" presStyleIdx="10" presStyleCnt="18">
        <dgm:presLayoutVars>
          <dgm:chPref val="3"/>
        </dgm:presLayoutVars>
      </dgm:prSet>
      <dgm:spPr/>
    </dgm:pt>
    <dgm:pt modelId="{1B060A9C-6DDD-4C4C-8AF0-641F0BD5994A}" type="pres">
      <dgm:prSet presAssocID="{CF5619EE-0F24-4C36-983D-1255E14EF1C2}" presName="rootConnector" presStyleLbl="node3" presStyleIdx="10" presStyleCnt="18"/>
      <dgm:spPr/>
    </dgm:pt>
    <dgm:pt modelId="{5A78FCAA-2364-44CB-B9F3-88DD4E6D844E}" type="pres">
      <dgm:prSet presAssocID="{CF5619EE-0F24-4C36-983D-1255E14EF1C2}" presName="hierChild4" presStyleCnt="0"/>
      <dgm:spPr/>
    </dgm:pt>
    <dgm:pt modelId="{4225BEC0-6B3D-4200-AE6A-4753F7FBC525}" type="pres">
      <dgm:prSet presAssocID="{CF5619EE-0F24-4C36-983D-1255E14EF1C2}" presName="hierChild5" presStyleCnt="0"/>
      <dgm:spPr/>
    </dgm:pt>
    <dgm:pt modelId="{FA0866BD-0167-4A73-B9B8-B1262FFAECAA}" type="pres">
      <dgm:prSet presAssocID="{EA691AC9-027F-4323-BBF4-E7D7D740BEF7}" presName="Name37" presStyleLbl="parChTrans1D3" presStyleIdx="11" presStyleCnt="18"/>
      <dgm:spPr/>
    </dgm:pt>
    <dgm:pt modelId="{E1CE99C9-5FFF-463C-B3E9-47A7A27D5803}" type="pres">
      <dgm:prSet presAssocID="{361F75B3-037B-4991-9163-908B43320AA1}" presName="hierRoot2" presStyleCnt="0">
        <dgm:presLayoutVars>
          <dgm:hierBranch val="init"/>
        </dgm:presLayoutVars>
      </dgm:prSet>
      <dgm:spPr/>
    </dgm:pt>
    <dgm:pt modelId="{6701F5E5-5889-42D9-862E-26D091502A42}" type="pres">
      <dgm:prSet presAssocID="{361F75B3-037B-4991-9163-908B43320AA1}" presName="rootComposite" presStyleCnt="0"/>
      <dgm:spPr/>
    </dgm:pt>
    <dgm:pt modelId="{7F83094F-FF0F-4EB7-B30A-18D489349F36}" type="pres">
      <dgm:prSet presAssocID="{361F75B3-037B-4991-9163-908B43320AA1}" presName="rootText" presStyleLbl="node3" presStyleIdx="11" presStyleCnt="18">
        <dgm:presLayoutVars>
          <dgm:chPref val="3"/>
        </dgm:presLayoutVars>
      </dgm:prSet>
      <dgm:spPr/>
    </dgm:pt>
    <dgm:pt modelId="{585C5195-D625-4596-B29D-902CC0C50CA1}" type="pres">
      <dgm:prSet presAssocID="{361F75B3-037B-4991-9163-908B43320AA1}" presName="rootConnector" presStyleLbl="node3" presStyleIdx="11" presStyleCnt="18"/>
      <dgm:spPr/>
    </dgm:pt>
    <dgm:pt modelId="{54DC9E58-CAB4-442C-AC46-72331859D85E}" type="pres">
      <dgm:prSet presAssocID="{361F75B3-037B-4991-9163-908B43320AA1}" presName="hierChild4" presStyleCnt="0"/>
      <dgm:spPr/>
    </dgm:pt>
    <dgm:pt modelId="{B58CA7CB-69EE-41C8-872D-F69E3B45C799}" type="pres">
      <dgm:prSet presAssocID="{361F75B3-037B-4991-9163-908B43320AA1}" presName="hierChild5" presStyleCnt="0"/>
      <dgm:spPr/>
    </dgm:pt>
    <dgm:pt modelId="{3B02B875-FB42-47DE-8D4B-F7D373D27E96}" type="pres">
      <dgm:prSet presAssocID="{72E78D1F-7C4B-4EC9-B0CA-5A08F2A394B0}" presName="hierChild5" presStyleCnt="0"/>
      <dgm:spPr/>
    </dgm:pt>
    <dgm:pt modelId="{3D77095F-DBE4-4B37-A9BC-640B03AFEC35}" type="pres">
      <dgm:prSet presAssocID="{8F25E7FB-07DE-416E-8F57-669D0CFAEE9C}" presName="Name37" presStyleLbl="parChTrans1D2" presStyleIdx="3" presStyleCnt="7"/>
      <dgm:spPr/>
    </dgm:pt>
    <dgm:pt modelId="{1ABC9369-1C23-4542-BCB4-62DE56185860}" type="pres">
      <dgm:prSet presAssocID="{7958BBDE-DCB8-485B-92E1-35B1020FB3A2}" presName="hierRoot2" presStyleCnt="0">
        <dgm:presLayoutVars>
          <dgm:hierBranch val="init"/>
        </dgm:presLayoutVars>
      </dgm:prSet>
      <dgm:spPr/>
    </dgm:pt>
    <dgm:pt modelId="{252D2775-43C9-4E0F-A6EC-F78B1E712B38}" type="pres">
      <dgm:prSet presAssocID="{7958BBDE-DCB8-485B-92E1-35B1020FB3A2}" presName="rootComposite" presStyleCnt="0"/>
      <dgm:spPr/>
    </dgm:pt>
    <dgm:pt modelId="{477BE46A-BDFD-43AF-A5CF-D340557D58BB}" type="pres">
      <dgm:prSet presAssocID="{7958BBDE-DCB8-485B-92E1-35B1020FB3A2}" presName="rootText" presStyleLbl="node2" presStyleIdx="3" presStyleCnt="7">
        <dgm:presLayoutVars>
          <dgm:chPref val="3"/>
        </dgm:presLayoutVars>
      </dgm:prSet>
      <dgm:spPr/>
    </dgm:pt>
    <dgm:pt modelId="{624E5FCA-C1F7-4B12-8884-E45FAED43020}" type="pres">
      <dgm:prSet presAssocID="{7958BBDE-DCB8-485B-92E1-35B1020FB3A2}" presName="rootConnector" presStyleLbl="node2" presStyleIdx="3" presStyleCnt="7"/>
      <dgm:spPr/>
    </dgm:pt>
    <dgm:pt modelId="{0D70CB3D-5864-4DEB-9A6A-1B9308113179}" type="pres">
      <dgm:prSet presAssocID="{7958BBDE-DCB8-485B-92E1-35B1020FB3A2}" presName="hierChild4" presStyleCnt="0"/>
      <dgm:spPr/>
    </dgm:pt>
    <dgm:pt modelId="{4C0562CD-4E3E-4229-A560-4D57B74E6615}" type="pres">
      <dgm:prSet presAssocID="{60D776F6-F580-41B0-A078-A535EAAC662F}" presName="Name37" presStyleLbl="parChTrans1D3" presStyleIdx="12" presStyleCnt="18"/>
      <dgm:spPr/>
    </dgm:pt>
    <dgm:pt modelId="{76BF1F90-23A1-49FE-8A12-C4995C378997}" type="pres">
      <dgm:prSet presAssocID="{8B996419-207E-4E6F-AE0B-BF53F72AD768}" presName="hierRoot2" presStyleCnt="0">
        <dgm:presLayoutVars>
          <dgm:hierBranch val="init"/>
        </dgm:presLayoutVars>
      </dgm:prSet>
      <dgm:spPr/>
    </dgm:pt>
    <dgm:pt modelId="{58B40CB5-3331-4C87-A57D-47E1C4B7DE27}" type="pres">
      <dgm:prSet presAssocID="{8B996419-207E-4E6F-AE0B-BF53F72AD768}" presName="rootComposite" presStyleCnt="0"/>
      <dgm:spPr/>
    </dgm:pt>
    <dgm:pt modelId="{DF071174-45B9-486D-9505-4A99959F6961}" type="pres">
      <dgm:prSet presAssocID="{8B996419-207E-4E6F-AE0B-BF53F72AD768}" presName="rootText" presStyleLbl="node3" presStyleIdx="12" presStyleCnt="18">
        <dgm:presLayoutVars>
          <dgm:chPref val="3"/>
        </dgm:presLayoutVars>
      </dgm:prSet>
      <dgm:spPr/>
    </dgm:pt>
    <dgm:pt modelId="{A89D6F66-0C79-4C93-8177-EB81EA37BB32}" type="pres">
      <dgm:prSet presAssocID="{8B996419-207E-4E6F-AE0B-BF53F72AD768}" presName="rootConnector" presStyleLbl="node3" presStyleIdx="12" presStyleCnt="18"/>
      <dgm:spPr/>
    </dgm:pt>
    <dgm:pt modelId="{7CFF8CB9-740A-4448-8928-C2A846AD539D}" type="pres">
      <dgm:prSet presAssocID="{8B996419-207E-4E6F-AE0B-BF53F72AD768}" presName="hierChild4" presStyleCnt="0"/>
      <dgm:spPr/>
    </dgm:pt>
    <dgm:pt modelId="{AB832F63-E004-474E-BEDB-B3F68D322C44}" type="pres">
      <dgm:prSet presAssocID="{8B996419-207E-4E6F-AE0B-BF53F72AD768}" presName="hierChild5" presStyleCnt="0"/>
      <dgm:spPr/>
    </dgm:pt>
    <dgm:pt modelId="{2CB8B2AA-6944-4E53-89D5-E3630B3E3A1A}" type="pres">
      <dgm:prSet presAssocID="{014E6B94-6456-4D19-8DAF-DAD784A9CDC5}" presName="Name37" presStyleLbl="parChTrans1D3" presStyleIdx="13" presStyleCnt="18"/>
      <dgm:spPr/>
    </dgm:pt>
    <dgm:pt modelId="{F6051C1B-F097-4848-B5FA-CAF10DC296BE}" type="pres">
      <dgm:prSet presAssocID="{7C5C1989-A72E-46CC-85A1-F109873BB9E8}" presName="hierRoot2" presStyleCnt="0">
        <dgm:presLayoutVars>
          <dgm:hierBranch val="init"/>
        </dgm:presLayoutVars>
      </dgm:prSet>
      <dgm:spPr/>
    </dgm:pt>
    <dgm:pt modelId="{C031FC49-F72D-49A2-BCD7-D439935155BC}" type="pres">
      <dgm:prSet presAssocID="{7C5C1989-A72E-46CC-85A1-F109873BB9E8}" presName="rootComposite" presStyleCnt="0"/>
      <dgm:spPr/>
    </dgm:pt>
    <dgm:pt modelId="{FD666E9C-999B-462E-BA80-B10111497D5B}" type="pres">
      <dgm:prSet presAssocID="{7C5C1989-A72E-46CC-85A1-F109873BB9E8}" presName="rootText" presStyleLbl="node3" presStyleIdx="13" presStyleCnt="18">
        <dgm:presLayoutVars>
          <dgm:chPref val="3"/>
        </dgm:presLayoutVars>
      </dgm:prSet>
      <dgm:spPr/>
    </dgm:pt>
    <dgm:pt modelId="{963E0616-7BFD-46C6-A64D-3BA10891271D}" type="pres">
      <dgm:prSet presAssocID="{7C5C1989-A72E-46CC-85A1-F109873BB9E8}" presName="rootConnector" presStyleLbl="node3" presStyleIdx="13" presStyleCnt="18"/>
      <dgm:spPr/>
    </dgm:pt>
    <dgm:pt modelId="{12E09D20-F1C7-4D91-A156-B178494ADE3D}" type="pres">
      <dgm:prSet presAssocID="{7C5C1989-A72E-46CC-85A1-F109873BB9E8}" presName="hierChild4" presStyleCnt="0"/>
      <dgm:spPr/>
    </dgm:pt>
    <dgm:pt modelId="{26C59E1A-AD9B-40C1-872A-19738910C2D7}" type="pres">
      <dgm:prSet presAssocID="{7C5C1989-A72E-46CC-85A1-F109873BB9E8}" presName="hierChild5" presStyleCnt="0"/>
      <dgm:spPr/>
    </dgm:pt>
    <dgm:pt modelId="{4114FF5B-7B32-48DB-A81D-208F0D526E03}" type="pres">
      <dgm:prSet presAssocID="{5C590795-CF07-46C0-BCBD-7F61E6B52C24}" presName="Name37" presStyleLbl="parChTrans1D3" presStyleIdx="14" presStyleCnt="18"/>
      <dgm:spPr/>
    </dgm:pt>
    <dgm:pt modelId="{A1680B34-044C-4B46-9F68-96C53C225F94}" type="pres">
      <dgm:prSet presAssocID="{D51DB01B-06E9-4B8D-BF8F-ED957FA97721}" presName="hierRoot2" presStyleCnt="0">
        <dgm:presLayoutVars>
          <dgm:hierBranch val="init"/>
        </dgm:presLayoutVars>
      </dgm:prSet>
      <dgm:spPr/>
    </dgm:pt>
    <dgm:pt modelId="{EF388AF3-39BD-4A58-BC78-56BBF5FC51A7}" type="pres">
      <dgm:prSet presAssocID="{D51DB01B-06E9-4B8D-BF8F-ED957FA97721}" presName="rootComposite" presStyleCnt="0"/>
      <dgm:spPr/>
    </dgm:pt>
    <dgm:pt modelId="{AD646FCE-AFD3-45C3-A458-D8768BCC93AA}" type="pres">
      <dgm:prSet presAssocID="{D51DB01B-06E9-4B8D-BF8F-ED957FA97721}" presName="rootText" presStyleLbl="node3" presStyleIdx="14" presStyleCnt="18">
        <dgm:presLayoutVars>
          <dgm:chPref val="3"/>
        </dgm:presLayoutVars>
      </dgm:prSet>
      <dgm:spPr/>
    </dgm:pt>
    <dgm:pt modelId="{E1A7A5C8-2EE8-4A6C-BCAD-895434207F3A}" type="pres">
      <dgm:prSet presAssocID="{D51DB01B-06E9-4B8D-BF8F-ED957FA97721}" presName="rootConnector" presStyleLbl="node3" presStyleIdx="14" presStyleCnt="18"/>
      <dgm:spPr/>
    </dgm:pt>
    <dgm:pt modelId="{044758FA-6398-445E-9F64-920001B730A7}" type="pres">
      <dgm:prSet presAssocID="{D51DB01B-06E9-4B8D-BF8F-ED957FA97721}" presName="hierChild4" presStyleCnt="0"/>
      <dgm:spPr/>
    </dgm:pt>
    <dgm:pt modelId="{42203492-0726-4C69-8A43-C61DA7484BF5}" type="pres">
      <dgm:prSet presAssocID="{D51DB01B-06E9-4B8D-BF8F-ED957FA97721}" presName="hierChild5" presStyleCnt="0"/>
      <dgm:spPr/>
    </dgm:pt>
    <dgm:pt modelId="{71F7BE0C-F47D-461A-995D-FDFCB042C1E0}" type="pres">
      <dgm:prSet presAssocID="{8C940171-6847-47AE-9D11-92B969E9B3DE}" presName="Name37" presStyleLbl="parChTrans1D3" presStyleIdx="15" presStyleCnt="18"/>
      <dgm:spPr/>
    </dgm:pt>
    <dgm:pt modelId="{1F0EE2A7-7E98-485E-B8D8-CB945E866F49}" type="pres">
      <dgm:prSet presAssocID="{6C5DB8D7-6CE8-4908-A938-7290ACC24041}" presName="hierRoot2" presStyleCnt="0">
        <dgm:presLayoutVars>
          <dgm:hierBranch val="init"/>
        </dgm:presLayoutVars>
      </dgm:prSet>
      <dgm:spPr/>
    </dgm:pt>
    <dgm:pt modelId="{13077017-D9FD-451C-91CF-A8295A02D865}" type="pres">
      <dgm:prSet presAssocID="{6C5DB8D7-6CE8-4908-A938-7290ACC24041}" presName="rootComposite" presStyleCnt="0"/>
      <dgm:spPr/>
    </dgm:pt>
    <dgm:pt modelId="{93351697-E033-400E-986D-324FCAA7E892}" type="pres">
      <dgm:prSet presAssocID="{6C5DB8D7-6CE8-4908-A938-7290ACC24041}" presName="rootText" presStyleLbl="node3" presStyleIdx="15" presStyleCnt="18">
        <dgm:presLayoutVars>
          <dgm:chPref val="3"/>
        </dgm:presLayoutVars>
      </dgm:prSet>
      <dgm:spPr/>
    </dgm:pt>
    <dgm:pt modelId="{4ABB302B-2F01-406D-AB81-4E09DC1166DE}" type="pres">
      <dgm:prSet presAssocID="{6C5DB8D7-6CE8-4908-A938-7290ACC24041}" presName="rootConnector" presStyleLbl="node3" presStyleIdx="15" presStyleCnt="18"/>
      <dgm:spPr/>
    </dgm:pt>
    <dgm:pt modelId="{57F3BB52-A56D-4BF0-A254-C690A4C2C02B}" type="pres">
      <dgm:prSet presAssocID="{6C5DB8D7-6CE8-4908-A938-7290ACC24041}" presName="hierChild4" presStyleCnt="0"/>
      <dgm:spPr/>
    </dgm:pt>
    <dgm:pt modelId="{93E2E17D-782A-46B0-A210-9F4DBB603FF5}" type="pres">
      <dgm:prSet presAssocID="{6C5DB8D7-6CE8-4908-A938-7290ACC24041}" presName="hierChild5" presStyleCnt="0"/>
      <dgm:spPr/>
    </dgm:pt>
    <dgm:pt modelId="{FBB6520E-7060-4D20-90FA-4C5D2950BA1C}" type="pres">
      <dgm:prSet presAssocID="{7958BBDE-DCB8-485B-92E1-35B1020FB3A2}" presName="hierChild5" presStyleCnt="0"/>
      <dgm:spPr/>
    </dgm:pt>
    <dgm:pt modelId="{2B1AB4B4-B97F-470B-A5D3-6FE87AB432C0}" type="pres">
      <dgm:prSet presAssocID="{2640E1ED-69AB-41E4-81B1-B1612C2671E4}" presName="Name37" presStyleLbl="parChTrans1D2" presStyleIdx="4" presStyleCnt="7"/>
      <dgm:spPr/>
    </dgm:pt>
    <dgm:pt modelId="{C122815A-44F9-4B7D-ACD5-83E14DD2B911}" type="pres">
      <dgm:prSet presAssocID="{4EE2B9CD-2619-41E0-9D0B-1A57F0098B35}" presName="hierRoot2" presStyleCnt="0">
        <dgm:presLayoutVars>
          <dgm:hierBranch val="init"/>
        </dgm:presLayoutVars>
      </dgm:prSet>
      <dgm:spPr/>
    </dgm:pt>
    <dgm:pt modelId="{800EE5AD-0F8B-4C60-BD27-2058C420A0EC}" type="pres">
      <dgm:prSet presAssocID="{4EE2B9CD-2619-41E0-9D0B-1A57F0098B35}" presName="rootComposite" presStyleCnt="0"/>
      <dgm:spPr/>
    </dgm:pt>
    <dgm:pt modelId="{108C0F99-C326-4B86-99D2-4673CD223836}" type="pres">
      <dgm:prSet presAssocID="{4EE2B9CD-2619-41E0-9D0B-1A57F0098B35}" presName="rootText" presStyleLbl="node2" presStyleIdx="4" presStyleCnt="7">
        <dgm:presLayoutVars>
          <dgm:chPref val="3"/>
        </dgm:presLayoutVars>
      </dgm:prSet>
      <dgm:spPr/>
    </dgm:pt>
    <dgm:pt modelId="{A4970A30-A1EA-4A9D-A71D-5CD12834C51D}" type="pres">
      <dgm:prSet presAssocID="{4EE2B9CD-2619-41E0-9D0B-1A57F0098B35}" presName="rootConnector" presStyleLbl="node2" presStyleIdx="4" presStyleCnt="7"/>
      <dgm:spPr/>
    </dgm:pt>
    <dgm:pt modelId="{46B27CF3-0706-4341-AF20-BB77DCF9BEBA}" type="pres">
      <dgm:prSet presAssocID="{4EE2B9CD-2619-41E0-9D0B-1A57F0098B35}" presName="hierChild4" presStyleCnt="0"/>
      <dgm:spPr/>
    </dgm:pt>
    <dgm:pt modelId="{3FCA4256-607B-444C-AA7E-5A9BAE730162}" type="pres">
      <dgm:prSet presAssocID="{577270EA-0C7D-4738-BEC8-95BEFCC92B88}" presName="Name37" presStyleLbl="parChTrans1D3" presStyleIdx="16" presStyleCnt="18"/>
      <dgm:spPr/>
    </dgm:pt>
    <dgm:pt modelId="{D2D41002-467A-4F2A-945C-ED4B0279A5E4}" type="pres">
      <dgm:prSet presAssocID="{C23AC44F-0CAA-465E-AFD4-6A243098A5A2}" presName="hierRoot2" presStyleCnt="0">
        <dgm:presLayoutVars>
          <dgm:hierBranch val="init"/>
        </dgm:presLayoutVars>
      </dgm:prSet>
      <dgm:spPr/>
    </dgm:pt>
    <dgm:pt modelId="{1C648277-52BD-4188-8ED8-A55317E352F7}" type="pres">
      <dgm:prSet presAssocID="{C23AC44F-0CAA-465E-AFD4-6A243098A5A2}" presName="rootComposite" presStyleCnt="0"/>
      <dgm:spPr/>
    </dgm:pt>
    <dgm:pt modelId="{D7B00C33-A05D-4E51-A0F8-F0CEDF12F524}" type="pres">
      <dgm:prSet presAssocID="{C23AC44F-0CAA-465E-AFD4-6A243098A5A2}" presName="rootText" presStyleLbl="node3" presStyleIdx="16" presStyleCnt="18">
        <dgm:presLayoutVars>
          <dgm:chPref val="3"/>
        </dgm:presLayoutVars>
      </dgm:prSet>
      <dgm:spPr/>
    </dgm:pt>
    <dgm:pt modelId="{E04A5C74-F396-4A5E-A0C6-444C8AE5541D}" type="pres">
      <dgm:prSet presAssocID="{C23AC44F-0CAA-465E-AFD4-6A243098A5A2}" presName="rootConnector" presStyleLbl="node3" presStyleIdx="16" presStyleCnt="18"/>
      <dgm:spPr/>
    </dgm:pt>
    <dgm:pt modelId="{61FE1264-7C38-4A15-9EEC-5AF02866734B}" type="pres">
      <dgm:prSet presAssocID="{C23AC44F-0CAA-465E-AFD4-6A243098A5A2}" presName="hierChild4" presStyleCnt="0"/>
      <dgm:spPr/>
    </dgm:pt>
    <dgm:pt modelId="{EFB22596-BC7B-414C-AF0B-B9044912CCCA}" type="pres">
      <dgm:prSet presAssocID="{C23AC44F-0CAA-465E-AFD4-6A243098A5A2}" presName="hierChild5" presStyleCnt="0"/>
      <dgm:spPr/>
    </dgm:pt>
    <dgm:pt modelId="{9FF4344A-3DFB-4F59-B846-DE9C6B24C5EF}" type="pres">
      <dgm:prSet presAssocID="{26BDC4CF-6464-40B6-92C5-976A83378E72}" presName="Name37" presStyleLbl="parChTrans1D3" presStyleIdx="17" presStyleCnt="18"/>
      <dgm:spPr/>
    </dgm:pt>
    <dgm:pt modelId="{CF33B932-D8CA-4D2D-B4A5-D28375D9B849}" type="pres">
      <dgm:prSet presAssocID="{53DFC2BA-65C7-4547-8C1B-1C23AC17A467}" presName="hierRoot2" presStyleCnt="0">
        <dgm:presLayoutVars>
          <dgm:hierBranch val="init"/>
        </dgm:presLayoutVars>
      </dgm:prSet>
      <dgm:spPr/>
    </dgm:pt>
    <dgm:pt modelId="{79E94506-7B8C-484F-86ED-254E7BBB32C7}" type="pres">
      <dgm:prSet presAssocID="{53DFC2BA-65C7-4547-8C1B-1C23AC17A467}" presName="rootComposite" presStyleCnt="0"/>
      <dgm:spPr/>
    </dgm:pt>
    <dgm:pt modelId="{19469582-54D4-428A-8736-B66CB10A949D}" type="pres">
      <dgm:prSet presAssocID="{53DFC2BA-65C7-4547-8C1B-1C23AC17A467}" presName="rootText" presStyleLbl="node3" presStyleIdx="17" presStyleCnt="18">
        <dgm:presLayoutVars>
          <dgm:chPref val="3"/>
        </dgm:presLayoutVars>
      </dgm:prSet>
      <dgm:spPr/>
    </dgm:pt>
    <dgm:pt modelId="{193C045F-CD91-4BB0-92B5-07988A2117A5}" type="pres">
      <dgm:prSet presAssocID="{53DFC2BA-65C7-4547-8C1B-1C23AC17A467}" presName="rootConnector" presStyleLbl="node3" presStyleIdx="17" presStyleCnt="18"/>
      <dgm:spPr/>
    </dgm:pt>
    <dgm:pt modelId="{4FE2B450-4700-4377-AE4A-C41BE368920A}" type="pres">
      <dgm:prSet presAssocID="{53DFC2BA-65C7-4547-8C1B-1C23AC17A467}" presName="hierChild4" presStyleCnt="0"/>
      <dgm:spPr/>
    </dgm:pt>
    <dgm:pt modelId="{7B14F141-AAB2-46AF-903B-BD1E9CB95C13}" type="pres">
      <dgm:prSet presAssocID="{53DFC2BA-65C7-4547-8C1B-1C23AC17A467}" presName="hierChild5" presStyleCnt="0"/>
      <dgm:spPr/>
    </dgm:pt>
    <dgm:pt modelId="{D786D258-61BC-4490-B742-945FA4B816D1}" type="pres">
      <dgm:prSet presAssocID="{4EE2B9CD-2619-41E0-9D0B-1A57F0098B35}" presName="hierChild5" presStyleCnt="0"/>
      <dgm:spPr/>
    </dgm:pt>
    <dgm:pt modelId="{645526F3-AACB-4215-8F3B-F7C77A5B43C1}" type="pres">
      <dgm:prSet presAssocID="{A8ED0C5B-96A4-4D2E-B0CD-608B43772466}" presName="Name37" presStyleLbl="parChTrans1D2" presStyleIdx="5" presStyleCnt="7"/>
      <dgm:spPr/>
    </dgm:pt>
    <dgm:pt modelId="{320D57F0-4684-431F-BA85-A0F0E1590BCC}" type="pres">
      <dgm:prSet presAssocID="{8BFB59C4-1C99-4CC5-80FE-BDE91FFCE38C}" presName="hierRoot2" presStyleCnt="0">
        <dgm:presLayoutVars>
          <dgm:hierBranch val="init"/>
        </dgm:presLayoutVars>
      </dgm:prSet>
      <dgm:spPr/>
    </dgm:pt>
    <dgm:pt modelId="{C8E154CA-1202-46DF-AA71-35D98763DD53}" type="pres">
      <dgm:prSet presAssocID="{8BFB59C4-1C99-4CC5-80FE-BDE91FFCE38C}" presName="rootComposite" presStyleCnt="0"/>
      <dgm:spPr/>
    </dgm:pt>
    <dgm:pt modelId="{FB568BE7-8260-4920-8320-15D87FBF6E3E}" type="pres">
      <dgm:prSet presAssocID="{8BFB59C4-1C99-4CC5-80FE-BDE91FFCE38C}" presName="rootText" presStyleLbl="node2" presStyleIdx="5" presStyleCnt="7">
        <dgm:presLayoutVars>
          <dgm:chPref val="3"/>
        </dgm:presLayoutVars>
      </dgm:prSet>
      <dgm:spPr/>
    </dgm:pt>
    <dgm:pt modelId="{74D53B45-8241-4603-88F4-7E74DA5CEC0C}" type="pres">
      <dgm:prSet presAssocID="{8BFB59C4-1C99-4CC5-80FE-BDE91FFCE38C}" presName="rootConnector" presStyleLbl="node2" presStyleIdx="5" presStyleCnt="7"/>
      <dgm:spPr/>
    </dgm:pt>
    <dgm:pt modelId="{AB23FC06-B99F-4D36-9F1C-18785D2C07FD}" type="pres">
      <dgm:prSet presAssocID="{8BFB59C4-1C99-4CC5-80FE-BDE91FFCE38C}" presName="hierChild4" presStyleCnt="0"/>
      <dgm:spPr/>
    </dgm:pt>
    <dgm:pt modelId="{A0B9796F-624A-4ED5-A843-6FDD5C3E4813}" type="pres">
      <dgm:prSet presAssocID="{8BFB59C4-1C99-4CC5-80FE-BDE91FFCE38C}" presName="hierChild5" presStyleCnt="0"/>
      <dgm:spPr/>
    </dgm:pt>
    <dgm:pt modelId="{060A87BE-AF91-4CF3-9473-AD3FF0DC32AC}" type="pres">
      <dgm:prSet presAssocID="{4E6286A4-91E9-4FFC-8D94-A557AEB5C6E5}" presName="Name37" presStyleLbl="parChTrans1D2" presStyleIdx="6" presStyleCnt="7"/>
      <dgm:spPr/>
    </dgm:pt>
    <dgm:pt modelId="{DBAB373D-679A-45CE-B781-FAE99B24C1FF}" type="pres">
      <dgm:prSet presAssocID="{ED8BFC31-ADFC-4291-B124-C29950E2BC03}" presName="hierRoot2" presStyleCnt="0">
        <dgm:presLayoutVars>
          <dgm:hierBranch val="init"/>
        </dgm:presLayoutVars>
      </dgm:prSet>
      <dgm:spPr/>
    </dgm:pt>
    <dgm:pt modelId="{147C4113-6BFF-4D98-82A5-FB25F5ED75CF}" type="pres">
      <dgm:prSet presAssocID="{ED8BFC31-ADFC-4291-B124-C29950E2BC03}" presName="rootComposite" presStyleCnt="0"/>
      <dgm:spPr/>
    </dgm:pt>
    <dgm:pt modelId="{0FCFC06B-8B18-4059-BA4D-D6642C7E001E}" type="pres">
      <dgm:prSet presAssocID="{ED8BFC31-ADFC-4291-B124-C29950E2BC03}" presName="rootText" presStyleLbl="node2" presStyleIdx="6" presStyleCnt="7">
        <dgm:presLayoutVars>
          <dgm:chPref val="3"/>
        </dgm:presLayoutVars>
      </dgm:prSet>
      <dgm:spPr/>
    </dgm:pt>
    <dgm:pt modelId="{19EEAC51-2645-4A95-AF5F-CE95F19F43B4}" type="pres">
      <dgm:prSet presAssocID="{ED8BFC31-ADFC-4291-B124-C29950E2BC03}" presName="rootConnector" presStyleLbl="node2" presStyleIdx="6" presStyleCnt="7"/>
      <dgm:spPr/>
    </dgm:pt>
    <dgm:pt modelId="{0D3E0D16-B14F-418A-857A-1771A2A251A7}" type="pres">
      <dgm:prSet presAssocID="{ED8BFC31-ADFC-4291-B124-C29950E2BC03}" presName="hierChild4" presStyleCnt="0"/>
      <dgm:spPr/>
    </dgm:pt>
    <dgm:pt modelId="{350E7BB0-3816-42E4-A593-C30E9C14451F}" type="pres">
      <dgm:prSet presAssocID="{ED8BFC31-ADFC-4291-B124-C29950E2BC03}" presName="hierChild5" presStyleCnt="0"/>
      <dgm:spPr/>
    </dgm:pt>
    <dgm:pt modelId="{D51ECFF4-741E-4163-B6C1-D570D6041FE6}" type="pres">
      <dgm:prSet presAssocID="{239C1F16-6834-48B2-A9FE-5602BF8CAB8E}" presName="hierChild3" presStyleCnt="0"/>
      <dgm:spPr/>
    </dgm:pt>
  </dgm:ptLst>
  <dgm:cxnLst>
    <dgm:cxn modelId="{78600401-D6E4-428D-8EDA-8B12A04D7064}" type="presOf" srcId="{8C940171-6847-47AE-9D11-92B969E9B3DE}" destId="{71F7BE0C-F47D-461A-995D-FDFCB042C1E0}" srcOrd="0" destOrd="0" presId="urn:microsoft.com/office/officeart/2005/8/layout/orgChart1"/>
    <dgm:cxn modelId="{DE216204-DEEF-4C35-9659-08F8FC04A83E}" type="presOf" srcId="{5C590795-CF07-46C0-BCBD-7F61E6B52C24}" destId="{4114FF5B-7B32-48DB-A81D-208F0D526E03}" srcOrd="0" destOrd="0" presId="urn:microsoft.com/office/officeart/2005/8/layout/orgChart1"/>
    <dgm:cxn modelId="{2AE44205-360E-488A-8AE6-CB3410560071}" srcId="{D3186CAD-C726-4932-8B80-4C052C4E8982}" destId="{0ACBA76F-B50D-4EA6-B2E3-8D92A1AF0C4B}" srcOrd="3" destOrd="0" parTransId="{2917F922-5E65-4C10-9134-F4AB12CB2E28}" sibTransId="{F479E346-7629-460D-8646-4193F315B636}"/>
    <dgm:cxn modelId="{029D6306-3CE0-4E83-9424-DF8C0FA7AF35}" type="presOf" srcId="{72E78D1F-7C4B-4EC9-B0CA-5A08F2A394B0}" destId="{0EE9DFDA-B6C9-43B7-A3A4-A93DDD2614B5}" srcOrd="1" destOrd="0" presId="urn:microsoft.com/office/officeart/2005/8/layout/orgChart1"/>
    <dgm:cxn modelId="{124D8906-CE5E-4DAE-84BB-F32B5DA92751}" srcId="{239C1F16-6834-48B2-A9FE-5602BF8CAB8E}" destId="{AA4060D3-86EA-407E-8E00-169C0E7B8FB8}" srcOrd="1" destOrd="0" parTransId="{060B35E4-B68F-4E5B-9FC8-C9A7587804B2}" sibTransId="{923B85FC-488B-488B-ADE4-58B78A2FE90E}"/>
    <dgm:cxn modelId="{47E4EA07-E1DE-499F-B0D1-6697A281B451}" type="presOf" srcId="{6C5DB8D7-6CE8-4908-A938-7290ACC24041}" destId="{4ABB302B-2F01-406D-AB81-4E09DC1166DE}" srcOrd="1" destOrd="0" presId="urn:microsoft.com/office/officeart/2005/8/layout/orgChart1"/>
    <dgm:cxn modelId="{FFA76408-0354-4414-85D2-E5B327B2F27E}" type="presOf" srcId="{B46D8298-4C59-4472-830E-5107771E2FF2}" destId="{43234D00-806C-43D2-81EF-3FC039D01912}" srcOrd="1" destOrd="0" presId="urn:microsoft.com/office/officeart/2005/8/layout/orgChart1"/>
    <dgm:cxn modelId="{74A34808-DCFF-4526-A5F9-16FAD6295849}" type="presOf" srcId="{A633C95F-1AE0-4F14-95A2-AEFE9592B021}" destId="{A2D0E052-E472-476A-B042-28907DB3AB08}" srcOrd="1" destOrd="0" presId="urn:microsoft.com/office/officeart/2005/8/layout/orgChart1"/>
    <dgm:cxn modelId="{C03C470A-1431-445D-9408-2111E59FFED0}" srcId="{FE143F35-8A77-4749-AC1B-8E704B59575E}" destId="{239C1F16-6834-48B2-A9FE-5602BF8CAB8E}" srcOrd="0" destOrd="0" parTransId="{DFF9AA72-D0E8-4607-93D1-D8D443E5A4A6}" sibTransId="{63AAC641-5573-4E67-AB5A-29FC78B39D6D}"/>
    <dgm:cxn modelId="{9FCABD0A-D905-4C8F-ACE8-F757FCAF0AF4}" type="presOf" srcId="{AA4060D3-86EA-407E-8E00-169C0E7B8FB8}" destId="{6E9E4167-B484-4FCE-86BF-C581863F3421}" srcOrd="0" destOrd="0" presId="urn:microsoft.com/office/officeart/2005/8/layout/orgChart1"/>
    <dgm:cxn modelId="{2C92AF0D-0F90-485B-9499-A5041304EB37}" type="presOf" srcId="{64D7A177-9D71-4F04-8217-645C1B500381}" destId="{0B22F1BB-A26C-4E68-897C-364D148017CB}" srcOrd="0" destOrd="0" presId="urn:microsoft.com/office/officeart/2005/8/layout/orgChart1"/>
    <dgm:cxn modelId="{7B67BE0E-65D1-4ED2-B1B1-B398098A007B}" srcId="{72E78D1F-7C4B-4EC9-B0CA-5A08F2A394B0}" destId="{361F75B3-037B-4991-9163-908B43320AA1}" srcOrd="3" destOrd="0" parTransId="{EA691AC9-027F-4323-BBF4-E7D7D740BEF7}" sibTransId="{A38C0B67-F0B4-43A0-944B-36F0CA26B7DC}"/>
    <dgm:cxn modelId="{3B52FB0E-EF71-40A5-A522-3B50BE91BFC2}" type="presOf" srcId="{786F9B97-E8C0-4400-AE03-658D4E9AB8E5}" destId="{47631D8D-C9DE-47D4-87C4-8B0A39B5469D}" srcOrd="0" destOrd="0" presId="urn:microsoft.com/office/officeart/2005/8/layout/orgChart1"/>
    <dgm:cxn modelId="{C423F810-BDBA-44ED-B0FB-A5BB281FAF90}" srcId="{72E78D1F-7C4B-4EC9-B0CA-5A08F2A394B0}" destId="{CF5619EE-0F24-4C36-983D-1255E14EF1C2}" srcOrd="2" destOrd="0" parTransId="{13101870-B885-4DFD-963C-6703456FEDFB}" sibTransId="{B53E4071-2498-42E2-A0BA-15D971805CA5}"/>
    <dgm:cxn modelId="{F25D1B11-2D8B-4ED5-B7ED-81C05C0DED33}" srcId="{4EE2B9CD-2619-41E0-9D0B-1A57F0098B35}" destId="{53DFC2BA-65C7-4547-8C1B-1C23AC17A467}" srcOrd="1" destOrd="0" parTransId="{26BDC4CF-6464-40B6-92C5-976A83378E72}" sibTransId="{A3BAD2D7-40D9-4906-811D-0C811BE1AD4E}"/>
    <dgm:cxn modelId="{000DDB12-3D6F-447A-8D8A-83E53BC68C5B}" type="presOf" srcId="{EF9B7CB8-5144-4883-B246-FDBE107F1EEA}" destId="{025E037C-4CD1-4D2F-B896-512192734D07}" srcOrd="0" destOrd="0" presId="urn:microsoft.com/office/officeart/2005/8/layout/orgChart1"/>
    <dgm:cxn modelId="{A4CFAE13-01F8-4B7D-B3FD-0C12EA4A7BC3}" type="presOf" srcId="{CFF613D2-3A2E-4280-960A-EF3C683E7732}" destId="{C968E876-D58B-4398-9980-9DFCDEA4DC81}" srcOrd="1" destOrd="0" presId="urn:microsoft.com/office/officeart/2005/8/layout/orgChart1"/>
    <dgm:cxn modelId="{BA1A5B14-8FC6-4708-8317-B737637F1B36}" type="presOf" srcId="{0ACBA76F-B50D-4EA6-B2E3-8D92A1AF0C4B}" destId="{D34014C3-44C1-4B0E-BFFB-9E17853665FB}" srcOrd="1" destOrd="0" presId="urn:microsoft.com/office/officeart/2005/8/layout/orgChart1"/>
    <dgm:cxn modelId="{CBC6C717-5E73-4797-9999-B74B3C3FCEC2}" type="presOf" srcId="{8AB69AE2-8312-4AA4-A6C1-625A1025E281}" destId="{17EBC655-8D0B-40EE-9F72-A0CB90EDEF13}" srcOrd="0" destOrd="0" presId="urn:microsoft.com/office/officeart/2005/8/layout/orgChart1"/>
    <dgm:cxn modelId="{EFDA0B19-B185-4866-87A7-CBC30DEB3126}" srcId="{D3186CAD-C726-4932-8B80-4C052C4E8982}" destId="{BB88B3D6-326D-4F5F-82B1-D6146D98BEA5}" srcOrd="1" destOrd="0" parTransId="{BD234845-BFD0-4F07-B4BC-6E415B3D9948}" sibTransId="{100BA651-2191-4714-9451-59D9748E1B55}"/>
    <dgm:cxn modelId="{8FFAEC1E-AF87-4B21-8F64-AC519FC26645}" srcId="{239C1F16-6834-48B2-A9FE-5602BF8CAB8E}" destId="{4EE2B9CD-2619-41E0-9D0B-1A57F0098B35}" srcOrd="4" destOrd="0" parTransId="{2640E1ED-69AB-41E4-81B1-B1612C2671E4}" sibTransId="{9343BA11-37FE-4D5F-8E05-528280308891}"/>
    <dgm:cxn modelId="{26C25522-4FA1-4F7D-9D04-5E5F6004B9F8}" type="presOf" srcId="{A633C95F-1AE0-4F14-95A2-AEFE9592B021}" destId="{F33F1740-DD79-45B3-A450-B5F385817C5E}" srcOrd="0" destOrd="0" presId="urn:microsoft.com/office/officeart/2005/8/layout/orgChart1"/>
    <dgm:cxn modelId="{85F9A624-33D8-4E0B-96F6-DCB8DF6F515E}" type="presOf" srcId="{1C8AFF6D-6559-4E8C-A039-7524BBD39871}" destId="{F61FCB5E-3A34-4D43-8434-8A3F5DD431D5}" srcOrd="0" destOrd="0" presId="urn:microsoft.com/office/officeart/2005/8/layout/orgChart1"/>
    <dgm:cxn modelId="{6E9F402B-2763-46FE-AE54-15099EC98D25}" srcId="{239C1F16-6834-48B2-A9FE-5602BF8CAB8E}" destId="{ED8BFC31-ADFC-4291-B124-C29950E2BC03}" srcOrd="6" destOrd="0" parTransId="{4E6286A4-91E9-4FFC-8D94-A557AEB5C6E5}" sibTransId="{D538EE97-E6BA-479F-9BA6-EFD592757C8E}"/>
    <dgm:cxn modelId="{E18FF12E-674D-4548-BD20-CA7CE8E436DE}" type="presOf" srcId="{361F75B3-037B-4991-9163-908B43320AA1}" destId="{7F83094F-FF0F-4EB7-B30A-18D489349F36}" srcOrd="0" destOrd="0" presId="urn:microsoft.com/office/officeart/2005/8/layout/orgChart1"/>
    <dgm:cxn modelId="{10DF0032-E9D0-4AE6-B677-5742C31CB6C1}" type="presOf" srcId="{53DFC2BA-65C7-4547-8C1B-1C23AC17A467}" destId="{19469582-54D4-428A-8736-B66CB10A949D}" srcOrd="0" destOrd="0" presId="urn:microsoft.com/office/officeart/2005/8/layout/orgChart1"/>
    <dgm:cxn modelId="{A586C839-F389-435B-B33A-CE8046803C37}" type="presOf" srcId="{4E6286A4-91E9-4FFC-8D94-A557AEB5C6E5}" destId="{060A87BE-AF91-4CF3-9473-AD3FF0DC32AC}" srcOrd="0" destOrd="0" presId="urn:microsoft.com/office/officeart/2005/8/layout/orgChart1"/>
    <dgm:cxn modelId="{040FFD3A-B7A0-44EB-9F9C-CFE1F2071345}" type="presOf" srcId="{014E6B94-6456-4D19-8DAF-DAD784A9CDC5}" destId="{2CB8B2AA-6944-4E53-89D5-E3630B3E3A1A}" srcOrd="0" destOrd="0" presId="urn:microsoft.com/office/officeart/2005/8/layout/orgChart1"/>
    <dgm:cxn modelId="{C5291A3C-01BA-4F18-A218-03C32D09A4B7}" srcId="{239C1F16-6834-48B2-A9FE-5602BF8CAB8E}" destId="{D3186CAD-C726-4932-8B80-4C052C4E8982}" srcOrd="0" destOrd="0" parTransId="{9FAE8F8E-4A31-48C8-B670-7EF341786BAF}" sibTransId="{F478C443-B149-4095-8EFB-DE030BC04D66}"/>
    <dgm:cxn modelId="{CDDBCD3F-860A-4AA3-8CD3-39A6F55AA5BE}" type="presOf" srcId="{1C8AFF6D-6559-4E8C-A039-7524BBD39871}" destId="{740C4FC6-65EC-4655-9F38-073B3B3FADBE}" srcOrd="1" destOrd="0" presId="urn:microsoft.com/office/officeart/2005/8/layout/orgChart1"/>
    <dgm:cxn modelId="{737E3440-64A6-4271-BF46-334479C1AA24}" type="presOf" srcId="{7C5C1989-A72E-46CC-85A1-F109873BB9E8}" destId="{963E0616-7BFD-46C6-A64D-3BA10891271D}" srcOrd="1" destOrd="0" presId="urn:microsoft.com/office/officeart/2005/8/layout/orgChart1"/>
    <dgm:cxn modelId="{0EEE6B5C-9D6E-46D2-8401-A232D0343598}" srcId="{239C1F16-6834-48B2-A9FE-5602BF8CAB8E}" destId="{7958BBDE-DCB8-485B-92E1-35B1020FB3A2}" srcOrd="3" destOrd="0" parTransId="{8F25E7FB-07DE-416E-8F57-669D0CFAEE9C}" sibTransId="{0062735F-2D3E-4636-8378-C2C04D2378D4}"/>
    <dgm:cxn modelId="{9F6A545C-18BA-4271-8BDB-4408449CFFA5}" type="presOf" srcId="{2640E1ED-69AB-41E4-81B1-B1612C2671E4}" destId="{2B1AB4B4-B97F-470B-A5D3-6FE87AB432C0}" srcOrd="0" destOrd="0" presId="urn:microsoft.com/office/officeart/2005/8/layout/orgChart1"/>
    <dgm:cxn modelId="{D759B15C-26FA-46DD-A937-2B1E2EA4A9BA}" type="presOf" srcId="{ED8BFC31-ADFC-4291-B124-C29950E2BC03}" destId="{19EEAC51-2645-4A95-AF5F-CE95F19F43B4}" srcOrd="1" destOrd="0" presId="urn:microsoft.com/office/officeart/2005/8/layout/orgChart1"/>
    <dgm:cxn modelId="{AF301F5D-A6BF-4FD9-83FA-9F44CD4C838C}" type="presOf" srcId="{4EE2B9CD-2619-41E0-9D0B-1A57F0098B35}" destId="{A4970A30-A1EA-4A9D-A71D-5CD12834C51D}" srcOrd="1" destOrd="0" presId="urn:microsoft.com/office/officeart/2005/8/layout/orgChart1"/>
    <dgm:cxn modelId="{D8C6455D-8BB8-4CE6-B0CA-4ECBA0A2170C}" type="presOf" srcId="{7C5C1989-A72E-46CC-85A1-F109873BB9E8}" destId="{FD666E9C-999B-462E-BA80-B10111497D5B}" srcOrd="0" destOrd="0" presId="urn:microsoft.com/office/officeart/2005/8/layout/orgChart1"/>
    <dgm:cxn modelId="{BE765F61-F0F4-42CF-BCB3-8B2594689CBF}" type="presOf" srcId="{8B996419-207E-4E6F-AE0B-BF53F72AD768}" destId="{DF071174-45B9-486D-9505-4A99959F6961}" srcOrd="0" destOrd="0" presId="urn:microsoft.com/office/officeart/2005/8/layout/orgChart1"/>
    <dgm:cxn modelId="{319C7262-8908-4C76-BF4B-692AD9A4B303}" type="presOf" srcId="{7958BBDE-DCB8-485B-92E1-35B1020FB3A2}" destId="{624E5FCA-C1F7-4B12-8884-E45FAED43020}" srcOrd="1" destOrd="0" presId="urn:microsoft.com/office/officeart/2005/8/layout/orgChart1"/>
    <dgm:cxn modelId="{F3A1A842-B4B4-4339-9437-81FE797D7925}" type="presOf" srcId="{C23AC44F-0CAA-465E-AFD4-6A243098A5A2}" destId="{D7B00C33-A05D-4E51-A0F8-F0CEDF12F524}" srcOrd="0" destOrd="0" presId="urn:microsoft.com/office/officeart/2005/8/layout/orgChart1"/>
    <dgm:cxn modelId="{7661E543-80D0-4F4A-8321-B250DA6F03B7}" type="presOf" srcId="{F1C7849A-9DAF-4BBC-A6D0-6420CFBC01FE}" destId="{A1A80894-031A-473E-A06D-86D5B7824BF6}" srcOrd="0" destOrd="0" presId="urn:microsoft.com/office/officeart/2005/8/layout/orgChart1"/>
    <dgm:cxn modelId="{1B839845-A298-44EC-A588-06E652B32172}" type="presOf" srcId="{9FAE8F8E-4A31-48C8-B670-7EF341786BAF}" destId="{D819F0ED-E523-4798-B3AD-82D766D97637}" srcOrd="0" destOrd="0" presId="urn:microsoft.com/office/officeart/2005/8/layout/orgChart1"/>
    <dgm:cxn modelId="{FCB3BD47-2AB1-44E4-BF38-15E20AC7635F}" type="presOf" srcId="{8F25E7FB-07DE-416E-8F57-669D0CFAEE9C}" destId="{3D77095F-DBE4-4B37-A9BC-640B03AFEC35}" srcOrd="0" destOrd="0" presId="urn:microsoft.com/office/officeart/2005/8/layout/orgChart1"/>
    <dgm:cxn modelId="{A6AAD668-1BC2-474E-848A-DAC7F2498B18}" type="presOf" srcId="{C31BC396-4FF7-487C-A037-D79C8F6491C0}" destId="{97561612-8EBC-4824-9EF7-A2D8FD1A349E}" srcOrd="0" destOrd="0" presId="urn:microsoft.com/office/officeart/2005/8/layout/orgChart1"/>
    <dgm:cxn modelId="{86C78169-6CCC-4D07-BDA9-2F8C1E3B8B28}" type="presOf" srcId="{13101870-B885-4DFD-963C-6703456FEDFB}" destId="{FC452FA7-A7C5-4DAB-BAA0-1DAF5E716A21}" srcOrd="0" destOrd="0" presId="urn:microsoft.com/office/officeart/2005/8/layout/orgChart1"/>
    <dgm:cxn modelId="{3E18114B-1850-4E8E-9CE2-71E7A6FC83A9}" type="presOf" srcId="{C31BC396-4FF7-487C-A037-D79C8F6491C0}" destId="{0775FA78-1014-4D15-A2D1-82535EB26B14}" srcOrd="1" destOrd="0" presId="urn:microsoft.com/office/officeart/2005/8/layout/orgChart1"/>
    <dgm:cxn modelId="{A0C2676D-6845-4ABB-BA7A-DFF880B05CAD}" type="presOf" srcId="{A8ED0C5B-96A4-4D2E-B0CD-608B43772466}" destId="{645526F3-AACB-4215-8F3B-F7C77A5B43C1}" srcOrd="0" destOrd="0" presId="urn:microsoft.com/office/officeart/2005/8/layout/orgChart1"/>
    <dgm:cxn modelId="{87BCAA6D-2091-4B01-8340-8F4A63BF2CB7}" type="presOf" srcId="{26BDC4CF-6464-40B6-92C5-976A83378E72}" destId="{9FF4344A-3DFB-4F59-B846-DE9C6B24C5EF}" srcOrd="0" destOrd="0" presId="urn:microsoft.com/office/officeart/2005/8/layout/orgChart1"/>
    <dgm:cxn modelId="{7AA11F6E-B6A4-46B8-BF3E-ADEF331AC5C5}" srcId="{72E78D1F-7C4B-4EC9-B0CA-5A08F2A394B0}" destId="{B46D8298-4C59-4472-830E-5107771E2FF2}" srcOrd="0" destOrd="0" parTransId="{5007008C-D39B-4B45-9357-5C9B5942C7E8}" sibTransId="{C1B2F69D-144C-4FEE-890C-1552791A6C54}"/>
    <dgm:cxn modelId="{3A2C284F-68DC-42CB-B201-EE2FDE2A72E4}" type="presOf" srcId="{0ACBA76F-B50D-4EA6-B2E3-8D92A1AF0C4B}" destId="{61F99C2D-0EF3-4AED-B611-C08ADEF9AD52}" srcOrd="0" destOrd="0" presId="urn:microsoft.com/office/officeart/2005/8/layout/orgChart1"/>
    <dgm:cxn modelId="{47D2EE6F-53C7-4D8D-94EB-EFFC2F43A470}" type="presOf" srcId="{CF5619EE-0F24-4C36-983D-1255E14EF1C2}" destId="{1B060A9C-6DDD-4C4C-8AF0-641F0BD5994A}" srcOrd="1" destOrd="0" presId="urn:microsoft.com/office/officeart/2005/8/layout/orgChart1"/>
    <dgm:cxn modelId="{3BC12D54-066E-4163-AA80-7B7BDD6AA02B}" type="presOf" srcId="{5007008C-D39B-4B45-9357-5C9B5942C7E8}" destId="{E0800067-57C6-4EEA-8BEB-8BFAA676ACD6}" srcOrd="0" destOrd="0" presId="urn:microsoft.com/office/officeart/2005/8/layout/orgChart1"/>
    <dgm:cxn modelId="{CD476555-0CB3-404C-BA67-68C9A66CD9DB}" srcId="{D3186CAD-C726-4932-8B80-4C052C4E8982}" destId="{1C8AFF6D-6559-4E8C-A039-7524BBD39871}" srcOrd="0" destOrd="0" parTransId="{35DCD6FA-BBEF-47BD-8F3B-6DD575D04141}" sibTransId="{00413B3F-765C-469F-8003-1FCE9E08205C}"/>
    <dgm:cxn modelId="{BC484956-E2D6-4BCB-BCE8-7F5C9A270717}" type="presOf" srcId="{6C5DB8D7-6CE8-4908-A938-7290ACC24041}" destId="{93351697-E033-400E-986D-324FCAA7E892}" srcOrd="0" destOrd="0" presId="urn:microsoft.com/office/officeart/2005/8/layout/orgChart1"/>
    <dgm:cxn modelId="{DCF46057-4DCD-456E-AA3E-DDCD0BC2E3E7}" type="presOf" srcId="{CFF613D2-3A2E-4280-960A-EF3C683E7732}" destId="{9D0241B4-C0BD-41D9-9BBD-BFEFCD9FB912}" srcOrd="0" destOrd="0" presId="urn:microsoft.com/office/officeart/2005/8/layout/orgChart1"/>
    <dgm:cxn modelId="{5F62D079-73C4-4C17-84AF-6495D3C3EC05}" type="presOf" srcId="{239C1F16-6834-48B2-A9FE-5602BF8CAB8E}" destId="{2EB83A4A-5E85-413B-B503-C88FBF893FEB}" srcOrd="0" destOrd="0" presId="urn:microsoft.com/office/officeart/2005/8/layout/orgChart1"/>
    <dgm:cxn modelId="{023F6F5A-D192-46C0-A2C3-81BF50C5129E}" srcId="{7958BBDE-DCB8-485B-92E1-35B1020FB3A2}" destId="{6C5DB8D7-6CE8-4908-A938-7290ACC24041}" srcOrd="3" destOrd="0" parTransId="{8C940171-6847-47AE-9D11-92B969E9B3DE}" sibTransId="{8F5A69A7-7D0D-4BCB-A9B8-273ADD89C770}"/>
    <dgm:cxn modelId="{5CC5837A-DAF5-43FE-AA5A-62F2D4239B31}" type="presOf" srcId="{D3186CAD-C726-4932-8B80-4C052C4E8982}" destId="{7B6B7165-82DC-4A51-95DA-47E619C64526}" srcOrd="1" destOrd="0" presId="urn:microsoft.com/office/officeart/2005/8/layout/orgChart1"/>
    <dgm:cxn modelId="{F57F647E-02D0-4429-B4A2-8520AB18AD17}" type="presOf" srcId="{EF9B7CB8-5144-4883-B246-FDBE107F1EEA}" destId="{B170667C-3DB9-48C0-A64C-A9549A83C961}" srcOrd="1" destOrd="0" presId="urn:microsoft.com/office/officeart/2005/8/layout/orgChart1"/>
    <dgm:cxn modelId="{87568C85-897C-4EE2-A0A6-5D2086E04748}" srcId="{239C1F16-6834-48B2-A9FE-5602BF8CAB8E}" destId="{8BFB59C4-1C99-4CC5-80FE-BDE91FFCE38C}" srcOrd="5" destOrd="0" parTransId="{A8ED0C5B-96A4-4D2E-B0CD-608B43772466}" sibTransId="{4BAD7DE8-5D88-4122-BAB3-E8CD1912DF02}"/>
    <dgm:cxn modelId="{08066F87-5AEA-423E-B6B9-3CC36E617AD9}" type="presOf" srcId="{60D776F6-F580-41B0-A078-A535EAAC662F}" destId="{4C0562CD-4E3E-4229-A560-4D57B74E6615}" srcOrd="0" destOrd="0" presId="urn:microsoft.com/office/officeart/2005/8/layout/orgChart1"/>
    <dgm:cxn modelId="{6952F38B-78FF-4329-A3AF-0274852B7DAD}" srcId="{AA4060D3-86EA-407E-8E00-169C0E7B8FB8}" destId="{C31BC396-4FF7-487C-A037-D79C8F6491C0}" srcOrd="1" destOrd="0" parTransId="{64D7A177-9D71-4F04-8217-645C1B500381}" sibTransId="{20799A14-12A1-43C6-BA46-9BB11A6F9B5C}"/>
    <dgm:cxn modelId="{6F8A8F8F-82DA-4057-8DDC-5E960AF900D6}" type="presOf" srcId="{AA4060D3-86EA-407E-8E00-169C0E7B8FB8}" destId="{CD817553-AC53-4F2A-B291-FC4F5AFBD708}" srcOrd="1" destOrd="0" presId="urn:microsoft.com/office/officeart/2005/8/layout/orgChart1"/>
    <dgm:cxn modelId="{1738DF8F-4457-4205-A711-9BCFD68A3D00}" type="presOf" srcId="{577270EA-0C7D-4738-BEC8-95BEFCC92B88}" destId="{3FCA4256-607B-444C-AA7E-5A9BAE730162}" srcOrd="0" destOrd="0" presId="urn:microsoft.com/office/officeart/2005/8/layout/orgChart1"/>
    <dgm:cxn modelId="{C81C8D92-AADD-4F7F-9F32-96D997B176CF}" type="presOf" srcId="{D51DB01B-06E9-4B8D-BF8F-ED957FA97721}" destId="{AD646FCE-AFD3-45C3-A458-D8768BCC93AA}" srcOrd="0" destOrd="0" presId="urn:microsoft.com/office/officeart/2005/8/layout/orgChart1"/>
    <dgm:cxn modelId="{21451D93-D3CB-4543-948A-242374BF0449}" srcId="{AA4060D3-86EA-407E-8E00-169C0E7B8FB8}" destId="{A633C95F-1AE0-4F14-95A2-AEFE9592B021}" srcOrd="3" destOrd="0" parTransId="{38641E4F-8CEA-4EF5-A6C6-084942837D99}" sibTransId="{2A733F15-E448-45AB-A888-ABEA92E3917A}"/>
    <dgm:cxn modelId="{32F59AA0-56DB-4333-999F-72285AB1E465}" type="presOf" srcId="{BB88B3D6-326D-4F5F-82B1-D6146D98BEA5}" destId="{AFD95D1F-D74C-402D-89E6-AD3EC2ECA7B2}" srcOrd="1" destOrd="0" presId="urn:microsoft.com/office/officeart/2005/8/layout/orgChart1"/>
    <dgm:cxn modelId="{F584DDA3-786E-44CB-8072-AB9EEB78AD6C}" type="presOf" srcId="{EA691AC9-027F-4323-BBF4-E7D7D740BEF7}" destId="{FA0866BD-0167-4A73-B9B8-B1262FFAECAA}" srcOrd="0" destOrd="0" presId="urn:microsoft.com/office/officeart/2005/8/layout/orgChart1"/>
    <dgm:cxn modelId="{EA7EE2AD-4E42-4F5D-A4DF-0796652B9AC1}" type="presOf" srcId="{4DB3F95C-7F0F-42D5-B8E0-F817680D62BC}" destId="{E772D322-E8D5-40A1-8935-1E2C16FFAC79}" srcOrd="0" destOrd="0" presId="urn:microsoft.com/office/officeart/2005/8/layout/orgChart1"/>
    <dgm:cxn modelId="{978807AF-03DD-432B-8485-BA2EDEBBA4C0}" srcId="{239C1F16-6834-48B2-A9FE-5602BF8CAB8E}" destId="{72E78D1F-7C4B-4EC9-B0CA-5A08F2A394B0}" srcOrd="2" destOrd="0" parTransId="{BB3D3A8D-5568-499F-BBA3-EE83B6C678C3}" sibTransId="{7C8574C9-FBF5-4EBA-B8D2-385B9A8A1D28}"/>
    <dgm:cxn modelId="{0805EDB2-2EF8-44F6-8B23-732924D6CCDA}" srcId="{7958BBDE-DCB8-485B-92E1-35B1020FB3A2}" destId="{D51DB01B-06E9-4B8D-BF8F-ED957FA97721}" srcOrd="2" destOrd="0" parTransId="{5C590795-CF07-46C0-BCBD-7F61E6B52C24}" sibTransId="{A5FF2260-A009-44E5-8895-84A48CCE1566}"/>
    <dgm:cxn modelId="{0426FFB4-4DA4-44C9-8181-999BD85C5628}" type="presOf" srcId="{361F75B3-037B-4991-9163-908B43320AA1}" destId="{585C5195-D625-4596-B29D-902CC0C50CA1}" srcOrd="1" destOrd="0" presId="urn:microsoft.com/office/officeart/2005/8/layout/orgChart1"/>
    <dgm:cxn modelId="{61BE97B9-1C8C-4C1F-8109-58AA575572BA}" type="presOf" srcId="{7958BBDE-DCB8-485B-92E1-35B1020FB3A2}" destId="{477BE46A-BDFD-43AF-A5CF-D340557D58BB}" srcOrd="0" destOrd="0" presId="urn:microsoft.com/office/officeart/2005/8/layout/orgChart1"/>
    <dgm:cxn modelId="{2F3AA8BD-789E-4D4E-85E1-6DFE2A705684}" type="presOf" srcId="{CF5619EE-0F24-4C36-983D-1255E14EF1C2}" destId="{A07D2668-DAA5-4B55-8EA6-810FF2712A7B}" srcOrd="0" destOrd="0" presId="urn:microsoft.com/office/officeart/2005/8/layout/orgChart1"/>
    <dgm:cxn modelId="{3ACC25C3-380B-4E32-B986-4A2269EE3660}" type="presOf" srcId="{D51DB01B-06E9-4B8D-BF8F-ED957FA97721}" destId="{E1A7A5C8-2EE8-4A6C-BCAD-895434207F3A}" srcOrd="1" destOrd="0" presId="urn:microsoft.com/office/officeart/2005/8/layout/orgChart1"/>
    <dgm:cxn modelId="{51625FC3-D7E7-48FF-A94E-71BD67C9918D}" type="presOf" srcId="{7BE390AB-F7DD-4C80-A61B-108E2A0E5B88}" destId="{70089CEA-ED15-4F68-99EF-81CA5137891A}" srcOrd="0" destOrd="0" presId="urn:microsoft.com/office/officeart/2005/8/layout/orgChart1"/>
    <dgm:cxn modelId="{317645C3-8A1A-4A15-8962-123EBE16D56E}" type="presOf" srcId="{79CDB28C-7DC3-4DFA-AED7-B75F9F005626}" destId="{2C3BC113-7A4D-4F9F-8515-38E989010F2C}" srcOrd="0" destOrd="0" presId="urn:microsoft.com/office/officeart/2005/8/layout/orgChart1"/>
    <dgm:cxn modelId="{26B9CFC3-B138-4A89-B25E-4EAD5B282E04}" type="presOf" srcId="{35DCD6FA-BBEF-47BD-8F3B-6DD575D04141}" destId="{5A239C90-FD78-4A6E-91E0-C813439A202A}" srcOrd="0" destOrd="0" presId="urn:microsoft.com/office/officeart/2005/8/layout/orgChart1"/>
    <dgm:cxn modelId="{B858E3C3-2098-484E-A71C-2FC857699202}" type="presOf" srcId="{4DB3F95C-7F0F-42D5-B8E0-F817680D62BC}" destId="{72C600AE-C342-499C-8E30-BCF40BB5E17E}" srcOrd="1" destOrd="0" presId="urn:microsoft.com/office/officeart/2005/8/layout/orgChart1"/>
    <dgm:cxn modelId="{877A42C4-8666-45F1-A741-BBBD2F39CE81}" type="presOf" srcId="{8B996419-207E-4E6F-AE0B-BF53F72AD768}" destId="{A89D6F66-0C79-4C93-8177-EB81EA37BB32}" srcOrd="1" destOrd="0" presId="urn:microsoft.com/office/officeart/2005/8/layout/orgChart1"/>
    <dgm:cxn modelId="{84DD59C9-ABA5-4BB5-8E95-D99FD571F48D}" type="presOf" srcId="{BB3D3A8D-5568-499F-BBA3-EE83B6C678C3}" destId="{0FDA20C0-8510-4E02-8022-B967F896437C}" srcOrd="0" destOrd="0" presId="urn:microsoft.com/office/officeart/2005/8/layout/orgChart1"/>
    <dgm:cxn modelId="{07FEEDC9-AE50-4E3D-ADF9-EFD315537D27}" srcId="{AA4060D3-86EA-407E-8E00-169C0E7B8FB8}" destId="{4DB3F95C-7F0F-42D5-B8E0-F817680D62BC}" srcOrd="2" destOrd="0" parTransId="{786F9B97-E8C0-4400-AE03-658D4E9AB8E5}" sibTransId="{D1145DCE-2962-43AB-B6BC-1535096E1ABE}"/>
    <dgm:cxn modelId="{688241CE-5B43-4E70-9437-E8769AE57E5A}" type="presOf" srcId="{8BFB59C4-1C99-4CC5-80FE-BDE91FFCE38C}" destId="{74D53B45-8241-4603-88F4-7E74DA5CEC0C}" srcOrd="1" destOrd="0" presId="urn:microsoft.com/office/officeart/2005/8/layout/orgChart1"/>
    <dgm:cxn modelId="{AD00C5CE-EB5B-47E4-B65D-EB9B4E71FF6F}" type="presOf" srcId="{FE143F35-8A77-4749-AC1B-8E704B59575E}" destId="{36F8822B-0239-4F80-9677-A67A97B9EBE5}" srcOrd="0" destOrd="0" presId="urn:microsoft.com/office/officeart/2005/8/layout/orgChart1"/>
    <dgm:cxn modelId="{165234D4-9658-45A5-B041-C70C5CCA273B}" type="presOf" srcId="{ED8BFC31-ADFC-4291-B124-C29950E2BC03}" destId="{0FCFC06B-8B18-4059-BA4D-D6642C7E001E}" srcOrd="0" destOrd="0" presId="urn:microsoft.com/office/officeart/2005/8/layout/orgChart1"/>
    <dgm:cxn modelId="{59B3F4D7-EA4A-4CF1-8200-369ACAA4A8AB}" srcId="{7958BBDE-DCB8-485B-92E1-35B1020FB3A2}" destId="{8B996419-207E-4E6F-AE0B-BF53F72AD768}" srcOrd="0" destOrd="0" parTransId="{60D776F6-F580-41B0-A078-A535EAAC662F}" sibTransId="{2DE1B225-AA06-4EAD-B989-926BBD321ED8}"/>
    <dgm:cxn modelId="{57D538D8-2D4A-4182-959C-03124AB9E5D1}" type="presOf" srcId="{8BFB59C4-1C99-4CC5-80FE-BDE91FFCE38C}" destId="{FB568BE7-8260-4920-8320-15D87FBF6E3E}" srcOrd="0" destOrd="0" presId="urn:microsoft.com/office/officeart/2005/8/layout/orgChart1"/>
    <dgm:cxn modelId="{12B5ABD9-E7C5-45C4-83CA-A77781D12F85}" srcId="{7958BBDE-DCB8-485B-92E1-35B1020FB3A2}" destId="{7C5C1989-A72E-46CC-85A1-F109873BB9E8}" srcOrd="1" destOrd="0" parTransId="{014E6B94-6456-4D19-8DAF-DAD784A9CDC5}" sibTransId="{A063083A-9F8E-47AC-8212-1CBB49A45631}"/>
    <dgm:cxn modelId="{83ABCFDB-3051-48C9-BEB6-1E77C1CCCA07}" type="presOf" srcId="{4EE2B9CD-2619-41E0-9D0B-1A57F0098B35}" destId="{108C0F99-C326-4B86-99D2-4673CD223836}" srcOrd="0" destOrd="0" presId="urn:microsoft.com/office/officeart/2005/8/layout/orgChart1"/>
    <dgm:cxn modelId="{F079A2E3-ED8A-403C-8059-518803FC3B54}" type="presOf" srcId="{79CDB28C-7DC3-4DFA-AED7-B75F9F005626}" destId="{BCB8444D-7541-49D0-ADDF-1CC9C7A92FF9}" srcOrd="1" destOrd="0" presId="urn:microsoft.com/office/officeart/2005/8/layout/orgChart1"/>
    <dgm:cxn modelId="{29AFF9E3-1B26-48F9-B89E-B0F15596D48C}" type="presOf" srcId="{D3186CAD-C726-4932-8B80-4C052C4E8982}" destId="{3047753F-A62F-46C1-82F6-00AEBD12698A}" srcOrd="0" destOrd="0" presId="urn:microsoft.com/office/officeart/2005/8/layout/orgChart1"/>
    <dgm:cxn modelId="{355F60E5-13B9-41DD-8650-B676A63A5646}" type="presOf" srcId="{060B35E4-B68F-4E5B-9FC8-C9A7587804B2}" destId="{FC78654A-5982-4371-B520-EE3CF83A1E31}" srcOrd="0" destOrd="0" presId="urn:microsoft.com/office/officeart/2005/8/layout/orgChart1"/>
    <dgm:cxn modelId="{44CEDCE5-9816-4AC5-B73C-F7296C068839}" srcId="{4EE2B9CD-2619-41E0-9D0B-1A57F0098B35}" destId="{C23AC44F-0CAA-465E-AFD4-6A243098A5A2}" srcOrd="0" destOrd="0" parTransId="{577270EA-0C7D-4738-BEC8-95BEFCC92B88}" sibTransId="{A381E5DA-735A-4D0A-BEA4-7544CBDB9C77}"/>
    <dgm:cxn modelId="{11492DE6-2A5A-450F-AE53-BE59F2CC1B3D}" type="presOf" srcId="{72E78D1F-7C4B-4EC9-B0CA-5A08F2A394B0}" destId="{A3795007-7E67-41D7-B9B0-9B45CF370187}" srcOrd="0" destOrd="0" presId="urn:microsoft.com/office/officeart/2005/8/layout/orgChart1"/>
    <dgm:cxn modelId="{2D4BABE6-F0C6-498B-A39F-64087DF1C66B}" type="presOf" srcId="{B46D8298-4C59-4472-830E-5107771E2FF2}" destId="{EC452547-D3DC-4B5B-9716-E54707F703C7}" srcOrd="0" destOrd="0" presId="urn:microsoft.com/office/officeart/2005/8/layout/orgChart1"/>
    <dgm:cxn modelId="{AAEAD0E7-2049-4149-8376-B1F8D74A744E}" type="presOf" srcId="{239C1F16-6834-48B2-A9FE-5602BF8CAB8E}" destId="{AC8685B2-C9EC-4F83-BF13-070D4B1D5C0A}" srcOrd="1" destOrd="0" presId="urn:microsoft.com/office/officeart/2005/8/layout/orgChart1"/>
    <dgm:cxn modelId="{A4B38BEC-E109-41BB-B3C1-797656F4CB0B}" type="presOf" srcId="{BB88B3D6-326D-4F5F-82B1-D6146D98BEA5}" destId="{583FF9EE-6EA1-40F6-91E0-55A9B14AB1D0}" srcOrd="0" destOrd="0" presId="urn:microsoft.com/office/officeart/2005/8/layout/orgChart1"/>
    <dgm:cxn modelId="{FE6927ED-1FE0-40FA-8CF8-FD6C7F818D8E}" type="presOf" srcId="{BD234845-BFD0-4F07-B4BC-6E415B3D9948}" destId="{52D0DFD0-AF5E-4B39-B24A-AA9043298ACD}" srcOrd="0" destOrd="0" presId="urn:microsoft.com/office/officeart/2005/8/layout/orgChart1"/>
    <dgm:cxn modelId="{8F932AED-8296-498D-9582-C9643542A8A8}" srcId="{72E78D1F-7C4B-4EC9-B0CA-5A08F2A394B0}" destId="{79CDB28C-7DC3-4DFA-AED7-B75F9F005626}" srcOrd="1" destOrd="0" parTransId="{8AB69AE2-8312-4AA4-A6C1-625A1025E281}" sibTransId="{C2DB81F0-D2DF-447A-BA32-5C0748B71B5B}"/>
    <dgm:cxn modelId="{57FC86ED-F873-4BC3-83A6-6791DEB97518}" type="presOf" srcId="{53DFC2BA-65C7-4547-8C1B-1C23AC17A467}" destId="{193C045F-CD91-4BB0-92B5-07988A2117A5}" srcOrd="1" destOrd="0" presId="urn:microsoft.com/office/officeart/2005/8/layout/orgChart1"/>
    <dgm:cxn modelId="{61E72AF4-718F-49A9-ACDA-BA6A886F6F0F}" srcId="{D3186CAD-C726-4932-8B80-4C052C4E8982}" destId="{EF9B7CB8-5144-4883-B246-FDBE107F1EEA}" srcOrd="2" destOrd="0" parTransId="{F1C7849A-9DAF-4BBC-A6D0-6420CFBC01FE}" sibTransId="{F23CB9FB-0F13-4800-9BEA-0931C6481EB3}"/>
    <dgm:cxn modelId="{9EFFFFF5-2C5F-4651-9538-E107595E30E9}" srcId="{AA4060D3-86EA-407E-8E00-169C0E7B8FB8}" destId="{CFF613D2-3A2E-4280-960A-EF3C683E7732}" srcOrd="0" destOrd="0" parTransId="{7BE390AB-F7DD-4C80-A61B-108E2A0E5B88}" sibTransId="{C677B69B-EC49-4634-B4B3-A0B19454FE9A}"/>
    <dgm:cxn modelId="{C4FA21F6-21C0-44BE-B6C3-0BCAB804AAE0}" type="presOf" srcId="{C23AC44F-0CAA-465E-AFD4-6A243098A5A2}" destId="{E04A5C74-F396-4A5E-A0C6-444C8AE5541D}" srcOrd="1" destOrd="0" presId="urn:microsoft.com/office/officeart/2005/8/layout/orgChart1"/>
    <dgm:cxn modelId="{5B2859F9-0611-4548-AA0F-4DD5C866448C}" type="presOf" srcId="{2917F922-5E65-4C10-9134-F4AB12CB2E28}" destId="{BAE966B6-3179-426E-B8C2-7B98C6F6AB7D}" srcOrd="0" destOrd="0" presId="urn:microsoft.com/office/officeart/2005/8/layout/orgChart1"/>
    <dgm:cxn modelId="{967538FC-16D4-45A6-A006-179883A90550}" type="presOf" srcId="{38641E4F-8CEA-4EF5-A6C6-084942837D99}" destId="{F2744FB2-B660-4686-9F3B-1347A8EE85E7}" srcOrd="0" destOrd="0" presId="urn:microsoft.com/office/officeart/2005/8/layout/orgChart1"/>
    <dgm:cxn modelId="{A35CCCF9-2D58-49F7-9A3C-5C39EE4DD3BE}" type="presParOf" srcId="{36F8822B-0239-4F80-9677-A67A97B9EBE5}" destId="{4BFE4019-56A5-4AED-BE77-7A6640FDC3B1}" srcOrd="0" destOrd="0" presId="urn:microsoft.com/office/officeart/2005/8/layout/orgChart1"/>
    <dgm:cxn modelId="{748B6D4C-E13A-439D-BC0D-721F9AF3292B}" type="presParOf" srcId="{4BFE4019-56A5-4AED-BE77-7A6640FDC3B1}" destId="{5719CE64-3169-4E7E-BC2B-6AF7C9B47244}" srcOrd="0" destOrd="0" presId="urn:microsoft.com/office/officeart/2005/8/layout/orgChart1"/>
    <dgm:cxn modelId="{0D468EB6-B7E1-4F3A-8B69-735DCF98B273}" type="presParOf" srcId="{5719CE64-3169-4E7E-BC2B-6AF7C9B47244}" destId="{2EB83A4A-5E85-413B-B503-C88FBF893FEB}" srcOrd="0" destOrd="0" presId="urn:microsoft.com/office/officeart/2005/8/layout/orgChart1"/>
    <dgm:cxn modelId="{282C6278-8BC2-4AF4-9A3F-F41E3118836A}" type="presParOf" srcId="{5719CE64-3169-4E7E-BC2B-6AF7C9B47244}" destId="{AC8685B2-C9EC-4F83-BF13-070D4B1D5C0A}" srcOrd="1" destOrd="0" presId="urn:microsoft.com/office/officeart/2005/8/layout/orgChart1"/>
    <dgm:cxn modelId="{740A61C9-3746-4F58-B92B-C4201584CAF7}" type="presParOf" srcId="{4BFE4019-56A5-4AED-BE77-7A6640FDC3B1}" destId="{3F58CF85-429F-4625-B524-1130EC920E23}" srcOrd="1" destOrd="0" presId="urn:microsoft.com/office/officeart/2005/8/layout/orgChart1"/>
    <dgm:cxn modelId="{C64AB559-1BA1-4045-B76A-7E2A3518D917}" type="presParOf" srcId="{3F58CF85-429F-4625-B524-1130EC920E23}" destId="{D819F0ED-E523-4798-B3AD-82D766D97637}" srcOrd="0" destOrd="0" presId="urn:microsoft.com/office/officeart/2005/8/layout/orgChart1"/>
    <dgm:cxn modelId="{3F526FCB-33BE-4B24-90DB-79EF7E015BB5}" type="presParOf" srcId="{3F58CF85-429F-4625-B524-1130EC920E23}" destId="{B375A5FE-1BE3-46F2-A72E-EF48CBE9AEC8}" srcOrd="1" destOrd="0" presId="urn:microsoft.com/office/officeart/2005/8/layout/orgChart1"/>
    <dgm:cxn modelId="{E496994F-C7E4-41C8-BF68-4B0DCA2D94B3}" type="presParOf" srcId="{B375A5FE-1BE3-46F2-A72E-EF48CBE9AEC8}" destId="{64E3841C-6D75-43F4-9BF4-9702B3095E06}" srcOrd="0" destOrd="0" presId="urn:microsoft.com/office/officeart/2005/8/layout/orgChart1"/>
    <dgm:cxn modelId="{85C34D6E-C503-4899-8EED-121A7EDA56AB}" type="presParOf" srcId="{64E3841C-6D75-43F4-9BF4-9702B3095E06}" destId="{3047753F-A62F-46C1-82F6-00AEBD12698A}" srcOrd="0" destOrd="0" presId="urn:microsoft.com/office/officeart/2005/8/layout/orgChart1"/>
    <dgm:cxn modelId="{0337336B-283E-4028-B271-FF79F5CEA166}" type="presParOf" srcId="{64E3841C-6D75-43F4-9BF4-9702B3095E06}" destId="{7B6B7165-82DC-4A51-95DA-47E619C64526}" srcOrd="1" destOrd="0" presId="urn:microsoft.com/office/officeart/2005/8/layout/orgChart1"/>
    <dgm:cxn modelId="{506FF9FE-C3E8-4AF7-A7A3-CE584EDA70B4}" type="presParOf" srcId="{B375A5FE-1BE3-46F2-A72E-EF48CBE9AEC8}" destId="{B99A96AF-965C-4810-ACE5-23311AFFD4FD}" srcOrd="1" destOrd="0" presId="urn:microsoft.com/office/officeart/2005/8/layout/orgChart1"/>
    <dgm:cxn modelId="{D839D36A-225F-4E30-8A5B-DF4D761DA47F}" type="presParOf" srcId="{B99A96AF-965C-4810-ACE5-23311AFFD4FD}" destId="{5A239C90-FD78-4A6E-91E0-C813439A202A}" srcOrd="0" destOrd="0" presId="urn:microsoft.com/office/officeart/2005/8/layout/orgChart1"/>
    <dgm:cxn modelId="{74172596-ED98-43A4-9BBF-8E8F764CEC9F}" type="presParOf" srcId="{B99A96AF-965C-4810-ACE5-23311AFFD4FD}" destId="{713A1F8C-5BF3-4616-8437-0E83E0277F58}" srcOrd="1" destOrd="0" presId="urn:microsoft.com/office/officeart/2005/8/layout/orgChart1"/>
    <dgm:cxn modelId="{9A902896-4300-49F8-A98B-8EAFCBA3680A}" type="presParOf" srcId="{713A1F8C-5BF3-4616-8437-0E83E0277F58}" destId="{96CEF7A9-F7CA-479D-891D-77324D47C56C}" srcOrd="0" destOrd="0" presId="urn:microsoft.com/office/officeart/2005/8/layout/orgChart1"/>
    <dgm:cxn modelId="{84F055EB-FE5F-4AEE-9B3C-8935FF0C7CD1}" type="presParOf" srcId="{96CEF7A9-F7CA-479D-891D-77324D47C56C}" destId="{F61FCB5E-3A34-4D43-8434-8A3F5DD431D5}" srcOrd="0" destOrd="0" presId="urn:microsoft.com/office/officeart/2005/8/layout/orgChart1"/>
    <dgm:cxn modelId="{9BBAAC2D-FEFC-494C-B100-48E5FC1C10AE}" type="presParOf" srcId="{96CEF7A9-F7CA-479D-891D-77324D47C56C}" destId="{740C4FC6-65EC-4655-9F38-073B3B3FADBE}" srcOrd="1" destOrd="0" presId="urn:microsoft.com/office/officeart/2005/8/layout/orgChart1"/>
    <dgm:cxn modelId="{06A32634-A85B-457B-90C3-71866D7CECB5}" type="presParOf" srcId="{713A1F8C-5BF3-4616-8437-0E83E0277F58}" destId="{3C26BC1C-74AA-40E0-991F-3F81B62BAF60}" srcOrd="1" destOrd="0" presId="urn:microsoft.com/office/officeart/2005/8/layout/orgChart1"/>
    <dgm:cxn modelId="{30233FED-B327-4575-826B-2F806668F9BA}" type="presParOf" srcId="{713A1F8C-5BF3-4616-8437-0E83E0277F58}" destId="{8E03CA12-9D68-4ED8-AEC6-CC5FD2A38516}" srcOrd="2" destOrd="0" presId="urn:microsoft.com/office/officeart/2005/8/layout/orgChart1"/>
    <dgm:cxn modelId="{ECDE71D5-C714-475A-8B46-2563A9112249}" type="presParOf" srcId="{B99A96AF-965C-4810-ACE5-23311AFFD4FD}" destId="{52D0DFD0-AF5E-4B39-B24A-AA9043298ACD}" srcOrd="2" destOrd="0" presId="urn:microsoft.com/office/officeart/2005/8/layout/orgChart1"/>
    <dgm:cxn modelId="{CB80DB1A-6FB2-47F6-8866-46475E816DAC}" type="presParOf" srcId="{B99A96AF-965C-4810-ACE5-23311AFFD4FD}" destId="{560D2013-019A-4F95-A68F-E3E21029CC27}" srcOrd="3" destOrd="0" presId="urn:microsoft.com/office/officeart/2005/8/layout/orgChart1"/>
    <dgm:cxn modelId="{174FC071-46B0-4636-B8E6-7A5784071EC2}" type="presParOf" srcId="{560D2013-019A-4F95-A68F-E3E21029CC27}" destId="{4B8731EA-4D23-451D-AA90-2FF3DD95F0F1}" srcOrd="0" destOrd="0" presId="urn:microsoft.com/office/officeart/2005/8/layout/orgChart1"/>
    <dgm:cxn modelId="{D2339F64-B971-4E66-B3BB-CA5DA62A0017}" type="presParOf" srcId="{4B8731EA-4D23-451D-AA90-2FF3DD95F0F1}" destId="{583FF9EE-6EA1-40F6-91E0-55A9B14AB1D0}" srcOrd="0" destOrd="0" presId="urn:microsoft.com/office/officeart/2005/8/layout/orgChart1"/>
    <dgm:cxn modelId="{E599CC5A-E824-435C-BB3D-E47371B33E70}" type="presParOf" srcId="{4B8731EA-4D23-451D-AA90-2FF3DD95F0F1}" destId="{AFD95D1F-D74C-402D-89E6-AD3EC2ECA7B2}" srcOrd="1" destOrd="0" presId="urn:microsoft.com/office/officeart/2005/8/layout/orgChart1"/>
    <dgm:cxn modelId="{4A8588C8-664D-4E09-9714-B5B44308D3AE}" type="presParOf" srcId="{560D2013-019A-4F95-A68F-E3E21029CC27}" destId="{01B83592-D993-4373-AA55-CC4242BE026C}" srcOrd="1" destOrd="0" presId="urn:microsoft.com/office/officeart/2005/8/layout/orgChart1"/>
    <dgm:cxn modelId="{BA29FCAD-1A3F-4D92-9213-68FCF84700F7}" type="presParOf" srcId="{560D2013-019A-4F95-A68F-E3E21029CC27}" destId="{A9C6216F-4AC6-4FAB-A39D-70C2EE627948}" srcOrd="2" destOrd="0" presId="urn:microsoft.com/office/officeart/2005/8/layout/orgChart1"/>
    <dgm:cxn modelId="{A64E482D-B44A-4662-91A6-E10825F465E5}" type="presParOf" srcId="{B99A96AF-965C-4810-ACE5-23311AFFD4FD}" destId="{A1A80894-031A-473E-A06D-86D5B7824BF6}" srcOrd="4" destOrd="0" presId="urn:microsoft.com/office/officeart/2005/8/layout/orgChart1"/>
    <dgm:cxn modelId="{ADDECCEF-3C81-43D9-924E-A4473836CE5A}" type="presParOf" srcId="{B99A96AF-965C-4810-ACE5-23311AFFD4FD}" destId="{328A3505-A149-446B-A037-812CE1B9ADB9}" srcOrd="5" destOrd="0" presId="urn:microsoft.com/office/officeart/2005/8/layout/orgChart1"/>
    <dgm:cxn modelId="{C1D61491-5D99-4A37-8825-D30888DDCEB7}" type="presParOf" srcId="{328A3505-A149-446B-A037-812CE1B9ADB9}" destId="{E753252C-9D36-4ED9-9720-08CF85EC7972}" srcOrd="0" destOrd="0" presId="urn:microsoft.com/office/officeart/2005/8/layout/orgChart1"/>
    <dgm:cxn modelId="{5C05F784-0908-4490-AC7F-7A985EE06BA5}" type="presParOf" srcId="{E753252C-9D36-4ED9-9720-08CF85EC7972}" destId="{025E037C-4CD1-4D2F-B896-512192734D07}" srcOrd="0" destOrd="0" presId="urn:microsoft.com/office/officeart/2005/8/layout/orgChart1"/>
    <dgm:cxn modelId="{3634BE88-59B5-43F2-A0D9-6BC0444626EF}" type="presParOf" srcId="{E753252C-9D36-4ED9-9720-08CF85EC7972}" destId="{B170667C-3DB9-48C0-A64C-A9549A83C961}" srcOrd="1" destOrd="0" presId="urn:microsoft.com/office/officeart/2005/8/layout/orgChart1"/>
    <dgm:cxn modelId="{2B8A95C6-91AF-48DE-945C-394B7FABA521}" type="presParOf" srcId="{328A3505-A149-446B-A037-812CE1B9ADB9}" destId="{6516A884-E766-4086-91A1-72201B0C4430}" srcOrd="1" destOrd="0" presId="urn:microsoft.com/office/officeart/2005/8/layout/orgChart1"/>
    <dgm:cxn modelId="{7B8B521F-AB17-415B-8396-67B70F2F2EA8}" type="presParOf" srcId="{328A3505-A149-446B-A037-812CE1B9ADB9}" destId="{A1800555-ED93-4F49-82DF-4BF0FF4964E5}" srcOrd="2" destOrd="0" presId="urn:microsoft.com/office/officeart/2005/8/layout/orgChart1"/>
    <dgm:cxn modelId="{27AD1FEB-AE6E-45A7-AD06-82094F03CC7F}" type="presParOf" srcId="{B99A96AF-965C-4810-ACE5-23311AFFD4FD}" destId="{BAE966B6-3179-426E-B8C2-7B98C6F6AB7D}" srcOrd="6" destOrd="0" presId="urn:microsoft.com/office/officeart/2005/8/layout/orgChart1"/>
    <dgm:cxn modelId="{2FB1DDA5-75A4-4B43-B5B6-3467249E2834}" type="presParOf" srcId="{B99A96AF-965C-4810-ACE5-23311AFFD4FD}" destId="{A9D90CCF-3796-4484-8D8C-90D62B492BC7}" srcOrd="7" destOrd="0" presId="urn:microsoft.com/office/officeart/2005/8/layout/orgChart1"/>
    <dgm:cxn modelId="{091A03A6-474A-4D2A-9228-E5698A1A150F}" type="presParOf" srcId="{A9D90CCF-3796-4484-8D8C-90D62B492BC7}" destId="{2C33AA96-C9D1-459E-AC58-C4C1F7053C57}" srcOrd="0" destOrd="0" presId="urn:microsoft.com/office/officeart/2005/8/layout/orgChart1"/>
    <dgm:cxn modelId="{6D4C1B82-E3C3-402F-B72C-FAE79FE90C21}" type="presParOf" srcId="{2C33AA96-C9D1-459E-AC58-C4C1F7053C57}" destId="{61F99C2D-0EF3-4AED-B611-C08ADEF9AD52}" srcOrd="0" destOrd="0" presId="urn:microsoft.com/office/officeart/2005/8/layout/orgChart1"/>
    <dgm:cxn modelId="{1A082E07-EC84-4832-9251-D44C5669D315}" type="presParOf" srcId="{2C33AA96-C9D1-459E-AC58-C4C1F7053C57}" destId="{D34014C3-44C1-4B0E-BFFB-9E17853665FB}" srcOrd="1" destOrd="0" presId="urn:microsoft.com/office/officeart/2005/8/layout/orgChart1"/>
    <dgm:cxn modelId="{9A8B3719-ED44-4C29-9B19-3DCE419A28AC}" type="presParOf" srcId="{A9D90CCF-3796-4484-8D8C-90D62B492BC7}" destId="{2122E4C6-E4A2-46BD-AED3-5ED2DE0B4054}" srcOrd="1" destOrd="0" presId="urn:microsoft.com/office/officeart/2005/8/layout/orgChart1"/>
    <dgm:cxn modelId="{48209831-141E-4A64-AF05-F33B1466D952}" type="presParOf" srcId="{A9D90CCF-3796-4484-8D8C-90D62B492BC7}" destId="{3CCB6653-37DF-4780-BF6F-FD079E51B7EE}" srcOrd="2" destOrd="0" presId="urn:microsoft.com/office/officeart/2005/8/layout/orgChart1"/>
    <dgm:cxn modelId="{83970A61-0C79-46F2-8606-F1C14BDF0CA3}" type="presParOf" srcId="{B375A5FE-1BE3-46F2-A72E-EF48CBE9AEC8}" destId="{10E09E2F-78CA-4668-8F96-68011BA3BF4B}" srcOrd="2" destOrd="0" presId="urn:microsoft.com/office/officeart/2005/8/layout/orgChart1"/>
    <dgm:cxn modelId="{0D62572F-C714-49E7-94C1-7B8E4B22B6F7}" type="presParOf" srcId="{3F58CF85-429F-4625-B524-1130EC920E23}" destId="{FC78654A-5982-4371-B520-EE3CF83A1E31}" srcOrd="2" destOrd="0" presId="urn:microsoft.com/office/officeart/2005/8/layout/orgChart1"/>
    <dgm:cxn modelId="{44C0A694-794B-4351-840F-DF59F447E33C}" type="presParOf" srcId="{3F58CF85-429F-4625-B524-1130EC920E23}" destId="{51EC81D7-65EA-4722-92CB-B7502AB539CC}" srcOrd="3" destOrd="0" presId="urn:microsoft.com/office/officeart/2005/8/layout/orgChart1"/>
    <dgm:cxn modelId="{20B932DF-6DFA-46D6-87B9-8851855FF671}" type="presParOf" srcId="{51EC81D7-65EA-4722-92CB-B7502AB539CC}" destId="{A44F052C-6BFC-413E-88E0-4914595B9394}" srcOrd="0" destOrd="0" presId="urn:microsoft.com/office/officeart/2005/8/layout/orgChart1"/>
    <dgm:cxn modelId="{E4909C23-7258-4163-BF6F-1EA701AC6578}" type="presParOf" srcId="{A44F052C-6BFC-413E-88E0-4914595B9394}" destId="{6E9E4167-B484-4FCE-86BF-C581863F3421}" srcOrd="0" destOrd="0" presId="urn:microsoft.com/office/officeart/2005/8/layout/orgChart1"/>
    <dgm:cxn modelId="{14813B15-AF70-4BED-807A-780400506360}" type="presParOf" srcId="{A44F052C-6BFC-413E-88E0-4914595B9394}" destId="{CD817553-AC53-4F2A-B291-FC4F5AFBD708}" srcOrd="1" destOrd="0" presId="urn:microsoft.com/office/officeart/2005/8/layout/orgChart1"/>
    <dgm:cxn modelId="{3A279C64-95DB-45FA-BA8C-8A2EE3A9F7AC}" type="presParOf" srcId="{51EC81D7-65EA-4722-92CB-B7502AB539CC}" destId="{392A3980-1237-4081-8C76-A88ADC536132}" srcOrd="1" destOrd="0" presId="urn:microsoft.com/office/officeart/2005/8/layout/orgChart1"/>
    <dgm:cxn modelId="{DEFB983C-735C-4ACF-9CF5-AD824792B679}" type="presParOf" srcId="{392A3980-1237-4081-8C76-A88ADC536132}" destId="{70089CEA-ED15-4F68-99EF-81CA5137891A}" srcOrd="0" destOrd="0" presId="urn:microsoft.com/office/officeart/2005/8/layout/orgChart1"/>
    <dgm:cxn modelId="{6D4104C3-89D2-4B09-BC04-6728170BFCB6}" type="presParOf" srcId="{392A3980-1237-4081-8C76-A88ADC536132}" destId="{79F5383A-7514-48BE-91ED-C5C2317D3A06}" srcOrd="1" destOrd="0" presId="urn:microsoft.com/office/officeart/2005/8/layout/orgChart1"/>
    <dgm:cxn modelId="{44825191-2D2D-45C9-9AA1-5CADBDF305FA}" type="presParOf" srcId="{79F5383A-7514-48BE-91ED-C5C2317D3A06}" destId="{8E0468C6-84DF-4763-B3C7-E021FA7524CA}" srcOrd="0" destOrd="0" presId="urn:microsoft.com/office/officeart/2005/8/layout/orgChart1"/>
    <dgm:cxn modelId="{E2CBEBF7-35FF-4878-B16C-ED466284D456}" type="presParOf" srcId="{8E0468C6-84DF-4763-B3C7-E021FA7524CA}" destId="{9D0241B4-C0BD-41D9-9BBD-BFEFCD9FB912}" srcOrd="0" destOrd="0" presId="urn:microsoft.com/office/officeart/2005/8/layout/orgChart1"/>
    <dgm:cxn modelId="{7911DD22-7619-4A2D-9871-96A16D86A249}" type="presParOf" srcId="{8E0468C6-84DF-4763-B3C7-E021FA7524CA}" destId="{C968E876-D58B-4398-9980-9DFCDEA4DC81}" srcOrd="1" destOrd="0" presId="urn:microsoft.com/office/officeart/2005/8/layout/orgChart1"/>
    <dgm:cxn modelId="{57FA8F52-2562-4426-A02F-1E3628BE4A66}" type="presParOf" srcId="{79F5383A-7514-48BE-91ED-C5C2317D3A06}" destId="{1F3703C5-8F95-42F9-A70B-2913EB2F8A3E}" srcOrd="1" destOrd="0" presId="urn:microsoft.com/office/officeart/2005/8/layout/orgChart1"/>
    <dgm:cxn modelId="{CAE2A28D-2797-43EC-B856-0F00648DB5C1}" type="presParOf" srcId="{79F5383A-7514-48BE-91ED-C5C2317D3A06}" destId="{A251ED86-5A9E-443E-BC8C-D0BB1235B655}" srcOrd="2" destOrd="0" presId="urn:microsoft.com/office/officeart/2005/8/layout/orgChart1"/>
    <dgm:cxn modelId="{4DF2F9A8-718A-4A4F-9015-35AF4F7CA51F}" type="presParOf" srcId="{392A3980-1237-4081-8C76-A88ADC536132}" destId="{0B22F1BB-A26C-4E68-897C-364D148017CB}" srcOrd="2" destOrd="0" presId="urn:microsoft.com/office/officeart/2005/8/layout/orgChart1"/>
    <dgm:cxn modelId="{A50EFFE5-D45F-4AAA-90A7-E0C06EB041EA}" type="presParOf" srcId="{392A3980-1237-4081-8C76-A88ADC536132}" destId="{42AB2215-9512-4DC7-977F-B0620F244895}" srcOrd="3" destOrd="0" presId="urn:microsoft.com/office/officeart/2005/8/layout/orgChart1"/>
    <dgm:cxn modelId="{04CC9448-C9CB-4FB3-A8E5-8D68E331D373}" type="presParOf" srcId="{42AB2215-9512-4DC7-977F-B0620F244895}" destId="{07A5065D-16C5-4CD2-A25C-7A43DC55011B}" srcOrd="0" destOrd="0" presId="urn:microsoft.com/office/officeart/2005/8/layout/orgChart1"/>
    <dgm:cxn modelId="{563C601D-0DE5-48C6-B251-3B577A64713B}" type="presParOf" srcId="{07A5065D-16C5-4CD2-A25C-7A43DC55011B}" destId="{97561612-8EBC-4824-9EF7-A2D8FD1A349E}" srcOrd="0" destOrd="0" presId="urn:microsoft.com/office/officeart/2005/8/layout/orgChart1"/>
    <dgm:cxn modelId="{767776A6-DA69-49A1-9E5B-FAE2928F9F89}" type="presParOf" srcId="{07A5065D-16C5-4CD2-A25C-7A43DC55011B}" destId="{0775FA78-1014-4D15-A2D1-82535EB26B14}" srcOrd="1" destOrd="0" presId="urn:microsoft.com/office/officeart/2005/8/layout/orgChart1"/>
    <dgm:cxn modelId="{CA403C4E-EEF1-4EAD-85AE-2C6A8A424FDA}" type="presParOf" srcId="{42AB2215-9512-4DC7-977F-B0620F244895}" destId="{A5376CA9-FD89-4E8E-B950-DA4C42ADBE20}" srcOrd="1" destOrd="0" presId="urn:microsoft.com/office/officeart/2005/8/layout/orgChart1"/>
    <dgm:cxn modelId="{39801C2A-5097-47F2-B5F9-000345F4BF0F}" type="presParOf" srcId="{42AB2215-9512-4DC7-977F-B0620F244895}" destId="{20A4B935-FCD7-49DF-A492-718E3518BB6F}" srcOrd="2" destOrd="0" presId="urn:microsoft.com/office/officeart/2005/8/layout/orgChart1"/>
    <dgm:cxn modelId="{98958E4F-892B-4737-9616-270F0E04B3DF}" type="presParOf" srcId="{392A3980-1237-4081-8C76-A88ADC536132}" destId="{47631D8D-C9DE-47D4-87C4-8B0A39B5469D}" srcOrd="4" destOrd="0" presId="urn:microsoft.com/office/officeart/2005/8/layout/orgChart1"/>
    <dgm:cxn modelId="{365C5302-4107-4ABD-888E-D792F98563D5}" type="presParOf" srcId="{392A3980-1237-4081-8C76-A88ADC536132}" destId="{FFE854FC-C122-47B0-B41E-7D1BA1664F82}" srcOrd="5" destOrd="0" presId="urn:microsoft.com/office/officeart/2005/8/layout/orgChart1"/>
    <dgm:cxn modelId="{E33FA93F-E24F-4D96-BB86-9D165F41A8BB}" type="presParOf" srcId="{FFE854FC-C122-47B0-B41E-7D1BA1664F82}" destId="{B504F506-F7EB-467F-9A61-390BAC1B7581}" srcOrd="0" destOrd="0" presId="urn:microsoft.com/office/officeart/2005/8/layout/orgChart1"/>
    <dgm:cxn modelId="{C95B1B02-CD94-446A-897A-87E9E798B305}" type="presParOf" srcId="{B504F506-F7EB-467F-9A61-390BAC1B7581}" destId="{E772D322-E8D5-40A1-8935-1E2C16FFAC79}" srcOrd="0" destOrd="0" presId="urn:microsoft.com/office/officeart/2005/8/layout/orgChart1"/>
    <dgm:cxn modelId="{4ADE39C8-BFB4-40BE-B057-98CDF3C5211C}" type="presParOf" srcId="{B504F506-F7EB-467F-9A61-390BAC1B7581}" destId="{72C600AE-C342-499C-8E30-BCF40BB5E17E}" srcOrd="1" destOrd="0" presId="urn:microsoft.com/office/officeart/2005/8/layout/orgChart1"/>
    <dgm:cxn modelId="{1D536B5D-EF16-4172-B092-9C56CA35292B}" type="presParOf" srcId="{FFE854FC-C122-47B0-B41E-7D1BA1664F82}" destId="{D4AFB76C-109E-4285-999D-5907CF102094}" srcOrd="1" destOrd="0" presId="urn:microsoft.com/office/officeart/2005/8/layout/orgChart1"/>
    <dgm:cxn modelId="{4F41CC7A-698D-4229-8D2B-55177BE74BA3}" type="presParOf" srcId="{FFE854FC-C122-47B0-B41E-7D1BA1664F82}" destId="{C7A4DE3A-A360-4859-8CA0-A401C6E2FAA8}" srcOrd="2" destOrd="0" presId="urn:microsoft.com/office/officeart/2005/8/layout/orgChart1"/>
    <dgm:cxn modelId="{BFCF3057-DD4D-4B3E-9965-4D2F4BE3000A}" type="presParOf" srcId="{392A3980-1237-4081-8C76-A88ADC536132}" destId="{F2744FB2-B660-4686-9F3B-1347A8EE85E7}" srcOrd="6" destOrd="0" presId="urn:microsoft.com/office/officeart/2005/8/layout/orgChart1"/>
    <dgm:cxn modelId="{32E35EC3-2EF9-4444-AF3D-0EA10BE4A49D}" type="presParOf" srcId="{392A3980-1237-4081-8C76-A88ADC536132}" destId="{01913DA5-E623-441F-92F6-41E8F9B3BC85}" srcOrd="7" destOrd="0" presId="urn:microsoft.com/office/officeart/2005/8/layout/orgChart1"/>
    <dgm:cxn modelId="{621B0BC9-4077-4610-8A0C-EE095F0CF3D3}" type="presParOf" srcId="{01913DA5-E623-441F-92F6-41E8F9B3BC85}" destId="{282EE421-F6A2-4DCC-817A-C99816957F3D}" srcOrd="0" destOrd="0" presId="urn:microsoft.com/office/officeart/2005/8/layout/orgChart1"/>
    <dgm:cxn modelId="{8D4DD53B-1ACC-4AAE-B7C2-082EEA4E29C3}" type="presParOf" srcId="{282EE421-F6A2-4DCC-817A-C99816957F3D}" destId="{F33F1740-DD79-45B3-A450-B5F385817C5E}" srcOrd="0" destOrd="0" presId="urn:microsoft.com/office/officeart/2005/8/layout/orgChart1"/>
    <dgm:cxn modelId="{21BED5F2-331F-4566-9A29-D8E2DE109398}" type="presParOf" srcId="{282EE421-F6A2-4DCC-817A-C99816957F3D}" destId="{A2D0E052-E472-476A-B042-28907DB3AB08}" srcOrd="1" destOrd="0" presId="urn:microsoft.com/office/officeart/2005/8/layout/orgChart1"/>
    <dgm:cxn modelId="{C40BEDA1-620D-4AFE-983B-CF885850EB67}" type="presParOf" srcId="{01913DA5-E623-441F-92F6-41E8F9B3BC85}" destId="{FF0CE276-7DF7-4076-AB36-44B1B7A9DA58}" srcOrd="1" destOrd="0" presId="urn:microsoft.com/office/officeart/2005/8/layout/orgChart1"/>
    <dgm:cxn modelId="{FA6F935E-1C22-454F-BB2F-C90C529031D7}" type="presParOf" srcId="{01913DA5-E623-441F-92F6-41E8F9B3BC85}" destId="{1EA76AA2-0CBE-4D5A-B7DE-F20DB2B05271}" srcOrd="2" destOrd="0" presId="urn:microsoft.com/office/officeart/2005/8/layout/orgChart1"/>
    <dgm:cxn modelId="{F116D61A-39B3-4655-B7DE-04019103260B}" type="presParOf" srcId="{51EC81D7-65EA-4722-92CB-B7502AB539CC}" destId="{563FF7CF-1650-4ACF-B85B-018299037A43}" srcOrd="2" destOrd="0" presId="urn:microsoft.com/office/officeart/2005/8/layout/orgChart1"/>
    <dgm:cxn modelId="{9502319A-8CC1-4185-9B70-1728D3F7EC05}" type="presParOf" srcId="{3F58CF85-429F-4625-B524-1130EC920E23}" destId="{0FDA20C0-8510-4E02-8022-B967F896437C}" srcOrd="4" destOrd="0" presId="urn:microsoft.com/office/officeart/2005/8/layout/orgChart1"/>
    <dgm:cxn modelId="{088FAE1E-BF8D-46A0-B759-CAB5EAA5C6B9}" type="presParOf" srcId="{3F58CF85-429F-4625-B524-1130EC920E23}" destId="{59A306F7-5F68-4EC6-9801-D569511B13DA}" srcOrd="5" destOrd="0" presId="urn:microsoft.com/office/officeart/2005/8/layout/orgChart1"/>
    <dgm:cxn modelId="{A2BDE71D-0892-4A90-B7B5-AB4A69230026}" type="presParOf" srcId="{59A306F7-5F68-4EC6-9801-D569511B13DA}" destId="{9ABC9311-03D6-41B4-A916-02B000872428}" srcOrd="0" destOrd="0" presId="urn:microsoft.com/office/officeart/2005/8/layout/orgChart1"/>
    <dgm:cxn modelId="{C4A8F318-60E7-4F75-9286-00E956C06D0E}" type="presParOf" srcId="{9ABC9311-03D6-41B4-A916-02B000872428}" destId="{A3795007-7E67-41D7-B9B0-9B45CF370187}" srcOrd="0" destOrd="0" presId="urn:microsoft.com/office/officeart/2005/8/layout/orgChart1"/>
    <dgm:cxn modelId="{9B277EB4-EC31-4D8E-AE00-2CB8C39A253D}" type="presParOf" srcId="{9ABC9311-03D6-41B4-A916-02B000872428}" destId="{0EE9DFDA-B6C9-43B7-A3A4-A93DDD2614B5}" srcOrd="1" destOrd="0" presId="urn:microsoft.com/office/officeart/2005/8/layout/orgChart1"/>
    <dgm:cxn modelId="{B8E7BE62-C4EC-4DFC-AA2E-B6EA0503FA05}" type="presParOf" srcId="{59A306F7-5F68-4EC6-9801-D569511B13DA}" destId="{25FE1E64-E762-4457-918F-E71E83EABE6C}" srcOrd="1" destOrd="0" presId="urn:microsoft.com/office/officeart/2005/8/layout/orgChart1"/>
    <dgm:cxn modelId="{C5CD30C8-F799-4AC0-8D08-3B3EF555A73A}" type="presParOf" srcId="{25FE1E64-E762-4457-918F-E71E83EABE6C}" destId="{E0800067-57C6-4EEA-8BEB-8BFAA676ACD6}" srcOrd="0" destOrd="0" presId="urn:microsoft.com/office/officeart/2005/8/layout/orgChart1"/>
    <dgm:cxn modelId="{5A1B0A31-156A-439F-9B1F-78D221D0A43F}" type="presParOf" srcId="{25FE1E64-E762-4457-918F-E71E83EABE6C}" destId="{08561B9D-48C8-42E8-BF86-60E57F5EC07C}" srcOrd="1" destOrd="0" presId="urn:microsoft.com/office/officeart/2005/8/layout/orgChart1"/>
    <dgm:cxn modelId="{8EF1296C-3C8B-48F2-88E1-036F971998CB}" type="presParOf" srcId="{08561B9D-48C8-42E8-BF86-60E57F5EC07C}" destId="{BAAF8BB6-25FF-451D-BEC9-BF8F4DDB70E4}" srcOrd="0" destOrd="0" presId="urn:microsoft.com/office/officeart/2005/8/layout/orgChart1"/>
    <dgm:cxn modelId="{1C557258-A476-46BD-AE5B-1CC81B66402C}" type="presParOf" srcId="{BAAF8BB6-25FF-451D-BEC9-BF8F4DDB70E4}" destId="{EC452547-D3DC-4B5B-9716-E54707F703C7}" srcOrd="0" destOrd="0" presId="urn:microsoft.com/office/officeart/2005/8/layout/orgChart1"/>
    <dgm:cxn modelId="{8CD1BBFB-D208-426D-97F9-B383A3709C0D}" type="presParOf" srcId="{BAAF8BB6-25FF-451D-BEC9-BF8F4DDB70E4}" destId="{43234D00-806C-43D2-81EF-3FC039D01912}" srcOrd="1" destOrd="0" presId="urn:microsoft.com/office/officeart/2005/8/layout/orgChart1"/>
    <dgm:cxn modelId="{144C6A4A-A5C4-4571-9650-65D371F47E22}" type="presParOf" srcId="{08561B9D-48C8-42E8-BF86-60E57F5EC07C}" destId="{8249425E-88B9-4B06-8DAC-CD1F40DEE1C3}" srcOrd="1" destOrd="0" presId="urn:microsoft.com/office/officeart/2005/8/layout/orgChart1"/>
    <dgm:cxn modelId="{74FC44A0-02DF-431D-938B-C504781953AB}" type="presParOf" srcId="{08561B9D-48C8-42E8-BF86-60E57F5EC07C}" destId="{B0B599E5-62AC-4E4C-8EE9-96DEE7330DBB}" srcOrd="2" destOrd="0" presId="urn:microsoft.com/office/officeart/2005/8/layout/orgChart1"/>
    <dgm:cxn modelId="{DB00BBD3-EB85-4EE7-B9C3-AB39693E3F65}" type="presParOf" srcId="{25FE1E64-E762-4457-918F-E71E83EABE6C}" destId="{17EBC655-8D0B-40EE-9F72-A0CB90EDEF13}" srcOrd="2" destOrd="0" presId="urn:microsoft.com/office/officeart/2005/8/layout/orgChart1"/>
    <dgm:cxn modelId="{8164DCDB-A7FC-4511-8306-680BB810D0E0}" type="presParOf" srcId="{25FE1E64-E762-4457-918F-E71E83EABE6C}" destId="{91567B07-81E8-4E7B-BB81-C0D37F7FB853}" srcOrd="3" destOrd="0" presId="urn:microsoft.com/office/officeart/2005/8/layout/orgChart1"/>
    <dgm:cxn modelId="{7C21CD4A-DB57-433C-8C2C-D22D9372647C}" type="presParOf" srcId="{91567B07-81E8-4E7B-BB81-C0D37F7FB853}" destId="{89A85D1E-7B57-40FC-A845-D8E0FFDD037E}" srcOrd="0" destOrd="0" presId="urn:microsoft.com/office/officeart/2005/8/layout/orgChart1"/>
    <dgm:cxn modelId="{8F44A76E-05E5-4940-AAAF-8A4A4064E642}" type="presParOf" srcId="{89A85D1E-7B57-40FC-A845-D8E0FFDD037E}" destId="{2C3BC113-7A4D-4F9F-8515-38E989010F2C}" srcOrd="0" destOrd="0" presId="urn:microsoft.com/office/officeart/2005/8/layout/orgChart1"/>
    <dgm:cxn modelId="{06A56CF9-5A42-45DF-A97B-69E198F80604}" type="presParOf" srcId="{89A85D1E-7B57-40FC-A845-D8E0FFDD037E}" destId="{BCB8444D-7541-49D0-ADDF-1CC9C7A92FF9}" srcOrd="1" destOrd="0" presId="urn:microsoft.com/office/officeart/2005/8/layout/orgChart1"/>
    <dgm:cxn modelId="{7B971CB9-9DC7-42B1-81C9-7ED0E72EB183}" type="presParOf" srcId="{91567B07-81E8-4E7B-BB81-C0D37F7FB853}" destId="{06AC5F95-9B38-4E79-9435-4F501C5C7A01}" srcOrd="1" destOrd="0" presId="urn:microsoft.com/office/officeart/2005/8/layout/orgChart1"/>
    <dgm:cxn modelId="{F24B3947-379E-4F50-85E8-703D5BAFC1A2}" type="presParOf" srcId="{91567B07-81E8-4E7B-BB81-C0D37F7FB853}" destId="{FCC97D9A-DDA5-4992-8094-C087EE6B1FC7}" srcOrd="2" destOrd="0" presId="urn:microsoft.com/office/officeart/2005/8/layout/orgChart1"/>
    <dgm:cxn modelId="{CC7C800E-835A-412A-A13B-C4E0D47040BF}" type="presParOf" srcId="{25FE1E64-E762-4457-918F-E71E83EABE6C}" destId="{FC452FA7-A7C5-4DAB-BAA0-1DAF5E716A21}" srcOrd="4" destOrd="0" presId="urn:microsoft.com/office/officeart/2005/8/layout/orgChart1"/>
    <dgm:cxn modelId="{7670E9F0-E5CA-45DD-9986-2A314FF18F95}" type="presParOf" srcId="{25FE1E64-E762-4457-918F-E71E83EABE6C}" destId="{38CC18D6-1CF1-4201-85E2-A1CC5218A259}" srcOrd="5" destOrd="0" presId="urn:microsoft.com/office/officeart/2005/8/layout/orgChart1"/>
    <dgm:cxn modelId="{F6ED6BC2-AFCD-4CF7-BBBA-D21BD3EF5FC0}" type="presParOf" srcId="{38CC18D6-1CF1-4201-85E2-A1CC5218A259}" destId="{1283EE08-CBEE-4E9A-B429-070C846A417C}" srcOrd="0" destOrd="0" presId="urn:microsoft.com/office/officeart/2005/8/layout/orgChart1"/>
    <dgm:cxn modelId="{FB0ED757-0BB5-4258-BD49-D5602CDF580D}" type="presParOf" srcId="{1283EE08-CBEE-4E9A-B429-070C846A417C}" destId="{A07D2668-DAA5-4B55-8EA6-810FF2712A7B}" srcOrd="0" destOrd="0" presId="urn:microsoft.com/office/officeart/2005/8/layout/orgChart1"/>
    <dgm:cxn modelId="{F24D14F9-3FE8-4CFC-931D-89465DB83977}" type="presParOf" srcId="{1283EE08-CBEE-4E9A-B429-070C846A417C}" destId="{1B060A9C-6DDD-4C4C-8AF0-641F0BD5994A}" srcOrd="1" destOrd="0" presId="urn:microsoft.com/office/officeart/2005/8/layout/orgChart1"/>
    <dgm:cxn modelId="{9A42C067-FCAB-41FA-B51D-D5531025ADDF}" type="presParOf" srcId="{38CC18D6-1CF1-4201-85E2-A1CC5218A259}" destId="{5A78FCAA-2364-44CB-B9F3-88DD4E6D844E}" srcOrd="1" destOrd="0" presId="urn:microsoft.com/office/officeart/2005/8/layout/orgChart1"/>
    <dgm:cxn modelId="{E35A678B-030B-4EA4-B59E-4FDD08F40B28}" type="presParOf" srcId="{38CC18D6-1CF1-4201-85E2-A1CC5218A259}" destId="{4225BEC0-6B3D-4200-AE6A-4753F7FBC525}" srcOrd="2" destOrd="0" presId="urn:microsoft.com/office/officeart/2005/8/layout/orgChart1"/>
    <dgm:cxn modelId="{8C112E48-8D66-4976-9624-5BC6FA9AE417}" type="presParOf" srcId="{25FE1E64-E762-4457-918F-E71E83EABE6C}" destId="{FA0866BD-0167-4A73-B9B8-B1262FFAECAA}" srcOrd="6" destOrd="0" presId="urn:microsoft.com/office/officeart/2005/8/layout/orgChart1"/>
    <dgm:cxn modelId="{ECD6D4A4-817B-43CB-B68B-A5C11174EB06}" type="presParOf" srcId="{25FE1E64-E762-4457-918F-E71E83EABE6C}" destId="{E1CE99C9-5FFF-463C-B3E9-47A7A27D5803}" srcOrd="7" destOrd="0" presId="urn:microsoft.com/office/officeart/2005/8/layout/orgChart1"/>
    <dgm:cxn modelId="{3B3DCA5B-1AB8-4BE8-92B8-6FC0EDBA714F}" type="presParOf" srcId="{E1CE99C9-5FFF-463C-B3E9-47A7A27D5803}" destId="{6701F5E5-5889-42D9-862E-26D091502A42}" srcOrd="0" destOrd="0" presId="urn:microsoft.com/office/officeart/2005/8/layout/orgChart1"/>
    <dgm:cxn modelId="{43DB9443-920C-416D-BB6F-1551F95302EA}" type="presParOf" srcId="{6701F5E5-5889-42D9-862E-26D091502A42}" destId="{7F83094F-FF0F-4EB7-B30A-18D489349F36}" srcOrd="0" destOrd="0" presId="urn:microsoft.com/office/officeart/2005/8/layout/orgChart1"/>
    <dgm:cxn modelId="{41E2E97A-0F70-4493-B740-7BB47FCF7CD7}" type="presParOf" srcId="{6701F5E5-5889-42D9-862E-26D091502A42}" destId="{585C5195-D625-4596-B29D-902CC0C50CA1}" srcOrd="1" destOrd="0" presId="urn:microsoft.com/office/officeart/2005/8/layout/orgChart1"/>
    <dgm:cxn modelId="{37080C2C-04FA-414B-AD48-5AD16DF7E4A4}" type="presParOf" srcId="{E1CE99C9-5FFF-463C-B3E9-47A7A27D5803}" destId="{54DC9E58-CAB4-442C-AC46-72331859D85E}" srcOrd="1" destOrd="0" presId="urn:microsoft.com/office/officeart/2005/8/layout/orgChart1"/>
    <dgm:cxn modelId="{23739107-ACE6-4760-9B25-D001C7CB1CE6}" type="presParOf" srcId="{E1CE99C9-5FFF-463C-B3E9-47A7A27D5803}" destId="{B58CA7CB-69EE-41C8-872D-F69E3B45C799}" srcOrd="2" destOrd="0" presId="urn:microsoft.com/office/officeart/2005/8/layout/orgChart1"/>
    <dgm:cxn modelId="{501CA149-3FEA-461D-9FDC-943C0CB44B21}" type="presParOf" srcId="{59A306F7-5F68-4EC6-9801-D569511B13DA}" destId="{3B02B875-FB42-47DE-8D4B-F7D373D27E96}" srcOrd="2" destOrd="0" presId="urn:microsoft.com/office/officeart/2005/8/layout/orgChart1"/>
    <dgm:cxn modelId="{45416DA1-7AAB-4947-B600-4189578216AA}" type="presParOf" srcId="{3F58CF85-429F-4625-B524-1130EC920E23}" destId="{3D77095F-DBE4-4B37-A9BC-640B03AFEC35}" srcOrd="6" destOrd="0" presId="urn:microsoft.com/office/officeart/2005/8/layout/orgChart1"/>
    <dgm:cxn modelId="{3E996CEA-CECA-4955-AD9A-C6BAEFD71794}" type="presParOf" srcId="{3F58CF85-429F-4625-B524-1130EC920E23}" destId="{1ABC9369-1C23-4542-BCB4-62DE56185860}" srcOrd="7" destOrd="0" presId="urn:microsoft.com/office/officeart/2005/8/layout/orgChart1"/>
    <dgm:cxn modelId="{9680D2AF-DB8A-4DA2-99D0-651687E32F04}" type="presParOf" srcId="{1ABC9369-1C23-4542-BCB4-62DE56185860}" destId="{252D2775-43C9-4E0F-A6EC-F78B1E712B38}" srcOrd="0" destOrd="0" presId="urn:microsoft.com/office/officeart/2005/8/layout/orgChart1"/>
    <dgm:cxn modelId="{96682E94-48AF-4598-955D-AD32ADECDDB7}" type="presParOf" srcId="{252D2775-43C9-4E0F-A6EC-F78B1E712B38}" destId="{477BE46A-BDFD-43AF-A5CF-D340557D58BB}" srcOrd="0" destOrd="0" presId="urn:microsoft.com/office/officeart/2005/8/layout/orgChart1"/>
    <dgm:cxn modelId="{95B9E606-4FBD-45B8-89E3-59439D22D2F0}" type="presParOf" srcId="{252D2775-43C9-4E0F-A6EC-F78B1E712B38}" destId="{624E5FCA-C1F7-4B12-8884-E45FAED43020}" srcOrd="1" destOrd="0" presId="urn:microsoft.com/office/officeart/2005/8/layout/orgChart1"/>
    <dgm:cxn modelId="{744A301A-5AD0-4CE1-9429-C3EF5228E6BE}" type="presParOf" srcId="{1ABC9369-1C23-4542-BCB4-62DE56185860}" destId="{0D70CB3D-5864-4DEB-9A6A-1B9308113179}" srcOrd="1" destOrd="0" presId="urn:microsoft.com/office/officeart/2005/8/layout/orgChart1"/>
    <dgm:cxn modelId="{C934D727-AFB3-4DF6-ABD7-FE09B48967A7}" type="presParOf" srcId="{0D70CB3D-5864-4DEB-9A6A-1B9308113179}" destId="{4C0562CD-4E3E-4229-A560-4D57B74E6615}" srcOrd="0" destOrd="0" presId="urn:microsoft.com/office/officeart/2005/8/layout/orgChart1"/>
    <dgm:cxn modelId="{083FD949-3244-41D9-814E-316AC877F20D}" type="presParOf" srcId="{0D70CB3D-5864-4DEB-9A6A-1B9308113179}" destId="{76BF1F90-23A1-49FE-8A12-C4995C378997}" srcOrd="1" destOrd="0" presId="urn:microsoft.com/office/officeart/2005/8/layout/orgChart1"/>
    <dgm:cxn modelId="{8439918C-C90C-4113-842A-AF318F180E58}" type="presParOf" srcId="{76BF1F90-23A1-49FE-8A12-C4995C378997}" destId="{58B40CB5-3331-4C87-A57D-47E1C4B7DE27}" srcOrd="0" destOrd="0" presId="urn:microsoft.com/office/officeart/2005/8/layout/orgChart1"/>
    <dgm:cxn modelId="{A619141F-166D-4469-9684-87E0479B4C6B}" type="presParOf" srcId="{58B40CB5-3331-4C87-A57D-47E1C4B7DE27}" destId="{DF071174-45B9-486D-9505-4A99959F6961}" srcOrd="0" destOrd="0" presId="urn:microsoft.com/office/officeart/2005/8/layout/orgChart1"/>
    <dgm:cxn modelId="{2BAFF268-266C-4E5C-B02A-FDD4A7CCF44E}" type="presParOf" srcId="{58B40CB5-3331-4C87-A57D-47E1C4B7DE27}" destId="{A89D6F66-0C79-4C93-8177-EB81EA37BB32}" srcOrd="1" destOrd="0" presId="urn:microsoft.com/office/officeart/2005/8/layout/orgChart1"/>
    <dgm:cxn modelId="{2CBC58E5-6BA3-4A96-828C-CB2ECA75515D}" type="presParOf" srcId="{76BF1F90-23A1-49FE-8A12-C4995C378997}" destId="{7CFF8CB9-740A-4448-8928-C2A846AD539D}" srcOrd="1" destOrd="0" presId="urn:microsoft.com/office/officeart/2005/8/layout/orgChart1"/>
    <dgm:cxn modelId="{6D4CE8B3-1987-42E4-BE52-0376A5B4AA7A}" type="presParOf" srcId="{76BF1F90-23A1-49FE-8A12-C4995C378997}" destId="{AB832F63-E004-474E-BEDB-B3F68D322C44}" srcOrd="2" destOrd="0" presId="urn:microsoft.com/office/officeart/2005/8/layout/orgChart1"/>
    <dgm:cxn modelId="{C72130A7-D1CC-4869-B733-223E907DA244}" type="presParOf" srcId="{0D70CB3D-5864-4DEB-9A6A-1B9308113179}" destId="{2CB8B2AA-6944-4E53-89D5-E3630B3E3A1A}" srcOrd="2" destOrd="0" presId="urn:microsoft.com/office/officeart/2005/8/layout/orgChart1"/>
    <dgm:cxn modelId="{C6417495-7DFA-41AA-97FA-21B6C610EE57}" type="presParOf" srcId="{0D70CB3D-5864-4DEB-9A6A-1B9308113179}" destId="{F6051C1B-F097-4848-B5FA-CAF10DC296BE}" srcOrd="3" destOrd="0" presId="urn:microsoft.com/office/officeart/2005/8/layout/orgChart1"/>
    <dgm:cxn modelId="{E8365D43-3B12-4A2B-8135-CE9E1CF0B0C2}" type="presParOf" srcId="{F6051C1B-F097-4848-B5FA-CAF10DC296BE}" destId="{C031FC49-F72D-49A2-BCD7-D439935155BC}" srcOrd="0" destOrd="0" presId="urn:microsoft.com/office/officeart/2005/8/layout/orgChart1"/>
    <dgm:cxn modelId="{4A66E036-BC16-4864-9B2D-6C849AE7057C}" type="presParOf" srcId="{C031FC49-F72D-49A2-BCD7-D439935155BC}" destId="{FD666E9C-999B-462E-BA80-B10111497D5B}" srcOrd="0" destOrd="0" presId="urn:microsoft.com/office/officeart/2005/8/layout/orgChart1"/>
    <dgm:cxn modelId="{08C35FE7-0266-48D0-B8E3-B04432036749}" type="presParOf" srcId="{C031FC49-F72D-49A2-BCD7-D439935155BC}" destId="{963E0616-7BFD-46C6-A64D-3BA10891271D}" srcOrd="1" destOrd="0" presId="urn:microsoft.com/office/officeart/2005/8/layout/orgChart1"/>
    <dgm:cxn modelId="{0E48668C-465A-4D7C-9111-0296FECF6D9A}" type="presParOf" srcId="{F6051C1B-F097-4848-B5FA-CAF10DC296BE}" destId="{12E09D20-F1C7-4D91-A156-B178494ADE3D}" srcOrd="1" destOrd="0" presId="urn:microsoft.com/office/officeart/2005/8/layout/orgChart1"/>
    <dgm:cxn modelId="{EEE1E058-AAAA-47A0-AB86-364B24E67D38}" type="presParOf" srcId="{F6051C1B-F097-4848-B5FA-CAF10DC296BE}" destId="{26C59E1A-AD9B-40C1-872A-19738910C2D7}" srcOrd="2" destOrd="0" presId="urn:microsoft.com/office/officeart/2005/8/layout/orgChart1"/>
    <dgm:cxn modelId="{21C4CA09-037D-4FBC-A157-3870903554A2}" type="presParOf" srcId="{0D70CB3D-5864-4DEB-9A6A-1B9308113179}" destId="{4114FF5B-7B32-48DB-A81D-208F0D526E03}" srcOrd="4" destOrd="0" presId="urn:microsoft.com/office/officeart/2005/8/layout/orgChart1"/>
    <dgm:cxn modelId="{D2E3F6F4-2B7F-4DA3-B29E-C221D8692502}" type="presParOf" srcId="{0D70CB3D-5864-4DEB-9A6A-1B9308113179}" destId="{A1680B34-044C-4B46-9F68-96C53C225F94}" srcOrd="5" destOrd="0" presId="urn:microsoft.com/office/officeart/2005/8/layout/orgChart1"/>
    <dgm:cxn modelId="{CBCDA444-7964-40B2-ADE0-C70B881B2E8B}" type="presParOf" srcId="{A1680B34-044C-4B46-9F68-96C53C225F94}" destId="{EF388AF3-39BD-4A58-BC78-56BBF5FC51A7}" srcOrd="0" destOrd="0" presId="urn:microsoft.com/office/officeart/2005/8/layout/orgChart1"/>
    <dgm:cxn modelId="{AB0A08E8-F7BF-4E92-BC5D-B26482A35CF5}" type="presParOf" srcId="{EF388AF3-39BD-4A58-BC78-56BBF5FC51A7}" destId="{AD646FCE-AFD3-45C3-A458-D8768BCC93AA}" srcOrd="0" destOrd="0" presId="urn:microsoft.com/office/officeart/2005/8/layout/orgChart1"/>
    <dgm:cxn modelId="{5A5DFA67-7D88-43F7-A3A3-E6852A4029AA}" type="presParOf" srcId="{EF388AF3-39BD-4A58-BC78-56BBF5FC51A7}" destId="{E1A7A5C8-2EE8-4A6C-BCAD-895434207F3A}" srcOrd="1" destOrd="0" presId="urn:microsoft.com/office/officeart/2005/8/layout/orgChart1"/>
    <dgm:cxn modelId="{9FC87B60-8796-450E-8EEC-BA36EA8098CF}" type="presParOf" srcId="{A1680B34-044C-4B46-9F68-96C53C225F94}" destId="{044758FA-6398-445E-9F64-920001B730A7}" srcOrd="1" destOrd="0" presId="urn:microsoft.com/office/officeart/2005/8/layout/orgChart1"/>
    <dgm:cxn modelId="{6B73C393-9782-4F63-B089-F82805D8689B}" type="presParOf" srcId="{A1680B34-044C-4B46-9F68-96C53C225F94}" destId="{42203492-0726-4C69-8A43-C61DA7484BF5}" srcOrd="2" destOrd="0" presId="urn:microsoft.com/office/officeart/2005/8/layout/orgChart1"/>
    <dgm:cxn modelId="{2A8215AD-8908-45E2-9E34-5854A05D1C51}" type="presParOf" srcId="{0D70CB3D-5864-4DEB-9A6A-1B9308113179}" destId="{71F7BE0C-F47D-461A-995D-FDFCB042C1E0}" srcOrd="6" destOrd="0" presId="urn:microsoft.com/office/officeart/2005/8/layout/orgChart1"/>
    <dgm:cxn modelId="{D02A0F28-489C-40FB-B768-E9186873E7CF}" type="presParOf" srcId="{0D70CB3D-5864-4DEB-9A6A-1B9308113179}" destId="{1F0EE2A7-7E98-485E-B8D8-CB945E866F49}" srcOrd="7" destOrd="0" presId="urn:microsoft.com/office/officeart/2005/8/layout/orgChart1"/>
    <dgm:cxn modelId="{DAE6317F-BA05-4918-BB99-5CFB62ADE8BD}" type="presParOf" srcId="{1F0EE2A7-7E98-485E-B8D8-CB945E866F49}" destId="{13077017-D9FD-451C-91CF-A8295A02D865}" srcOrd="0" destOrd="0" presId="urn:microsoft.com/office/officeart/2005/8/layout/orgChart1"/>
    <dgm:cxn modelId="{4B9A54DA-3DDC-4D72-9268-468DCA0A3C9A}" type="presParOf" srcId="{13077017-D9FD-451C-91CF-A8295A02D865}" destId="{93351697-E033-400E-986D-324FCAA7E892}" srcOrd="0" destOrd="0" presId="urn:microsoft.com/office/officeart/2005/8/layout/orgChart1"/>
    <dgm:cxn modelId="{681CDDB0-8C88-48AF-A3A9-5CC9AD9651C8}" type="presParOf" srcId="{13077017-D9FD-451C-91CF-A8295A02D865}" destId="{4ABB302B-2F01-406D-AB81-4E09DC1166DE}" srcOrd="1" destOrd="0" presId="urn:microsoft.com/office/officeart/2005/8/layout/orgChart1"/>
    <dgm:cxn modelId="{59E8A373-348A-4D57-9B3C-58EC9234CBEB}" type="presParOf" srcId="{1F0EE2A7-7E98-485E-B8D8-CB945E866F49}" destId="{57F3BB52-A56D-4BF0-A254-C690A4C2C02B}" srcOrd="1" destOrd="0" presId="urn:microsoft.com/office/officeart/2005/8/layout/orgChart1"/>
    <dgm:cxn modelId="{D5920359-F886-4FAA-8A5E-C5E6B3ADCB01}" type="presParOf" srcId="{1F0EE2A7-7E98-485E-B8D8-CB945E866F49}" destId="{93E2E17D-782A-46B0-A210-9F4DBB603FF5}" srcOrd="2" destOrd="0" presId="urn:microsoft.com/office/officeart/2005/8/layout/orgChart1"/>
    <dgm:cxn modelId="{28E7C00A-0167-4A3C-A416-FD29DC6D1283}" type="presParOf" srcId="{1ABC9369-1C23-4542-BCB4-62DE56185860}" destId="{FBB6520E-7060-4D20-90FA-4C5D2950BA1C}" srcOrd="2" destOrd="0" presId="urn:microsoft.com/office/officeart/2005/8/layout/orgChart1"/>
    <dgm:cxn modelId="{8CB7C482-6E2C-4066-AD3C-29B5FE51EE25}" type="presParOf" srcId="{3F58CF85-429F-4625-B524-1130EC920E23}" destId="{2B1AB4B4-B97F-470B-A5D3-6FE87AB432C0}" srcOrd="8" destOrd="0" presId="urn:microsoft.com/office/officeart/2005/8/layout/orgChart1"/>
    <dgm:cxn modelId="{D4BDC9D1-73C1-4F3E-883D-3AF3F738E712}" type="presParOf" srcId="{3F58CF85-429F-4625-B524-1130EC920E23}" destId="{C122815A-44F9-4B7D-ACD5-83E14DD2B911}" srcOrd="9" destOrd="0" presId="urn:microsoft.com/office/officeart/2005/8/layout/orgChart1"/>
    <dgm:cxn modelId="{23F6B6C1-5B41-4B99-959B-B0BB14B9B98D}" type="presParOf" srcId="{C122815A-44F9-4B7D-ACD5-83E14DD2B911}" destId="{800EE5AD-0F8B-4C60-BD27-2058C420A0EC}" srcOrd="0" destOrd="0" presId="urn:microsoft.com/office/officeart/2005/8/layout/orgChart1"/>
    <dgm:cxn modelId="{19308883-585C-4CF7-AF8B-84BE4958E1E1}" type="presParOf" srcId="{800EE5AD-0F8B-4C60-BD27-2058C420A0EC}" destId="{108C0F99-C326-4B86-99D2-4673CD223836}" srcOrd="0" destOrd="0" presId="urn:microsoft.com/office/officeart/2005/8/layout/orgChart1"/>
    <dgm:cxn modelId="{F7B1569C-7502-4441-A0CE-0AE04268E35B}" type="presParOf" srcId="{800EE5AD-0F8B-4C60-BD27-2058C420A0EC}" destId="{A4970A30-A1EA-4A9D-A71D-5CD12834C51D}" srcOrd="1" destOrd="0" presId="urn:microsoft.com/office/officeart/2005/8/layout/orgChart1"/>
    <dgm:cxn modelId="{7A392550-60C6-442F-8CEF-20976A09687C}" type="presParOf" srcId="{C122815A-44F9-4B7D-ACD5-83E14DD2B911}" destId="{46B27CF3-0706-4341-AF20-BB77DCF9BEBA}" srcOrd="1" destOrd="0" presId="urn:microsoft.com/office/officeart/2005/8/layout/orgChart1"/>
    <dgm:cxn modelId="{BD8DD198-F4D0-405B-A9CE-8A5EA6FEF0E0}" type="presParOf" srcId="{46B27CF3-0706-4341-AF20-BB77DCF9BEBA}" destId="{3FCA4256-607B-444C-AA7E-5A9BAE730162}" srcOrd="0" destOrd="0" presId="urn:microsoft.com/office/officeart/2005/8/layout/orgChart1"/>
    <dgm:cxn modelId="{5AD5F2C2-31B4-4A02-BEA1-9E4145FA1EDB}" type="presParOf" srcId="{46B27CF3-0706-4341-AF20-BB77DCF9BEBA}" destId="{D2D41002-467A-4F2A-945C-ED4B0279A5E4}" srcOrd="1" destOrd="0" presId="urn:microsoft.com/office/officeart/2005/8/layout/orgChart1"/>
    <dgm:cxn modelId="{47E80BCA-665A-403D-9AA3-D09FFF36730C}" type="presParOf" srcId="{D2D41002-467A-4F2A-945C-ED4B0279A5E4}" destId="{1C648277-52BD-4188-8ED8-A55317E352F7}" srcOrd="0" destOrd="0" presId="urn:microsoft.com/office/officeart/2005/8/layout/orgChart1"/>
    <dgm:cxn modelId="{A5131D44-C164-4354-A8F5-AAB939C8C034}" type="presParOf" srcId="{1C648277-52BD-4188-8ED8-A55317E352F7}" destId="{D7B00C33-A05D-4E51-A0F8-F0CEDF12F524}" srcOrd="0" destOrd="0" presId="urn:microsoft.com/office/officeart/2005/8/layout/orgChart1"/>
    <dgm:cxn modelId="{E61835D5-0F9B-4136-85C6-9A9C0E145C04}" type="presParOf" srcId="{1C648277-52BD-4188-8ED8-A55317E352F7}" destId="{E04A5C74-F396-4A5E-A0C6-444C8AE5541D}" srcOrd="1" destOrd="0" presId="urn:microsoft.com/office/officeart/2005/8/layout/orgChart1"/>
    <dgm:cxn modelId="{ED35C647-3BD2-45FD-8C3A-48A2EC1552E8}" type="presParOf" srcId="{D2D41002-467A-4F2A-945C-ED4B0279A5E4}" destId="{61FE1264-7C38-4A15-9EEC-5AF02866734B}" srcOrd="1" destOrd="0" presId="urn:microsoft.com/office/officeart/2005/8/layout/orgChart1"/>
    <dgm:cxn modelId="{23B8B82E-4B72-48A9-AFA8-37E1C4DD80CC}" type="presParOf" srcId="{D2D41002-467A-4F2A-945C-ED4B0279A5E4}" destId="{EFB22596-BC7B-414C-AF0B-B9044912CCCA}" srcOrd="2" destOrd="0" presId="urn:microsoft.com/office/officeart/2005/8/layout/orgChart1"/>
    <dgm:cxn modelId="{A3BA820D-B23B-4A3F-8648-AB46E8F170A4}" type="presParOf" srcId="{46B27CF3-0706-4341-AF20-BB77DCF9BEBA}" destId="{9FF4344A-3DFB-4F59-B846-DE9C6B24C5EF}" srcOrd="2" destOrd="0" presId="urn:microsoft.com/office/officeart/2005/8/layout/orgChart1"/>
    <dgm:cxn modelId="{E775ED58-4704-4F56-9B4F-EBE7656AD2E9}" type="presParOf" srcId="{46B27CF3-0706-4341-AF20-BB77DCF9BEBA}" destId="{CF33B932-D8CA-4D2D-B4A5-D28375D9B849}" srcOrd="3" destOrd="0" presId="urn:microsoft.com/office/officeart/2005/8/layout/orgChart1"/>
    <dgm:cxn modelId="{E9E99A69-6849-4397-99E6-23F5E57C4C81}" type="presParOf" srcId="{CF33B932-D8CA-4D2D-B4A5-D28375D9B849}" destId="{79E94506-7B8C-484F-86ED-254E7BBB32C7}" srcOrd="0" destOrd="0" presId="urn:microsoft.com/office/officeart/2005/8/layout/orgChart1"/>
    <dgm:cxn modelId="{97A8125A-071A-4D22-8CD1-C4A9D354D8DC}" type="presParOf" srcId="{79E94506-7B8C-484F-86ED-254E7BBB32C7}" destId="{19469582-54D4-428A-8736-B66CB10A949D}" srcOrd="0" destOrd="0" presId="urn:microsoft.com/office/officeart/2005/8/layout/orgChart1"/>
    <dgm:cxn modelId="{8AEF0DC2-FAC2-4E16-AE6E-D152A088253D}" type="presParOf" srcId="{79E94506-7B8C-484F-86ED-254E7BBB32C7}" destId="{193C045F-CD91-4BB0-92B5-07988A2117A5}" srcOrd="1" destOrd="0" presId="urn:microsoft.com/office/officeart/2005/8/layout/orgChart1"/>
    <dgm:cxn modelId="{9CE334AC-C231-408E-9FF1-836D6C58E1C6}" type="presParOf" srcId="{CF33B932-D8CA-4D2D-B4A5-D28375D9B849}" destId="{4FE2B450-4700-4377-AE4A-C41BE368920A}" srcOrd="1" destOrd="0" presId="urn:microsoft.com/office/officeart/2005/8/layout/orgChart1"/>
    <dgm:cxn modelId="{568732D5-AD88-466E-BA7C-EF21DB6A3868}" type="presParOf" srcId="{CF33B932-D8CA-4D2D-B4A5-D28375D9B849}" destId="{7B14F141-AAB2-46AF-903B-BD1E9CB95C13}" srcOrd="2" destOrd="0" presId="urn:microsoft.com/office/officeart/2005/8/layout/orgChart1"/>
    <dgm:cxn modelId="{385B74C4-B248-4ABA-B39F-EE236695325B}" type="presParOf" srcId="{C122815A-44F9-4B7D-ACD5-83E14DD2B911}" destId="{D786D258-61BC-4490-B742-945FA4B816D1}" srcOrd="2" destOrd="0" presId="urn:microsoft.com/office/officeart/2005/8/layout/orgChart1"/>
    <dgm:cxn modelId="{306F42CB-E0E3-4296-843A-CE44E68D9432}" type="presParOf" srcId="{3F58CF85-429F-4625-B524-1130EC920E23}" destId="{645526F3-AACB-4215-8F3B-F7C77A5B43C1}" srcOrd="10" destOrd="0" presId="urn:microsoft.com/office/officeart/2005/8/layout/orgChart1"/>
    <dgm:cxn modelId="{77FB1968-59B7-48B0-A7F8-776353CB7806}" type="presParOf" srcId="{3F58CF85-429F-4625-B524-1130EC920E23}" destId="{320D57F0-4684-431F-BA85-A0F0E1590BCC}" srcOrd="11" destOrd="0" presId="urn:microsoft.com/office/officeart/2005/8/layout/orgChart1"/>
    <dgm:cxn modelId="{DF90862E-DC0D-4FDE-9322-1B6E3CD50FBE}" type="presParOf" srcId="{320D57F0-4684-431F-BA85-A0F0E1590BCC}" destId="{C8E154CA-1202-46DF-AA71-35D98763DD53}" srcOrd="0" destOrd="0" presId="urn:microsoft.com/office/officeart/2005/8/layout/orgChart1"/>
    <dgm:cxn modelId="{B649E1AD-3BFD-496E-9A3F-5D7DD15BE194}" type="presParOf" srcId="{C8E154CA-1202-46DF-AA71-35D98763DD53}" destId="{FB568BE7-8260-4920-8320-15D87FBF6E3E}" srcOrd="0" destOrd="0" presId="urn:microsoft.com/office/officeart/2005/8/layout/orgChart1"/>
    <dgm:cxn modelId="{2740F1B1-8BFD-4EB7-B759-8C0C707BAD01}" type="presParOf" srcId="{C8E154CA-1202-46DF-AA71-35D98763DD53}" destId="{74D53B45-8241-4603-88F4-7E74DA5CEC0C}" srcOrd="1" destOrd="0" presId="urn:microsoft.com/office/officeart/2005/8/layout/orgChart1"/>
    <dgm:cxn modelId="{E7837E09-05ED-4CFA-AAFD-73E88E05265E}" type="presParOf" srcId="{320D57F0-4684-431F-BA85-A0F0E1590BCC}" destId="{AB23FC06-B99F-4D36-9F1C-18785D2C07FD}" srcOrd="1" destOrd="0" presId="urn:microsoft.com/office/officeart/2005/8/layout/orgChart1"/>
    <dgm:cxn modelId="{A01874AD-BE0C-4199-97D5-1D1B9F7A53CE}" type="presParOf" srcId="{320D57F0-4684-431F-BA85-A0F0E1590BCC}" destId="{A0B9796F-624A-4ED5-A843-6FDD5C3E4813}" srcOrd="2" destOrd="0" presId="urn:microsoft.com/office/officeart/2005/8/layout/orgChart1"/>
    <dgm:cxn modelId="{0786D942-0000-4C7F-B330-1F0E0A96533F}" type="presParOf" srcId="{3F58CF85-429F-4625-B524-1130EC920E23}" destId="{060A87BE-AF91-4CF3-9473-AD3FF0DC32AC}" srcOrd="12" destOrd="0" presId="urn:microsoft.com/office/officeart/2005/8/layout/orgChart1"/>
    <dgm:cxn modelId="{272C9AB1-3A2E-4CEE-AD43-06B64F0EB879}" type="presParOf" srcId="{3F58CF85-429F-4625-B524-1130EC920E23}" destId="{DBAB373D-679A-45CE-B781-FAE99B24C1FF}" srcOrd="13" destOrd="0" presId="urn:microsoft.com/office/officeart/2005/8/layout/orgChart1"/>
    <dgm:cxn modelId="{5FEEC990-1D71-45DE-B09D-840BA19EE398}" type="presParOf" srcId="{DBAB373D-679A-45CE-B781-FAE99B24C1FF}" destId="{147C4113-6BFF-4D98-82A5-FB25F5ED75CF}" srcOrd="0" destOrd="0" presId="urn:microsoft.com/office/officeart/2005/8/layout/orgChart1"/>
    <dgm:cxn modelId="{2B721BDD-E424-4741-A455-3B53F722765E}" type="presParOf" srcId="{147C4113-6BFF-4D98-82A5-FB25F5ED75CF}" destId="{0FCFC06B-8B18-4059-BA4D-D6642C7E001E}" srcOrd="0" destOrd="0" presId="urn:microsoft.com/office/officeart/2005/8/layout/orgChart1"/>
    <dgm:cxn modelId="{62959A27-011E-4F5A-A2E4-55F12C926D49}" type="presParOf" srcId="{147C4113-6BFF-4D98-82A5-FB25F5ED75CF}" destId="{19EEAC51-2645-4A95-AF5F-CE95F19F43B4}" srcOrd="1" destOrd="0" presId="urn:microsoft.com/office/officeart/2005/8/layout/orgChart1"/>
    <dgm:cxn modelId="{A72ABEB8-7AC6-41F0-82BE-A6486B0DB376}" type="presParOf" srcId="{DBAB373D-679A-45CE-B781-FAE99B24C1FF}" destId="{0D3E0D16-B14F-418A-857A-1771A2A251A7}" srcOrd="1" destOrd="0" presId="urn:microsoft.com/office/officeart/2005/8/layout/orgChart1"/>
    <dgm:cxn modelId="{A61C1636-62BB-4797-86C0-536D6EC1C48B}" type="presParOf" srcId="{DBAB373D-679A-45CE-B781-FAE99B24C1FF}" destId="{350E7BB0-3816-42E4-A593-C30E9C14451F}" srcOrd="2" destOrd="0" presId="urn:microsoft.com/office/officeart/2005/8/layout/orgChart1"/>
    <dgm:cxn modelId="{AA9BE490-C8EE-461B-AC42-29D6857A7D98}" type="presParOf" srcId="{4BFE4019-56A5-4AED-BE77-7A6640FDC3B1}" destId="{D51ECFF4-741E-4163-B6C1-D570D6041FE6}" srcOrd="2" destOrd="0" presId="urn:microsoft.com/office/officeart/2005/8/layout/orgChart1"/>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60A87BE-AF91-4CF3-9473-AD3FF0DC32AC}">
      <dsp:nvSpPr>
        <dsp:cNvPr id="0" name=""/>
        <dsp:cNvSpPr/>
      </dsp:nvSpPr>
      <dsp:spPr>
        <a:xfrm>
          <a:off x="3249930" y="400791"/>
          <a:ext cx="2854985" cy="165164"/>
        </a:xfrm>
        <a:custGeom>
          <a:avLst/>
          <a:gdLst/>
          <a:ahLst/>
          <a:cxnLst/>
          <a:rect l="0" t="0" r="0" b="0"/>
          <a:pathLst>
            <a:path>
              <a:moveTo>
                <a:pt x="0" y="0"/>
              </a:moveTo>
              <a:lnTo>
                <a:pt x="0" y="82582"/>
              </a:lnTo>
              <a:lnTo>
                <a:pt x="2854985" y="82582"/>
              </a:lnTo>
              <a:lnTo>
                <a:pt x="2854985" y="16516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45526F3-AACB-4215-8F3B-F7C77A5B43C1}">
      <dsp:nvSpPr>
        <dsp:cNvPr id="0" name=""/>
        <dsp:cNvSpPr/>
      </dsp:nvSpPr>
      <dsp:spPr>
        <a:xfrm>
          <a:off x="3249930" y="400791"/>
          <a:ext cx="1903323" cy="165164"/>
        </a:xfrm>
        <a:custGeom>
          <a:avLst/>
          <a:gdLst/>
          <a:ahLst/>
          <a:cxnLst/>
          <a:rect l="0" t="0" r="0" b="0"/>
          <a:pathLst>
            <a:path>
              <a:moveTo>
                <a:pt x="0" y="0"/>
              </a:moveTo>
              <a:lnTo>
                <a:pt x="0" y="82582"/>
              </a:lnTo>
              <a:lnTo>
                <a:pt x="1903323" y="82582"/>
              </a:lnTo>
              <a:lnTo>
                <a:pt x="1903323" y="16516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FF4344A-3DFB-4F59-B846-DE9C6B24C5EF}">
      <dsp:nvSpPr>
        <dsp:cNvPr id="0" name=""/>
        <dsp:cNvSpPr/>
      </dsp:nvSpPr>
      <dsp:spPr>
        <a:xfrm>
          <a:off x="3886992" y="959204"/>
          <a:ext cx="117974" cy="920201"/>
        </a:xfrm>
        <a:custGeom>
          <a:avLst/>
          <a:gdLst/>
          <a:ahLst/>
          <a:cxnLst/>
          <a:rect l="0" t="0" r="0" b="0"/>
          <a:pathLst>
            <a:path>
              <a:moveTo>
                <a:pt x="0" y="0"/>
              </a:moveTo>
              <a:lnTo>
                <a:pt x="0" y="920201"/>
              </a:lnTo>
              <a:lnTo>
                <a:pt x="117974" y="92020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CA4256-607B-444C-AA7E-5A9BAE730162}">
      <dsp:nvSpPr>
        <dsp:cNvPr id="0" name=""/>
        <dsp:cNvSpPr/>
      </dsp:nvSpPr>
      <dsp:spPr>
        <a:xfrm>
          <a:off x="3886992" y="959204"/>
          <a:ext cx="117974" cy="361788"/>
        </a:xfrm>
        <a:custGeom>
          <a:avLst/>
          <a:gdLst/>
          <a:ahLst/>
          <a:cxnLst/>
          <a:rect l="0" t="0" r="0" b="0"/>
          <a:pathLst>
            <a:path>
              <a:moveTo>
                <a:pt x="0" y="0"/>
              </a:moveTo>
              <a:lnTo>
                <a:pt x="0" y="361788"/>
              </a:lnTo>
              <a:lnTo>
                <a:pt x="117974" y="3617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B1AB4B4-B97F-470B-A5D3-6FE87AB432C0}">
      <dsp:nvSpPr>
        <dsp:cNvPr id="0" name=""/>
        <dsp:cNvSpPr/>
      </dsp:nvSpPr>
      <dsp:spPr>
        <a:xfrm>
          <a:off x="3249930" y="400791"/>
          <a:ext cx="951661" cy="165164"/>
        </a:xfrm>
        <a:custGeom>
          <a:avLst/>
          <a:gdLst/>
          <a:ahLst/>
          <a:cxnLst/>
          <a:rect l="0" t="0" r="0" b="0"/>
          <a:pathLst>
            <a:path>
              <a:moveTo>
                <a:pt x="0" y="0"/>
              </a:moveTo>
              <a:lnTo>
                <a:pt x="0" y="82582"/>
              </a:lnTo>
              <a:lnTo>
                <a:pt x="951661" y="82582"/>
              </a:lnTo>
              <a:lnTo>
                <a:pt x="951661" y="16516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1F7BE0C-F47D-461A-995D-FDFCB042C1E0}">
      <dsp:nvSpPr>
        <dsp:cNvPr id="0" name=""/>
        <dsp:cNvSpPr/>
      </dsp:nvSpPr>
      <dsp:spPr>
        <a:xfrm>
          <a:off x="2935331" y="959204"/>
          <a:ext cx="117974" cy="2037028"/>
        </a:xfrm>
        <a:custGeom>
          <a:avLst/>
          <a:gdLst/>
          <a:ahLst/>
          <a:cxnLst/>
          <a:rect l="0" t="0" r="0" b="0"/>
          <a:pathLst>
            <a:path>
              <a:moveTo>
                <a:pt x="0" y="0"/>
              </a:moveTo>
              <a:lnTo>
                <a:pt x="0" y="2037028"/>
              </a:lnTo>
              <a:lnTo>
                <a:pt x="117974" y="203702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114FF5B-7B32-48DB-A81D-208F0D526E03}">
      <dsp:nvSpPr>
        <dsp:cNvPr id="0" name=""/>
        <dsp:cNvSpPr/>
      </dsp:nvSpPr>
      <dsp:spPr>
        <a:xfrm>
          <a:off x="2935331" y="959204"/>
          <a:ext cx="117974" cy="1478615"/>
        </a:xfrm>
        <a:custGeom>
          <a:avLst/>
          <a:gdLst/>
          <a:ahLst/>
          <a:cxnLst/>
          <a:rect l="0" t="0" r="0" b="0"/>
          <a:pathLst>
            <a:path>
              <a:moveTo>
                <a:pt x="0" y="0"/>
              </a:moveTo>
              <a:lnTo>
                <a:pt x="0" y="1478615"/>
              </a:lnTo>
              <a:lnTo>
                <a:pt x="117974" y="147861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CB8B2AA-6944-4E53-89D5-E3630B3E3A1A}">
      <dsp:nvSpPr>
        <dsp:cNvPr id="0" name=""/>
        <dsp:cNvSpPr/>
      </dsp:nvSpPr>
      <dsp:spPr>
        <a:xfrm>
          <a:off x="2935331" y="959204"/>
          <a:ext cx="117974" cy="920201"/>
        </a:xfrm>
        <a:custGeom>
          <a:avLst/>
          <a:gdLst/>
          <a:ahLst/>
          <a:cxnLst/>
          <a:rect l="0" t="0" r="0" b="0"/>
          <a:pathLst>
            <a:path>
              <a:moveTo>
                <a:pt x="0" y="0"/>
              </a:moveTo>
              <a:lnTo>
                <a:pt x="0" y="920201"/>
              </a:lnTo>
              <a:lnTo>
                <a:pt x="117974" y="92020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0562CD-4E3E-4229-A560-4D57B74E6615}">
      <dsp:nvSpPr>
        <dsp:cNvPr id="0" name=""/>
        <dsp:cNvSpPr/>
      </dsp:nvSpPr>
      <dsp:spPr>
        <a:xfrm>
          <a:off x="2935331" y="959204"/>
          <a:ext cx="117974" cy="361788"/>
        </a:xfrm>
        <a:custGeom>
          <a:avLst/>
          <a:gdLst/>
          <a:ahLst/>
          <a:cxnLst/>
          <a:rect l="0" t="0" r="0" b="0"/>
          <a:pathLst>
            <a:path>
              <a:moveTo>
                <a:pt x="0" y="0"/>
              </a:moveTo>
              <a:lnTo>
                <a:pt x="0" y="361788"/>
              </a:lnTo>
              <a:lnTo>
                <a:pt x="117974" y="3617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D77095F-DBE4-4B37-A9BC-640B03AFEC35}">
      <dsp:nvSpPr>
        <dsp:cNvPr id="0" name=""/>
        <dsp:cNvSpPr/>
      </dsp:nvSpPr>
      <dsp:spPr>
        <a:xfrm>
          <a:off x="3204210" y="400791"/>
          <a:ext cx="91440" cy="165164"/>
        </a:xfrm>
        <a:custGeom>
          <a:avLst/>
          <a:gdLst/>
          <a:ahLst/>
          <a:cxnLst/>
          <a:rect l="0" t="0" r="0" b="0"/>
          <a:pathLst>
            <a:path>
              <a:moveTo>
                <a:pt x="45720" y="0"/>
              </a:moveTo>
              <a:lnTo>
                <a:pt x="45720" y="16516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A0866BD-0167-4A73-B9B8-B1262FFAECAA}">
      <dsp:nvSpPr>
        <dsp:cNvPr id="0" name=""/>
        <dsp:cNvSpPr/>
      </dsp:nvSpPr>
      <dsp:spPr>
        <a:xfrm>
          <a:off x="1983669" y="959204"/>
          <a:ext cx="117974" cy="2037028"/>
        </a:xfrm>
        <a:custGeom>
          <a:avLst/>
          <a:gdLst/>
          <a:ahLst/>
          <a:cxnLst/>
          <a:rect l="0" t="0" r="0" b="0"/>
          <a:pathLst>
            <a:path>
              <a:moveTo>
                <a:pt x="0" y="0"/>
              </a:moveTo>
              <a:lnTo>
                <a:pt x="0" y="2037028"/>
              </a:lnTo>
              <a:lnTo>
                <a:pt x="117974" y="203702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C452FA7-A7C5-4DAB-BAA0-1DAF5E716A21}">
      <dsp:nvSpPr>
        <dsp:cNvPr id="0" name=""/>
        <dsp:cNvSpPr/>
      </dsp:nvSpPr>
      <dsp:spPr>
        <a:xfrm>
          <a:off x="1983669" y="959204"/>
          <a:ext cx="117974" cy="1478615"/>
        </a:xfrm>
        <a:custGeom>
          <a:avLst/>
          <a:gdLst/>
          <a:ahLst/>
          <a:cxnLst/>
          <a:rect l="0" t="0" r="0" b="0"/>
          <a:pathLst>
            <a:path>
              <a:moveTo>
                <a:pt x="0" y="0"/>
              </a:moveTo>
              <a:lnTo>
                <a:pt x="0" y="1478615"/>
              </a:lnTo>
              <a:lnTo>
                <a:pt x="117974" y="147861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7EBC655-8D0B-40EE-9F72-A0CB90EDEF13}">
      <dsp:nvSpPr>
        <dsp:cNvPr id="0" name=""/>
        <dsp:cNvSpPr/>
      </dsp:nvSpPr>
      <dsp:spPr>
        <a:xfrm>
          <a:off x="1983669" y="959204"/>
          <a:ext cx="117974" cy="920201"/>
        </a:xfrm>
        <a:custGeom>
          <a:avLst/>
          <a:gdLst/>
          <a:ahLst/>
          <a:cxnLst/>
          <a:rect l="0" t="0" r="0" b="0"/>
          <a:pathLst>
            <a:path>
              <a:moveTo>
                <a:pt x="0" y="0"/>
              </a:moveTo>
              <a:lnTo>
                <a:pt x="0" y="920201"/>
              </a:lnTo>
              <a:lnTo>
                <a:pt x="117974" y="92020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0800067-57C6-4EEA-8BEB-8BFAA676ACD6}">
      <dsp:nvSpPr>
        <dsp:cNvPr id="0" name=""/>
        <dsp:cNvSpPr/>
      </dsp:nvSpPr>
      <dsp:spPr>
        <a:xfrm>
          <a:off x="1983669" y="959204"/>
          <a:ext cx="117974" cy="361788"/>
        </a:xfrm>
        <a:custGeom>
          <a:avLst/>
          <a:gdLst/>
          <a:ahLst/>
          <a:cxnLst/>
          <a:rect l="0" t="0" r="0" b="0"/>
          <a:pathLst>
            <a:path>
              <a:moveTo>
                <a:pt x="0" y="0"/>
              </a:moveTo>
              <a:lnTo>
                <a:pt x="0" y="361788"/>
              </a:lnTo>
              <a:lnTo>
                <a:pt x="117974" y="3617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DA20C0-8510-4E02-8022-B967F896437C}">
      <dsp:nvSpPr>
        <dsp:cNvPr id="0" name=""/>
        <dsp:cNvSpPr/>
      </dsp:nvSpPr>
      <dsp:spPr>
        <a:xfrm>
          <a:off x="2298268" y="400791"/>
          <a:ext cx="951661" cy="165164"/>
        </a:xfrm>
        <a:custGeom>
          <a:avLst/>
          <a:gdLst/>
          <a:ahLst/>
          <a:cxnLst/>
          <a:rect l="0" t="0" r="0" b="0"/>
          <a:pathLst>
            <a:path>
              <a:moveTo>
                <a:pt x="951661" y="0"/>
              </a:moveTo>
              <a:lnTo>
                <a:pt x="951661" y="82582"/>
              </a:lnTo>
              <a:lnTo>
                <a:pt x="0" y="82582"/>
              </a:lnTo>
              <a:lnTo>
                <a:pt x="0" y="16516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744FB2-B660-4686-9F3B-1347A8EE85E7}">
      <dsp:nvSpPr>
        <dsp:cNvPr id="0" name=""/>
        <dsp:cNvSpPr/>
      </dsp:nvSpPr>
      <dsp:spPr>
        <a:xfrm>
          <a:off x="1032007" y="959204"/>
          <a:ext cx="117974" cy="2037028"/>
        </a:xfrm>
        <a:custGeom>
          <a:avLst/>
          <a:gdLst/>
          <a:ahLst/>
          <a:cxnLst/>
          <a:rect l="0" t="0" r="0" b="0"/>
          <a:pathLst>
            <a:path>
              <a:moveTo>
                <a:pt x="0" y="0"/>
              </a:moveTo>
              <a:lnTo>
                <a:pt x="0" y="2037028"/>
              </a:lnTo>
              <a:lnTo>
                <a:pt x="117974" y="203702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7631D8D-C9DE-47D4-87C4-8B0A39B5469D}">
      <dsp:nvSpPr>
        <dsp:cNvPr id="0" name=""/>
        <dsp:cNvSpPr/>
      </dsp:nvSpPr>
      <dsp:spPr>
        <a:xfrm>
          <a:off x="1032007" y="959204"/>
          <a:ext cx="117974" cy="1478615"/>
        </a:xfrm>
        <a:custGeom>
          <a:avLst/>
          <a:gdLst/>
          <a:ahLst/>
          <a:cxnLst/>
          <a:rect l="0" t="0" r="0" b="0"/>
          <a:pathLst>
            <a:path>
              <a:moveTo>
                <a:pt x="0" y="0"/>
              </a:moveTo>
              <a:lnTo>
                <a:pt x="0" y="1478615"/>
              </a:lnTo>
              <a:lnTo>
                <a:pt x="117974" y="147861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B22F1BB-A26C-4E68-897C-364D148017CB}">
      <dsp:nvSpPr>
        <dsp:cNvPr id="0" name=""/>
        <dsp:cNvSpPr/>
      </dsp:nvSpPr>
      <dsp:spPr>
        <a:xfrm>
          <a:off x="1032007" y="959204"/>
          <a:ext cx="117974" cy="920201"/>
        </a:xfrm>
        <a:custGeom>
          <a:avLst/>
          <a:gdLst/>
          <a:ahLst/>
          <a:cxnLst/>
          <a:rect l="0" t="0" r="0" b="0"/>
          <a:pathLst>
            <a:path>
              <a:moveTo>
                <a:pt x="0" y="0"/>
              </a:moveTo>
              <a:lnTo>
                <a:pt x="0" y="920201"/>
              </a:lnTo>
              <a:lnTo>
                <a:pt x="117974" y="92020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89CEA-ED15-4F68-99EF-81CA5137891A}">
      <dsp:nvSpPr>
        <dsp:cNvPr id="0" name=""/>
        <dsp:cNvSpPr/>
      </dsp:nvSpPr>
      <dsp:spPr>
        <a:xfrm>
          <a:off x="1032007" y="959204"/>
          <a:ext cx="117974" cy="361788"/>
        </a:xfrm>
        <a:custGeom>
          <a:avLst/>
          <a:gdLst/>
          <a:ahLst/>
          <a:cxnLst/>
          <a:rect l="0" t="0" r="0" b="0"/>
          <a:pathLst>
            <a:path>
              <a:moveTo>
                <a:pt x="0" y="0"/>
              </a:moveTo>
              <a:lnTo>
                <a:pt x="0" y="361788"/>
              </a:lnTo>
              <a:lnTo>
                <a:pt x="117974" y="3617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C78654A-5982-4371-B520-EE3CF83A1E31}">
      <dsp:nvSpPr>
        <dsp:cNvPr id="0" name=""/>
        <dsp:cNvSpPr/>
      </dsp:nvSpPr>
      <dsp:spPr>
        <a:xfrm>
          <a:off x="1346606" y="400791"/>
          <a:ext cx="1903323" cy="165164"/>
        </a:xfrm>
        <a:custGeom>
          <a:avLst/>
          <a:gdLst/>
          <a:ahLst/>
          <a:cxnLst/>
          <a:rect l="0" t="0" r="0" b="0"/>
          <a:pathLst>
            <a:path>
              <a:moveTo>
                <a:pt x="1903323" y="0"/>
              </a:moveTo>
              <a:lnTo>
                <a:pt x="1903323" y="82582"/>
              </a:lnTo>
              <a:lnTo>
                <a:pt x="0" y="82582"/>
              </a:lnTo>
              <a:lnTo>
                <a:pt x="0" y="16516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E966B6-3179-426E-B8C2-7B98C6F6AB7D}">
      <dsp:nvSpPr>
        <dsp:cNvPr id="0" name=""/>
        <dsp:cNvSpPr/>
      </dsp:nvSpPr>
      <dsp:spPr>
        <a:xfrm>
          <a:off x="80345" y="959204"/>
          <a:ext cx="117974" cy="2037028"/>
        </a:xfrm>
        <a:custGeom>
          <a:avLst/>
          <a:gdLst/>
          <a:ahLst/>
          <a:cxnLst/>
          <a:rect l="0" t="0" r="0" b="0"/>
          <a:pathLst>
            <a:path>
              <a:moveTo>
                <a:pt x="0" y="0"/>
              </a:moveTo>
              <a:lnTo>
                <a:pt x="0" y="2037028"/>
              </a:lnTo>
              <a:lnTo>
                <a:pt x="117974" y="203702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1A80894-031A-473E-A06D-86D5B7824BF6}">
      <dsp:nvSpPr>
        <dsp:cNvPr id="0" name=""/>
        <dsp:cNvSpPr/>
      </dsp:nvSpPr>
      <dsp:spPr>
        <a:xfrm>
          <a:off x="80345" y="959204"/>
          <a:ext cx="117974" cy="1478615"/>
        </a:xfrm>
        <a:custGeom>
          <a:avLst/>
          <a:gdLst/>
          <a:ahLst/>
          <a:cxnLst/>
          <a:rect l="0" t="0" r="0" b="0"/>
          <a:pathLst>
            <a:path>
              <a:moveTo>
                <a:pt x="0" y="0"/>
              </a:moveTo>
              <a:lnTo>
                <a:pt x="0" y="1478615"/>
              </a:lnTo>
              <a:lnTo>
                <a:pt x="117974" y="147861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D0DFD0-AF5E-4B39-B24A-AA9043298ACD}">
      <dsp:nvSpPr>
        <dsp:cNvPr id="0" name=""/>
        <dsp:cNvSpPr/>
      </dsp:nvSpPr>
      <dsp:spPr>
        <a:xfrm>
          <a:off x="80345" y="959204"/>
          <a:ext cx="117974" cy="920201"/>
        </a:xfrm>
        <a:custGeom>
          <a:avLst/>
          <a:gdLst/>
          <a:ahLst/>
          <a:cxnLst/>
          <a:rect l="0" t="0" r="0" b="0"/>
          <a:pathLst>
            <a:path>
              <a:moveTo>
                <a:pt x="0" y="0"/>
              </a:moveTo>
              <a:lnTo>
                <a:pt x="0" y="920201"/>
              </a:lnTo>
              <a:lnTo>
                <a:pt x="117974" y="92020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A239C90-FD78-4A6E-91E0-C813439A202A}">
      <dsp:nvSpPr>
        <dsp:cNvPr id="0" name=""/>
        <dsp:cNvSpPr/>
      </dsp:nvSpPr>
      <dsp:spPr>
        <a:xfrm>
          <a:off x="80345" y="959204"/>
          <a:ext cx="117974" cy="361788"/>
        </a:xfrm>
        <a:custGeom>
          <a:avLst/>
          <a:gdLst/>
          <a:ahLst/>
          <a:cxnLst/>
          <a:rect l="0" t="0" r="0" b="0"/>
          <a:pathLst>
            <a:path>
              <a:moveTo>
                <a:pt x="0" y="0"/>
              </a:moveTo>
              <a:lnTo>
                <a:pt x="0" y="361788"/>
              </a:lnTo>
              <a:lnTo>
                <a:pt x="117974" y="3617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819F0ED-E523-4798-B3AD-82D766D97637}">
      <dsp:nvSpPr>
        <dsp:cNvPr id="0" name=""/>
        <dsp:cNvSpPr/>
      </dsp:nvSpPr>
      <dsp:spPr>
        <a:xfrm>
          <a:off x="394944" y="400791"/>
          <a:ext cx="2854985" cy="165164"/>
        </a:xfrm>
        <a:custGeom>
          <a:avLst/>
          <a:gdLst/>
          <a:ahLst/>
          <a:cxnLst/>
          <a:rect l="0" t="0" r="0" b="0"/>
          <a:pathLst>
            <a:path>
              <a:moveTo>
                <a:pt x="2854985" y="0"/>
              </a:moveTo>
              <a:lnTo>
                <a:pt x="2854985" y="82582"/>
              </a:lnTo>
              <a:lnTo>
                <a:pt x="0" y="82582"/>
              </a:lnTo>
              <a:lnTo>
                <a:pt x="0" y="16516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B83A4A-5E85-413B-B503-C88FBF893FEB}">
      <dsp:nvSpPr>
        <dsp:cNvPr id="0" name=""/>
        <dsp:cNvSpPr/>
      </dsp:nvSpPr>
      <dsp:spPr>
        <a:xfrm>
          <a:off x="2856681" y="7542"/>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Index.html </a:t>
          </a:r>
        </a:p>
      </dsp:txBody>
      <dsp:txXfrm>
        <a:off x="2856681" y="7542"/>
        <a:ext cx="786497" cy="393248"/>
      </dsp:txXfrm>
    </dsp:sp>
    <dsp:sp modelId="{3047753F-A62F-46C1-82F6-00AEBD12698A}">
      <dsp:nvSpPr>
        <dsp:cNvPr id="0" name=""/>
        <dsp:cNvSpPr/>
      </dsp:nvSpPr>
      <dsp:spPr>
        <a:xfrm>
          <a:off x="1695" y="565955"/>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Food Delivery</a:t>
          </a:r>
        </a:p>
      </dsp:txBody>
      <dsp:txXfrm>
        <a:off x="1695" y="565955"/>
        <a:ext cx="786497" cy="393248"/>
      </dsp:txXfrm>
    </dsp:sp>
    <dsp:sp modelId="{F61FCB5E-3A34-4D43-8434-8A3F5DD431D5}">
      <dsp:nvSpPr>
        <dsp:cNvPr id="0" name=""/>
        <dsp:cNvSpPr/>
      </dsp:nvSpPr>
      <dsp:spPr>
        <a:xfrm>
          <a:off x="198320" y="1124369"/>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Breakfast</a:t>
          </a:r>
        </a:p>
      </dsp:txBody>
      <dsp:txXfrm>
        <a:off x="198320" y="1124369"/>
        <a:ext cx="786497" cy="393248"/>
      </dsp:txXfrm>
    </dsp:sp>
    <dsp:sp modelId="{583FF9EE-6EA1-40F6-91E0-55A9B14AB1D0}">
      <dsp:nvSpPr>
        <dsp:cNvPr id="0" name=""/>
        <dsp:cNvSpPr/>
      </dsp:nvSpPr>
      <dsp:spPr>
        <a:xfrm>
          <a:off x="198320" y="1682782"/>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Lunch</a:t>
          </a:r>
        </a:p>
      </dsp:txBody>
      <dsp:txXfrm>
        <a:off x="198320" y="1682782"/>
        <a:ext cx="786497" cy="393248"/>
      </dsp:txXfrm>
    </dsp:sp>
    <dsp:sp modelId="{025E037C-4CD1-4D2F-B896-512192734D07}">
      <dsp:nvSpPr>
        <dsp:cNvPr id="0" name=""/>
        <dsp:cNvSpPr/>
      </dsp:nvSpPr>
      <dsp:spPr>
        <a:xfrm>
          <a:off x="198320" y="2241195"/>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Dinner</a:t>
          </a:r>
        </a:p>
      </dsp:txBody>
      <dsp:txXfrm>
        <a:off x="198320" y="2241195"/>
        <a:ext cx="786497" cy="393248"/>
      </dsp:txXfrm>
    </dsp:sp>
    <dsp:sp modelId="{61F99C2D-0EF3-4AED-B611-C08ADEF9AD52}">
      <dsp:nvSpPr>
        <dsp:cNvPr id="0" name=""/>
        <dsp:cNvSpPr/>
      </dsp:nvSpPr>
      <dsp:spPr>
        <a:xfrm>
          <a:off x="198320" y="2799608"/>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Special</a:t>
          </a:r>
        </a:p>
      </dsp:txBody>
      <dsp:txXfrm>
        <a:off x="198320" y="2799608"/>
        <a:ext cx="786497" cy="393248"/>
      </dsp:txXfrm>
    </dsp:sp>
    <dsp:sp modelId="{6E9E4167-B484-4FCE-86BF-C581863F3421}">
      <dsp:nvSpPr>
        <dsp:cNvPr id="0" name=""/>
        <dsp:cNvSpPr/>
      </dsp:nvSpPr>
      <dsp:spPr>
        <a:xfrm>
          <a:off x="953357" y="565955"/>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Recipes </a:t>
          </a:r>
        </a:p>
      </dsp:txBody>
      <dsp:txXfrm>
        <a:off x="953357" y="565955"/>
        <a:ext cx="786497" cy="393248"/>
      </dsp:txXfrm>
    </dsp:sp>
    <dsp:sp modelId="{9D0241B4-C0BD-41D9-9BBD-BFEFCD9FB912}">
      <dsp:nvSpPr>
        <dsp:cNvPr id="0" name=""/>
        <dsp:cNvSpPr/>
      </dsp:nvSpPr>
      <dsp:spPr>
        <a:xfrm>
          <a:off x="1149982" y="1124369"/>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Ingredients</a:t>
          </a:r>
        </a:p>
      </dsp:txBody>
      <dsp:txXfrm>
        <a:off x="1149982" y="1124369"/>
        <a:ext cx="786497" cy="393248"/>
      </dsp:txXfrm>
    </dsp:sp>
    <dsp:sp modelId="{97561612-8EBC-4824-9EF7-A2D8FD1A349E}">
      <dsp:nvSpPr>
        <dsp:cNvPr id="0" name=""/>
        <dsp:cNvSpPr/>
      </dsp:nvSpPr>
      <dsp:spPr>
        <a:xfrm>
          <a:off x="1149982" y="1682782"/>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Videos</a:t>
          </a:r>
        </a:p>
      </dsp:txBody>
      <dsp:txXfrm>
        <a:off x="1149982" y="1682782"/>
        <a:ext cx="786497" cy="393248"/>
      </dsp:txXfrm>
    </dsp:sp>
    <dsp:sp modelId="{E772D322-E8D5-40A1-8935-1E2C16FFAC79}">
      <dsp:nvSpPr>
        <dsp:cNvPr id="0" name=""/>
        <dsp:cNvSpPr/>
      </dsp:nvSpPr>
      <dsp:spPr>
        <a:xfrm>
          <a:off x="1149982" y="2241195"/>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Tips &amp; Tricks</a:t>
          </a:r>
        </a:p>
      </dsp:txBody>
      <dsp:txXfrm>
        <a:off x="1149982" y="2241195"/>
        <a:ext cx="786497" cy="393248"/>
      </dsp:txXfrm>
    </dsp:sp>
    <dsp:sp modelId="{F33F1740-DD79-45B3-A450-B5F385817C5E}">
      <dsp:nvSpPr>
        <dsp:cNvPr id="0" name=""/>
        <dsp:cNvSpPr/>
      </dsp:nvSpPr>
      <dsp:spPr>
        <a:xfrm>
          <a:off x="1149982" y="2799608"/>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Did you know?</a:t>
          </a:r>
        </a:p>
      </dsp:txBody>
      <dsp:txXfrm>
        <a:off x="1149982" y="2799608"/>
        <a:ext cx="786497" cy="393248"/>
      </dsp:txXfrm>
    </dsp:sp>
    <dsp:sp modelId="{A3795007-7E67-41D7-B9B0-9B45CF370187}">
      <dsp:nvSpPr>
        <dsp:cNvPr id="0" name=""/>
        <dsp:cNvSpPr/>
      </dsp:nvSpPr>
      <dsp:spPr>
        <a:xfrm>
          <a:off x="1905019" y="565955"/>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Booking</a:t>
          </a:r>
        </a:p>
      </dsp:txBody>
      <dsp:txXfrm>
        <a:off x="1905019" y="565955"/>
        <a:ext cx="786497" cy="393248"/>
      </dsp:txXfrm>
    </dsp:sp>
    <dsp:sp modelId="{EC452547-D3DC-4B5B-9716-E54707F703C7}">
      <dsp:nvSpPr>
        <dsp:cNvPr id="0" name=""/>
        <dsp:cNvSpPr/>
      </dsp:nvSpPr>
      <dsp:spPr>
        <a:xfrm>
          <a:off x="2101643" y="1124369"/>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Whole restaurant</a:t>
          </a:r>
        </a:p>
      </dsp:txBody>
      <dsp:txXfrm>
        <a:off x="2101643" y="1124369"/>
        <a:ext cx="786497" cy="393248"/>
      </dsp:txXfrm>
    </dsp:sp>
    <dsp:sp modelId="{2C3BC113-7A4D-4F9F-8515-38E989010F2C}">
      <dsp:nvSpPr>
        <dsp:cNvPr id="0" name=""/>
        <dsp:cNvSpPr/>
      </dsp:nvSpPr>
      <dsp:spPr>
        <a:xfrm>
          <a:off x="2101643" y="1682782"/>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Rooms</a:t>
          </a:r>
        </a:p>
      </dsp:txBody>
      <dsp:txXfrm>
        <a:off x="2101643" y="1682782"/>
        <a:ext cx="786497" cy="393248"/>
      </dsp:txXfrm>
    </dsp:sp>
    <dsp:sp modelId="{A07D2668-DAA5-4B55-8EA6-810FF2712A7B}">
      <dsp:nvSpPr>
        <dsp:cNvPr id="0" name=""/>
        <dsp:cNvSpPr/>
      </dsp:nvSpPr>
      <dsp:spPr>
        <a:xfrm>
          <a:off x="2101643" y="2241195"/>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Cafeteria</a:t>
          </a:r>
        </a:p>
      </dsp:txBody>
      <dsp:txXfrm>
        <a:off x="2101643" y="2241195"/>
        <a:ext cx="786497" cy="393248"/>
      </dsp:txXfrm>
    </dsp:sp>
    <dsp:sp modelId="{7F83094F-FF0F-4EB7-B30A-18D489349F36}">
      <dsp:nvSpPr>
        <dsp:cNvPr id="0" name=""/>
        <dsp:cNvSpPr/>
      </dsp:nvSpPr>
      <dsp:spPr>
        <a:xfrm>
          <a:off x="2101643" y="2799608"/>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Kitchen appliances </a:t>
          </a:r>
        </a:p>
      </dsp:txBody>
      <dsp:txXfrm>
        <a:off x="2101643" y="2799608"/>
        <a:ext cx="786497" cy="393248"/>
      </dsp:txXfrm>
    </dsp:sp>
    <dsp:sp modelId="{477BE46A-BDFD-43AF-A5CF-D340557D58BB}">
      <dsp:nvSpPr>
        <dsp:cNvPr id="0" name=""/>
        <dsp:cNvSpPr/>
      </dsp:nvSpPr>
      <dsp:spPr>
        <a:xfrm>
          <a:off x="2856681" y="565955"/>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Job</a:t>
          </a:r>
        </a:p>
      </dsp:txBody>
      <dsp:txXfrm>
        <a:off x="2856681" y="565955"/>
        <a:ext cx="786497" cy="393248"/>
      </dsp:txXfrm>
    </dsp:sp>
    <dsp:sp modelId="{DF071174-45B9-486D-9505-4A99959F6961}">
      <dsp:nvSpPr>
        <dsp:cNvPr id="0" name=""/>
        <dsp:cNvSpPr/>
      </dsp:nvSpPr>
      <dsp:spPr>
        <a:xfrm>
          <a:off x="3053305" y="1124369"/>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Manager</a:t>
          </a:r>
        </a:p>
      </dsp:txBody>
      <dsp:txXfrm>
        <a:off x="3053305" y="1124369"/>
        <a:ext cx="786497" cy="393248"/>
      </dsp:txXfrm>
    </dsp:sp>
    <dsp:sp modelId="{FD666E9C-999B-462E-BA80-B10111497D5B}">
      <dsp:nvSpPr>
        <dsp:cNvPr id="0" name=""/>
        <dsp:cNvSpPr/>
      </dsp:nvSpPr>
      <dsp:spPr>
        <a:xfrm>
          <a:off x="3053305" y="1682782"/>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Chef</a:t>
          </a:r>
        </a:p>
      </dsp:txBody>
      <dsp:txXfrm>
        <a:off x="3053305" y="1682782"/>
        <a:ext cx="786497" cy="393248"/>
      </dsp:txXfrm>
    </dsp:sp>
    <dsp:sp modelId="{AD646FCE-AFD3-45C3-A458-D8768BCC93AA}">
      <dsp:nvSpPr>
        <dsp:cNvPr id="0" name=""/>
        <dsp:cNvSpPr/>
      </dsp:nvSpPr>
      <dsp:spPr>
        <a:xfrm>
          <a:off x="3053305" y="2241195"/>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Cashier</a:t>
          </a:r>
        </a:p>
      </dsp:txBody>
      <dsp:txXfrm>
        <a:off x="3053305" y="2241195"/>
        <a:ext cx="786497" cy="393248"/>
      </dsp:txXfrm>
    </dsp:sp>
    <dsp:sp modelId="{93351697-E033-400E-986D-324FCAA7E892}">
      <dsp:nvSpPr>
        <dsp:cNvPr id="0" name=""/>
        <dsp:cNvSpPr/>
      </dsp:nvSpPr>
      <dsp:spPr>
        <a:xfrm>
          <a:off x="3053305" y="2799608"/>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Janitor</a:t>
          </a:r>
        </a:p>
      </dsp:txBody>
      <dsp:txXfrm>
        <a:off x="3053305" y="2799608"/>
        <a:ext cx="786497" cy="393248"/>
      </dsp:txXfrm>
    </dsp:sp>
    <dsp:sp modelId="{108C0F99-C326-4B86-99D2-4673CD223836}">
      <dsp:nvSpPr>
        <dsp:cNvPr id="0" name=""/>
        <dsp:cNvSpPr/>
      </dsp:nvSpPr>
      <dsp:spPr>
        <a:xfrm>
          <a:off x="3808343" y="565955"/>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About us </a:t>
          </a:r>
        </a:p>
      </dsp:txBody>
      <dsp:txXfrm>
        <a:off x="3808343" y="565955"/>
        <a:ext cx="786497" cy="393248"/>
      </dsp:txXfrm>
    </dsp:sp>
    <dsp:sp modelId="{D7B00C33-A05D-4E51-A0F8-F0CEDF12F524}">
      <dsp:nvSpPr>
        <dsp:cNvPr id="0" name=""/>
        <dsp:cNvSpPr/>
      </dsp:nvSpPr>
      <dsp:spPr>
        <a:xfrm>
          <a:off x="4004967" y="1124369"/>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About Mangkuk</a:t>
          </a:r>
        </a:p>
      </dsp:txBody>
      <dsp:txXfrm>
        <a:off x="4004967" y="1124369"/>
        <a:ext cx="786497" cy="393248"/>
      </dsp:txXfrm>
    </dsp:sp>
    <dsp:sp modelId="{19469582-54D4-428A-8736-B66CB10A949D}">
      <dsp:nvSpPr>
        <dsp:cNvPr id="0" name=""/>
        <dsp:cNvSpPr/>
      </dsp:nvSpPr>
      <dsp:spPr>
        <a:xfrm>
          <a:off x="4004967" y="1682782"/>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About Author</a:t>
          </a:r>
        </a:p>
      </dsp:txBody>
      <dsp:txXfrm>
        <a:off x="4004967" y="1682782"/>
        <a:ext cx="786497" cy="393248"/>
      </dsp:txXfrm>
    </dsp:sp>
    <dsp:sp modelId="{FB568BE7-8260-4920-8320-15D87FBF6E3E}">
      <dsp:nvSpPr>
        <dsp:cNvPr id="0" name=""/>
        <dsp:cNvSpPr/>
      </dsp:nvSpPr>
      <dsp:spPr>
        <a:xfrm>
          <a:off x="4760004" y="565955"/>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Enquiry</a:t>
          </a:r>
        </a:p>
      </dsp:txBody>
      <dsp:txXfrm>
        <a:off x="4760004" y="565955"/>
        <a:ext cx="786497" cy="393248"/>
      </dsp:txXfrm>
    </dsp:sp>
    <dsp:sp modelId="{0FCFC06B-8B18-4059-BA4D-D6642C7E001E}">
      <dsp:nvSpPr>
        <dsp:cNvPr id="0" name=""/>
        <dsp:cNvSpPr/>
      </dsp:nvSpPr>
      <dsp:spPr>
        <a:xfrm>
          <a:off x="5711666" y="565955"/>
          <a:ext cx="786497" cy="393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MY" sz="1300" kern="1200"/>
            <a:t>Disclaimer</a:t>
          </a:r>
        </a:p>
      </dsp:txBody>
      <dsp:txXfrm>
        <a:off x="5711666" y="565955"/>
        <a:ext cx="786497" cy="39324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959A08-E6A2-4E5C-B9C1-0CC25DDA7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9</TotalTime>
  <Pages>36</Pages>
  <Words>2563</Words>
  <Characters>14610</Characters>
  <Application>Microsoft Office Word</Application>
  <DocSecurity>0</DocSecurity>
  <Lines>121</Lines>
  <Paragraphs>34</Paragraphs>
  <ScaleCrop>false</ScaleCrop>
  <HeadingPairs>
    <vt:vector size="4" baseType="variant">
      <vt:variant>
        <vt:lpstr>Title</vt:lpstr>
      </vt:variant>
      <vt:variant>
        <vt:i4>1</vt:i4>
      </vt:variant>
      <vt:variant>
        <vt:lpstr>Headings</vt:lpstr>
      </vt:variant>
      <vt:variant>
        <vt:i4>27</vt:i4>
      </vt:variant>
    </vt:vector>
  </HeadingPairs>
  <TitlesOfParts>
    <vt:vector size="28" baseType="lpstr">
      <vt:lpstr>Creating Web Application</vt:lpstr>
      <vt:lpstr>Assignment 1</vt:lpstr>
      <vt:lpstr>    Introduction</vt:lpstr>
      <vt:lpstr>        1.1.1 Background</vt:lpstr>
      <vt:lpstr>        1.1.2 Objectives </vt:lpstr>
      <vt:lpstr>        1.1.3 Scope of the website</vt:lpstr>
      <vt:lpstr>        1.1.4 Intended audience</vt:lpstr>
      <vt:lpstr>    Webpage Design and Structure</vt:lpstr>
      <vt:lpstr>        1.2.1 Website Layout Mock-ups</vt:lpstr>
      <vt:lpstr>        1.2.2 Website Structure</vt:lpstr>
      <vt:lpstr>    1.3 End Product</vt:lpstr>
      <vt:lpstr>        1.3.1 Actual User Interface</vt:lpstr>
      <vt:lpstr>        1.3.2 Enhancements</vt:lpstr>
      <vt:lpstr>Assignment 2</vt:lpstr>
      <vt:lpstr>    2.1 Description</vt:lpstr>
      <vt:lpstr>        2.1.1 Validation</vt:lpstr>
      <vt:lpstr>        2.1.2 Data Transfer – between pages</vt:lpstr>
      <vt:lpstr>        2.1.3 Data Transfer – within pages</vt:lpstr>
      <vt:lpstr>        2.1.4 Array</vt:lpstr>
      <vt:lpstr>    2.2 End Product </vt:lpstr>
      <vt:lpstr>        2.2.1 Enhancements</vt:lpstr>
      <vt:lpstr>Assignment 3</vt:lpstr>
      <vt:lpstr>    Description</vt:lpstr>
      <vt:lpstr>        Basic requirements </vt:lpstr>
      <vt:lpstr>    MySQL database structure/schema</vt:lpstr>
      <vt:lpstr>    End Product</vt:lpstr>
      <vt:lpstr>        User Management Module</vt:lpstr>
      <vt:lpstr>        /Confirmation</vt:lpstr>
    </vt:vector>
  </TitlesOfParts>
  <Company>Hewlett-Packard</Company>
  <LinksUpToDate>false</LinksUpToDate>
  <CharactersWithSpaces>1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eb Application</dc:title>
  <dc:subject>COS10011</dc:subject>
  <dc:creator>HP</dc:creator>
  <cp:lastModifiedBy>AMIRUL IMAN BIN AMRAN</cp:lastModifiedBy>
  <cp:revision>368</cp:revision>
  <dcterms:created xsi:type="dcterms:W3CDTF">2021-02-24T01:26:00Z</dcterms:created>
  <dcterms:modified xsi:type="dcterms:W3CDTF">2021-06-18T15:25:00Z</dcterms:modified>
</cp:coreProperties>
</file>